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D08E0DB" w14:textId="77777777" w:rsidR="009F3754" w:rsidRDefault="009F3754" w:rsidP="009F3754">
      <w:pPr>
        <w:spacing w:after="0" w:line="240" w:lineRule="auto"/>
        <w:rPr>
          <w:rFonts w:hint="eastAsia"/>
          <w:b/>
          <w:sz w:val="20"/>
          <w:szCs w:val="20"/>
          <w:shd w:val="clear" w:color="auto" w:fill="FFFFFF"/>
        </w:rPr>
      </w:pPr>
      <w:r>
        <w:rPr>
          <w:rFonts w:hint="eastAsia"/>
          <w:b/>
          <w:sz w:val="20"/>
          <w:szCs w:val="20"/>
          <w:shd w:val="clear" w:color="auto" w:fill="FFFFFF"/>
        </w:rPr>
        <w:t xml:space="preserve">S1 </w:t>
      </w:r>
      <w:r w:rsidRPr="00827E4C">
        <w:rPr>
          <w:b/>
          <w:sz w:val="20"/>
          <w:szCs w:val="20"/>
          <w:shd w:val="clear" w:color="auto" w:fill="FFFFFF"/>
        </w:rPr>
        <w:t>Table. Multicl</w:t>
      </w:r>
      <w:bookmarkStart w:id="0" w:name="_GoBack"/>
      <w:bookmarkEnd w:id="0"/>
      <w:r w:rsidRPr="00827E4C">
        <w:rPr>
          <w:b/>
          <w:sz w:val="20"/>
          <w:szCs w:val="20"/>
          <w:shd w:val="clear" w:color="auto" w:fill="FFFFFF"/>
        </w:rPr>
        <w:t xml:space="preserve">ass Task </w:t>
      </w:r>
      <w:r>
        <w:rPr>
          <w:b/>
          <w:color w:val="auto"/>
          <w:sz w:val="20"/>
          <w:szCs w:val="20"/>
          <w:shd w:val="clear" w:color="auto" w:fill="FFFFFF"/>
        </w:rPr>
        <w:t>–</w:t>
      </w:r>
      <w:r w:rsidRPr="00827E4C">
        <w:rPr>
          <w:b/>
          <w:sz w:val="20"/>
          <w:szCs w:val="20"/>
          <w:shd w:val="clear" w:color="auto" w:fill="FFFFFF"/>
        </w:rPr>
        <w:t xml:space="preserve"> AUC</w:t>
      </w:r>
      <w:r>
        <w:rPr>
          <w:rFonts w:hint="eastAsia"/>
          <w:b/>
          <w:sz w:val="20"/>
          <w:szCs w:val="20"/>
          <w:shd w:val="clear" w:color="auto" w:fill="FFFFFF"/>
        </w:rPr>
        <w:t>s</w:t>
      </w:r>
      <w:r w:rsidRPr="00827E4C">
        <w:rPr>
          <w:b/>
          <w:sz w:val="20"/>
          <w:szCs w:val="20"/>
          <w:shd w:val="clear" w:color="auto" w:fill="FFFFFF"/>
        </w:rPr>
        <w:t xml:space="preserve"> and Top </w:t>
      </w:r>
      <w:r>
        <w:rPr>
          <w:rFonts w:hint="eastAsia"/>
          <w:b/>
          <w:sz w:val="20"/>
          <w:szCs w:val="20"/>
          <w:shd w:val="clear" w:color="auto" w:fill="FFFFFF"/>
        </w:rPr>
        <w:t>a</w:t>
      </w:r>
      <w:r w:rsidRPr="00827E4C">
        <w:rPr>
          <w:b/>
          <w:sz w:val="20"/>
          <w:szCs w:val="20"/>
          <w:shd w:val="clear" w:color="auto" w:fill="FFFFFF"/>
        </w:rPr>
        <w:t xml:space="preserve">ccuracies of the </w:t>
      </w:r>
      <w:r>
        <w:rPr>
          <w:rFonts w:hint="eastAsia"/>
          <w:b/>
          <w:sz w:val="20"/>
          <w:szCs w:val="20"/>
          <w:shd w:val="clear" w:color="auto" w:fill="FFFFFF"/>
        </w:rPr>
        <w:t>a</w:t>
      </w:r>
      <w:r w:rsidRPr="00827E4C">
        <w:rPr>
          <w:b/>
          <w:sz w:val="20"/>
          <w:szCs w:val="20"/>
          <w:shd w:val="clear" w:color="auto" w:fill="FFFFFF"/>
        </w:rPr>
        <w:t xml:space="preserve">lgorithm compared with </w:t>
      </w:r>
      <w:r>
        <w:rPr>
          <w:rFonts w:hint="eastAsia"/>
          <w:b/>
          <w:sz w:val="20"/>
          <w:szCs w:val="20"/>
          <w:shd w:val="clear" w:color="auto" w:fill="FFFFFF"/>
        </w:rPr>
        <w:t>those of clinical diagnoses</w:t>
      </w:r>
      <w:r w:rsidRPr="00827E4C">
        <w:rPr>
          <w:b/>
          <w:sz w:val="20"/>
          <w:szCs w:val="20"/>
          <w:shd w:val="clear" w:color="auto" w:fill="FFFFFF"/>
        </w:rPr>
        <w:t xml:space="preserve"> </w:t>
      </w:r>
      <w:r>
        <w:rPr>
          <w:rFonts w:hint="eastAsia"/>
          <w:b/>
          <w:sz w:val="20"/>
          <w:szCs w:val="20"/>
          <w:shd w:val="clear" w:color="auto" w:fill="FFFFFF"/>
        </w:rPr>
        <w:t>for</w:t>
      </w:r>
      <w:r w:rsidRPr="00827E4C">
        <w:rPr>
          <w:b/>
          <w:sz w:val="20"/>
          <w:szCs w:val="20"/>
          <w:shd w:val="clear" w:color="auto" w:fill="FFFFFF"/>
        </w:rPr>
        <w:t xml:space="preserve"> the </w:t>
      </w:r>
      <w:r>
        <w:rPr>
          <w:b/>
          <w:sz w:val="20"/>
          <w:szCs w:val="20"/>
          <w:shd w:val="clear" w:color="auto" w:fill="FFFFFF"/>
        </w:rPr>
        <w:t>32</w:t>
      </w:r>
      <w:r w:rsidRPr="00827E4C">
        <w:rPr>
          <w:b/>
          <w:sz w:val="20"/>
          <w:szCs w:val="20"/>
          <w:shd w:val="clear" w:color="auto" w:fill="FFFFFF"/>
        </w:rPr>
        <w:t xml:space="preserve"> </w:t>
      </w:r>
      <w:r>
        <w:rPr>
          <w:rFonts w:hint="eastAsia"/>
          <w:b/>
          <w:sz w:val="20"/>
          <w:szCs w:val="20"/>
          <w:shd w:val="clear" w:color="auto" w:fill="FFFFFF"/>
        </w:rPr>
        <w:t>s</w:t>
      </w:r>
      <w:r w:rsidRPr="00827E4C">
        <w:rPr>
          <w:b/>
          <w:sz w:val="20"/>
          <w:szCs w:val="20"/>
          <w:shd w:val="clear" w:color="auto" w:fill="FFFFFF"/>
        </w:rPr>
        <w:t xml:space="preserve">kin </w:t>
      </w:r>
      <w:r>
        <w:rPr>
          <w:rFonts w:hint="eastAsia"/>
          <w:b/>
          <w:sz w:val="20"/>
          <w:szCs w:val="20"/>
          <w:shd w:val="clear" w:color="auto" w:fill="FFFFFF"/>
        </w:rPr>
        <w:t>t</w:t>
      </w:r>
      <w:r w:rsidRPr="00827E4C">
        <w:rPr>
          <w:b/>
          <w:sz w:val="20"/>
          <w:szCs w:val="20"/>
          <w:shd w:val="clear" w:color="auto" w:fill="FFFFFF"/>
        </w:rPr>
        <w:t xml:space="preserve">umors of the Severance </w:t>
      </w:r>
      <w:r>
        <w:rPr>
          <w:rFonts w:hint="eastAsia"/>
          <w:b/>
          <w:sz w:val="20"/>
          <w:szCs w:val="20"/>
          <w:shd w:val="clear" w:color="auto" w:fill="FFFFFF"/>
        </w:rPr>
        <w:t>B D</w:t>
      </w:r>
      <w:r w:rsidRPr="00827E4C">
        <w:rPr>
          <w:b/>
          <w:sz w:val="20"/>
          <w:szCs w:val="20"/>
          <w:shd w:val="clear" w:color="auto" w:fill="FFFFFF"/>
        </w:rPr>
        <w:t xml:space="preserve">ataset </w:t>
      </w:r>
    </w:p>
    <w:p w14:paraId="28A6E809" w14:textId="77777777" w:rsidR="009F3754" w:rsidRDefault="009F3754" w:rsidP="009F3754">
      <w:pPr>
        <w:spacing w:after="0" w:line="240" w:lineRule="auto"/>
        <w:rPr>
          <w:b/>
          <w:sz w:val="20"/>
          <w:szCs w:val="20"/>
          <w:shd w:val="clear" w:color="auto" w:fill="FFFFFF"/>
        </w:rPr>
      </w:pPr>
    </w:p>
    <w:tbl>
      <w:tblPr>
        <w:tblW w:w="11440" w:type="dxa"/>
        <w:tblInd w:w="-118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00"/>
        <w:gridCol w:w="1940"/>
        <w:gridCol w:w="960"/>
        <w:gridCol w:w="1060"/>
        <w:gridCol w:w="980"/>
        <w:gridCol w:w="980"/>
        <w:gridCol w:w="980"/>
        <w:gridCol w:w="980"/>
        <w:gridCol w:w="980"/>
        <w:gridCol w:w="2080"/>
      </w:tblGrid>
      <w:tr w:rsidR="00AA4099" w:rsidRPr="00AA4099" w14:paraId="4844701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1E2B" w14:textId="77777777" w:rsidR="00AA4099" w:rsidRPr="00AA4099" w:rsidRDefault="00AA4099" w:rsidP="00AA4099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43BF" w14:textId="77777777" w:rsidR="00AA4099" w:rsidRPr="00AA4099" w:rsidRDefault="00AA4099" w:rsidP="00AA4099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7ADFC" w14:textId="77777777" w:rsidR="00AA4099" w:rsidRPr="00AA4099" w:rsidRDefault="00AA4099" w:rsidP="00AA4099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A6DD9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Clinical Diagnosis</w:t>
            </w:r>
          </w:p>
        </w:tc>
        <w:tc>
          <w:tcPr>
            <w:tcW w:w="50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D462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Algorithm</w:t>
            </w:r>
          </w:p>
        </w:tc>
      </w:tr>
      <w:tr w:rsidR="00AA4099" w:rsidRPr="00AA4099" w14:paraId="6A571350" w14:textId="77777777" w:rsidTr="00AA4099">
        <w:trPr>
          <w:trHeight w:val="42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2C6C" w14:textId="77777777" w:rsidR="00AA4099" w:rsidRPr="00AA4099" w:rsidRDefault="00AA4099" w:rsidP="00AA4099">
            <w:pPr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No.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E276" w14:textId="77777777" w:rsidR="00AA4099" w:rsidRPr="00AA4099" w:rsidRDefault="00AA4099" w:rsidP="00AA4099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Class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C7753" w14:textId="77777777" w:rsidR="00AA4099" w:rsidRPr="00AA4099" w:rsidRDefault="00AA4099" w:rsidP="00AA4099">
            <w:pPr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Image Numbe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A764F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1 Accuracy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3E96F4C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2 Accuracy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7D5F6BBB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3 Accuracy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4DCD1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1 Accuracy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5882FBE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2 Accuracy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149C627E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Top-3 Accuracy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46C7" w14:textId="77777777" w:rsidR="00AA4099" w:rsidRPr="00AA4099" w:rsidRDefault="00AA4099" w:rsidP="00AA409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AA4099">
              <w:rPr>
                <w:b/>
                <w:bCs/>
                <w:sz w:val="16"/>
                <w:szCs w:val="16"/>
              </w:rPr>
              <w:t>AUC (95% CI)</w:t>
            </w:r>
          </w:p>
        </w:tc>
      </w:tr>
      <w:tr w:rsidR="00AA4099" w:rsidRPr="00AA4099" w14:paraId="2583072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CC7CB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8786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Actinic kerato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CBCF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C3E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8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FF255F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ED9E78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85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7B0F3F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2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A8B6BC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2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345A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25 (0.915–0.934)</w:t>
            </w:r>
          </w:p>
        </w:tc>
      </w:tr>
      <w:tr w:rsidR="00AA4099" w:rsidRPr="00AA4099" w14:paraId="2293F70A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56E6E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4BF4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Angiokerat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88E4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3D9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4B88A8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6A682E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C46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6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E93F0F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6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C8F56F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4.1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46E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31 (0.891–0.968)</w:t>
            </w:r>
          </w:p>
        </w:tc>
      </w:tr>
      <w:tr w:rsidR="00AA4099" w:rsidRPr="00AA4099" w14:paraId="7B641355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8F12F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548B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Basal cell carcin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226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9A7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4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D1E75B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5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495AC1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CF4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7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9D90B8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9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69CF1D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6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D7C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15 (0.902–0.927)</w:t>
            </w:r>
          </w:p>
        </w:tc>
      </w:tr>
      <w:tr w:rsidR="00AA4099" w:rsidRPr="00AA4099" w14:paraId="1892F0C6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918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AB73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Becker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2D5A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8F9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5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BA0638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5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3174F0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5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3AF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2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4C6393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2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38E269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0.0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B0B0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94 (0.982–1.000)</w:t>
            </w:r>
          </w:p>
        </w:tc>
      </w:tr>
      <w:tr w:rsidR="00AA4099" w:rsidRPr="00AA4099" w14:paraId="731868BD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9E9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E034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Blue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E55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E1C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1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522028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C7264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9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E8C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1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832285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2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741EDC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4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C3EF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7 (0.948–0.981)</w:t>
            </w:r>
          </w:p>
        </w:tc>
      </w:tr>
      <w:tr w:rsidR="00AA4099" w:rsidRPr="00AA4099" w14:paraId="2E280FFB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00CB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60F0A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Congenital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BBB5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CD4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8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27B3F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0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030E36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0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AED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1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F9193A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7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EDA527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8.1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9C50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40 (0.891–0.975)</w:t>
            </w:r>
          </w:p>
        </w:tc>
      </w:tr>
      <w:tr w:rsidR="00AA4099" w:rsidRPr="00AA4099" w14:paraId="187AE0C3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EEBE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D1B3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Dermatofibr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1C8B3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4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3A7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FD9C7D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0D47BA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9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0C8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1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483C80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1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E9E8F7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6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7B8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50 (0.942–0.958)</w:t>
            </w:r>
          </w:p>
        </w:tc>
      </w:tr>
      <w:tr w:rsidR="00AA4099" w:rsidRPr="00AA4099" w14:paraId="6338B96C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5B14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D79F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Epidermal cys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C1EE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BB92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649EF9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6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D79746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947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6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E70D11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0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912C8E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5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24CC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56 (0.951–0.961)</w:t>
            </w:r>
          </w:p>
        </w:tc>
      </w:tr>
      <w:tr w:rsidR="00AA4099" w:rsidRPr="00AA4099" w14:paraId="2FBBEDFA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4E7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B441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Epidermal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E6D9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E66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3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286DF0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B269D1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E9E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7CC101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A936C1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0.8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D81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07 (0.835–0.965)</w:t>
            </w:r>
          </w:p>
        </w:tc>
      </w:tr>
      <w:tr w:rsidR="00AA4099" w:rsidRPr="00AA4099" w14:paraId="1A852B75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5594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ECB9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Hemangi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6CD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5DA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3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D23F9B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0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30214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2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3A7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0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1211F7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6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EC0582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7.4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337E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875 (0.852–0.898)</w:t>
            </w:r>
          </w:p>
        </w:tc>
      </w:tr>
      <w:tr w:rsidR="00AA4099" w:rsidRPr="00AA4099" w14:paraId="2E1C4DDA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EF5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7DA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Intraepithelial carcin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14D3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BE8A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3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4395F4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1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809165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4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B30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6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8FF9A5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8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0D1A99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4.5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F9F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888 (0.869–0.905)</w:t>
            </w:r>
          </w:p>
        </w:tc>
      </w:tr>
      <w:tr w:rsidR="00AA4099" w:rsidRPr="00AA4099" w14:paraId="3987B577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364D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11C65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Keratoacanth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2BA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775A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A49271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36C6EC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2733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6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6B54F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BA8040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6.7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D75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90 (0.978–0.997)</w:t>
            </w:r>
          </w:p>
        </w:tc>
      </w:tr>
      <w:tr w:rsidR="00AA4099" w:rsidRPr="00AA4099" w14:paraId="4F9397D4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6B0D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9CE0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Lentig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1E55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77E5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3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D87ADA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5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1E6AF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5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4FB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5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D748AE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7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B01B55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3.7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649A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870 (0.825–0.909)</w:t>
            </w:r>
          </w:p>
        </w:tc>
      </w:tr>
      <w:tr w:rsidR="00AA4099" w:rsidRPr="00AA4099" w14:paraId="58D752D8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810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4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8BD1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Lymphangi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B9E7B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881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3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DF07EB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E39502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59C3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3061FC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CFEDC0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0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E41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676 (0.550–0.798)</w:t>
            </w:r>
          </w:p>
        </w:tc>
      </w:tr>
      <w:tr w:rsidR="00AA4099" w:rsidRPr="00AA4099" w14:paraId="63CACB0C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1869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5C39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Malignant melan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1B5A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26AF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1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A2E280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7C3358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DF8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9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31033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454AE7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5FD7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18 (0.888–0.945)</w:t>
            </w:r>
          </w:p>
        </w:tc>
      </w:tr>
      <w:tr w:rsidR="00AA4099" w:rsidRPr="00AA4099" w14:paraId="7423482D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8A5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4E70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Melanocytic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0D2D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44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31E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1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2088D2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D1B5B3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559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0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BEAC74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6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8EB2DA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4.6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44BF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14 (0.906–0.922)</w:t>
            </w:r>
          </w:p>
        </w:tc>
      </w:tr>
      <w:tr w:rsidR="00AA4099" w:rsidRPr="00AA4099" w14:paraId="32C19D30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4D372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81DF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Mucocel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3307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00A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4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090BBC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B812C4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9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1E8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7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B7BAAC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5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253AC2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7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0F4F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85 (0.971–0.994)</w:t>
            </w:r>
          </w:p>
        </w:tc>
      </w:tr>
      <w:tr w:rsidR="00AA4099" w:rsidRPr="00AA4099" w14:paraId="36088CB7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19E5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8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4FC4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 xml:space="preserve">Mucosal </w:t>
            </w:r>
            <w:proofErr w:type="spellStart"/>
            <w:r w:rsidRPr="00AA4099">
              <w:rPr>
                <w:sz w:val="16"/>
                <w:szCs w:val="16"/>
              </w:rPr>
              <w:t>melanotic</w:t>
            </w:r>
            <w:proofErr w:type="spellEnd"/>
            <w:r w:rsidRPr="00AA4099">
              <w:rPr>
                <w:sz w:val="16"/>
                <w:szCs w:val="16"/>
              </w:rPr>
              <w:t xml:space="preserve"> macu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E96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983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444865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3E278B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FEC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F63697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6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3D1BFE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C620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97 (0.995–0.999)</w:t>
            </w:r>
          </w:p>
        </w:tc>
      </w:tr>
      <w:tr w:rsidR="00AA4099" w:rsidRPr="00AA4099" w14:paraId="0C561B89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25D8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9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8F62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Neurofibr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47A1E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9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BC3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1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1BB182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7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9B29A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7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959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3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D6956C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7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D32445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3AA3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43 (0.925–0.957)</w:t>
            </w:r>
          </w:p>
        </w:tc>
      </w:tr>
      <w:tr w:rsidR="00AA4099" w:rsidRPr="00AA4099" w14:paraId="0C7F97F4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0D8A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35ED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Orgarnoid</w:t>
            </w:r>
            <w:proofErr w:type="spellEnd"/>
            <w:r w:rsidRPr="00AA4099">
              <w:rPr>
                <w:sz w:val="16"/>
                <w:szCs w:val="16"/>
              </w:rPr>
              <w:t xml:space="preserve">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4E87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6FC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9DC095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960353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63F3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E132E3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9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0DFDD2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2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E25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6 (0.930–0.989)</w:t>
            </w:r>
          </w:p>
        </w:tc>
      </w:tr>
      <w:tr w:rsidR="00AA4099" w:rsidRPr="00AA4099" w14:paraId="578BFBF0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10E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DC13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Ota nev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5BF26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E8C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9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7A9CBB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3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7F879F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3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5D0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4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DBE79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E51AD0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5.0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8DA5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99 (0.998–1.000)</w:t>
            </w:r>
          </w:p>
        </w:tc>
      </w:tr>
      <w:tr w:rsidR="00AA4099" w:rsidRPr="00AA4099" w14:paraId="204271A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0DF7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862A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Porokerato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0AD08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F97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770A00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1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6B8BC1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1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455A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F26FAA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3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56BA75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7.5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0D04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7 (0.942–0.987)</w:t>
            </w:r>
          </w:p>
        </w:tc>
      </w:tr>
      <w:tr w:rsidR="00AA4099" w:rsidRPr="00AA4099" w14:paraId="2BDFE5A9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1EC8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AAB6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Por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C99A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0FB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1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FE268C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0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BDA3B7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0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EFC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384206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EDAF6C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.4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7D2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842 (0.787–0.889)</w:t>
            </w:r>
          </w:p>
        </w:tc>
      </w:tr>
      <w:tr w:rsidR="00AA4099" w:rsidRPr="00AA4099" w14:paraId="3D6F36C5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497A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4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1B94B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Portwine</w:t>
            </w:r>
            <w:proofErr w:type="spellEnd"/>
            <w:r w:rsidRPr="00AA4099">
              <w:rPr>
                <w:sz w:val="16"/>
                <w:szCs w:val="16"/>
              </w:rPr>
              <w:t xml:space="preserve"> sta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4244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A9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09C588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FDBD5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7B3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3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F64A0D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27AD98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0.0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7FB4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07 (0.780–0.998)</w:t>
            </w:r>
          </w:p>
        </w:tc>
      </w:tr>
      <w:tr w:rsidR="00AA4099" w:rsidRPr="00AA4099" w14:paraId="26DAC4B4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FFF3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5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0C0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Pyogenic granul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5BD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158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C48A32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2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9A7D11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2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CCA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5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A71065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1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0C67F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F89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6 (0.945–0.981)</w:t>
            </w:r>
          </w:p>
        </w:tc>
      </w:tr>
      <w:tr w:rsidR="00AA4099" w:rsidRPr="00AA4099" w14:paraId="54EC840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F83F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84DF9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Seborrheic kerato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40F1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37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CF3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5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983B11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C2CB55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9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A51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8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70BFDF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4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21A1C2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2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806D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10 (0.904–0.916)</w:t>
            </w:r>
          </w:p>
        </w:tc>
      </w:tr>
      <w:tr w:rsidR="00AA4099" w:rsidRPr="00AA4099" w14:paraId="54C9D86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2941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6500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Skin ta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7884B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702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8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E403A6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0D42E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8EA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4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68A7F3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5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A3FC1F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2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1F2B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2 (0.945–0.977)</w:t>
            </w:r>
          </w:p>
        </w:tc>
      </w:tr>
      <w:tr w:rsidR="00AA4099" w:rsidRPr="00AA4099" w14:paraId="0A73FFD7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0962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8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D004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Squamous cell carcinom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3F402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5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4C04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4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CD2201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9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24FAB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8CA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8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1CAC48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7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AE22B0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6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ACB3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12 (0.889–0.933)</w:t>
            </w:r>
          </w:p>
        </w:tc>
      </w:tr>
      <w:tr w:rsidR="00AA4099" w:rsidRPr="00AA4099" w14:paraId="5A856B0E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A8751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9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E859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Syringo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6178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B08D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6.3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9F0E8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2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7FE072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3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F58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D8A28D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7.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4EB63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27.2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17FE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63 (0.942–0.981)</w:t>
            </w:r>
          </w:p>
        </w:tc>
      </w:tr>
      <w:tr w:rsidR="00AA4099" w:rsidRPr="00AA4099" w14:paraId="7F6F8578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EE9F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313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Venous lak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C515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7AE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1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20428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6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A4729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7.1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938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0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453E6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5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D778F0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5.3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7777C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80 (0.961–0.993)</w:t>
            </w:r>
          </w:p>
        </w:tc>
      </w:tr>
      <w:tr w:rsidR="00AA4099" w:rsidRPr="00AA4099" w14:paraId="38EA7E22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39FC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803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Wa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DA290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2588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8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FEC55A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3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9F545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5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6C7E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9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4730F84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6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D270A9A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4.4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E9302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886 (0.875–0.898)</w:t>
            </w:r>
          </w:p>
        </w:tc>
      </w:tr>
      <w:tr w:rsidR="00AA4099" w:rsidRPr="00AA4099" w14:paraId="77038565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9FFE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8B3E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AA4099">
              <w:rPr>
                <w:sz w:val="16"/>
                <w:szCs w:val="16"/>
              </w:rPr>
              <w:t>Xanthelas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5BDAB" w14:textId="77777777" w:rsidR="00AA4099" w:rsidRPr="00AA4099" w:rsidRDefault="00AA4099" w:rsidP="00AA4099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9EB11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94.4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BBA98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0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B630B9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100.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06325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2.2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CA83A43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9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CD0028B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88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760D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98 (0.995–1.000)</w:t>
            </w:r>
          </w:p>
        </w:tc>
      </w:tr>
      <w:tr w:rsidR="00AA4099" w:rsidRPr="00AA4099" w14:paraId="75A3EDFC" w14:textId="77777777" w:rsidTr="00AA4099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6822" w14:textId="77777777" w:rsidR="00AA4099" w:rsidRPr="00AA4099" w:rsidRDefault="00AA4099" w:rsidP="00AA4099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B53E" w14:textId="6E9B5E0B" w:rsidR="00AA4099" w:rsidRPr="00AA4099" w:rsidRDefault="00B467EF" w:rsidP="00B467EF">
            <w:pPr>
              <w:spacing w:after="0" w:line="240" w:lineRule="auto"/>
              <w:rPr>
                <w:i/>
                <w:iCs/>
                <w:sz w:val="16"/>
                <w:szCs w:val="16"/>
              </w:rPr>
            </w:pPr>
            <w:r>
              <w:rPr>
                <w:rFonts w:hint="eastAsia"/>
                <w:i/>
                <w:iCs/>
                <w:sz w:val="16"/>
                <w:szCs w:val="16"/>
              </w:rPr>
              <w:t>Mean</w:t>
            </w:r>
            <w:r w:rsidRPr="00B467EF">
              <w:rPr>
                <w:rFonts w:hint="eastAsia"/>
                <w:i/>
                <w:iCs/>
                <w:sz w:val="16"/>
                <w:szCs w:val="16"/>
              </w:rPr>
              <w:t xml:space="preserve"> </w:t>
            </w:r>
            <w:r w:rsidRPr="00B467EF">
              <w:rPr>
                <w:rFonts w:eastAsia="맑은 고딕"/>
                <w:i/>
                <w:sz w:val="16"/>
                <w:szCs w:val="16"/>
              </w:rPr>
              <w:t>±</w:t>
            </w:r>
            <w:r w:rsidRPr="00B467EF">
              <w:rPr>
                <w:rFonts w:eastAsia="맑은 고딕" w:hint="eastAsia"/>
                <w:i/>
                <w:sz w:val="16"/>
                <w:szCs w:val="16"/>
              </w:rPr>
              <w:t xml:space="preserve"> ST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0401" w14:textId="5973C36E" w:rsidR="00AA4099" w:rsidRPr="00AA4099" w:rsidRDefault="00AA4099" w:rsidP="00A20081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3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9D90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5.4±17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793F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3.9±16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613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74.7±16.6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F7A96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42.6±20.7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8CC7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56.1±22.8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BA8A8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61.9±22.9%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D9F9" w14:textId="77777777" w:rsidR="00AA4099" w:rsidRPr="00AA4099" w:rsidRDefault="00AA4099" w:rsidP="00AA409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A4099">
              <w:rPr>
                <w:sz w:val="16"/>
                <w:szCs w:val="16"/>
              </w:rPr>
              <w:t>0.931±0.062</w:t>
            </w:r>
          </w:p>
        </w:tc>
      </w:tr>
    </w:tbl>
    <w:p w14:paraId="107276E9" w14:textId="6EF47312" w:rsidR="00045007" w:rsidRDefault="00045007">
      <w:pPr>
        <w:spacing w:after="0" w:line="240" w:lineRule="auto"/>
        <w:rPr>
          <w:b/>
          <w:sz w:val="20"/>
          <w:szCs w:val="20"/>
          <w:shd w:val="clear" w:color="auto" w:fill="FFFFFF"/>
        </w:rPr>
      </w:pPr>
    </w:p>
    <w:p w14:paraId="4007C9EF" w14:textId="77777777" w:rsidR="00876643" w:rsidRDefault="00876643" w:rsidP="00876643">
      <w:pPr>
        <w:spacing w:after="0" w:line="240" w:lineRule="auto"/>
        <w:rPr>
          <w:b/>
          <w:sz w:val="20"/>
          <w:szCs w:val="20"/>
          <w:shd w:val="clear" w:color="auto" w:fill="FFFFFF"/>
        </w:rPr>
      </w:pPr>
    </w:p>
    <w:p w14:paraId="1A2CCA3A" w14:textId="25FCBB92" w:rsidR="0044190A" w:rsidRPr="00827E4C" w:rsidRDefault="003418D6" w:rsidP="00876643">
      <w:pPr>
        <w:pStyle w:val="af6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The a</w:t>
      </w:r>
      <w:r w:rsidR="0044190A"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lgorithm analyzed </w:t>
      </w:r>
      <w:r w:rsidR="004814B6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 xml:space="preserve">multiple cropped images </w:t>
      </w:r>
      <w:r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 xml:space="preserve">from </w:t>
      </w:r>
      <w:r w:rsidR="0044190A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Severance Dataset B (39,721</w:t>
      </w:r>
      <w:r w:rsidR="0044190A"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44190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images of </w:t>
      </w:r>
      <w:r w:rsidR="0044190A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10,315</w:t>
      </w:r>
      <w:r w:rsidR="0044190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F0617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ases</w:t>
      </w:r>
      <w:r w:rsidR="0044190A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 xml:space="preserve">; </w:t>
      </w:r>
      <w:r w:rsidR="0044190A"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3</w:t>
      </w:r>
      <w:r w:rsidR="0044190A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2</w:t>
      </w:r>
      <w:r w:rsidR="0044190A"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disorders).</w:t>
      </w:r>
    </w:p>
    <w:p w14:paraId="19754B07" w14:textId="47BDA65F" w:rsidR="008733B8" w:rsidRPr="00827E4C" w:rsidRDefault="00645003" w:rsidP="00876643">
      <w:pPr>
        <w:pStyle w:val="af6"/>
        <w:rPr>
          <w:b/>
          <w:sz w:val="20"/>
          <w:szCs w:val="20"/>
        </w:rPr>
      </w:pPr>
      <w:r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We calculated the AUC value</w:t>
      </w:r>
      <w:r w:rsidR="00ED7FE5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s</w:t>
      </w:r>
      <w:r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of </w:t>
      </w:r>
      <w:r w:rsidR="00ED7FE5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 xml:space="preserve">the </w:t>
      </w:r>
      <w:r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ROC curve</w:t>
      </w:r>
      <w:r w:rsidR="00ED7FE5">
        <w:rPr>
          <w:rFonts w:ascii="Times New Roman" w:hAnsi="Times New Roman" w:cs="Times New Roman" w:hint="eastAsia"/>
          <w:color w:val="000000"/>
          <w:sz w:val="20"/>
          <w:szCs w:val="20"/>
          <w:shd w:val="clear" w:color="auto" w:fill="FFFFFF"/>
        </w:rPr>
        <w:t>s</w:t>
      </w:r>
      <w:r w:rsidRPr="00827E4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n a one-versus-rest manner.</w:t>
      </w:r>
    </w:p>
    <w:sectPr w:rsidR="008733B8" w:rsidRPr="00827E4C" w:rsidSect="00876643">
      <w:footerReference w:type="default" r:id="rId9"/>
      <w:pgSz w:w="11906" w:h="16838"/>
      <w:pgMar w:top="1418" w:right="1418" w:bottom="1418" w:left="1418" w:header="0" w:footer="720" w:gutter="0"/>
      <w:pgNumType w:start="1"/>
      <w:cols w:space="720"/>
      <w:formProt w:val="0"/>
      <w:docGrid w:linePitch="326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F64328" w14:textId="77777777" w:rsidR="00282321" w:rsidRDefault="00282321">
      <w:pPr>
        <w:spacing w:after="0" w:line="240" w:lineRule="auto"/>
      </w:pPr>
      <w:r>
        <w:separator/>
      </w:r>
    </w:p>
  </w:endnote>
  <w:endnote w:type="continuationSeparator" w:id="0">
    <w:p w14:paraId="2E1A751A" w14:textId="77777777" w:rsidR="00282321" w:rsidRDefault="00282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8726072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D5E74EB" w14:textId="7A8803B9" w:rsidR="004B61A5" w:rsidRDefault="004B61A5">
            <w:pPr>
              <w:pStyle w:val="a7"/>
              <w:jc w:val="center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9F375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9F375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57A949A" w14:textId="77777777" w:rsidR="004B61A5" w:rsidRDefault="004B61A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4782CF" w14:textId="77777777" w:rsidR="00282321" w:rsidRDefault="00282321">
      <w:pPr>
        <w:spacing w:after="0" w:line="240" w:lineRule="auto"/>
      </w:pPr>
      <w:r>
        <w:separator/>
      </w:r>
    </w:p>
  </w:footnote>
  <w:footnote w:type="continuationSeparator" w:id="0">
    <w:p w14:paraId="5FAD157E" w14:textId="77777777" w:rsidR="00282321" w:rsidRDefault="002823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015E6F"/>
    <w:multiLevelType w:val="multilevel"/>
    <w:tmpl w:val="1B22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0A00CEE"/>
    <w:multiLevelType w:val="hybridMultilevel"/>
    <w:tmpl w:val="674EA838"/>
    <w:lvl w:ilvl="0" w:tplc="64C06E78">
      <w:numFmt w:val="bullet"/>
      <w:lvlText w:val=""/>
      <w:lvlJc w:val="left"/>
      <w:pPr>
        <w:ind w:left="760" w:hanging="360"/>
      </w:pPr>
      <w:rPr>
        <w:rFonts w:ascii="Wingdings" w:eastAsia="맑은 고딕" w:hAnsi="Wingdings" w:cs="맑은 고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20F51F47"/>
    <w:multiLevelType w:val="hybridMultilevel"/>
    <w:tmpl w:val="0346EE48"/>
    <w:lvl w:ilvl="0" w:tplc="BA4CB010">
      <w:start w:val="6"/>
      <w:numFmt w:val="bullet"/>
      <w:lvlText w:val=""/>
      <w:lvlJc w:val="left"/>
      <w:pPr>
        <w:ind w:left="760" w:hanging="360"/>
      </w:pPr>
      <w:rPr>
        <w:rFonts w:ascii="Wingdings" w:eastAsia="맑은 고딕" w:hAnsi="Wingdings" w:cs="맑은 고딕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466021CF"/>
    <w:multiLevelType w:val="hybridMultilevel"/>
    <w:tmpl w:val="19063D56"/>
    <w:lvl w:ilvl="0" w:tplc="3356F380">
      <w:start w:val="1"/>
      <w:numFmt w:val="lowerRoman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470C4D96"/>
    <w:multiLevelType w:val="hybridMultilevel"/>
    <w:tmpl w:val="EE4A4802"/>
    <w:lvl w:ilvl="0" w:tplc="383CCF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5">
    <w:nsid w:val="48785B1B"/>
    <w:multiLevelType w:val="hybridMultilevel"/>
    <w:tmpl w:val="ABCE7C80"/>
    <w:lvl w:ilvl="0" w:tplc="88A6D4AE">
      <w:numFmt w:val="bullet"/>
      <w:lvlText w:val=""/>
      <w:lvlJc w:val="left"/>
      <w:pPr>
        <w:ind w:left="78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6">
    <w:nsid w:val="4922723C"/>
    <w:multiLevelType w:val="hybridMultilevel"/>
    <w:tmpl w:val="7846A5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E2490E"/>
    <w:multiLevelType w:val="hybridMultilevel"/>
    <w:tmpl w:val="3F4A70E0"/>
    <w:lvl w:ilvl="0" w:tplc="F656EACC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DB5775"/>
    <w:multiLevelType w:val="hybridMultilevel"/>
    <w:tmpl w:val="15ACC0F6"/>
    <w:lvl w:ilvl="0" w:tplc="A5AEAAD4">
      <w:start w:val="1"/>
      <w:numFmt w:val="upperLetter"/>
      <w:lvlText w:val="(%1)"/>
      <w:lvlJc w:val="left"/>
      <w:pPr>
        <w:ind w:left="576" w:hanging="360"/>
      </w:pPr>
      <w:rPr>
        <w:rFonts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016" w:hanging="400"/>
      </w:pPr>
    </w:lvl>
    <w:lvl w:ilvl="2" w:tplc="0409001B" w:tentative="1">
      <w:start w:val="1"/>
      <w:numFmt w:val="lowerRoman"/>
      <w:lvlText w:val="%3."/>
      <w:lvlJc w:val="right"/>
      <w:pPr>
        <w:ind w:left="1416" w:hanging="400"/>
      </w:pPr>
    </w:lvl>
    <w:lvl w:ilvl="3" w:tplc="0409000F" w:tentative="1">
      <w:start w:val="1"/>
      <w:numFmt w:val="decimal"/>
      <w:lvlText w:val="%4."/>
      <w:lvlJc w:val="left"/>
      <w:pPr>
        <w:ind w:left="1816" w:hanging="400"/>
      </w:pPr>
    </w:lvl>
    <w:lvl w:ilvl="4" w:tplc="04090019" w:tentative="1">
      <w:start w:val="1"/>
      <w:numFmt w:val="upperLetter"/>
      <w:lvlText w:val="%5."/>
      <w:lvlJc w:val="left"/>
      <w:pPr>
        <w:ind w:left="2216" w:hanging="400"/>
      </w:pPr>
    </w:lvl>
    <w:lvl w:ilvl="5" w:tplc="0409001B" w:tentative="1">
      <w:start w:val="1"/>
      <w:numFmt w:val="lowerRoman"/>
      <w:lvlText w:val="%6."/>
      <w:lvlJc w:val="right"/>
      <w:pPr>
        <w:ind w:left="2616" w:hanging="400"/>
      </w:pPr>
    </w:lvl>
    <w:lvl w:ilvl="6" w:tplc="0409000F" w:tentative="1">
      <w:start w:val="1"/>
      <w:numFmt w:val="decimal"/>
      <w:lvlText w:val="%7."/>
      <w:lvlJc w:val="left"/>
      <w:pPr>
        <w:ind w:left="3016" w:hanging="400"/>
      </w:pPr>
    </w:lvl>
    <w:lvl w:ilvl="7" w:tplc="04090019" w:tentative="1">
      <w:start w:val="1"/>
      <w:numFmt w:val="upperLetter"/>
      <w:lvlText w:val="%8."/>
      <w:lvlJc w:val="left"/>
      <w:pPr>
        <w:ind w:left="3416" w:hanging="400"/>
      </w:pPr>
    </w:lvl>
    <w:lvl w:ilvl="8" w:tplc="0409001B" w:tentative="1">
      <w:start w:val="1"/>
      <w:numFmt w:val="lowerRoman"/>
      <w:lvlText w:val="%9."/>
      <w:lvlJc w:val="right"/>
      <w:pPr>
        <w:ind w:left="3816" w:hanging="40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8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lwoo Park">
    <w15:presenceInfo w15:providerId="None" w15:userId="Ilwoo Par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bordersDoNotSurroundHeader/>
  <w:bordersDoNotSurroundFooter/>
  <w:proofState w:spelling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sTQzMzEwMTMyMjBT0lEKTi0uzszPAykwrAUASPqFT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LoS_Medicine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0f2wfxl5stwwe0007pw20v2w2zwrafvz20&quot;&gt;My EndNote Library&lt;record-ids&gt;&lt;item&gt;1&lt;/item&gt;&lt;item&gt;15&lt;/item&gt;&lt;item&gt;16&lt;/item&gt;&lt;item&gt;112&lt;/item&gt;&lt;item&gt;153&lt;/item&gt;&lt;/record-ids&gt;&lt;/item&gt;&lt;/Libraries&gt;"/>
  </w:docVars>
  <w:rsids>
    <w:rsidRoot w:val="00031492"/>
    <w:rsid w:val="00000269"/>
    <w:rsid w:val="000007B1"/>
    <w:rsid w:val="00000920"/>
    <w:rsid w:val="000009BA"/>
    <w:rsid w:val="00000B23"/>
    <w:rsid w:val="00000D07"/>
    <w:rsid w:val="000017B4"/>
    <w:rsid w:val="00001F28"/>
    <w:rsid w:val="0000261F"/>
    <w:rsid w:val="0000278E"/>
    <w:rsid w:val="00002CB6"/>
    <w:rsid w:val="0000360C"/>
    <w:rsid w:val="00003956"/>
    <w:rsid w:val="000039BE"/>
    <w:rsid w:val="000049E9"/>
    <w:rsid w:val="00005102"/>
    <w:rsid w:val="00005503"/>
    <w:rsid w:val="000057BD"/>
    <w:rsid w:val="000059FA"/>
    <w:rsid w:val="000059FC"/>
    <w:rsid w:val="00005B5A"/>
    <w:rsid w:val="00005DBA"/>
    <w:rsid w:val="00005DCE"/>
    <w:rsid w:val="00005F99"/>
    <w:rsid w:val="0000630D"/>
    <w:rsid w:val="000063BF"/>
    <w:rsid w:val="0000657B"/>
    <w:rsid w:val="00006780"/>
    <w:rsid w:val="00006CF9"/>
    <w:rsid w:val="00006E13"/>
    <w:rsid w:val="00006E37"/>
    <w:rsid w:val="000072A0"/>
    <w:rsid w:val="000079EF"/>
    <w:rsid w:val="00007FC4"/>
    <w:rsid w:val="00007FF9"/>
    <w:rsid w:val="0001012A"/>
    <w:rsid w:val="00010824"/>
    <w:rsid w:val="00010846"/>
    <w:rsid w:val="00010948"/>
    <w:rsid w:val="00010D01"/>
    <w:rsid w:val="000113B8"/>
    <w:rsid w:val="000115F1"/>
    <w:rsid w:val="0001184B"/>
    <w:rsid w:val="00011922"/>
    <w:rsid w:val="00011C28"/>
    <w:rsid w:val="00011D79"/>
    <w:rsid w:val="00011F1B"/>
    <w:rsid w:val="000122D8"/>
    <w:rsid w:val="0001281D"/>
    <w:rsid w:val="00012ACE"/>
    <w:rsid w:val="000140A6"/>
    <w:rsid w:val="0001439C"/>
    <w:rsid w:val="0001475B"/>
    <w:rsid w:val="000148A6"/>
    <w:rsid w:val="0001495B"/>
    <w:rsid w:val="00014DD4"/>
    <w:rsid w:val="0001529A"/>
    <w:rsid w:val="000152C6"/>
    <w:rsid w:val="000153EF"/>
    <w:rsid w:val="000155F7"/>
    <w:rsid w:val="00015FA1"/>
    <w:rsid w:val="0001626D"/>
    <w:rsid w:val="00016288"/>
    <w:rsid w:val="000164AF"/>
    <w:rsid w:val="000169CA"/>
    <w:rsid w:val="00016A71"/>
    <w:rsid w:val="00016B01"/>
    <w:rsid w:val="00016E3A"/>
    <w:rsid w:val="00016F7A"/>
    <w:rsid w:val="00017149"/>
    <w:rsid w:val="00017C38"/>
    <w:rsid w:val="00017DBC"/>
    <w:rsid w:val="00017E80"/>
    <w:rsid w:val="00020280"/>
    <w:rsid w:val="0002028D"/>
    <w:rsid w:val="000202DE"/>
    <w:rsid w:val="00020470"/>
    <w:rsid w:val="00020905"/>
    <w:rsid w:val="000221C2"/>
    <w:rsid w:val="00022309"/>
    <w:rsid w:val="00022D10"/>
    <w:rsid w:val="00022DE1"/>
    <w:rsid w:val="000232CA"/>
    <w:rsid w:val="000235EC"/>
    <w:rsid w:val="00023AF8"/>
    <w:rsid w:val="00023B17"/>
    <w:rsid w:val="00024270"/>
    <w:rsid w:val="00024C53"/>
    <w:rsid w:val="00024F8F"/>
    <w:rsid w:val="0002558C"/>
    <w:rsid w:val="0002596A"/>
    <w:rsid w:val="00026275"/>
    <w:rsid w:val="000264B3"/>
    <w:rsid w:val="00026964"/>
    <w:rsid w:val="00026985"/>
    <w:rsid w:val="000269D3"/>
    <w:rsid w:val="00026CFB"/>
    <w:rsid w:val="00026D0D"/>
    <w:rsid w:val="000271AE"/>
    <w:rsid w:val="0002738E"/>
    <w:rsid w:val="00027457"/>
    <w:rsid w:val="00027956"/>
    <w:rsid w:val="00027DBA"/>
    <w:rsid w:val="000309D1"/>
    <w:rsid w:val="00030A98"/>
    <w:rsid w:val="00030F75"/>
    <w:rsid w:val="0003140C"/>
    <w:rsid w:val="00031492"/>
    <w:rsid w:val="00031ADB"/>
    <w:rsid w:val="00031B5B"/>
    <w:rsid w:val="00031C98"/>
    <w:rsid w:val="00031F66"/>
    <w:rsid w:val="00032033"/>
    <w:rsid w:val="000323D8"/>
    <w:rsid w:val="000325B5"/>
    <w:rsid w:val="00032859"/>
    <w:rsid w:val="00032AC6"/>
    <w:rsid w:val="00032BC8"/>
    <w:rsid w:val="000330BB"/>
    <w:rsid w:val="0003317B"/>
    <w:rsid w:val="0003349A"/>
    <w:rsid w:val="00033CD4"/>
    <w:rsid w:val="00033DDB"/>
    <w:rsid w:val="00033EC2"/>
    <w:rsid w:val="000340A4"/>
    <w:rsid w:val="000342FB"/>
    <w:rsid w:val="00034349"/>
    <w:rsid w:val="00034CD1"/>
    <w:rsid w:val="00034D52"/>
    <w:rsid w:val="00034E78"/>
    <w:rsid w:val="000356A9"/>
    <w:rsid w:val="000358B8"/>
    <w:rsid w:val="00035AC6"/>
    <w:rsid w:val="00035B45"/>
    <w:rsid w:val="00035E4A"/>
    <w:rsid w:val="00035FB4"/>
    <w:rsid w:val="00036352"/>
    <w:rsid w:val="00036EE3"/>
    <w:rsid w:val="0003710A"/>
    <w:rsid w:val="000377D6"/>
    <w:rsid w:val="00037859"/>
    <w:rsid w:val="00037904"/>
    <w:rsid w:val="00037D4C"/>
    <w:rsid w:val="00037E1C"/>
    <w:rsid w:val="00040574"/>
    <w:rsid w:val="00040C85"/>
    <w:rsid w:val="000412C7"/>
    <w:rsid w:val="000413DC"/>
    <w:rsid w:val="000415F7"/>
    <w:rsid w:val="00041892"/>
    <w:rsid w:val="00041FC6"/>
    <w:rsid w:val="0004253D"/>
    <w:rsid w:val="00042A2B"/>
    <w:rsid w:val="00042C6D"/>
    <w:rsid w:val="0004324F"/>
    <w:rsid w:val="0004330C"/>
    <w:rsid w:val="00043533"/>
    <w:rsid w:val="000437F2"/>
    <w:rsid w:val="00043B71"/>
    <w:rsid w:val="0004402A"/>
    <w:rsid w:val="000440CF"/>
    <w:rsid w:val="000443E9"/>
    <w:rsid w:val="00044774"/>
    <w:rsid w:val="000447ED"/>
    <w:rsid w:val="000447F1"/>
    <w:rsid w:val="000449F8"/>
    <w:rsid w:val="00044D5B"/>
    <w:rsid w:val="00044FB7"/>
    <w:rsid w:val="00045007"/>
    <w:rsid w:val="00045346"/>
    <w:rsid w:val="0004594C"/>
    <w:rsid w:val="00046124"/>
    <w:rsid w:val="00046125"/>
    <w:rsid w:val="00046477"/>
    <w:rsid w:val="0004656D"/>
    <w:rsid w:val="000465A8"/>
    <w:rsid w:val="000465ED"/>
    <w:rsid w:val="0004663E"/>
    <w:rsid w:val="000467A9"/>
    <w:rsid w:val="00046844"/>
    <w:rsid w:val="0004686A"/>
    <w:rsid w:val="00046900"/>
    <w:rsid w:val="00046919"/>
    <w:rsid w:val="000469AE"/>
    <w:rsid w:val="00046ACF"/>
    <w:rsid w:val="00046B39"/>
    <w:rsid w:val="00046BF7"/>
    <w:rsid w:val="00046D8C"/>
    <w:rsid w:val="00047A5F"/>
    <w:rsid w:val="00047AA9"/>
    <w:rsid w:val="00047DF0"/>
    <w:rsid w:val="00047F73"/>
    <w:rsid w:val="00050064"/>
    <w:rsid w:val="00050487"/>
    <w:rsid w:val="000505ED"/>
    <w:rsid w:val="00050639"/>
    <w:rsid w:val="0005085B"/>
    <w:rsid w:val="00050BA3"/>
    <w:rsid w:val="00050C3A"/>
    <w:rsid w:val="00050CC4"/>
    <w:rsid w:val="00050F4D"/>
    <w:rsid w:val="00051103"/>
    <w:rsid w:val="00051443"/>
    <w:rsid w:val="00051C09"/>
    <w:rsid w:val="000524B3"/>
    <w:rsid w:val="000525C3"/>
    <w:rsid w:val="00052639"/>
    <w:rsid w:val="000528DB"/>
    <w:rsid w:val="00052A2C"/>
    <w:rsid w:val="000531C9"/>
    <w:rsid w:val="00053A29"/>
    <w:rsid w:val="00053B3A"/>
    <w:rsid w:val="00053C5B"/>
    <w:rsid w:val="00053D98"/>
    <w:rsid w:val="00053F63"/>
    <w:rsid w:val="00054F39"/>
    <w:rsid w:val="00054FAC"/>
    <w:rsid w:val="00055067"/>
    <w:rsid w:val="00055169"/>
    <w:rsid w:val="00055399"/>
    <w:rsid w:val="00055897"/>
    <w:rsid w:val="00055CBA"/>
    <w:rsid w:val="00055F61"/>
    <w:rsid w:val="000560D4"/>
    <w:rsid w:val="000565BD"/>
    <w:rsid w:val="000567AB"/>
    <w:rsid w:val="000568A2"/>
    <w:rsid w:val="00056A26"/>
    <w:rsid w:val="00057284"/>
    <w:rsid w:val="000576A1"/>
    <w:rsid w:val="00057B17"/>
    <w:rsid w:val="00057B46"/>
    <w:rsid w:val="00057F9B"/>
    <w:rsid w:val="00060616"/>
    <w:rsid w:val="0006085C"/>
    <w:rsid w:val="000609C0"/>
    <w:rsid w:val="00060EA4"/>
    <w:rsid w:val="00060FF1"/>
    <w:rsid w:val="0006139F"/>
    <w:rsid w:val="000617EC"/>
    <w:rsid w:val="00062069"/>
    <w:rsid w:val="000626D9"/>
    <w:rsid w:val="00062E61"/>
    <w:rsid w:val="00062E86"/>
    <w:rsid w:val="00062F2C"/>
    <w:rsid w:val="000635CC"/>
    <w:rsid w:val="000636D4"/>
    <w:rsid w:val="00063CC3"/>
    <w:rsid w:val="00063CE2"/>
    <w:rsid w:val="00063D80"/>
    <w:rsid w:val="00064385"/>
    <w:rsid w:val="00064582"/>
    <w:rsid w:val="00064707"/>
    <w:rsid w:val="00064F25"/>
    <w:rsid w:val="0006506B"/>
    <w:rsid w:val="00065309"/>
    <w:rsid w:val="00065AD5"/>
    <w:rsid w:val="00065CAB"/>
    <w:rsid w:val="00065CCE"/>
    <w:rsid w:val="0006611B"/>
    <w:rsid w:val="00066205"/>
    <w:rsid w:val="0006660F"/>
    <w:rsid w:val="00066757"/>
    <w:rsid w:val="00066852"/>
    <w:rsid w:val="000668D4"/>
    <w:rsid w:val="00066FCD"/>
    <w:rsid w:val="00067297"/>
    <w:rsid w:val="00067845"/>
    <w:rsid w:val="000678C5"/>
    <w:rsid w:val="00067C5F"/>
    <w:rsid w:val="00067DCA"/>
    <w:rsid w:val="00070657"/>
    <w:rsid w:val="000709F6"/>
    <w:rsid w:val="00070E51"/>
    <w:rsid w:val="00070EF0"/>
    <w:rsid w:val="000722E1"/>
    <w:rsid w:val="00072A37"/>
    <w:rsid w:val="00072BE6"/>
    <w:rsid w:val="000731DD"/>
    <w:rsid w:val="000733BB"/>
    <w:rsid w:val="00073431"/>
    <w:rsid w:val="00073744"/>
    <w:rsid w:val="000737E2"/>
    <w:rsid w:val="000738C1"/>
    <w:rsid w:val="00073C19"/>
    <w:rsid w:val="0007458E"/>
    <w:rsid w:val="00074706"/>
    <w:rsid w:val="0007480B"/>
    <w:rsid w:val="000748B9"/>
    <w:rsid w:val="00074A65"/>
    <w:rsid w:val="000750DF"/>
    <w:rsid w:val="0007537A"/>
    <w:rsid w:val="00075540"/>
    <w:rsid w:val="00075615"/>
    <w:rsid w:val="00075CE3"/>
    <w:rsid w:val="0007618A"/>
    <w:rsid w:val="00076533"/>
    <w:rsid w:val="000769F5"/>
    <w:rsid w:val="00076D45"/>
    <w:rsid w:val="00076DE0"/>
    <w:rsid w:val="00076E02"/>
    <w:rsid w:val="00076E55"/>
    <w:rsid w:val="00077235"/>
    <w:rsid w:val="0007754F"/>
    <w:rsid w:val="000776BC"/>
    <w:rsid w:val="00077D5E"/>
    <w:rsid w:val="000801D6"/>
    <w:rsid w:val="0008042D"/>
    <w:rsid w:val="00080508"/>
    <w:rsid w:val="00080678"/>
    <w:rsid w:val="00080973"/>
    <w:rsid w:val="000809EC"/>
    <w:rsid w:val="00080D90"/>
    <w:rsid w:val="000816BF"/>
    <w:rsid w:val="000818A1"/>
    <w:rsid w:val="00081A4F"/>
    <w:rsid w:val="00082160"/>
    <w:rsid w:val="0008228C"/>
    <w:rsid w:val="00082372"/>
    <w:rsid w:val="00082624"/>
    <w:rsid w:val="00082F25"/>
    <w:rsid w:val="0008301A"/>
    <w:rsid w:val="00083620"/>
    <w:rsid w:val="00083840"/>
    <w:rsid w:val="00083B64"/>
    <w:rsid w:val="00083DC7"/>
    <w:rsid w:val="00084952"/>
    <w:rsid w:val="000849C7"/>
    <w:rsid w:val="00084F32"/>
    <w:rsid w:val="00084FD2"/>
    <w:rsid w:val="000856A9"/>
    <w:rsid w:val="000859DC"/>
    <w:rsid w:val="00085DB2"/>
    <w:rsid w:val="00085FB2"/>
    <w:rsid w:val="000864A7"/>
    <w:rsid w:val="000865F5"/>
    <w:rsid w:val="000866F8"/>
    <w:rsid w:val="0008687D"/>
    <w:rsid w:val="0008698B"/>
    <w:rsid w:val="00086BB4"/>
    <w:rsid w:val="00086BC9"/>
    <w:rsid w:val="00086D02"/>
    <w:rsid w:val="00086D62"/>
    <w:rsid w:val="00086E08"/>
    <w:rsid w:val="0008709C"/>
    <w:rsid w:val="00087624"/>
    <w:rsid w:val="00087850"/>
    <w:rsid w:val="00087D59"/>
    <w:rsid w:val="00090632"/>
    <w:rsid w:val="0009070B"/>
    <w:rsid w:val="00090724"/>
    <w:rsid w:val="0009080B"/>
    <w:rsid w:val="00090BEF"/>
    <w:rsid w:val="0009117F"/>
    <w:rsid w:val="00091442"/>
    <w:rsid w:val="0009167F"/>
    <w:rsid w:val="00091C5D"/>
    <w:rsid w:val="00091DF6"/>
    <w:rsid w:val="00091F79"/>
    <w:rsid w:val="000922F7"/>
    <w:rsid w:val="00092346"/>
    <w:rsid w:val="00092859"/>
    <w:rsid w:val="00092CFD"/>
    <w:rsid w:val="00092DEE"/>
    <w:rsid w:val="00093004"/>
    <w:rsid w:val="00093BB5"/>
    <w:rsid w:val="00093CA1"/>
    <w:rsid w:val="00093F83"/>
    <w:rsid w:val="00093FCE"/>
    <w:rsid w:val="0009417E"/>
    <w:rsid w:val="0009419A"/>
    <w:rsid w:val="00094453"/>
    <w:rsid w:val="000946EA"/>
    <w:rsid w:val="000947A1"/>
    <w:rsid w:val="000947BD"/>
    <w:rsid w:val="00094819"/>
    <w:rsid w:val="00094FDA"/>
    <w:rsid w:val="00095214"/>
    <w:rsid w:val="000956AF"/>
    <w:rsid w:val="00095B24"/>
    <w:rsid w:val="00095EEF"/>
    <w:rsid w:val="00096BA7"/>
    <w:rsid w:val="00096D8F"/>
    <w:rsid w:val="00096E78"/>
    <w:rsid w:val="00096FA9"/>
    <w:rsid w:val="00097018"/>
    <w:rsid w:val="00097154"/>
    <w:rsid w:val="0009724F"/>
    <w:rsid w:val="000974B4"/>
    <w:rsid w:val="00097B19"/>
    <w:rsid w:val="00097EDC"/>
    <w:rsid w:val="000A0FAD"/>
    <w:rsid w:val="000A1166"/>
    <w:rsid w:val="000A149C"/>
    <w:rsid w:val="000A1D26"/>
    <w:rsid w:val="000A1F69"/>
    <w:rsid w:val="000A2091"/>
    <w:rsid w:val="000A2596"/>
    <w:rsid w:val="000A2A5D"/>
    <w:rsid w:val="000A3A10"/>
    <w:rsid w:val="000A3CB6"/>
    <w:rsid w:val="000A3F25"/>
    <w:rsid w:val="000A4574"/>
    <w:rsid w:val="000A4881"/>
    <w:rsid w:val="000A4D9F"/>
    <w:rsid w:val="000A4DC2"/>
    <w:rsid w:val="000A5178"/>
    <w:rsid w:val="000A5242"/>
    <w:rsid w:val="000A5609"/>
    <w:rsid w:val="000A571A"/>
    <w:rsid w:val="000A57E8"/>
    <w:rsid w:val="000A5CDC"/>
    <w:rsid w:val="000A61F5"/>
    <w:rsid w:val="000A6A64"/>
    <w:rsid w:val="000A6B59"/>
    <w:rsid w:val="000A7271"/>
    <w:rsid w:val="000A74D0"/>
    <w:rsid w:val="000A78D3"/>
    <w:rsid w:val="000A7B8B"/>
    <w:rsid w:val="000A7D01"/>
    <w:rsid w:val="000A7D08"/>
    <w:rsid w:val="000B0267"/>
    <w:rsid w:val="000B0BA5"/>
    <w:rsid w:val="000B0CF8"/>
    <w:rsid w:val="000B0E8B"/>
    <w:rsid w:val="000B0F49"/>
    <w:rsid w:val="000B11F6"/>
    <w:rsid w:val="000B1258"/>
    <w:rsid w:val="000B14CF"/>
    <w:rsid w:val="000B1611"/>
    <w:rsid w:val="000B1771"/>
    <w:rsid w:val="000B187D"/>
    <w:rsid w:val="000B18D3"/>
    <w:rsid w:val="000B1D45"/>
    <w:rsid w:val="000B2ABD"/>
    <w:rsid w:val="000B2BD9"/>
    <w:rsid w:val="000B2F8E"/>
    <w:rsid w:val="000B3980"/>
    <w:rsid w:val="000B402E"/>
    <w:rsid w:val="000B42E7"/>
    <w:rsid w:val="000B4347"/>
    <w:rsid w:val="000B45A9"/>
    <w:rsid w:val="000B460E"/>
    <w:rsid w:val="000B4979"/>
    <w:rsid w:val="000B5113"/>
    <w:rsid w:val="000B5238"/>
    <w:rsid w:val="000B5336"/>
    <w:rsid w:val="000B552C"/>
    <w:rsid w:val="000B5857"/>
    <w:rsid w:val="000B58AB"/>
    <w:rsid w:val="000B594C"/>
    <w:rsid w:val="000B5B07"/>
    <w:rsid w:val="000B5DDA"/>
    <w:rsid w:val="000B6B26"/>
    <w:rsid w:val="000B6C36"/>
    <w:rsid w:val="000B6EAD"/>
    <w:rsid w:val="000B6EE7"/>
    <w:rsid w:val="000B7257"/>
    <w:rsid w:val="000B7875"/>
    <w:rsid w:val="000B79A3"/>
    <w:rsid w:val="000C0382"/>
    <w:rsid w:val="000C046B"/>
    <w:rsid w:val="000C06D7"/>
    <w:rsid w:val="000C087A"/>
    <w:rsid w:val="000C0B7C"/>
    <w:rsid w:val="000C0E23"/>
    <w:rsid w:val="000C11B3"/>
    <w:rsid w:val="000C17EA"/>
    <w:rsid w:val="000C19B6"/>
    <w:rsid w:val="000C2964"/>
    <w:rsid w:val="000C2A1C"/>
    <w:rsid w:val="000C2BC3"/>
    <w:rsid w:val="000C3498"/>
    <w:rsid w:val="000C366C"/>
    <w:rsid w:val="000C3D91"/>
    <w:rsid w:val="000C3DDF"/>
    <w:rsid w:val="000C47B2"/>
    <w:rsid w:val="000C492B"/>
    <w:rsid w:val="000C4B58"/>
    <w:rsid w:val="000C4F3B"/>
    <w:rsid w:val="000C5237"/>
    <w:rsid w:val="000C554E"/>
    <w:rsid w:val="000C5B28"/>
    <w:rsid w:val="000C5CDD"/>
    <w:rsid w:val="000C5F2D"/>
    <w:rsid w:val="000C601F"/>
    <w:rsid w:val="000C613D"/>
    <w:rsid w:val="000C6457"/>
    <w:rsid w:val="000C682A"/>
    <w:rsid w:val="000C6959"/>
    <w:rsid w:val="000C6AE4"/>
    <w:rsid w:val="000C6D04"/>
    <w:rsid w:val="000C6FBB"/>
    <w:rsid w:val="000C713C"/>
    <w:rsid w:val="000C722A"/>
    <w:rsid w:val="000C72A8"/>
    <w:rsid w:val="000C7342"/>
    <w:rsid w:val="000C77B9"/>
    <w:rsid w:val="000C78DF"/>
    <w:rsid w:val="000C7D4E"/>
    <w:rsid w:val="000C7F0F"/>
    <w:rsid w:val="000D00DC"/>
    <w:rsid w:val="000D050F"/>
    <w:rsid w:val="000D069B"/>
    <w:rsid w:val="000D076F"/>
    <w:rsid w:val="000D10C5"/>
    <w:rsid w:val="000D15ED"/>
    <w:rsid w:val="000D18A6"/>
    <w:rsid w:val="000D1E20"/>
    <w:rsid w:val="000D20F4"/>
    <w:rsid w:val="000D21C6"/>
    <w:rsid w:val="000D2227"/>
    <w:rsid w:val="000D2387"/>
    <w:rsid w:val="000D27AD"/>
    <w:rsid w:val="000D2821"/>
    <w:rsid w:val="000D2A4C"/>
    <w:rsid w:val="000D2A7A"/>
    <w:rsid w:val="000D2AC6"/>
    <w:rsid w:val="000D353C"/>
    <w:rsid w:val="000D35C7"/>
    <w:rsid w:val="000D374E"/>
    <w:rsid w:val="000D3A09"/>
    <w:rsid w:val="000D3AEE"/>
    <w:rsid w:val="000D3C69"/>
    <w:rsid w:val="000D3CBA"/>
    <w:rsid w:val="000D3F4D"/>
    <w:rsid w:val="000D404C"/>
    <w:rsid w:val="000D4536"/>
    <w:rsid w:val="000D4B6D"/>
    <w:rsid w:val="000D4E6E"/>
    <w:rsid w:val="000D5600"/>
    <w:rsid w:val="000D5C16"/>
    <w:rsid w:val="000D5F87"/>
    <w:rsid w:val="000D606F"/>
    <w:rsid w:val="000D658E"/>
    <w:rsid w:val="000D6720"/>
    <w:rsid w:val="000D6A18"/>
    <w:rsid w:val="000D6E7A"/>
    <w:rsid w:val="000D7427"/>
    <w:rsid w:val="000D76CF"/>
    <w:rsid w:val="000D76F7"/>
    <w:rsid w:val="000D78C5"/>
    <w:rsid w:val="000D7D02"/>
    <w:rsid w:val="000E0496"/>
    <w:rsid w:val="000E0D27"/>
    <w:rsid w:val="000E107D"/>
    <w:rsid w:val="000E1672"/>
    <w:rsid w:val="000E18EA"/>
    <w:rsid w:val="000E1EA2"/>
    <w:rsid w:val="000E1FE6"/>
    <w:rsid w:val="000E27EA"/>
    <w:rsid w:val="000E2819"/>
    <w:rsid w:val="000E2A0C"/>
    <w:rsid w:val="000E2A5A"/>
    <w:rsid w:val="000E335B"/>
    <w:rsid w:val="000E3572"/>
    <w:rsid w:val="000E3870"/>
    <w:rsid w:val="000E400F"/>
    <w:rsid w:val="000E41BF"/>
    <w:rsid w:val="000E44A6"/>
    <w:rsid w:val="000E4DB4"/>
    <w:rsid w:val="000E50D4"/>
    <w:rsid w:val="000E54EC"/>
    <w:rsid w:val="000E5553"/>
    <w:rsid w:val="000E576B"/>
    <w:rsid w:val="000E5B38"/>
    <w:rsid w:val="000E5B92"/>
    <w:rsid w:val="000E5F3C"/>
    <w:rsid w:val="000E624E"/>
    <w:rsid w:val="000E62D9"/>
    <w:rsid w:val="000E64D1"/>
    <w:rsid w:val="000E6747"/>
    <w:rsid w:val="000E6BE1"/>
    <w:rsid w:val="000E6C56"/>
    <w:rsid w:val="000E6EFE"/>
    <w:rsid w:val="000E7CD6"/>
    <w:rsid w:val="000F01C9"/>
    <w:rsid w:val="000F16C8"/>
    <w:rsid w:val="000F2118"/>
    <w:rsid w:val="000F22F0"/>
    <w:rsid w:val="000F256E"/>
    <w:rsid w:val="000F25D8"/>
    <w:rsid w:val="000F261F"/>
    <w:rsid w:val="000F289D"/>
    <w:rsid w:val="000F2B04"/>
    <w:rsid w:val="000F2E44"/>
    <w:rsid w:val="000F3026"/>
    <w:rsid w:val="000F310A"/>
    <w:rsid w:val="000F3326"/>
    <w:rsid w:val="000F3774"/>
    <w:rsid w:val="000F37CB"/>
    <w:rsid w:val="000F5931"/>
    <w:rsid w:val="000F5A17"/>
    <w:rsid w:val="000F5B71"/>
    <w:rsid w:val="000F5C15"/>
    <w:rsid w:val="000F60DA"/>
    <w:rsid w:val="000F631B"/>
    <w:rsid w:val="000F64E5"/>
    <w:rsid w:val="000F65AE"/>
    <w:rsid w:val="000F67ED"/>
    <w:rsid w:val="000F6997"/>
    <w:rsid w:val="000F6D9B"/>
    <w:rsid w:val="000F6DCF"/>
    <w:rsid w:val="000F6F99"/>
    <w:rsid w:val="000F7554"/>
    <w:rsid w:val="000F75D0"/>
    <w:rsid w:val="001005B8"/>
    <w:rsid w:val="0010083B"/>
    <w:rsid w:val="00100B27"/>
    <w:rsid w:val="00100BA8"/>
    <w:rsid w:val="00100D72"/>
    <w:rsid w:val="001012D6"/>
    <w:rsid w:val="00101A01"/>
    <w:rsid w:val="001026CA"/>
    <w:rsid w:val="001027CE"/>
    <w:rsid w:val="00102858"/>
    <w:rsid w:val="00102AD5"/>
    <w:rsid w:val="00102D57"/>
    <w:rsid w:val="00102D86"/>
    <w:rsid w:val="0010356E"/>
    <w:rsid w:val="001035A3"/>
    <w:rsid w:val="00103742"/>
    <w:rsid w:val="00103857"/>
    <w:rsid w:val="00103A43"/>
    <w:rsid w:val="00103D45"/>
    <w:rsid w:val="00103E36"/>
    <w:rsid w:val="00103F6B"/>
    <w:rsid w:val="00104151"/>
    <w:rsid w:val="0010418D"/>
    <w:rsid w:val="001051B5"/>
    <w:rsid w:val="00105331"/>
    <w:rsid w:val="001055E8"/>
    <w:rsid w:val="00105ACA"/>
    <w:rsid w:val="00105D59"/>
    <w:rsid w:val="00105E47"/>
    <w:rsid w:val="0010604A"/>
    <w:rsid w:val="001060C6"/>
    <w:rsid w:val="0010644B"/>
    <w:rsid w:val="001069BA"/>
    <w:rsid w:val="00106E18"/>
    <w:rsid w:val="001075B6"/>
    <w:rsid w:val="00107FE2"/>
    <w:rsid w:val="0011000D"/>
    <w:rsid w:val="00110206"/>
    <w:rsid w:val="001103A9"/>
    <w:rsid w:val="001104D6"/>
    <w:rsid w:val="001105B7"/>
    <w:rsid w:val="00110861"/>
    <w:rsid w:val="00110969"/>
    <w:rsid w:val="00110D2E"/>
    <w:rsid w:val="0011101D"/>
    <w:rsid w:val="00111D30"/>
    <w:rsid w:val="00112005"/>
    <w:rsid w:val="0011243F"/>
    <w:rsid w:val="0011269D"/>
    <w:rsid w:val="001131EB"/>
    <w:rsid w:val="00113321"/>
    <w:rsid w:val="001134A0"/>
    <w:rsid w:val="0011357B"/>
    <w:rsid w:val="00113A48"/>
    <w:rsid w:val="00113B24"/>
    <w:rsid w:val="00114057"/>
    <w:rsid w:val="00114B15"/>
    <w:rsid w:val="00114B97"/>
    <w:rsid w:val="00114BFB"/>
    <w:rsid w:val="00115217"/>
    <w:rsid w:val="001153A8"/>
    <w:rsid w:val="001155DA"/>
    <w:rsid w:val="001156EE"/>
    <w:rsid w:val="001157F5"/>
    <w:rsid w:val="001158AE"/>
    <w:rsid w:val="00115A62"/>
    <w:rsid w:val="00115ABA"/>
    <w:rsid w:val="00115BA3"/>
    <w:rsid w:val="00115D74"/>
    <w:rsid w:val="00116001"/>
    <w:rsid w:val="001163DE"/>
    <w:rsid w:val="00116B5F"/>
    <w:rsid w:val="001176CD"/>
    <w:rsid w:val="001177B8"/>
    <w:rsid w:val="001178AD"/>
    <w:rsid w:val="00117B0D"/>
    <w:rsid w:val="00117B44"/>
    <w:rsid w:val="001203D7"/>
    <w:rsid w:val="00120438"/>
    <w:rsid w:val="0012057D"/>
    <w:rsid w:val="00120833"/>
    <w:rsid w:val="00120A67"/>
    <w:rsid w:val="001216A9"/>
    <w:rsid w:val="00121880"/>
    <w:rsid w:val="00121C9A"/>
    <w:rsid w:val="001220F5"/>
    <w:rsid w:val="00122138"/>
    <w:rsid w:val="00122260"/>
    <w:rsid w:val="0012254C"/>
    <w:rsid w:val="001225CF"/>
    <w:rsid w:val="001228C2"/>
    <w:rsid w:val="001228E4"/>
    <w:rsid w:val="00122D2A"/>
    <w:rsid w:val="00123366"/>
    <w:rsid w:val="00123412"/>
    <w:rsid w:val="00123741"/>
    <w:rsid w:val="0012393A"/>
    <w:rsid w:val="001239EA"/>
    <w:rsid w:val="00123A0A"/>
    <w:rsid w:val="00123A55"/>
    <w:rsid w:val="00123E51"/>
    <w:rsid w:val="0012444F"/>
    <w:rsid w:val="00124E87"/>
    <w:rsid w:val="00124F5E"/>
    <w:rsid w:val="00124FDE"/>
    <w:rsid w:val="001254D7"/>
    <w:rsid w:val="00125505"/>
    <w:rsid w:val="00125642"/>
    <w:rsid w:val="001259CA"/>
    <w:rsid w:val="00125EC1"/>
    <w:rsid w:val="00125EFD"/>
    <w:rsid w:val="00125F09"/>
    <w:rsid w:val="00126258"/>
    <w:rsid w:val="00126303"/>
    <w:rsid w:val="0012660B"/>
    <w:rsid w:val="0012763D"/>
    <w:rsid w:val="001276BF"/>
    <w:rsid w:val="001277FD"/>
    <w:rsid w:val="00127C31"/>
    <w:rsid w:val="00132011"/>
    <w:rsid w:val="0013239A"/>
    <w:rsid w:val="001326B7"/>
    <w:rsid w:val="001327FD"/>
    <w:rsid w:val="00132875"/>
    <w:rsid w:val="00132BBE"/>
    <w:rsid w:val="00132BF6"/>
    <w:rsid w:val="00132D15"/>
    <w:rsid w:val="00133003"/>
    <w:rsid w:val="0013303D"/>
    <w:rsid w:val="0013329F"/>
    <w:rsid w:val="00133750"/>
    <w:rsid w:val="0013388C"/>
    <w:rsid w:val="001338FE"/>
    <w:rsid w:val="00133998"/>
    <w:rsid w:val="00133E6A"/>
    <w:rsid w:val="00134339"/>
    <w:rsid w:val="00134770"/>
    <w:rsid w:val="00134C3C"/>
    <w:rsid w:val="001353B6"/>
    <w:rsid w:val="001354D7"/>
    <w:rsid w:val="00135A2D"/>
    <w:rsid w:val="00135A46"/>
    <w:rsid w:val="00135CF9"/>
    <w:rsid w:val="00135E43"/>
    <w:rsid w:val="001369D2"/>
    <w:rsid w:val="00136FA3"/>
    <w:rsid w:val="00137751"/>
    <w:rsid w:val="00137979"/>
    <w:rsid w:val="001407B7"/>
    <w:rsid w:val="00140B96"/>
    <w:rsid w:val="00140D39"/>
    <w:rsid w:val="00140D5E"/>
    <w:rsid w:val="001413F5"/>
    <w:rsid w:val="00141834"/>
    <w:rsid w:val="001418B4"/>
    <w:rsid w:val="00142249"/>
    <w:rsid w:val="00142425"/>
    <w:rsid w:val="001427F9"/>
    <w:rsid w:val="0014285A"/>
    <w:rsid w:val="00142F5F"/>
    <w:rsid w:val="00143090"/>
    <w:rsid w:val="00143296"/>
    <w:rsid w:val="00143505"/>
    <w:rsid w:val="00143640"/>
    <w:rsid w:val="001436E1"/>
    <w:rsid w:val="001437DD"/>
    <w:rsid w:val="00143E02"/>
    <w:rsid w:val="00143FCA"/>
    <w:rsid w:val="00144403"/>
    <w:rsid w:val="001446DF"/>
    <w:rsid w:val="00144804"/>
    <w:rsid w:val="00144819"/>
    <w:rsid w:val="00144A71"/>
    <w:rsid w:val="00144C0E"/>
    <w:rsid w:val="00144CC7"/>
    <w:rsid w:val="00145090"/>
    <w:rsid w:val="00145CA1"/>
    <w:rsid w:val="00145D85"/>
    <w:rsid w:val="00145EE3"/>
    <w:rsid w:val="00145F93"/>
    <w:rsid w:val="00145FA5"/>
    <w:rsid w:val="00146795"/>
    <w:rsid w:val="00146DC2"/>
    <w:rsid w:val="001470FF"/>
    <w:rsid w:val="00147114"/>
    <w:rsid w:val="001472D9"/>
    <w:rsid w:val="0014746F"/>
    <w:rsid w:val="00147678"/>
    <w:rsid w:val="00147A38"/>
    <w:rsid w:val="00147AB0"/>
    <w:rsid w:val="00147E16"/>
    <w:rsid w:val="00147F34"/>
    <w:rsid w:val="00150338"/>
    <w:rsid w:val="001504CE"/>
    <w:rsid w:val="00150690"/>
    <w:rsid w:val="001507BB"/>
    <w:rsid w:val="001507EF"/>
    <w:rsid w:val="00150C9C"/>
    <w:rsid w:val="0015163E"/>
    <w:rsid w:val="001516A2"/>
    <w:rsid w:val="00151766"/>
    <w:rsid w:val="00151C88"/>
    <w:rsid w:val="00151E1D"/>
    <w:rsid w:val="001522B9"/>
    <w:rsid w:val="00152620"/>
    <w:rsid w:val="001530C7"/>
    <w:rsid w:val="00153150"/>
    <w:rsid w:val="001533DB"/>
    <w:rsid w:val="0015358C"/>
    <w:rsid w:val="00153774"/>
    <w:rsid w:val="00153B99"/>
    <w:rsid w:val="00153CAC"/>
    <w:rsid w:val="001541EA"/>
    <w:rsid w:val="001547B1"/>
    <w:rsid w:val="001548AE"/>
    <w:rsid w:val="001548FE"/>
    <w:rsid w:val="00154A85"/>
    <w:rsid w:val="00154D27"/>
    <w:rsid w:val="00155552"/>
    <w:rsid w:val="0015584C"/>
    <w:rsid w:val="001559BF"/>
    <w:rsid w:val="00155CB9"/>
    <w:rsid w:val="0015676B"/>
    <w:rsid w:val="00156795"/>
    <w:rsid w:val="0015682A"/>
    <w:rsid w:val="00156A10"/>
    <w:rsid w:val="00156A47"/>
    <w:rsid w:val="00156AAB"/>
    <w:rsid w:val="00156E54"/>
    <w:rsid w:val="00156ED8"/>
    <w:rsid w:val="00157A5E"/>
    <w:rsid w:val="00157F63"/>
    <w:rsid w:val="0016011B"/>
    <w:rsid w:val="0016017E"/>
    <w:rsid w:val="001608D1"/>
    <w:rsid w:val="00160FC4"/>
    <w:rsid w:val="00161157"/>
    <w:rsid w:val="001613E8"/>
    <w:rsid w:val="001614FD"/>
    <w:rsid w:val="001618E1"/>
    <w:rsid w:val="00161F59"/>
    <w:rsid w:val="00163688"/>
    <w:rsid w:val="0016391D"/>
    <w:rsid w:val="00163D1D"/>
    <w:rsid w:val="001644CF"/>
    <w:rsid w:val="001645EC"/>
    <w:rsid w:val="00164921"/>
    <w:rsid w:val="001654DF"/>
    <w:rsid w:val="00165846"/>
    <w:rsid w:val="00165EA4"/>
    <w:rsid w:val="00166070"/>
    <w:rsid w:val="0016620C"/>
    <w:rsid w:val="00166394"/>
    <w:rsid w:val="0016691F"/>
    <w:rsid w:val="00166A5B"/>
    <w:rsid w:val="00166C61"/>
    <w:rsid w:val="00166CF3"/>
    <w:rsid w:val="00166E0A"/>
    <w:rsid w:val="00167311"/>
    <w:rsid w:val="001678F7"/>
    <w:rsid w:val="00167F15"/>
    <w:rsid w:val="0017012C"/>
    <w:rsid w:val="0017034C"/>
    <w:rsid w:val="00170B71"/>
    <w:rsid w:val="00171210"/>
    <w:rsid w:val="00171410"/>
    <w:rsid w:val="00171621"/>
    <w:rsid w:val="0017183B"/>
    <w:rsid w:val="00171D37"/>
    <w:rsid w:val="00172072"/>
    <w:rsid w:val="001725E6"/>
    <w:rsid w:val="0017283D"/>
    <w:rsid w:val="0017344D"/>
    <w:rsid w:val="00173582"/>
    <w:rsid w:val="00173CCD"/>
    <w:rsid w:val="00174026"/>
    <w:rsid w:val="00174E80"/>
    <w:rsid w:val="00175598"/>
    <w:rsid w:val="00175854"/>
    <w:rsid w:val="00175947"/>
    <w:rsid w:val="00175B38"/>
    <w:rsid w:val="00175DAC"/>
    <w:rsid w:val="0017619A"/>
    <w:rsid w:val="0017656C"/>
    <w:rsid w:val="00176789"/>
    <w:rsid w:val="00176A86"/>
    <w:rsid w:val="00176DD0"/>
    <w:rsid w:val="00176E0B"/>
    <w:rsid w:val="00176E67"/>
    <w:rsid w:val="00177498"/>
    <w:rsid w:val="001775DD"/>
    <w:rsid w:val="00177A4B"/>
    <w:rsid w:val="0018044B"/>
    <w:rsid w:val="00180655"/>
    <w:rsid w:val="00180818"/>
    <w:rsid w:val="00181032"/>
    <w:rsid w:val="00181236"/>
    <w:rsid w:val="001817FD"/>
    <w:rsid w:val="001819E0"/>
    <w:rsid w:val="00181B5D"/>
    <w:rsid w:val="00181E87"/>
    <w:rsid w:val="00181ED1"/>
    <w:rsid w:val="00182458"/>
    <w:rsid w:val="00182900"/>
    <w:rsid w:val="0018315B"/>
    <w:rsid w:val="00183186"/>
    <w:rsid w:val="0018321E"/>
    <w:rsid w:val="00183342"/>
    <w:rsid w:val="0018388E"/>
    <w:rsid w:val="001838C4"/>
    <w:rsid w:val="00183DC3"/>
    <w:rsid w:val="0018418A"/>
    <w:rsid w:val="001845E4"/>
    <w:rsid w:val="001847C7"/>
    <w:rsid w:val="0018491D"/>
    <w:rsid w:val="001849C5"/>
    <w:rsid w:val="00185269"/>
    <w:rsid w:val="001852F0"/>
    <w:rsid w:val="0018584D"/>
    <w:rsid w:val="00185F51"/>
    <w:rsid w:val="00185F64"/>
    <w:rsid w:val="00185FD7"/>
    <w:rsid w:val="001861F8"/>
    <w:rsid w:val="00186260"/>
    <w:rsid w:val="001862CD"/>
    <w:rsid w:val="0018682F"/>
    <w:rsid w:val="00186DA5"/>
    <w:rsid w:val="001871AE"/>
    <w:rsid w:val="00187284"/>
    <w:rsid w:val="001873AB"/>
    <w:rsid w:val="001875C4"/>
    <w:rsid w:val="00187A46"/>
    <w:rsid w:val="00190255"/>
    <w:rsid w:val="0019038D"/>
    <w:rsid w:val="001906CB"/>
    <w:rsid w:val="001909C5"/>
    <w:rsid w:val="00190C0E"/>
    <w:rsid w:val="00190CFF"/>
    <w:rsid w:val="00190D9D"/>
    <w:rsid w:val="00190F80"/>
    <w:rsid w:val="0019119D"/>
    <w:rsid w:val="00191470"/>
    <w:rsid w:val="00191B83"/>
    <w:rsid w:val="00191BF4"/>
    <w:rsid w:val="001923C1"/>
    <w:rsid w:val="00192718"/>
    <w:rsid w:val="00192C01"/>
    <w:rsid w:val="00192FEF"/>
    <w:rsid w:val="00193145"/>
    <w:rsid w:val="001931E8"/>
    <w:rsid w:val="001936FB"/>
    <w:rsid w:val="00193ADE"/>
    <w:rsid w:val="00193AEE"/>
    <w:rsid w:val="00194590"/>
    <w:rsid w:val="00194753"/>
    <w:rsid w:val="00194876"/>
    <w:rsid w:val="0019497D"/>
    <w:rsid w:val="00195096"/>
    <w:rsid w:val="00195372"/>
    <w:rsid w:val="001953F4"/>
    <w:rsid w:val="00195A0A"/>
    <w:rsid w:val="00195ADB"/>
    <w:rsid w:val="00195D93"/>
    <w:rsid w:val="001960AD"/>
    <w:rsid w:val="00196C9C"/>
    <w:rsid w:val="00197263"/>
    <w:rsid w:val="00197312"/>
    <w:rsid w:val="00197491"/>
    <w:rsid w:val="0019781D"/>
    <w:rsid w:val="00197A8C"/>
    <w:rsid w:val="00197AE7"/>
    <w:rsid w:val="00197F90"/>
    <w:rsid w:val="001A0A5B"/>
    <w:rsid w:val="001A0A69"/>
    <w:rsid w:val="001A0AE8"/>
    <w:rsid w:val="001A0F18"/>
    <w:rsid w:val="001A104E"/>
    <w:rsid w:val="001A11E6"/>
    <w:rsid w:val="001A1418"/>
    <w:rsid w:val="001A156C"/>
    <w:rsid w:val="001A15DA"/>
    <w:rsid w:val="001A1DAF"/>
    <w:rsid w:val="001A2040"/>
    <w:rsid w:val="001A20FB"/>
    <w:rsid w:val="001A217A"/>
    <w:rsid w:val="001A226D"/>
    <w:rsid w:val="001A26F4"/>
    <w:rsid w:val="001A27F9"/>
    <w:rsid w:val="001A2F1B"/>
    <w:rsid w:val="001A2FCF"/>
    <w:rsid w:val="001A305F"/>
    <w:rsid w:val="001A31B8"/>
    <w:rsid w:val="001A327D"/>
    <w:rsid w:val="001A3431"/>
    <w:rsid w:val="001A374B"/>
    <w:rsid w:val="001A3C66"/>
    <w:rsid w:val="001A3D2C"/>
    <w:rsid w:val="001A3F0E"/>
    <w:rsid w:val="001A3FF4"/>
    <w:rsid w:val="001A4356"/>
    <w:rsid w:val="001A4465"/>
    <w:rsid w:val="001A4804"/>
    <w:rsid w:val="001A4C82"/>
    <w:rsid w:val="001A5027"/>
    <w:rsid w:val="001A5280"/>
    <w:rsid w:val="001A59E7"/>
    <w:rsid w:val="001A5DFC"/>
    <w:rsid w:val="001A61D4"/>
    <w:rsid w:val="001A64DE"/>
    <w:rsid w:val="001A65BB"/>
    <w:rsid w:val="001A660F"/>
    <w:rsid w:val="001A6727"/>
    <w:rsid w:val="001A6E35"/>
    <w:rsid w:val="001A702D"/>
    <w:rsid w:val="001A739D"/>
    <w:rsid w:val="001A76E0"/>
    <w:rsid w:val="001B08B5"/>
    <w:rsid w:val="001B0927"/>
    <w:rsid w:val="001B11F2"/>
    <w:rsid w:val="001B12FD"/>
    <w:rsid w:val="001B1379"/>
    <w:rsid w:val="001B15C8"/>
    <w:rsid w:val="001B1914"/>
    <w:rsid w:val="001B19E7"/>
    <w:rsid w:val="001B1C06"/>
    <w:rsid w:val="001B1E22"/>
    <w:rsid w:val="001B1EF4"/>
    <w:rsid w:val="001B203D"/>
    <w:rsid w:val="001B2150"/>
    <w:rsid w:val="001B24A7"/>
    <w:rsid w:val="001B2B3A"/>
    <w:rsid w:val="001B32F8"/>
    <w:rsid w:val="001B3537"/>
    <w:rsid w:val="001B36C6"/>
    <w:rsid w:val="001B3E3C"/>
    <w:rsid w:val="001B3F5D"/>
    <w:rsid w:val="001B41D1"/>
    <w:rsid w:val="001B4C5B"/>
    <w:rsid w:val="001B4F4A"/>
    <w:rsid w:val="001B5470"/>
    <w:rsid w:val="001B597B"/>
    <w:rsid w:val="001B5AE5"/>
    <w:rsid w:val="001B5AFD"/>
    <w:rsid w:val="001B5B82"/>
    <w:rsid w:val="001B5ED1"/>
    <w:rsid w:val="001B69F4"/>
    <w:rsid w:val="001B7121"/>
    <w:rsid w:val="001B734E"/>
    <w:rsid w:val="001B75D4"/>
    <w:rsid w:val="001B7C1C"/>
    <w:rsid w:val="001B7F9B"/>
    <w:rsid w:val="001C02E1"/>
    <w:rsid w:val="001C05E5"/>
    <w:rsid w:val="001C0857"/>
    <w:rsid w:val="001C0B15"/>
    <w:rsid w:val="001C0DCD"/>
    <w:rsid w:val="001C101B"/>
    <w:rsid w:val="001C1054"/>
    <w:rsid w:val="001C11F0"/>
    <w:rsid w:val="001C13AE"/>
    <w:rsid w:val="001C1E55"/>
    <w:rsid w:val="001C219C"/>
    <w:rsid w:val="001C2546"/>
    <w:rsid w:val="001C2A53"/>
    <w:rsid w:val="001C2BFF"/>
    <w:rsid w:val="001C2E73"/>
    <w:rsid w:val="001C3025"/>
    <w:rsid w:val="001C316B"/>
    <w:rsid w:val="001C32B5"/>
    <w:rsid w:val="001C3436"/>
    <w:rsid w:val="001C34DB"/>
    <w:rsid w:val="001C34E2"/>
    <w:rsid w:val="001C359E"/>
    <w:rsid w:val="001C3BAF"/>
    <w:rsid w:val="001C3C64"/>
    <w:rsid w:val="001C3FD2"/>
    <w:rsid w:val="001C4738"/>
    <w:rsid w:val="001C4757"/>
    <w:rsid w:val="001C4EBD"/>
    <w:rsid w:val="001C531D"/>
    <w:rsid w:val="001C534A"/>
    <w:rsid w:val="001C5395"/>
    <w:rsid w:val="001C559E"/>
    <w:rsid w:val="001C59EC"/>
    <w:rsid w:val="001C5A26"/>
    <w:rsid w:val="001C5C55"/>
    <w:rsid w:val="001C61BC"/>
    <w:rsid w:val="001C6223"/>
    <w:rsid w:val="001C6231"/>
    <w:rsid w:val="001C62FD"/>
    <w:rsid w:val="001C63D4"/>
    <w:rsid w:val="001C648B"/>
    <w:rsid w:val="001C681E"/>
    <w:rsid w:val="001C6942"/>
    <w:rsid w:val="001C6AFE"/>
    <w:rsid w:val="001C6BF6"/>
    <w:rsid w:val="001C76CB"/>
    <w:rsid w:val="001C7EAB"/>
    <w:rsid w:val="001D039B"/>
    <w:rsid w:val="001D050B"/>
    <w:rsid w:val="001D0723"/>
    <w:rsid w:val="001D0860"/>
    <w:rsid w:val="001D0912"/>
    <w:rsid w:val="001D0FA1"/>
    <w:rsid w:val="001D1046"/>
    <w:rsid w:val="001D1461"/>
    <w:rsid w:val="001D1870"/>
    <w:rsid w:val="001D1A04"/>
    <w:rsid w:val="001D1F0B"/>
    <w:rsid w:val="001D205A"/>
    <w:rsid w:val="001D22BA"/>
    <w:rsid w:val="001D293C"/>
    <w:rsid w:val="001D2974"/>
    <w:rsid w:val="001D2B08"/>
    <w:rsid w:val="001D2D33"/>
    <w:rsid w:val="001D2F02"/>
    <w:rsid w:val="001D3121"/>
    <w:rsid w:val="001D332C"/>
    <w:rsid w:val="001D339A"/>
    <w:rsid w:val="001D3FFF"/>
    <w:rsid w:val="001D407C"/>
    <w:rsid w:val="001D4320"/>
    <w:rsid w:val="001D4402"/>
    <w:rsid w:val="001D4442"/>
    <w:rsid w:val="001D4ACD"/>
    <w:rsid w:val="001D4BE7"/>
    <w:rsid w:val="001D5DB7"/>
    <w:rsid w:val="001D69DB"/>
    <w:rsid w:val="001D6B8B"/>
    <w:rsid w:val="001D6D3F"/>
    <w:rsid w:val="001D7258"/>
    <w:rsid w:val="001D750B"/>
    <w:rsid w:val="001D7519"/>
    <w:rsid w:val="001E0343"/>
    <w:rsid w:val="001E040A"/>
    <w:rsid w:val="001E06B2"/>
    <w:rsid w:val="001E116C"/>
    <w:rsid w:val="001E11E0"/>
    <w:rsid w:val="001E1A97"/>
    <w:rsid w:val="001E1E45"/>
    <w:rsid w:val="001E22A0"/>
    <w:rsid w:val="001E2460"/>
    <w:rsid w:val="001E26F5"/>
    <w:rsid w:val="001E2841"/>
    <w:rsid w:val="001E2DB0"/>
    <w:rsid w:val="001E338D"/>
    <w:rsid w:val="001E3595"/>
    <w:rsid w:val="001E3692"/>
    <w:rsid w:val="001E3B2A"/>
    <w:rsid w:val="001E3CFA"/>
    <w:rsid w:val="001E3D0E"/>
    <w:rsid w:val="001E40AA"/>
    <w:rsid w:val="001E411E"/>
    <w:rsid w:val="001E4A20"/>
    <w:rsid w:val="001E4B6B"/>
    <w:rsid w:val="001E4F02"/>
    <w:rsid w:val="001E5A91"/>
    <w:rsid w:val="001E5F7A"/>
    <w:rsid w:val="001E6322"/>
    <w:rsid w:val="001E6530"/>
    <w:rsid w:val="001E6538"/>
    <w:rsid w:val="001E6542"/>
    <w:rsid w:val="001E6555"/>
    <w:rsid w:val="001E66B8"/>
    <w:rsid w:val="001E6B9A"/>
    <w:rsid w:val="001E6D77"/>
    <w:rsid w:val="001E6F7E"/>
    <w:rsid w:val="001E73B2"/>
    <w:rsid w:val="001E759B"/>
    <w:rsid w:val="001E79E1"/>
    <w:rsid w:val="001E7C42"/>
    <w:rsid w:val="001E7E9F"/>
    <w:rsid w:val="001F00EF"/>
    <w:rsid w:val="001F0561"/>
    <w:rsid w:val="001F0571"/>
    <w:rsid w:val="001F0D3B"/>
    <w:rsid w:val="001F1759"/>
    <w:rsid w:val="001F17AB"/>
    <w:rsid w:val="001F1C60"/>
    <w:rsid w:val="001F1E91"/>
    <w:rsid w:val="001F2055"/>
    <w:rsid w:val="001F2087"/>
    <w:rsid w:val="001F21D7"/>
    <w:rsid w:val="001F2829"/>
    <w:rsid w:val="001F289A"/>
    <w:rsid w:val="001F2A66"/>
    <w:rsid w:val="001F2A8F"/>
    <w:rsid w:val="001F2AFD"/>
    <w:rsid w:val="001F2BE8"/>
    <w:rsid w:val="001F31B4"/>
    <w:rsid w:val="001F39D7"/>
    <w:rsid w:val="001F3EB9"/>
    <w:rsid w:val="001F44B0"/>
    <w:rsid w:val="001F44BF"/>
    <w:rsid w:val="001F4562"/>
    <w:rsid w:val="001F4B93"/>
    <w:rsid w:val="001F4F6A"/>
    <w:rsid w:val="001F50BC"/>
    <w:rsid w:val="001F53C8"/>
    <w:rsid w:val="001F544F"/>
    <w:rsid w:val="001F5A5C"/>
    <w:rsid w:val="001F6022"/>
    <w:rsid w:val="001F6112"/>
    <w:rsid w:val="001F616B"/>
    <w:rsid w:val="001F63AC"/>
    <w:rsid w:val="001F677A"/>
    <w:rsid w:val="001F68E9"/>
    <w:rsid w:val="001F6AF3"/>
    <w:rsid w:val="001F6E5A"/>
    <w:rsid w:val="001F7028"/>
    <w:rsid w:val="001F7122"/>
    <w:rsid w:val="001F778E"/>
    <w:rsid w:val="001F778F"/>
    <w:rsid w:val="001F79B6"/>
    <w:rsid w:val="001F7E72"/>
    <w:rsid w:val="001F7F08"/>
    <w:rsid w:val="002009E0"/>
    <w:rsid w:val="00201231"/>
    <w:rsid w:val="00201356"/>
    <w:rsid w:val="002013F3"/>
    <w:rsid w:val="00201884"/>
    <w:rsid w:val="00201B11"/>
    <w:rsid w:val="002020CE"/>
    <w:rsid w:val="002021CC"/>
    <w:rsid w:val="002022D3"/>
    <w:rsid w:val="0020244F"/>
    <w:rsid w:val="002025EC"/>
    <w:rsid w:val="00202651"/>
    <w:rsid w:val="00202672"/>
    <w:rsid w:val="00202681"/>
    <w:rsid w:val="00202762"/>
    <w:rsid w:val="00202763"/>
    <w:rsid w:val="0020280D"/>
    <w:rsid w:val="0020284F"/>
    <w:rsid w:val="00202ADC"/>
    <w:rsid w:val="00202BFB"/>
    <w:rsid w:val="00202D2D"/>
    <w:rsid w:val="002033B6"/>
    <w:rsid w:val="0020388B"/>
    <w:rsid w:val="002038F8"/>
    <w:rsid w:val="0020401E"/>
    <w:rsid w:val="0020450D"/>
    <w:rsid w:val="002045C6"/>
    <w:rsid w:val="0020461D"/>
    <w:rsid w:val="002047BE"/>
    <w:rsid w:val="002049C1"/>
    <w:rsid w:val="002049DD"/>
    <w:rsid w:val="00204AC9"/>
    <w:rsid w:val="00205051"/>
    <w:rsid w:val="00205445"/>
    <w:rsid w:val="002059FF"/>
    <w:rsid w:val="00205D55"/>
    <w:rsid w:val="00205E1F"/>
    <w:rsid w:val="0020676F"/>
    <w:rsid w:val="002069CF"/>
    <w:rsid w:val="00206FE9"/>
    <w:rsid w:val="002070A5"/>
    <w:rsid w:val="00207C7B"/>
    <w:rsid w:val="0021004B"/>
    <w:rsid w:val="002101EB"/>
    <w:rsid w:val="002103C7"/>
    <w:rsid w:val="00210D7A"/>
    <w:rsid w:val="0021113C"/>
    <w:rsid w:val="002114BB"/>
    <w:rsid w:val="002117FF"/>
    <w:rsid w:val="00211817"/>
    <w:rsid w:val="00211B30"/>
    <w:rsid w:val="00212898"/>
    <w:rsid w:val="00212DBC"/>
    <w:rsid w:val="00212EB1"/>
    <w:rsid w:val="00213413"/>
    <w:rsid w:val="002134B2"/>
    <w:rsid w:val="002134BB"/>
    <w:rsid w:val="0021367B"/>
    <w:rsid w:val="0021395D"/>
    <w:rsid w:val="00213C6D"/>
    <w:rsid w:val="002140EE"/>
    <w:rsid w:val="0021469A"/>
    <w:rsid w:val="002148C3"/>
    <w:rsid w:val="00214AD9"/>
    <w:rsid w:val="00214FBD"/>
    <w:rsid w:val="002161BD"/>
    <w:rsid w:val="00216B62"/>
    <w:rsid w:val="00216BF7"/>
    <w:rsid w:val="00216E44"/>
    <w:rsid w:val="00217147"/>
    <w:rsid w:val="002178E6"/>
    <w:rsid w:val="00217974"/>
    <w:rsid w:val="00217C97"/>
    <w:rsid w:val="00217CEA"/>
    <w:rsid w:val="00217EC8"/>
    <w:rsid w:val="00220062"/>
    <w:rsid w:val="002209F0"/>
    <w:rsid w:val="002213F5"/>
    <w:rsid w:val="00221414"/>
    <w:rsid w:val="0022198C"/>
    <w:rsid w:val="00221CED"/>
    <w:rsid w:val="00221F61"/>
    <w:rsid w:val="0022207C"/>
    <w:rsid w:val="002221D6"/>
    <w:rsid w:val="002223B2"/>
    <w:rsid w:val="0022253A"/>
    <w:rsid w:val="002229BA"/>
    <w:rsid w:val="00222E09"/>
    <w:rsid w:val="00223217"/>
    <w:rsid w:val="0022328B"/>
    <w:rsid w:val="002234EE"/>
    <w:rsid w:val="00223857"/>
    <w:rsid w:val="002247FE"/>
    <w:rsid w:val="0022493C"/>
    <w:rsid w:val="00224A92"/>
    <w:rsid w:val="00224C4B"/>
    <w:rsid w:val="002254C8"/>
    <w:rsid w:val="00225D2E"/>
    <w:rsid w:val="00225D7C"/>
    <w:rsid w:val="002260CD"/>
    <w:rsid w:val="00226124"/>
    <w:rsid w:val="002261AB"/>
    <w:rsid w:val="00226608"/>
    <w:rsid w:val="002268AD"/>
    <w:rsid w:val="00226FD5"/>
    <w:rsid w:val="00227DEB"/>
    <w:rsid w:val="0023064D"/>
    <w:rsid w:val="0023083B"/>
    <w:rsid w:val="00230849"/>
    <w:rsid w:val="00230DB8"/>
    <w:rsid w:val="002311E7"/>
    <w:rsid w:val="00231291"/>
    <w:rsid w:val="002319B9"/>
    <w:rsid w:val="002319D7"/>
    <w:rsid w:val="002325C8"/>
    <w:rsid w:val="00232A87"/>
    <w:rsid w:val="00232D0F"/>
    <w:rsid w:val="00232E20"/>
    <w:rsid w:val="00232FE8"/>
    <w:rsid w:val="002333CE"/>
    <w:rsid w:val="0023368E"/>
    <w:rsid w:val="00233812"/>
    <w:rsid w:val="00233CAE"/>
    <w:rsid w:val="00233D39"/>
    <w:rsid w:val="00233DB1"/>
    <w:rsid w:val="002340BF"/>
    <w:rsid w:val="0023449A"/>
    <w:rsid w:val="002344D0"/>
    <w:rsid w:val="00234FFE"/>
    <w:rsid w:val="0023501B"/>
    <w:rsid w:val="00235126"/>
    <w:rsid w:val="00235448"/>
    <w:rsid w:val="00235CB4"/>
    <w:rsid w:val="00236459"/>
    <w:rsid w:val="00236D35"/>
    <w:rsid w:val="00236F21"/>
    <w:rsid w:val="00237001"/>
    <w:rsid w:val="00237391"/>
    <w:rsid w:val="0023766C"/>
    <w:rsid w:val="0024030C"/>
    <w:rsid w:val="00240665"/>
    <w:rsid w:val="00240719"/>
    <w:rsid w:val="00240929"/>
    <w:rsid w:val="002410CC"/>
    <w:rsid w:val="00241D13"/>
    <w:rsid w:val="00241E97"/>
    <w:rsid w:val="00242A5D"/>
    <w:rsid w:val="00242A6C"/>
    <w:rsid w:val="00242D81"/>
    <w:rsid w:val="002431D8"/>
    <w:rsid w:val="00243704"/>
    <w:rsid w:val="00243819"/>
    <w:rsid w:val="00243A4E"/>
    <w:rsid w:val="00243CB5"/>
    <w:rsid w:val="00243E62"/>
    <w:rsid w:val="00244519"/>
    <w:rsid w:val="002447F5"/>
    <w:rsid w:val="00244F5D"/>
    <w:rsid w:val="00245745"/>
    <w:rsid w:val="00245E43"/>
    <w:rsid w:val="002473F7"/>
    <w:rsid w:val="00247408"/>
    <w:rsid w:val="00247522"/>
    <w:rsid w:val="00247AFA"/>
    <w:rsid w:val="00250090"/>
    <w:rsid w:val="00250415"/>
    <w:rsid w:val="0025069C"/>
    <w:rsid w:val="00250927"/>
    <w:rsid w:val="00250AC0"/>
    <w:rsid w:val="00250D0C"/>
    <w:rsid w:val="0025128E"/>
    <w:rsid w:val="002512B9"/>
    <w:rsid w:val="002512FA"/>
    <w:rsid w:val="0025138C"/>
    <w:rsid w:val="00251429"/>
    <w:rsid w:val="00251670"/>
    <w:rsid w:val="00251ACD"/>
    <w:rsid w:val="00251E08"/>
    <w:rsid w:val="002522EF"/>
    <w:rsid w:val="00252741"/>
    <w:rsid w:val="00252962"/>
    <w:rsid w:val="00252BCF"/>
    <w:rsid w:val="00252DEA"/>
    <w:rsid w:val="002531AF"/>
    <w:rsid w:val="002536C7"/>
    <w:rsid w:val="00253D86"/>
    <w:rsid w:val="00253DF9"/>
    <w:rsid w:val="0025459D"/>
    <w:rsid w:val="00254D3D"/>
    <w:rsid w:val="00254D5F"/>
    <w:rsid w:val="002551B3"/>
    <w:rsid w:val="002554FD"/>
    <w:rsid w:val="0025619A"/>
    <w:rsid w:val="002563DA"/>
    <w:rsid w:val="00256616"/>
    <w:rsid w:val="0025685B"/>
    <w:rsid w:val="00256A50"/>
    <w:rsid w:val="00257194"/>
    <w:rsid w:val="0025741F"/>
    <w:rsid w:val="00257BED"/>
    <w:rsid w:val="00257E1A"/>
    <w:rsid w:val="002600EF"/>
    <w:rsid w:val="00260581"/>
    <w:rsid w:val="00260973"/>
    <w:rsid w:val="00260A3F"/>
    <w:rsid w:val="00260AFE"/>
    <w:rsid w:val="00260B88"/>
    <w:rsid w:val="002610D9"/>
    <w:rsid w:val="0026151E"/>
    <w:rsid w:val="00261A95"/>
    <w:rsid w:val="002625DC"/>
    <w:rsid w:val="0026261A"/>
    <w:rsid w:val="0026294E"/>
    <w:rsid w:val="00262D3A"/>
    <w:rsid w:val="00262DF8"/>
    <w:rsid w:val="00262F9A"/>
    <w:rsid w:val="00262FF6"/>
    <w:rsid w:val="00263815"/>
    <w:rsid w:val="00264137"/>
    <w:rsid w:val="002648DB"/>
    <w:rsid w:val="00264D94"/>
    <w:rsid w:val="00264EA4"/>
    <w:rsid w:val="00264ED9"/>
    <w:rsid w:val="0026501C"/>
    <w:rsid w:val="002657F6"/>
    <w:rsid w:val="00265A55"/>
    <w:rsid w:val="00265E65"/>
    <w:rsid w:val="002660D5"/>
    <w:rsid w:val="00266393"/>
    <w:rsid w:val="00266D1A"/>
    <w:rsid w:val="00266D1B"/>
    <w:rsid w:val="00266EDC"/>
    <w:rsid w:val="00266F2E"/>
    <w:rsid w:val="00266FBE"/>
    <w:rsid w:val="002673A5"/>
    <w:rsid w:val="002674BD"/>
    <w:rsid w:val="0026761E"/>
    <w:rsid w:val="0027004B"/>
    <w:rsid w:val="00270203"/>
    <w:rsid w:val="00270272"/>
    <w:rsid w:val="00270B9B"/>
    <w:rsid w:val="002713FB"/>
    <w:rsid w:val="0027187A"/>
    <w:rsid w:val="00271F86"/>
    <w:rsid w:val="00272D2A"/>
    <w:rsid w:val="00272E85"/>
    <w:rsid w:val="00273388"/>
    <w:rsid w:val="002736F9"/>
    <w:rsid w:val="002739F5"/>
    <w:rsid w:val="00273AC1"/>
    <w:rsid w:val="00273AD9"/>
    <w:rsid w:val="002741AF"/>
    <w:rsid w:val="00274813"/>
    <w:rsid w:val="00274D25"/>
    <w:rsid w:val="002751D9"/>
    <w:rsid w:val="0027521E"/>
    <w:rsid w:val="0027535C"/>
    <w:rsid w:val="002753EE"/>
    <w:rsid w:val="00275A05"/>
    <w:rsid w:val="00275AA0"/>
    <w:rsid w:val="00275D35"/>
    <w:rsid w:val="00275E25"/>
    <w:rsid w:val="002761A1"/>
    <w:rsid w:val="002765C4"/>
    <w:rsid w:val="00276649"/>
    <w:rsid w:val="00276696"/>
    <w:rsid w:val="0027672C"/>
    <w:rsid w:val="00277034"/>
    <w:rsid w:val="002776AF"/>
    <w:rsid w:val="002779B3"/>
    <w:rsid w:val="00277AE0"/>
    <w:rsid w:val="00280210"/>
    <w:rsid w:val="0028066B"/>
    <w:rsid w:val="00280780"/>
    <w:rsid w:val="0028088D"/>
    <w:rsid w:val="00280C42"/>
    <w:rsid w:val="00281057"/>
    <w:rsid w:val="002812D5"/>
    <w:rsid w:val="0028158E"/>
    <w:rsid w:val="00281599"/>
    <w:rsid w:val="002818C2"/>
    <w:rsid w:val="00282321"/>
    <w:rsid w:val="00282332"/>
    <w:rsid w:val="00282369"/>
    <w:rsid w:val="00282E9A"/>
    <w:rsid w:val="00282ECB"/>
    <w:rsid w:val="0028301B"/>
    <w:rsid w:val="00283BBE"/>
    <w:rsid w:val="002842A0"/>
    <w:rsid w:val="0028487C"/>
    <w:rsid w:val="002848AE"/>
    <w:rsid w:val="00284B85"/>
    <w:rsid w:val="0028532B"/>
    <w:rsid w:val="002854E4"/>
    <w:rsid w:val="002855DB"/>
    <w:rsid w:val="002861CC"/>
    <w:rsid w:val="00286257"/>
    <w:rsid w:val="0028633B"/>
    <w:rsid w:val="00286558"/>
    <w:rsid w:val="002866D2"/>
    <w:rsid w:val="002868D1"/>
    <w:rsid w:val="00286900"/>
    <w:rsid w:val="00286AEA"/>
    <w:rsid w:val="00286E33"/>
    <w:rsid w:val="00286EF7"/>
    <w:rsid w:val="00286F49"/>
    <w:rsid w:val="002879C5"/>
    <w:rsid w:val="00287D7A"/>
    <w:rsid w:val="00290012"/>
    <w:rsid w:val="002905C3"/>
    <w:rsid w:val="0029071B"/>
    <w:rsid w:val="002913FE"/>
    <w:rsid w:val="00291432"/>
    <w:rsid w:val="00291E0A"/>
    <w:rsid w:val="0029242E"/>
    <w:rsid w:val="002925D1"/>
    <w:rsid w:val="00292830"/>
    <w:rsid w:val="0029292F"/>
    <w:rsid w:val="002929F6"/>
    <w:rsid w:val="00292AF5"/>
    <w:rsid w:val="00292E27"/>
    <w:rsid w:val="00293514"/>
    <w:rsid w:val="002936D5"/>
    <w:rsid w:val="0029387A"/>
    <w:rsid w:val="002939B6"/>
    <w:rsid w:val="00293DEB"/>
    <w:rsid w:val="00293FC1"/>
    <w:rsid w:val="00294706"/>
    <w:rsid w:val="00294711"/>
    <w:rsid w:val="00294ADE"/>
    <w:rsid w:val="00295671"/>
    <w:rsid w:val="002957EB"/>
    <w:rsid w:val="0029586D"/>
    <w:rsid w:val="0029597D"/>
    <w:rsid w:val="00296198"/>
    <w:rsid w:val="0029622C"/>
    <w:rsid w:val="00296291"/>
    <w:rsid w:val="002962A8"/>
    <w:rsid w:val="00296614"/>
    <w:rsid w:val="00296751"/>
    <w:rsid w:val="00296774"/>
    <w:rsid w:val="00296869"/>
    <w:rsid w:val="00297183"/>
    <w:rsid w:val="00297188"/>
    <w:rsid w:val="0029729A"/>
    <w:rsid w:val="002972A0"/>
    <w:rsid w:val="002972AA"/>
    <w:rsid w:val="002972CE"/>
    <w:rsid w:val="002976E0"/>
    <w:rsid w:val="00297723"/>
    <w:rsid w:val="00297922"/>
    <w:rsid w:val="002A01E4"/>
    <w:rsid w:val="002A02E0"/>
    <w:rsid w:val="002A0357"/>
    <w:rsid w:val="002A05CD"/>
    <w:rsid w:val="002A083D"/>
    <w:rsid w:val="002A097E"/>
    <w:rsid w:val="002A101F"/>
    <w:rsid w:val="002A1201"/>
    <w:rsid w:val="002A1B42"/>
    <w:rsid w:val="002A238D"/>
    <w:rsid w:val="002A290A"/>
    <w:rsid w:val="002A2AF6"/>
    <w:rsid w:val="002A305E"/>
    <w:rsid w:val="002A3264"/>
    <w:rsid w:val="002A3548"/>
    <w:rsid w:val="002A3D5B"/>
    <w:rsid w:val="002A3F87"/>
    <w:rsid w:val="002A4029"/>
    <w:rsid w:val="002A47D7"/>
    <w:rsid w:val="002A4EDE"/>
    <w:rsid w:val="002A4F86"/>
    <w:rsid w:val="002A517D"/>
    <w:rsid w:val="002A55E0"/>
    <w:rsid w:val="002A566C"/>
    <w:rsid w:val="002A56A9"/>
    <w:rsid w:val="002A5A7A"/>
    <w:rsid w:val="002A68B9"/>
    <w:rsid w:val="002A68BA"/>
    <w:rsid w:val="002A6AF1"/>
    <w:rsid w:val="002A6DB4"/>
    <w:rsid w:val="002A7130"/>
    <w:rsid w:val="002A752B"/>
    <w:rsid w:val="002A7BD6"/>
    <w:rsid w:val="002A7CEA"/>
    <w:rsid w:val="002B0204"/>
    <w:rsid w:val="002B02CB"/>
    <w:rsid w:val="002B05F3"/>
    <w:rsid w:val="002B0E54"/>
    <w:rsid w:val="002B0E65"/>
    <w:rsid w:val="002B0F93"/>
    <w:rsid w:val="002B107F"/>
    <w:rsid w:val="002B10D2"/>
    <w:rsid w:val="002B1150"/>
    <w:rsid w:val="002B1280"/>
    <w:rsid w:val="002B13C3"/>
    <w:rsid w:val="002B1550"/>
    <w:rsid w:val="002B1598"/>
    <w:rsid w:val="002B1A4F"/>
    <w:rsid w:val="002B1CF3"/>
    <w:rsid w:val="002B249A"/>
    <w:rsid w:val="002B2ACE"/>
    <w:rsid w:val="002B2C43"/>
    <w:rsid w:val="002B2E37"/>
    <w:rsid w:val="002B2FEE"/>
    <w:rsid w:val="002B380F"/>
    <w:rsid w:val="002B421E"/>
    <w:rsid w:val="002B45C9"/>
    <w:rsid w:val="002B4DD2"/>
    <w:rsid w:val="002B516D"/>
    <w:rsid w:val="002B567C"/>
    <w:rsid w:val="002B5CD2"/>
    <w:rsid w:val="002B5E6B"/>
    <w:rsid w:val="002B6154"/>
    <w:rsid w:val="002B6BBE"/>
    <w:rsid w:val="002B7CA2"/>
    <w:rsid w:val="002B7D8F"/>
    <w:rsid w:val="002C0965"/>
    <w:rsid w:val="002C0A4A"/>
    <w:rsid w:val="002C0C9D"/>
    <w:rsid w:val="002C0D39"/>
    <w:rsid w:val="002C10FA"/>
    <w:rsid w:val="002C1193"/>
    <w:rsid w:val="002C12B5"/>
    <w:rsid w:val="002C13D0"/>
    <w:rsid w:val="002C1471"/>
    <w:rsid w:val="002C17A8"/>
    <w:rsid w:val="002C19FD"/>
    <w:rsid w:val="002C1E87"/>
    <w:rsid w:val="002C20D0"/>
    <w:rsid w:val="002C2A1D"/>
    <w:rsid w:val="002C2A20"/>
    <w:rsid w:val="002C2A22"/>
    <w:rsid w:val="002C30C3"/>
    <w:rsid w:val="002C30D6"/>
    <w:rsid w:val="002C3269"/>
    <w:rsid w:val="002C32FA"/>
    <w:rsid w:val="002C351D"/>
    <w:rsid w:val="002C3525"/>
    <w:rsid w:val="002C35CA"/>
    <w:rsid w:val="002C37A1"/>
    <w:rsid w:val="002C394C"/>
    <w:rsid w:val="002C3C08"/>
    <w:rsid w:val="002C3DEC"/>
    <w:rsid w:val="002C3E8C"/>
    <w:rsid w:val="002C4100"/>
    <w:rsid w:val="002C420A"/>
    <w:rsid w:val="002C4313"/>
    <w:rsid w:val="002C44F0"/>
    <w:rsid w:val="002C458A"/>
    <w:rsid w:val="002C4D9D"/>
    <w:rsid w:val="002C4EC9"/>
    <w:rsid w:val="002C500F"/>
    <w:rsid w:val="002C50AF"/>
    <w:rsid w:val="002C5BDA"/>
    <w:rsid w:val="002C5C89"/>
    <w:rsid w:val="002C61D8"/>
    <w:rsid w:val="002C6A40"/>
    <w:rsid w:val="002C6B2C"/>
    <w:rsid w:val="002C7026"/>
    <w:rsid w:val="002C72C3"/>
    <w:rsid w:val="002C7533"/>
    <w:rsid w:val="002C7574"/>
    <w:rsid w:val="002C7670"/>
    <w:rsid w:val="002C784F"/>
    <w:rsid w:val="002C7A03"/>
    <w:rsid w:val="002D0146"/>
    <w:rsid w:val="002D01CB"/>
    <w:rsid w:val="002D07DB"/>
    <w:rsid w:val="002D0D08"/>
    <w:rsid w:val="002D17F5"/>
    <w:rsid w:val="002D20F8"/>
    <w:rsid w:val="002D2160"/>
    <w:rsid w:val="002D217B"/>
    <w:rsid w:val="002D290F"/>
    <w:rsid w:val="002D2B3E"/>
    <w:rsid w:val="002D2CA4"/>
    <w:rsid w:val="002D30D8"/>
    <w:rsid w:val="002D35A2"/>
    <w:rsid w:val="002D36F5"/>
    <w:rsid w:val="002D42EB"/>
    <w:rsid w:val="002D4E37"/>
    <w:rsid w:val="002D50BA"/>
    <w:rsid w:val="002D5273"/>
    <w:rsid w:val="002D5BCF"/>
    <w:rsid w:val="002D655C"/>
    <w:rsid w:val="002D6650"/>
    <w:rsid w:val="002D6683"/>
    <w:rsid w:val="002D679F"/>
    <w:rsid w:val="002D6A8A"/>
    <w:rsid w:val="002D6F5F"/>
    <w:rsid w:val="002D710E"/>
    <w:rsid w:val="002D7383"/>
    <w:rsid w:val="002D73A9"/>
    <w:rsid w:val="002D760F"/>
    <w:rsid w:val="002D77B8"/>
    <w:rsid w:val="002D7B44"/>
    <w:rsid w:val="002D7BDB"/>
    <w:rsid w:val="002D7C1D"/>
    <w:rsid w:val="002D7D9C"/>
    <w:rsid w:val="002D7E09"/>
    <w:rsid w:val="002D7E91"/>
    <w:rsid w:val="002E08AF"/>
    <w:rsid w:val="002E0C1C"/>
    <w:rsid w:val="002E0E7E"/>
    <w:rsid w:val="002E1776"/>
    <w:rsid w:val="002E1E50"/>
    <w:rsid w:val="002E2179"/>
    <w:rsid w:val="002E253E"/>
    <w:rsid w:val="002E2715"/>
    <w:rsid w:val="002E3024"/>
    <w:rsid w:val="002E35FA"/>
    <w:rsid w:val="002E3EE6"/>
    <w:rsid w:val="002E4015"/>
    <w:rsid w:val="002E40EF"/>
    <w:rsid w:val="002E43F7"/>
    <w:rsid w:val="002E48B0"/>
    <w:rsid w:val="002E48D1"/>
    <w:rsid w:val="002E5AD7"/>
    <w:rsid w:val="002E61CB"/>
    <w:rsid w:val="002E61D2"/>
    <w:rsid w:val="002E64FF"/>
    <w:rsid w:val="002E6685"/>
    <w:rsid w:val="002E6A60"/>
    <w:rsid w:val="002E6F03"/>
    <w:rsid w:val="002E7A03"/>
    <w:rsid w:val="002E7A54"/>
    <w:rsid w:val="002E7FDA"/>
    <w:rsid w:val="002F0409"/>
    <w:rsid w:val="002F0B75"/>
    <w:rsid w:val="002F0C4D"/>
    <w:rsid w:val="002F0ED4"/>
    <w:rsid w:val="002F156F"/>
    <w:rsid w:val="002F1AF8"/>
    <w:rsid w:val="002F29C2"/>
    <w:rsid w:val="002F2E46"/>
    <w:rsid w:val="002F3471"/>
    <w:rsid w:val="002F36FF"/>
    <w:rsid w:val="002F399B"/>
    <w:rsid w:val="002F3A5B"/>
    <w:rsid w:val="002F4407"/>
    <w:rsid w:val="002F4582"/>
    <w:rsid w:val="002F45EF"/>
    <w:rsid w:val="002F460A"/>
    <w:rsid w:val="002F461C"/>
    <w:rsid w:val="002F4F20"/>
    <w:rsid w:val="002F4FD9"/>
    <w:rsid w:val="002F513B"/>
    <w:rsid w:val="002F6158"/>
    <w:rsid w:val="002F6793"/>
    <w:rsid w:val="002F6863"/>
    <w:rsid w:val="002F690E"/>
    <w:rsid w:val="002F73B5"/>
    <w:rsid w:val="002F7456"/>
    <w:rsid w:val="002F7867"/>
    <w:rsid w:val="002F7D8B"/>
    <w:rsid w:val="0030081F"/>
    <w:rsid w:val="00300AB0"/>
    <w:rsid w:val="00300DBD"/>
    <w:rsid w:val="00300F1A"/>
    <w:rsid w:val="00301582"/>
    <w:rsid w:val="00301C7D"/>
    <w:rsid w:val="00302927"/>
    <w:rsid w:val="00302CD8"/>
    <w:rsid w:val="0030357C"/>
    <w:rsid w:val="00303C4B"/>
    <w:rsid w:val="00303EF6"/>
    <w:rsid w:val="0030415E"/>
    <w:rsid w:val="00304875"/>
    <w:rsid w:val="0030498E"/>
    <w:rsid w:val="00304997"/>
    <w:rsid w:val="00304A07"/>
    <w:rsid w:val="003051B1"/>
    <w:rsid w:val="003055BF"/>
    <w:rsid w:val="0030572C"/>
    <w:rsid w:val="00305AC5"/>
    <w:rsid w:val="00305B18"/>
    <w:rsid w:val="00305F95"/>
    <w:rsid w:val="00306223"/>
    <w:rsid w:val="00306433"/>
    <w:rsid w:val="003064FF"/>
    <w:rsid w:val="003066CB"/>
    <w:rsid w:val="003067E7"/>
    <w:rsid w:val="00306877"/>
    <w:rsid w:val="00306AFF"/>
    <w:rsid w:val="00307FAB"/>
    <w:rsid w:val="003100F7"/>
    <w:rsid w:val="003101A5"/>
    <w:rsid w:val="0031048D"/>
    <w:rsid w:val="003104F2"/>
    <w:rsid w:val="00310EF5"/>
    <w:rsid w:val="00311183"/>
    <w:rsid w:val="003112B9"/>
    <w:rsid w:val="003114C9"/>
    <w:rsid w:val="003120AC"/>
    <w:rsid w:val="003120D5"/>
    <w:rsid w:val="0031245F"/>
    <w:rsid w:val="003129AF"/>
    <w:rsid w:val="00312F64"/>
    <w:rsid w:val="003130B9"/>
    <w:rsid w:val="003134BA"/>
    <w:rsid w:val="00313E5C"/>
    <w:rsid w:val="003143D9"/>
    <w:rsid w:val="003147D4"/>
    <w:rsid w:val="00314AD5"/>
    <w:rsid w:val="00314CD2"/>
    <w:rsid w:val="00315119"/>
    <w:rsid w:val="0031511F"/>
    <w:rsid w:val="00315298"/>
    <w:rsid w:val="00315793"/>
    <w:rsid w:val="00315FB6"/>
    <w:rsid w:val="00316176"/>
    <w:rsid w:val="003161D1"/>
    <w:rsid w:val="00316583"/>
    <w:rsid w:val="0031665F"/>
    <w:rsid w:val="00316696"/>
    <w:rsid w:val="00316751"/>
    <w:rsid w:val="00316823"/>
    <w:rsid w:val="0031724B"/>
    <w:rsid w:val="003179D0"/>
    <w:rsid w:val="00317AF5"/>
    <w:rsid w:val="00317CDA"/>
    <w:rsid w:val="00317FAF"/>
    <w:rsid w:val="003201F7"/>
    <w:rsid w:val="0032053B"/>
    <w:rsid w:val="00321099"/>
    <w:rsid w:val="003210D9"/>
    <w:rsid w:val="003218DC"/>
    <w:rsid w:val="0032190C"/>
    <w:rsid w:val="00321A9C"/>
    <w:rsid w:val="00322157"/>
    <w:rsid w:val="00322219"/>
    <w:rsid w:val="00322D3D"/>
    <w:rsid w:val="00322DE4"/>
    <w:rsid w:val="00323075"/>
    <w:rsid w:val="003239C7"/>
    <w:rsid w:val="00323C76"/>
    <w:rsid w:val="00323EE8"/>
    <w:rsid w:val="00323F5E"/>
    <w:rsid w:val="0032400C"/>
    <w:rsid w:val="0032451C"/>
    <w:rsid w:val="0032468F"/>
    <w:rsid w:val="0032496B"/>
    <w:rsid w:val="00325404"/>
    <w:rsid w:val="00325563"/>
    <w:rsid w:val="003256E8"/>
    <w:rsid w:val="00325715"/>
    <w:rsid w:val="00325794"/>
    <w:rsid w:val="00325DDD"/>
    <w:rsid w:val="003264C6"/>
    <w:rsid w:val="00326B32"/>
    <w:rsid w:val="00326BC7"/>
    <w:rsid w:val="00326E41"/>
    <w:rsid w:val="0032704E"/>
    <w:rsid w:val="0032709E"/>
    <w:rsid w:val="003270C6"/>
    <w:rsid w:val="003272C9"/>
    <w:rsid w:val="003274BC"/>
    <w:rsid w:val="0032758C"/>
    <w:rsid w:val="00327843"/>
    <w:rsid w:val="00327963"/>
    <w:rsid w:val="00327A3E"/>
    <w:rsid w:val="00330387"/>
    <w:rsid w:val="0033046C"/>
    <w:rsid w:val="003308DD"/>
    <w:rsid w:val="00330C90"/>
    <w:rsid w:val="00330E64"/>
    <w:rsid w:val="00331A42"/>
    <w:rsid w:val="00331ED5"/>
    <w:rsid w:val="00331FAA"/>
    <w:rsid w:val="00332170"/>
    <w:rsid w:val="0033248B"/>
    <w:rsid w:val="003325BF"/>
    <w:rsid w:val="00332FD5"/>
    <w:rsid w:val="00333542"/>
    <w:rsid w:val="003335EF"/>
    <w:rsid w:val="00333B77"/>
    <w:rsid w:val="00333B8D"/>
    <w:rsid w:val="0033411A"/>
    <w:rsid w:val="00334345"/>
    <w:rsid w:val="00334370"/>
    <w:rsid w:val="00334812"/>
    <w:rsid w:val="00334DF3"/>
    <w:rsid w:val="00334E8B"/>
    <w:rsid w:val="003352F0"/>
    <w:rsid w:val="00335745"/>
    <w:rsid w:val="00335C3B"/>
    <w:rsid w:val="00335D4E"/>
    <w:rsid w:val="00335E29"/>
    <w:rsid w:val="0033602A"/>
    <w:rsid w:val="003363F5"/>
    <w:rsid w:val="0033644E"/>
    <w:rsid w:val="00336AB7"/>
    <w:rsid w:val="00336FF2"/>
    <w:rsid w:val="00337273"/>
    <w:rsid w:val="0033767E"/>
    <w:rsid w:val="00337B62"/>
    <w:rsid w:val="00337F5F"/>
    <w:rsid w:val="0034007D"/>
    <w:rsid w:val="0034012F"/>
    <w:rsid w:val="00340E7D"/>
    <w:rsid w:val="00341176"/>
    <w:rsid w:val="00341234"/>
    <w:rsid w:val="0034127E"/>
    <w:rsid w:val="003418D6"/>
    <w:rsid w:val="003419BE"/>
    <w:rsid w:val="003419FF"/>
    <w:rsid w:val="00341A8F"/>
    <w:rsid w:val="00341D83"/>
    <w:rsid w:val="00341F51"/>
    <w:rsid w:val="00341F93"/>
    <w:rsid w:val="0034274A"/>
    <w:rsid w:val="003430C1"/>
    <w:rsid w:val="003430D7"/>
    <w:rsid w:val="003431CE"/>
    <w:rsid w:val="003432C7"/>
    <w:rsid w:val="00343307"/>
    <w:rsid w:val="0034349A"/>
    <w:rsid w:val="0034398C"/>
    <w:rsid w:val="00343AFD"/>
    <w:rsid w:val="003440A0"/>
    <w:rsid w:val="00344A0B"/>
    <w:rsid w:val="00346413"/>
    <w:rsid w:val="00346E6D"/>
    <w:rsid w:val="003475B3"/>
    <w:rsid w:val="00347A9E"/>
    <w:rsid w:val="0035055F"/>
    <w:rsid w:val="00350934"/>
    <w:rsid w:val="0035115D"/>
    <w:rsid w:val="0035149D"/>
    <w:rsid w:val="003514B7"/>
    <w:rsid w:val="003514D6"/>
    <w:rsid w:val="003516B7"/>
    <w:rsid w:val="0035196E"/>
    <w:rsid w:val="00351A0D"/>
    <w:rsid w:val="00351ABF"/>
    <w:rsid w:val="00351AEA"/>
    <w:rsid w:val="00352F5A"/>
    <w:rsid w:val="0035347E"/>
    <w:rsid w:val="00353544"/>
    <w:rsid w:val="003539A2"/>
    <w:rsid w:val="0035404D"/>
    <w:rsid w:val="00354386"/>
    <w:rsid w:val="00354562"/>
    <w:rsid w:val="00354793"/>
    <w:rsid w:val="00354E5B"/>
    <w:rsid w:val="003558E6"/>
    <w:rsid w:val="003560F7"/>
    <w:rsid w:val="00356308"/>
    <w:rsid w:val="0035639F"/>
    <w:rsid w:val="00356497"/>
    <w:rsid w:val="003575EF"/>
    <w:rsid w:val="003579CC"/>
    <w:rsid w:val="00357C19"/>
    <w:rsid w:val="00360039"/>
    <w:rsid w:val="003600C6"/>
    <w:rsid w:val="003601B5"/>
    <w:rsid w:val="003605AB"/>
    <w:rsid w:val="00360B21"/>
    <w:rsid w:val="00360C44"/>
    <w:rsid w:val="0036120C"/>
    <w:rsid w:val="00361598"/>
    <w:rsid w:val="00361B3E"/>
    <w:rsid w:val="00361D0C"/>
    <w:rsid w:val="00361E41"/>
    <w:rsid w:val="0036234B"/>
    <w:rsid w:val="0036248B"/>
    <w:rsid w:val="00362B20"/>
    <w:rsid w:val="00362C10"/>
    <w:rsid w:val="00362D4D"/>
    <w:rsid w:val="00362EE5"/>
    <w:rsid w:val="00362F36"/>
    <w:rsid w:val="00363189"/>
    <w:rsid w:val="0036322B"/>
    <w:rsid w:val="00363473"/>
    <w:rsid w:val="0036397B"/>
    <w:rsid w:val="00363FDD"/>
    <w:rsid w:val="00364354"/>
    <w:rsid w:val="0036465F"/>
    <w:rsid w:val="0036491F"/>
    <w:rsid w:val="00364F91"/>
    <w:rsid w:val="0036541F"/>
    <w:rsid w:val="003656D2"/>
    <w:rsid w:val="003659F8"/>
    <w:rsid w:val="003662A9"/>
    <w:rsid w:val="003667A8"/>
    <w:rsid w:val="00366920"/>
    <w:rsid w:val="00366A21"/>
    <w:rsid w:val="00366A5C"/>
    <w:rsid w:val="0036701B"/>
    <w:rsid w:val="003675D3"/>
    <w:rsid w:val="00367614"/>
    <w:rsid w:val="003677E5"/>
    <w:rsid w:val="00367A41"/>
    <w:rsid w:val="00367C95"/>
    <w:rsid w:val="00367F51"/>
    <w:rsid w:val="0037000E"/>
    <w:rsid w:val="00370557"/>
    <w:rsid w:val="003705A8"/>
    <w:rsid w:val="00370867"/>
    <w:rsid w:val="003708B5"/>
    <w:rsid w:val="0037093E"/>
    <w:rsid w:val="00370D32"/>
    <w:rsid w:val="00370E61"/>
    <w:rsid w:val="00371370"/>
    <w:rsid w:val="003719A3"/>
    <w:rsid w:val="00371F24"/>
    <w:rsid w:val="00371FA5"/>
    <w:rsid w:val="003721DF"/>
    <w:rsid w:val="00372231"/>
    <w:rsid w:val="0037263E"/>
    <w:rsid w:val="00373498"/>
    <w:rsid w:val="00373A3D"/>
    <w:rsid w:val="00373C32"/>
    <w:rsid w:val="00374286"/>
    <w:rsid w:val="003742C0"/>
    <w:rsid w:val="003744D2"/>
    <w:rsid w:val="0037472B"/>
    <w:rsid w:val="00374DBF"/>
    <w:rsid w:val="00374E3A"/>
    <w:rsid w:val="003750C1"/>
    <w:rsid w:val="003751DD"/>
    <w:rsid w:val="00375213"/>
    <w:rsid w:val="003752F7"/>
    <w:rsid w:val="0037578D"/>
    <w:rsid w:val="00375B00"/>
    <w:rsid w:val="00375BBF"/>
    <w:rsid w:val="00376640"/>
    <w:rsid w:val="003766DD"/>
    <w:rsid w:val="0037675F"/>
    <w:rsid w:val="00376796"/>
    <w:rsid w:val="00377CBF"/>
    <w:rsid w:val="00377F9B"/>
    <w:rsid w:val="003805FE"/>
    <w:rsid w:val="00380742"/>
    <w:rsid w:val="00382301"/>
    <w:rsid w:val="003823B2"/>
    <w:rsid w:val="00382B4D"/>
    <w:rsid w:val="00382F44"/>
    <w:rsid w:val="00383003"/>
    <w:rsid w:val="00383109"/>
    <w:rsid w:val="0038332B"/>
    <w:rsid w:val="00383362"/>
    <w:rsid w:val="003834F3"/>
    <w:rsid w:val="003835FD"/>
    <w:rsid w:val="00383D56"/>
    <w:rsid w:val="00383EB0"/>
    <w:rsid w:val="00384109"/>
    <w:rsid w:val="00384F7B"/>
    <w:rsid w:val="003852EF"/>
    <w:rsid w:val="00385580"/>
    <w:rsid w:val="003856D6"/>
    <w:rsid w:val="00385903"/>
    <w:rsid w:val="00385DC3"/>
    <w:rsid w:val="00385E4F"/>
    <w:rsid w:val="003863D1"/>
    <w:rsid w:val="003866D8"/>
    <w:rsid w:val="00386A18"/>
    <w:rsid w:val="00386EE1"/>
    <w:rsid w:val="00386F28"/>
    <w:rsid w:val="003875C0"/>
    <w:rsid w:val="0038763D"/>
    <w:rsid w:val="00387737"/>
    <w:rsid w:val="00387DFC"/>
    <w:rsid w:val="00390089"/>
    <w:rsid w:val="00390234"/>
    <w:rsid w:val="003908C9"/>
    <w:rsid w:val="00390A25"/>
    <w:rsid w:val="00390B9A"/>
    <w:rsid w:val="00391364"/>
    <w:rsid w:val="003914FD"/>
    <w:rsid w:val="003917A8"/>
    <w:rsid w:val="00391F44"/>
    <w:rsid w:val="003920E5"/>
    <w:rsid w:val="003920F8"/>
    <w:rsid w:val="00392100"/>
    <w:rsid w:val="003925EF"/>
    <w:rsid w:val="00392B42"/>
    <w:rsid w:val="00392B54"/>
    <w:rsid w:val="00393307"/>
    <w:rsid w:val="00393CC7"/>
    <w:rsid w:val="00394151"/>
    <w:rsid w:val="00394346"/>
    <w:rsid w:val="003947C1"/>
    <w:rsid w:val="00394DE7"/>
    <w:rsid w:val="00394E7E"/>
    <w:rsid w:val="00395360"/>
    <w:rsid w:val="0039554D"/>
    <w:rsid w:val="00395700"/>
    <w:rsid w:val="0039599D"/>
    <w:rsid w:val="00395A09"/>
    <w:rsid w:val="00395A30"/>
    <w:rsid w:val="00395D8A"/>
    <w:rsid w:val="00395E8B"/>
    <w:rsid w:val="003968AD"/>
    <w:rsid w:val="00396C56"/>
    <w:rsid w:val="00397574"/>
    <w:rsid w:val="0039779E"/>
    <w:rsid w:val="00397C7D"/>
    <w:rsid w:val="00397DF3"/>
    <w:rsid w:val="00397F3C"/>
    <w:rsid w:val="00397F82"/>
    <w:rsid w:val="003A05FF"/>
    <w:rsid w:val="003A0682"/>
    <w:rsid w:val="003A0E78"/>
    <w:rsid w:val="003A105C"/>
    <w:rsid w:val="003A19D8"/>
    <w:rsid w:val="003A1A33"/>
    <w:rsid w:val="003A1BF2"/>
    <w:rsid w:val="003A1DFB"/>
    <w:rsid w:val="003A23B1"/>
    <w:rsid w:val="003A246D"/>
    <w:rsid w:val="003A265D"/>
    <w:rsid w:val="003A2786"/>
    <w:rsid w:val="003A2CDF"/>
    <w:rsid w:val="003A2CF4"/>
    <w:rsid w:val="003A2D79"/>
    <w:rsid w:val="003A2DF6"/>
    <w:rsid w:val="003A2E20"/>
    <w:rsid w:val="003A2F35"/>
    <w:rsid w:val="003A3032"/>
    <w:rsid w:val="003A32FF"/>
    <w:rsid w:val="003A3FB2"/>
    <w:rsid w:val="003A4127"/>
    <w:rsid w:val="003A43A3"/>
    <w:rsid w:val="003A44A1"/>
    <w:rsid w:val="003A4B12"/>
    <w:rsid w:val="003A565D"/>
    <w:rsid w:val="003A5739"/>
    <w:rsid w:val="003A5DA7"/>
    <w:rsid w:val="003A65D5"/>
    <w:rsid w:val="003A6690"/>
    <w:rsid w:val="003A6969"/>
    <w:rsid w:val="003A6AD0"/>
    <w:rsid w:val="003A7805"/>
    <w:rsid w:val="003A7B9B"/>
    <w:rsid w:val="003A7BF2"/>
    <w:rsid w:val="003A7F39"/>
    <w:rsid w:val="003B0319"/>
    <w:rsid w:val="003B0700"/>
    <w:rsid w:val="003B0B4F"/>
    <w:rsid w:val="003B0C2E"/>
    <w:rsid w:val="003B0DE0"/>
    <w:rsid w:val="003B0EE2"/>
    <w:rsid w:val="003B1189"/>
    <w:rsid w:val="003B164B"/>
    <w:rsid w:val="003B182C"/>
    <w:rsid w:val="003B1E13"/>
    <w:rsid w:val="003B2040"/>
    <w:rsid w:val="003B2997"/>
    <w:rsid w:val="003B2DCA"/>
    <w:rsid w:val="003B3033"/>
    <w:rsid w:val="003B3265"/>
    <w:rsid w:val="003B331D"/>
    <w:rsid w:val="003B33D0"/>
    <w:rsid w:val="003B3AFF"/>
    <w:rsid w:val="003B3B9A"/>
    <w:rsid w:val="003B3DA7"/>
    <w:rsid w:val="003B4F8E"/>
    <w:rsid w:val="003B513F"/>
    <w:rsid w:val="003B514E"/>
    <w:rsid w:val="003B5585"/>
    <w:rsid w:val="003B5599"/>
    <w:rsid w:val="003B5661"/>
    <w:rsid w:val="003B6202"/>
    <w:rsid w:val="003B640B"/>
    <w:rsid w:val="003B6490"/>
    <w:rsid w:val="003B671F"/>
    <w:rsid w:val="003B6761"/>
    <w:rsid w:val="003B6E68"/>
    <w:rsid w:val="003B76C2"/>
    <w:rsid w:val="003B7722"/>
    <w:rsid w:val="003B7762"/>
    <w:rsid w:val="003B792C"/>
    <w:rsid w:val="003C02F0"/>
    <w:rsid w:val="003C0390"/>
    <w:rsid w:val="003C0565"/>
    <w:rsid w:val="003C07C3"/>
    <w:rsid w:val="003C07F5"/>
    <w:rsid w:val="003C0AD9"/>
    <w:rsid w:val="003C0FB5"/>
    <w:rsid w:val="003C12D4"/>
    <w:rsid w:val="003C14BB"/>
    <w:rsid w:val="003C1800"/>
    <w:rsid w:val="003C1D10"/>
    <w:rsid w:val="003C1D3C"/>
    <w:rsid w:val="003C1FDE"/>
    <w:rsid w:val="003C292B"/>
    <w:rsid w:val="003C29BF"/>
    <w:rsid w:val="003C32B5"/>
    <w:rsid w:val="003C32D4"/>
    <w:rsid w:val="003C3549"/>
    <w:rsid w:val="003C362E"/>
    <w:rsid w:val="003C3823"/>
    <w:rsid w:val="003C3B77"/>
    <w:rsid w:val="003C3BA1"/>
    <w:rsid w:val="003C3D96"/>
    <w:rsid w:val="003C40C2"/>
    <w:rsid w:val="003C40CD"/>
    <w:rsid w:val="003C4653"/>
    <w:rsid w:val="003C4AB4"/>
    <w:rsid w:val="003C4B39"/>
    <w:rsid w:val="003C4B76"/>
    <w:rsid w:val="003C544E"/>
    <w:rsid w:val="003C57A2"/>
    <w:rsid w:val="003C5DCB"/>
    <w:rsid w:val="003C5E74"/>
    <w:rsid w:val="003C60A1"/>
    <w:rsid w:val="003C680F"/>
    <w:rsid w:val="003C69BF"/>
    <w:rsid w:val="003C6A2A"/>
    <w:rsid w:val="003C70A5"/>
    <w:rsid w:val="003C70A7"/>
    <w:rsid w:val="003C7483"/>
    <w:rsid w:val="003C7762"/>
    <w:rsid w:val="003C7DC8"/>
    <w:rsid w:val="003D0359"/>
    <w:rsid w:val="003D0950"/>
    <w:rsid w:val="003D09E3"/>
    <w:rsid w:val="003D14DB"/>
    <w:rsid w:val="003D1AD3"/>
    <w:rsid w:val="003D1AFF"/>
    <w:rsid w:val="003D1F10"/>
    <w:rsid w:val="003D2663"/>
    <w:rsid w:val="003D279C"/>
    <w:rsid w:val="003D2ACF"/>
    <w:rsid w:val="003D2AEF"/>
    <w:rsid w:val="003D2C14"/>
    <w:rsid w:val="003D2E8E"/>
    <w:rsid w:val="003D32C8"/>
    <w:rsid w:val="003D32D4"/>
    <w:rsid w:val="003D3901"/>
    <w:rsid w:val="003D398D"/>
    <w:rsid w:val="003D3A8F"/>
    <w:rsid w:val="003D3BC6"/>
    <w:rsid w:val="003D3F58"/>
    <w:rsid w:val="003D415A"/>
    <w:rsid w:val="003D4238"/>
    <w:rsid w:val="003D4324"/>
    <w:rsid w:val="003D4445"/>
    <w:rsid w:val="003D44C6"/>
    <w:rsid w:val="003D4D3B"/>
    <w:rsid w:val="003D53FE"/>
    <w:rsid w:val="003D5B42"/>
    <w:rsid w:val="003D5CB9"/>
    <w:rsid w:val="003D5FC8"/>
    <w:rsid w:val="003D613F"/>
    <w:rsid w:val="003D6222"/>
    <w:rsid w:val="003D6239"/>
    <w:rsid w:val="003D68BE"/>
    <w:rsid w:val="003D6C21"/>
    <w:rsid w:val="003D6FFD"/>
    <w:rsid w:val="003D70E6"/>
    <w:rsid w:val="003D7254"/>
    <w:rsid w:val="003D75E4"/>
    <w:rsid w:val="003D797F"/>
    <w:rsid w:val="003E0102"/>
    <w:rsid w:val="003E0458"/>
    <w:rsid w:val="003E04C5"/>
    <w:rsid w:val="003E0555"/>
    <w:rsid w:val="003E0650"/>
    <w:rsid w:val="003E0B02"/>
    <w:rsid w:val="003E0D8C"/>
    <w:rsid w:val="003E131D"/>
    <w:rsid w:val="003E15DF"/>
    <w:rsid w:val="003E1A31"/>
    <w:rsid w:val="003E2229"/>
    <w:rsid w:val="003E2745"/>
    <w:rsid w:val="003E27DE"/>
    <w:rsid w:val="003E2849"/>
    <w:rsid w:val="003E2891"/>
    <w:rsid w:val="003E2BFD"/>
    <w:rsid w:val="003E359C"/>
    <w:rsid w:val="003E38E3"/>
    <w:rsid w:val="003E4490"/>
    <w:rsid w:val="003E45A3"/>
    <w:rsid w:val="003E45F7"/>
    <w:rsid w:val="003E4ACE"/>
    <w:rsid w:val="003E5280"/>
    <w:rsid w:val="003E5291"/>
    <w:rsid w:val="003E54E6"/>
    <w:rsid w:val="003E58E1"/>
    <w:rsid w:val="003E595D"/>
    <w:rsid w:val="003E5C13"/>
    <w:rsid w:val="003E5D4C"/>
    <w:rsid w:val="003E6572"/>
    <w:rsid w:val="003E65E7"/>
    <w:rsid w:val="003E67D9"/>
    <w:rsid w:val="003E68DE"/>
    <w:rsid w:val="003E6A57"/>
    <w:rsid w:val="003E6AD0"/>
    <w:rsid w:val="003E6B6A"/>
    <w:rsid w:val="003E6C35"/>
    <w:rsid w:val="003E728E"/>
    <w:rsid w:val="003E73E3"/>
    <w:rsid w:val="003E760E"/>
    <w:rsid w:val="003E77D6"/>
    <w:rsid w:val="003E7C5B"/>
    <w:rsid w:val="003E7DB7"/>
    <w:rsid w:val="003F071F"/>
    <w:rsid w:val="003F0BB0"/>
    <w:rsid w:val="003F0D29"/>
    <w:rsid w:val="003F0ECA"/>
    <w:rsid w:val="003F126D"/>
    <w:rsid w:val="003F15E8"/>
    <w:rsid w:val="003F1A41"/>
    <w:rsid w:val="003F1C72"/>
    <w:rsid w:val="003F1D56"/>
    <w:rsid w:val="003F1DD0"/>
    <w:rsid w:val="003F1EEC"/>
    <w:rsid w:val="003F2312"/>
    <w:rsid w:val="003F2B4A"/>
    <w:rsid w:val="003F363F"/>
    <w:rsid w:val="003F38EB"/>
    <w:rsid w:val="003F39D5"/>
    <w:rsid w:val="003F3E9D"/>
    <w:rsid w:val="003F46AA"/>
    <w:rsid w:val="003F4C3E"/>
    <w:rsid w:val="003F4C8F"/>
    <w:rsid w:val="003F4E70"/>
    <w:rsid w:val="003F4FDB"/>
    <w:rsid w:val="003F50C0"/>
    <w:rsid w:val="003F5164"/>
    <w:rsid w:val="003F5787"/>
    <w:rsid w:val="003F5870"/>
    <w:rsid w:val="003F5A2A"/>
    <w:rsid w:val="003F5B8B"/>
    <w:rsid w:val="003F5D20"/>
    <w:rsid w:val="003F5EDD"/>
    <w:rsid w:val="003F6835"/>
    <w:rsid w:val="003F6DC0"/>
    <w:rsid w:val="003F72E3"/>
    <w:rsid w:val="003F76ED"/>
    <w:rsid w:val="003F7BC7"/>
    <w:rsid w:val="003F7FEB"/>
    <w:rsid w:val="00400444"/>
    <w:rsid w:val="0040144B"/>
    <w:rsid w:val="00401474"/>
    <w:rsid w:val="00401488"/>
    <w:rsid w:val="0040152A"/>
    <w:rsid w:val="00401F17"/>
    <w:rsid w:val="00401F87"/>
    <w:rsid w:val="004022C8"/>
    <w:rsid w:val="00402B98"/>
    <w:rsid w:val="00402CA2"/>
    <w:rsid w:val="004030D2"/>
    <w:rsid w:val="004034D8"/>
    <w:rsid w:val="00403C1E"/>
    <w:rsid w:val="00403D55"/>
    <w:rsid w:val="00403DF4"/>
    <w:rsid w:val="00403FB4"/>
    <w:rsid w:val="00404077"/>
    <w:rsid w:val="0040458D"/>
    <w:rsid w:val="004045C8"/>
    <w:rsid w:val="0040481D"/>
    <w:rsid w:val="00404900"/>
    <w:rsid w:val="00404EA5"/>
    <w:rsid w:val="0040567B"/>
    <w:rsid w:val="004059EF"/>
    <w:rsid w:val="004059F7"/>
    <w:rsid w:val="00405DDE"/>
    <w:rsid w:val="0040611F"/>
    <w:rsid w:val="0040644A"/>
    <w:rsid w:val="0040673F"/>
    <w:rsid w:val="00406BD4"/>
    <w:rsid w:val="0040714E"/>
    <w:rsid w:val="00407426"/>
    <w:rsid w:val="0040749E"/>
    <w:rsid w:val="004076C4"/>
    <w:rsid w:val="004076EC"/>
    <w:rsid w:val="0040792A"/>
    <w:rsid w:val="00407C90"/>
    <w:rsid w:val="00407E1E"/>
    <w:rsid w:val="004100AD"/>
    <w:rsid w:val="004101C2"/>
    <w:rsid w:val="004104B3"/>
    <w:rsid w:val="00410779"/>
    <w:rsid w:val="004108AB"/>
    <w:rsid w:val="004109DA"/>
    <w:rsid w:val="00410AB6"/>
    <w:rsid w:val="00410C3F"/>
    <w:rsid w:val="00410D24"/>
    <w:rsid w:val="00410D44"/>
    <w:rsid w:val="00411267"/>
    <w:rsid w:val="004115E4"/>
    <w:rsid w:val="00411874"/>
    <w:rsid w:val="00411928"/>
    <w:rsid w:val="00411A2D"/>
    <w:rsid w:val="00411E4D"/>
    <w:rsid w:val="0041244A"/>
    <w:rsid w:val="004124B7"/>
    <w:rsid w:val="00412565"/>
    <w:rsid w:val="00412FA3"/>
    <w:rsid w:val="00413671"/>
    <w:rsid w:val="0041378F"/>
    <w:rsid w:val="00413968"/>
    <w:rsid w:val="00413EB7"/>
    <w:rsid w:val="00414202"/>
    <w:rsid w:val="004146A8"/>
    <w:rsid w:val="00414F22"/>
    <w:rsid w:val="0041558E"/>
    <w:rsid w:val="004159BB"/>
    <w:rsid w:val="00415BB2"/>
    <w:rsid w:val="00415C43"/>
    <w:rsid w:val="004163DF"/>
    <w:rsid w:val="0041692A"/>
    <w:rsid w:val="00417806"/>
    <w:rsid w:val="00417D00"/>
    <w:rsid w:val="004202B2"/>
    <w:rsid w:val="004205FA"/>
    <w:rsid w:val="00420901"/>
    <w:rsid w:val="004209DD"/>
    <w:rsid w:val="00420C3F"/>
    <w:rsid w:val="00421A01"/>
    <w:rsid w:val="00421AB1"/>
    <w:rsid w:val="00422105"/>
    <w:rsid w:val="0042270E"/>
    <w:rsid w:val="00422880"/>
    <w:rsid w:val="00422898"/>
    <w:rsid w:val="004243B5"/>
    <w:rsid w:val="004243E6"/>
    <w:rsid w:val="004245B3"/>
    <w:rsid w:val="004246E5"/>
    <w:rsid w:val="00424C0D"/>
    <w:rsid w:val="004250E9"/>
    <w:rsid w:val="00425895"/>
    <w:rsid w:val="0042589C"/>
    <w:rsid w:val="004259AF"/>
    <w:rsid w:val="00425F33"/>
    <w:rsid w:val="0042602F"/>
    <w:rsid w:val="004262BE"/>
    <w:rsid w:val="00426327"/>
    <w:rsid w:val="0042632B"/>
    <w:rsid w:val="00426359"/>
    <w:rsid w:val="0042674B"/>
    <w:rsid w:val="00426846"/>
    <w:rsid w:val="00426A0C"/>
    <w:rsid w:val="004273EF"/>
    <w:rsid w:val="00427809"/>
    <w:rsid w:val="00427C78"/>
    <w:rsid w:val="00427D2A"/>
    <w:rsid w:val="00427D6A"/>
    <w:rsid w:val="00427F66"/>
    <w:rsid w:val="0043015D"/>
    <w:rsid w:val="00430969"/>
    <w:rsid w:val="004311EC"/>
    <w:rsid w:val="004312CD"/>
    <w:rsid w:val="004319C6"/>
    <w:rsid w:val="00432047"/>
    <w:rsid w:val="00432166"/>
    <w:rsid w:val="004323CF"/>
    <w:rsid w:val="004327E9"/>
    <w:rsid w:val="00432AA2"/>
    <w:rsid w:val="00432BC9"/>
    <w:rsid w:val="00432D97"/>
    <w:rsid w:val="004334F3"/>
    <w:rsid w:val="00434326"/>
    <w:rsid w:val="0043435B"/>
    <w:rsid w:val="00434373"/>
    <w:rsid w:val="004347AF"/>
    <w:rsid w:val="00434823"/>
    <w:rsid w:val="00434895"/>
    <w:rsid w:val="00434D79"/>
    <w:rsid w:val="00434E8F"/>
    <w:rsid w:val="004355AA"/>
    <w:rsid w:val="00435C8B"/>
    <w:rsid w:val="00435D30"/>
    <w:rsid w:val="00435F99"/>
    <w:rsid w:val="004367D9"/>
    <w:rsid w:val="00436F8C"/>
    <w:rsid w:val="004372C4"/>
    <w:rsid w:val="004374E0"/>
    <w:rsid w:val="00437529"/>
    <w:rsid w:val="00437BD2"/>
    <w:rsid w:val="00437DE6"/>
    <w:rsid w:val="00437DF8"/>
    <w:rsid w:val="004403FE"/>
    <w:rsid w:val="00440DA1"/>
    <w:rsid w:val="00440E5F"/>
    <w:rsid w:val="00440ECE"/>
    <w:rsid w:val="004411BD"/>
    <w:rsid w:val="00441550"/>
    <w:rsid w:val="0044190A"/>
    <w:rsid w:val="00441A88"/>
    <w:rsid w:val="0044234A"/>
    <w:rsid w:val="0044254A"/>
    <w:rsid w:val="004426A2"/>
    <w:rsid w:val="004426C3"/>
    <w:rsid w:val="00442757"/>
    <w:rsid w:val="00442952"/>
    <w:rsid w:val="00442970"/>
    <w:rsid w:val="00442A1A"/>
    <w:rsid w:val="00442B65"/>
    <w:rsid w:val="00442F06"/>
    <w:rsid w:val="0044373A"/>
    <w:rsid w:val="00443F08"/>
    <w:rsid w:val="00443FA2"/>
    <w:rsid w:val="00444035"/>
    <w:rsid w:val="00444043"/>
    <w:rsid w:val="004444F7"/>
    <w:rsid w:val="004446C5"/>
    <w:rsid w:val="00444930"/>
    <w:rsid w:val="00444CEE"/>
    <w:rsid w:val="00444DC0"/>
    <w:rsid w:val="00444F1C"/>
    <w:rsid w:val="00445738"/>
    <w:rsid w:val="00445B7F"/>
    <w:rsid w:val="00445BEA"/>
    <w:rsid w:val="004464CF"/>
    <w:rsid w:val="0044684C"/>
    <w:rsid w:val="00446952"/>
    <w:rsid w:val="00446970"/>
    <w:rsid w:val="0044775B"/>
    <w:rsid w:val="00447A74"/>
    <w:rsid w:val="004503BF"/>
    <w:rsid w:val="00450407"/>
    <w:rsid w:val="00450729"/>
    <w:rsid w:val="00450AB8"/>
    <w:rsid w:val="00450E67"/>
    <w:rsid w:val="004510EF"/>
    <w:rsid w:val="00451506"/>
    <w:rsid w:val="0045196D"/>
    <w:rsid w:val="004528EA"/>
    <w:rsid w:val="00452B7F"/>
    <w:rsid w:val="00452BA9"/>
    <w:rsid w:val="004532EA"/>
    <w:rsid w:val="00453B48"/>
    <w:rsid w:val="00453D89"/>
    <w:rsid w:val="00453EE1"/>
    <w:rsid w:val="004542B1"/>
    <w:rsid w:val="0045445D"/>
    <w:rsid w:val="0045468D"/>
    <w:rsid w:val="00454836"/>
    <w:rsid w:val="0045483B"/>
    <w:rsid w:val="00454A38"/>
    <w:rsid w:val="00454CA5"/>
    <w:rsid w:val="00454D90"/>
    <w:rsid w:val="00454F88"/>
    <w:rsid w:val="0045545B"/>
    <w:rsid w:val="00455750"/>
    <w:rsid w:val="00455B58"/>
    <w:rsid w:val="00455F41"/>
    <w:rsid w:val="004564A7"/>
    <w:rsid w:val="004567CE"/>
    <w:rsid w:val="004567DA"/>
    <w:rsid w:val="0045687C"/>
    <w:rsid w:val="00456E59"/>
    <w:rsid w:val="004570E9"/>
    <w:rsid w:val="00457287"/>
    <w:rsid w:val="004573AC"/>
    <w:rsid w:val="00457762"/>
    <w:rsid w:val="00460088"/>
    <w:rsid w:val="004600F8"/>
    <w:rsid w:val="0046017B"/>
    <w:rsid w:val="0046024A"/>
    <w:rsid w:val="004606E9"/>
    <w:rsid w:val="00460C29"/>
    <w:rsid w:val="004612BE"/>
    <w:rsid w:val="004618CA"/>
    <w:rsid w:val="004618D0"/>
    <w:rsid w:val="00461ABC"/>
    <w:rsid w:val="00461CF0"/>
    <w:rsid w:val="00461E61"/>
    <w:rsid w:val="0046201A"/>
    <w:rsid w:val="00462439"/>
    <w:rsid w:val="00462A37"/>
    <w:rsid w:val="00462BB9"/>
    <w:rsid w:val="00462C6B"/>
    <w:rsid w:val="00463108"/>
    <w:rsid w:val="0046346F"/>
    <w:rsid w:val="0046386C"/>
    <w:rsid w:val="00463CCE"/>
    <w:rsid w:val="00464458"/>
    <w:rsid w:val="0046495F"/>
    <w:rsid w:val="00464B7D"/>
    <w:rsid w:val="00464D3D"/>
    <w:rsid w:val="00465A03"/>
    <w:rsid w:val="00465C9C"/>
    <w:rsid w:val="00465E85"/>
    <w:rsid w:val="00466BA2"/>
    <w:rsid w:val="00466C09"/>
    <w:rsid w:val="004670CA"/>
    <w:rsid w:val="00467280"/>
    <w:rsid w:val="0046757F"/>
    <w:rsid w:val="0046785D"/>
    <w:rsid w:val="00467F41"/>
    <w:rsid w:val="004700C6"/>
    <w:rsid w:val="00470107"/>
    <w:rsid w:val="00470418"/>
    <w:rsid w:val="00470491"/>
    <w:rsid w:val="004705B1"/>
    <w:rsid w:val="004705BF"/>
    <w:rsid w:val="004707CA"/>
    <w:rsid w:val="00470A44"/>
    <w:rsid w:val="00470B1F"/>
    <w:rsid w:val="0047132F"/>
    <w:rsid w:val="0047148D"/>
    <w:rsid w:val="004715B9"/>
    <w:rsid w:val="00471895"/>
    <w:rsid w:val="00472251"/>
    <w:rsid w:val="004724CB"/>
    <w:rsid w:val="0047275F"/>
    <w:rsid w:val="0047281D"/>
    <w:rsid w:val="004729E5"/>
    <w:rsid w:val="00472C27"/>
    <w:rsid w:val="004740C6"/>
    <w:rsid w:val="004740E8"/>
    <w:rsid w:val="00474629"/>
    <w:rsid w:val="004746A9"/>
    <w:rsid w:val="004747A0"/>
    <w:rsid w:val="004749D7"/>
    <w:rsid w:val="00474B32"/>
    <w:rsid w:val="004751F8"/>
    <w:rsid w:val="00475485"/>
    <w:rsid w:val="004759D0"/>
    <w:rsid w:val="00475A42"/>
    <w:rsid w:val="00475EF7"/>
    <w:rsid w:val="004763D3"/>
    <w:rsid w:val="00476698"/>
    <w:rsid w:val="0047677E"/>
    <w:rsid w:val="004767A3"/>
    <w:rsid w:val="00477097"/>
    <w:rsid w:val="0047709E"/>
    <w:rsid w:val="0047722C"/>
    <w:rsid w:val="0047755F"/>
    <w:rsid w:val="004775BB"/>
    <w:rsid w:val="00477CB8"/>
    <w:rsid w:val="0048009E"/>
    <w:rsid w:val="004802AB"/>
    <w:rsid w:val="0048092A"/>
    <w:rsid w:val="00481065"/>
    <w:rsid w:val="0048132E"/>
    <w:rsid w:val="004814B6"/>
    <w:rsid w:val="004816A7"/>
    <w:rsid w:val="004817B0"/>
    <w:rsid w:val="00481874"/>
    <w:rsid w:val="00481F11"/>
    <w:rsid w:val="00482387"/>
    <w:rsid w:val="004825F5"/>
    <w:rsid w:val="00482651"/>
    <w:rsid w:val="00482AAE"/>
    <w:rsid w:val="0048328F"/>
    <w:rsid w:val="00483713"/>
    <w:rsid w:val="004839BF"/>
    <w:rsid w:val="004840AC"/>
    <w:rsid w:val="00484116"/>
    <w:rsid w:val="00484305"/>
    <w:rsid w:val="004847DF"/>
    <w:rsid w:val="0048484B"/>
    <w:rsid w:val="004855A0"/>
    <w:rsid w:val="004855B6"/>
    <w:rsid w:val="00485702"/>
    <w:rsid w:val="00485AB4"/>
    <w:rsid w:val="00485AC9"/>
    <w:rsid w:val="0048606F"/>
    <w:rsid w:val="004868CE"/>
    <w:rsid w:val="00486C2F"/>
    <w:rsid w:val="00486C9F"/>
    <w:rsid w:val="00487055"/>
    <w:rsid w:val="004873D1"/>
    <w:rsid w:val="00487662"/>
    <w:rsid w:val="004876B5"/>
    <w:rsid w:val="00487C70"/>
    <w:rsid w:val="00487F75"/>
    <w:rsid w:val="004903C8"/>
    <w:rsid w:val="00490451"/>
    <w:rsid w:val="004909C6"/>
    <w:rsid w:val="00490D23"/>
    <w:rsid w:val="00491737"/>
    <w:rsid w:val="0049174A"/>
    <w:rsid w:val="004918AF"/>
    <w:rsid w:val="00492CB5"/>
    <w:rsid w:val="00493012"/>
    <w:rsid w:val="0049307A"/>
    <w:rsid w:val="004930FF"/>
    <w:rsid w:val="00493485"/>
    <w:rsid w:val="00493525"/>
    <w:rsid w:val="004935B4"/>
    <w:rsid w:val="004940C5"/>
    <w:rsid w:val="00494410"/>
    <w:rsid w:val="00494842"/>
    <w:rsid w:val="00495263"/>
    <w:rsid w:val="004952EA"/>
    <w:rsid w:val="00495A39"/>
    <w:rsid w:val="00495DA9"/>
    <w:rsid w:val="00495EC4"/>
    <w:rsid w:val="004964FE"/>
    <w:rsid w:val="00496F20"/>
    <w:rsid w:val="00496F90"/>
    <w:rsid w:val="004972E1"/>
    <w:rsid w:val="004976C4"/>
    <w:rsid w:val="00497B18"/>
    <w:rsid w:val="004A0083"/>
    <w:rsid w:val="004A0265"/>
    <w:rsid w:val="004A0306"/>
    <w:rsid w:val="004A04F2"/>
    <w:rsid w:val="004A05F9"/>
    <w:rsid w:val="004A09A1"/>
    <w:rsid w:val="004A0D67"/>
    <w:rsid w:val="004A1196"/>
    <w:rsid w:val="004A12B5"/>
    <w:rsid w:val="004A1442"/>
    <w:rsid w:val="004A19F2"/>
    <w:rsid w:val="004A1B99"/>
    <w:rsid w:val="004A1C13"/>
    <w:rsid w:val="004A1DDC"/>
    <w:rsid w:val="004A255F"/>
    <w:rsid w:val="004A2D97"/>
    <w:rsid w:val="004A2E89"/>
    <w:rsid w:val="004A3022"/>
    <w:rsid w:val="004A32EF"/>
    <w:rsid w:val="004A34D4"/>
    <w:rsid w:val="004A3777"/>
    <w:rsid w:val="004A37F3"/>
    <w:rsid w:val="004A3C24"/>
    <w:rsid w:val="004A402F"/>
    <w:rsid w:val="004A461C"/>
    <w:rsid w:val="004A4AF7"/>
    <w:rsid w:val="004A4F16"/>
    <w:rsid w:val="004A5548"/>
    <w:rsid w:val="004A557E"/>
    <w:rsid w:val="004A567B"/>
    <w:rsid w:val="004A5E6F"/>
    <w:rsid w:val="004A6094"/>
    <w:rsid w:val="004A68A7"/>
    <w:rsid w:val="004A6FB7"/>
    <w:rsid w:val="004A6FDC"/>
    <w:rsid w:val="004A7523"/>
    <w:rsid w:val="004A76EB"/>
    <w:rsid w:val="004A7F00"/>
    <w:rsid w:val="004B0ADC"/>
    <w:rsid w:val="004B0D39"/>
    <w:rsid w:val="004B0DC4"/>
    <w:rsid w:val="004B1123"/>
    <w:rsid w:val="004B1158"/>
    <w:rsid w:val="004B1572"/>
    <w:rsid w:val="004B19DF"/>
    <w:rsid w:val="004B1A0E"/>
    <w:rsid w:val="004B1D20"/>
    <w:rsid w:val="004B1DF9"/>
    <w:rsid w:val="004B299E"/>
    <w:rsid w:val="004B3500"/>
    <w:rsid w:val="004B3BE9"/>
    <w:rsid w:val="004B3D20"/>
    <w:rsid w:val="004B3D55"/>
    <w:rsid w:val="004B43CA"/>
    <w:rsid w:val="004B4771"/>
    <w:rsid w:val="004B480D"/>
    <w:rsid w:val="004B4A2B"/>
    <w:rsid w:val="004B4BF0"/>
    <w:rsid w:val="004B4C26"/>
    <w:rsid w:val="004B4CE7"/>
    <w:rsid w:val="004B4E6A"/>
    <w:rsid w:val="004B4E83"/>
    <w:rsid w:val="004B4ED6"/>
    <w:rsid w:val="004B4FD6"/>
    <w:rsid w:val="004B511D"/>
    <w:rsid w:val="004B5258"/>
    <w:rsid w:val="004B5AB9"/>
    <w:rsid w:val="004B5D9A"/>
    <w:rsid w:val="004B5E75"/>
    <w:rsid w:val="004B61A5"/>
    <w:rsid w:val="004B6687"/>
    <w:rsid w:val="004B6E21"/>
    <w:rsid w:val="004B738D"/>
    <w:rsid w:val="004B7431"/>
    <w:rsid w:val="004B7E45"/>
    <w:rsid w:val="004C0170"/>
    <w:rsid w:val="004C02B2"/>
    <w:rsid w:val="004C033A"/>
    <w:rsid w:val="004C0350"/>
    <w:rsid w:val="004C05E1"/>
    <w:rsid w:val="004C0A39"/>
    <w:rsid w:val="004C0EE5"/>
    <w:rsid w:val="004C10A5"/>
    <w:rsid w:val="004C15C9"/>
    <w:rsid w:val="004C1738"/>
    <w:rsid w:val="004C1CB8"/>
    <w:rsid w:val="004C1E63"/>
    <w:rsid w:val="004C20DA"/>
    <w:rsid w:val="004C2782"/>
    <w:rsid w:val="004C27F5"/>
    <w:rsid w:val="004C2AE1"/>
    <w:rsid w:val="004C2DEE"/>
    <w:rsid w:val="004C2F44"/>
    <w:rsid w:val="004C3172"/>
    <w:rsid w:val="004C33F0"/>
    <w:rsid w:val="004C3440"/>
    <w:rsid w:val="004C370D"/>
    <w:rsid w:val="004C3A02"/>
    <w:rsid w:val="004C3A71"/>
    <w:rsid w:val="004C3E3E"/>
    <w:rsid w:val="004C3F37"/>
    <w:rsid w:val="004C47A3"/>
    <w:rsid w:val="004C506A"/>
    <w:rsid w:val="004C56BA"/>
    <w:rsid w:val="004C5A9E"/>
    <w:rsid w:val="004C621C"/>
    <w:rsid w:val="004C6418"/>
    <w:rsid w:val="004C6598"/>
    <w:rsid w:val="004C6877"/>
    <w:rsid w:val="004C6B0D"/>
    <w:rsid w:val="004C7114"/>
    <w:rsid w:val="004C7D44"/>
    <w:rsid w:val="004D0856"/>
    <w:rsid w:val="004D0BAD"/>
    <w:rsid w:val="004D0BF5"/>
    <w:rsid w:val="004D0EE8"/>
    <w:rsid w:val="004D138B"/>
    <w:rsid w:val="004D19C0"/>
    <w:rsid w:val="004D1C84"/>
    <w:rsid w:val="004D1EB3"/>
    <w:rsid w:val="004D1F29"/>
    <w:rsid w:val="004D22D2"/>
    <w:rsid w:val="004D27E6"/>
    <w:rsid w:val="004D334A"/>
    <w:rsid w:val="004D357D"/>
    <w:rsid w:val="004D375E"/>
    <w:rsid w:val="004D38EA"/>
    <w:rsid w:val="004D40F5"/>
    <w:rsid w:val="004D440F"/>
    <w:rsid w:val="004D4C92"/>
    <w:rsid w:val="004D57D7"/>
    <w:rsid w:val="004D5CA0"/>
    <w:rsid w:val="004D5D07"/>
    <w:rsid w:val="004D5FDF"/>
    <w:rsid w:val="004D64A4"/>
    <w:rsid w:val="004D6569"/>
    <w:rsid w:val="004D70D8"/>
    <w:rsid w:val="004D73D3"/>
    <w:rsid w:val="004D762F"/>
    <w:rsid w:val="004D7940"/>
    <w:rsid w:val="004D7A81"/>
    <w:rsid w:val="004D7B4C"/>
    <w:rsid w:val="004D7C1C"/>
    <w:rsid w:val="004D7C57"/>
    <w:rsid w:val="004D7ECA"/>
    <w:rsid w:val="004D7FB3"/>
    <w:rsid w:val="004E0150"/>
    <w:rsid w:val="004E036C"/>
    <w:rsid w:val="004E0625"/>
    <w:rsid w:val="004E0661"/>
    <w:rsid w:val="004E114D"/>
    <w:rsid w:val="004E1F70"/>
    <w:rsid w:val="004E2089"/>
    <w:rsid w:val="004E21AC"/>
    <w:rsid w:val="004E23D2"/>
    <w:rsid w:val="004E271D"/>
    <w:rsid w:val="004E2810"/>
    <w:rsid w:val="004E2E60"/>
    <w:rsid w:val="004E36C0"/>
    <w:rsid w:val="004E3B01"/>
    <w:rsid w:val="004E4CF1"/>
    <w:rsid w:val="004E5907"/>
    <w:rsid w:val="004E5E53"/>
    <w:rsid w:val="004E60BB"/>
    <w:rsid w:val="004E613C"/>
    <w:rsid w:val="004E619A"/>
    <w:rsid w:val="004E6224"/>
    <w:rsid w:val="004E62F0"/>
    <w:rsid w:val="004E65C8"/>
    <w:rsid w:val="004E67AF"/>
    <w:rsid w:val="004E6D47"/>
    <w:rsid w:val="004E7763"/>
    <w:rsid w:val="004E7A17"/>
    <w:rsid w:val="004E7DBC"/>
    <w:rsid w:val="004E7EB3"/>
    <w:rsid w:val="004F00B8"/>
    <w:rsid w:val="004F03BB"/>
    <w:rsid w:val="004F03D5"/>
    <w:rsid w:val="004F0589"/>
    <w:rsid w:val="004F0926"/>
    <w:rsid w:val="004F0C18"/>
    <w:rsid w:val="004F0EA8"/>
    <w:rsid w:val="004F1BD8"/>
    <w:rsid w:val="004F1CA7"/>
    <w:rsid w:val="004F29D9"/>
    <w:rsid w:val="004F2A3B"/>
    <w:rsid w:val="004F3358"/>
    <w:rsid w:val="004F3442"/>
    <w:rsid w:val="004F3590"/>
    <w:rsid w:val="004F52F6"/>
    <w:rsid w:val="004F53D9"/>
    <w:rsid w:val="004F53E3"/>
    <w:rsid w:val="004F5AFA"/>
    <w:rsid w:val="004F6529"/>
    <w:rsid w:val="004F6BCB"/>
    <w:rsid w:val="004F7A57"/>
    <w:rsid w:val="004F7FD0"/>
    <w:rsid w:val="00500450"/>
    <w:rsid w:val="00500661"/>
    <w:rsid w:val="00500766"/>
    <w:rsid w:val="00500AC3"/>
    <w:rsid w:val="00501358"/>
    <w:rsid w:val="0050185C"/>
    <w:rsid w:val="00501874"/>
    <w:rsid w:val="00501C2E"/>
    <w:rsid w:val="00501C80"/>
    <w:rsid w:val="00501FD9"/>
    <w:rsid w:val="00502224"/>
    <w:rsid w:val="00502503"/>
    <w:rsid w:val="00502735"/>
    <w:rsid w:val="00502940"/>
    <w:rsid w:val="005029ED"/>
    <w:rsid w:val="00503EC0"/>
    <w:rsid w:val="00503F58"/>
    <w:rsid w:val="00504401"/>
    <w:rsid w:val="00505448"/>
    <w:rsid w:val="005055B7"/>
    <w:rsid w:val="00505A3A"/>
    <w:rsid w:val="00505C31"/>
    <w:rsid w:val="00505D6B"/>
    <w:rsid w:val="00505F02"/>
    <w:rsid w:val="00505F6C"/>
    <w:rsid w:val="005064AE"/>
    <w:rsid w:val="0050658F"/>
    <w:rsid w:val="005069A3"/>
    <w:rsid w:val="00506D49"/>
    <w:rsid w:val="005072AA"/>
    <w:rsid w:val="00507727"/>
    <w:rsid w:val="0050775C"/>
    <w:rsid w:val="00507765"/>
    <w:rsid w:val="00507AA0"/>
    <w:rsid w:val="00507E1E"/>
    <w:rsid w:val="00510259"/>
    <w:rsid w:val="005105B5"/>
    <w:rsid w:val="00510D80"/>
    <w:rsid w:val="00510E9A"/>
    <w:rsid w:val="005116E8"/>
    <w:rsid w:val="005119AF"/>
    <w:rsid w:val="00511AE1"/>
    <w:rsid w:val="00511AE5"/>
    <w:rsid w:val="00511DBC"/>
    <w:rsid w:val="00512468"/>
    <w:rsid w:val="00513156"/>
    <w:rsid w:val="0051317E"/>
    <w:rsid w:val="0051350D"/>
    <w:rsid w:val="005135D7"/>
    <w:rsid w:val="005135FF"/>
    <w:rsid w:val="00513877"/>
    <w:rsid w:val="00513C55"/>
    <w:rsid w:val="005143CE"/>
    <w:rsid w:val="0051463C"/>
    <w:rsid w:val="00514671"/>
    <w:rsid w:val="00514A55"/>
    <w:rsid w:val="00514D02"/>
    <w:rsid w:val="0051546E"/>
    <w:rsid w:val="0051562E"/>
    <w:rsid w:val="00515B31"/>
    <w:rsid w:val="0051608B"/>
    <w:rsid w:val="0051619D"/>
    <w:rsid w:val="00516F9C"/>
    <w:rsid w:val="005171D2"/>
    <w:rsid w:val="00517725"/>
    <w:rsid w:val="00517864"/>
    <w:rsid w:val="005178F1"/>
    <w:rsid w:val="00517E46"/>
    <w:rsid w:val="005202EA"/>
    <w:rsid w:val="0052058B"/>
    <w:rsid w:val="0052059B"/>
    <w:rsid w:val="00520909"/>
    <w:rsid w:val="005209F2"/>
    <w:rsid w:val="00520A8F"/>
    <w:rsid w:val="00520AC1"/>
    <w:rsid w:val="00520CAF"/>
    <w:rsid w:val="00520D73"/>
    <w:rsid w:val="00521584"/>
    <w:rsid w:val="00521B57"/>
    <w:rsid w:val="00521FF4"/>
    <w:rsid w:val="00522D8D"/>
    <w:rsid w:val="00522FE9"/>
    <w:rsid w:val="005230F6"/>
    <w:rsid w:val="00523189"/>
    <w:rsid w:val="005236D8"/>
    <w:rsid w:val="005237ED"/>
    <w:rsid w:val="00523DF7"/>
    <w:rsid w:val="00523F1A"/>
    <w:rsid w:val="00524453"/>
    <w:rsid w:val="00524865"/>
    <w:rsid w:val="00524AE4"/>
    <w:rsid w:val="00524B7F"/>
    <w:rsid w:val="00524D66"/>
    <w:rsid w:val="005250EA"/>
    <w:rsid w:val="0052521F"/>
    <w:rsid w:val="0052545F"/>
    <w:rsid w:val="00525950"/>
    <w:rsid w:val="00525A61"/>
    <w:rsid w:val="00525D47"/>
    <w:rsid w:val="00525F1E"/>
    <w:rsid w:val="0052616C"/>
    <w:rsid w:val="00526395"/>
    <w:rsid w:val="005266E4"/>
    <w:rsid w:val="0052690F"/>
    <w:rsid w:val="00527F1D"/>
    <w:rsid w:val="00530147"/>
    <w:rsid w:val="005305C8"/>
    <w:rsid w:val="005309EA"/>
    <w:rsid w:val="00530CE9"/>
    <w:rsid w:val="005311A9"/>
    <w:rsid w:val="005317AB"/>
    <w:rsid w:val="005317BD"/>
    <w:rsid w:val="00531B46"/>
    <w:rsid w:val="00531CE0"/>
    <w:rsid w:val="00531F4F"/>
    <w:rsid w:val="00531FFC"/>
    <w:rsid w:val="0053207F"/>
    <w:rsid w:val="005322BC"/>
    <w:rsid w:val="0053297B"/>
    <w:rsid w:val="00532CCE"/>
    <w:rsid w:val="005338CB"/>
    <w:rsid w:val="0053394B"/>
    <w:rsid w:val="00533B14"/>
    <w:rsid w:val="00533DE0"/>
    <w:rsid w:val="00533EE9"/>
    <w:rsid w:val="0053437F"/>
    <w:rsid w:val="00534406"/>
    <w:rsid w:val="005344BB"/>
    <w:rsid w:val="0053464E"/>
    <w:rsid w:val="005346E7"/>
    <w:rsid w:val="00534FB2"/>
    <w:rsid w:val="0053501F"/>
    <w:rsid w:val="00535157"/>
    <w:rsid w:val="005352CD"/>
    <w:rsid w:val="005355F3"/>
    <w:rsid w:val="005358E9"/>
    <w:rsid w:val="0053594D"/>
    <w:rsid w:val="00535B13"/>
    <w:rsid w:val="0053664C"/>
    <w:rsid w:val="0053692D"/>
    <w:rsid w:val="005374B6"/>
    <w:rsid w:val="00537611"/>
    <w:rsid w:val="0053780B"/>
    <w:rsid w:val="0054008F"/>
    <w:rsid w:val="00540596"/>
    <w:rsid w:val="00540B04"/>
    <w:rsid w:val="00540D33"/>
    <w:rsid w:val="00541599"/>
    <w:rsid w:val="00541F4F"/>
    <w:rsid w:val="0054256E"/>
    <w:rsid w:val="00542E95"/>
    <w:rsid w:val="0054378B"/>
    <w:rsid w:val="00543840"/>
    <w:rsid w:val="0054396D"/>
    <w:rsid w:val="00543A44"/>
    <w:rsid w:val="00543CC9"/>
    <w:rsid w:val="0054402B"/>
    <w:rsid w:val="00544043"/>
    <w:rsid w:val="00544063"/>
    <w:rsid w:val="0054413B"/>
    <w:rsid w:val="005445DB"/>
    <w:rsid w:val="005446B4"/>
    <w:rsid w:val="005449DD"/>
    <w:rsid w:val="00544C4E"/>
    <w:rsid w:val="00544CF4"/>
    <w:rsid w:val="00544DD3"/>
    <w:rsid w:val="0054523A"/>
    <w:rsid w:val="0054548A"/>
    <w:rsid w:val="0054559E"/>
    <w:rsid w:val="00545642"/>
    <w:rsid w:val="005457F8"/>
    <w:rsid w:val="005461EF"/>
    <w:rsid w:val="00546532"/>
    <w:rsid w:val="00546A0B"/>
    <w:rsid w:val="00546C79"/>
    <w:rsid w:val="00546D1F"/>
    <w:rsid w:val="005473F3"/>
    <w:rsid w:val="005476E1"/>
    <w:rsid w:val="0054777A"/>
    <w:rsid w:val="0054778D"/>
    <w:rsid w:val="0054780D"/>
    <w:rsid w:val="00547869"/>
    <w:rsid w:val="00547A80"/>
    <w:rsid w:val="00547AF2"/>
    <w:rsid w:val="00547DA1"/>
    <w:rsid w:val="0055063F"/>
    <w:rsid w:val="00550E68"/>
    <w:rsid w:val="00551413"/>
    <w:rsid w:val="00551753"/>
    <w:rsid w:val="00551BAC"/>
    <w:rsid w:val="00552203"/>
    <w:rsid w:val="00552660"/>
    <w:rsid w:val="00552693"/>
    <w:rsid w:val="0055304C"/>
    <w:rsid w:val="00553097"/>
    <w:rsid w:val="005530DD"/>
    <w:rsid w:val="005531D1"/>
    <w:rsid w:val="005532F3"/>
    <w:rsid w:val="005533B8"/>
    <w:rsid w:val="00553C74"/>
    <w:rsid w:val="00553DAD"/>
    <w:rsid w:val="0055423C"/>
    <w:rsid w:val="00554B69"/>
    <w:rsid w:val="00555201"/>
    <w:rsid w:val="00555708"/>
    <w:rsid w:val="00555830"/>
    <w:rsid w:val="00555D1A"/>
    <w:rsid w:val="00555E9D"/>
    <w:rsid w:val="005565ED"/>
    <w:rsid w:val="00556AF3"/>
    <w:rsid w:val="00556D68"/>
    <w:rsid w:val="005573D3"/>
    <w:rsid w:val="005576D7"/>
    <w:rsid w:val="005576F9"/>
    <w:rsid w:val="00557958"/>
    <w:rsid w:val="00560051"/>
    <w:rsid w:val="005606D9"/>
    <w:rsid w:val="0056081C"/>
    <w:rsid w:val="005611CF"/>
    <w:rsid w:val="00561422"/>
    <w:rsid w:val="00561CBF"/>
    <w:rsid w:val="00561FCE"/>
    <w:rsid w:val="005624C1"/>
    <w:rsid w:val="00562640"/>
    <w:rsid w:val="00562ACF"/>
    <w:rsid w:val="00562F1A"/>
    <w:rsid w:val="00562F2A"/>
    <w:rsid w:val="005635BA"/>
    <w:rsid w:val="005637C9"/>
    <w:rsid w:val="005638C6"/>
    <w:rsid w:val="0056399A"/>
    <w:rsid w:val="00563A2A"/>
    <w:rsid w:val="0056421D"/>
    <w:rsid w:val="00564361"/>
    <w:rsid w:val="00564D5A"/>
    <w:rsid w:val="00564DE2"/>
    <w:rsid w:val="00564F40"/>
    <w:rsid w:val="00565A66"/>
    <w:rsid w:val="00566162"/>
    <w:rsid w:val="00566677"/>
    <w:rsid w:val="00566690"/>
    <w:rsid w:val="00566D7A"/>
    <w:rsid w:val="00566F5C"/>
    <w:rsid w:val="0056740E"/>
    <w:rsid w:val="00567428"/>
    <w:rsid w:val="00567785"/>
    <w:rsid w:val="0056797B"/>
    <w:rsid w:val="00567E9C"/>
    <w:rsid w:val="00567F6E"/>
    <w:rsid w:val="005700EC"/>
    <w:rsid w:val="00570195"/>
    <w:rsid w:val="005701B7"/>
    <w:rsid w:val="00570532"/>
    <w:rsid w:val="0057055C"/>
    <w:rsid w:val="0057097C"/>
    <w:rsid w:val="00570C54"/>
    <w:rsid w:val="00570E67"/>
    <w:rsid w:val="00571122"/>
    <w:rsid w:val="005712CE"/>
    <w:rsid w:val="005714DC"/>
    <w:rsid w:val="00571575"/>
    <w:rsid w:val="00571F2F"/>
    <w:rsid w:val="0057203E"/>
    <w:rsid w:val="005729E2"/>
    <w:rsid w:val="00572A58"/>
    <w:rsid w:val="00573553"/>
    <w:rsid w:val="005738BE"/>
    <w:rsid w:val="00574508"/>
    <w:rsid w:val="00574644"/>
    <w:rsid w:val="0057471D"/>
    <w:rsid w:val="00574D55"/>
    <w:rsid w:val="00574DF5"/>
    <w:rsid w:val="00575560"/>
    <w:rsid w:val="0057574C"/>
    <w:rsid w:val="00575982"/>
    <w:rsid w:val="00575A55"/>
    <w:rsid w:val="00576091"/>
    <w:rsid w:val="005760CB"/>
    <w:rsid w:val="00576654"/>
    <w:rsid w:val="00576886"/>
    <w:rsid w:val="005768F7"/>
    <w:rsid w:val="005771BC"/>
    <w:rsid w:val="00577A22"/>
    <w:rsid w:val="00577C47"/>
    <w:rsid w:val="00577D3B"/>
    <w:rsid w:val="00577F68"/>
    <w:rsid w:val="00580F28"/>
    <w:rsid w:val="00581AD6"/>
    <w:rsid w:val="00581CDE"/>
    <w:rsid w:val="005822B9"/>
    <w:rsid w:val="005822F1"/>
    <w:rsid w:val="005831B9"/>
    <w:rsid w:val="005833B2"/>
    <w:rsid w:val="005835A5"/>
    <w:rsid w:val="00583691"/>
    <w:rsid w:val="00583C47"/>
    <w:rsid w:val="00583C7B"/>
    <w:rsid w:val="00583E91"/>
    <w:rsid w:val="005843D2"/>
    <w:rsid w:val="005846AA"/>
    <w:rsid w:val="00584AFB"/>
    <w:rsid w:val="00584E20"/>
    <w:rsid w:val="00584F74"/>
    <w:rsid w:val="00584FA6"/>
    <w:rsid w:val="00585002"/>
    <w:rsid w:val="00585087"/>
    <w:rsid w:val="005857C3"/>
    <w:rsid w:val="00585981"/>
    <w:rsid w:val="00585AD3"/>
    <w:rsid w:val="005861F7"/>
    <w:rsid w:val="00586512"/>
    <w:rsid w:val="0058670D"/>
    <w:rsid w:val="0058687F"/>
    <w:rsid w:val="00586F44"/>
    <w:rsid w:val="0058784A"/>
    <w:rsid w:val="00587E1F"/>
    <w:rsid w:val="0059004D"/>
    <w:rsid w:val="005902B7"/>
    <w:rsid w:val="005902DA"/>
    <w:rsid w:val="0059039A"/>
    <w:rsid w:val="005903B0"/>
    <w:rsid w:val="0059072D"/>
    <w:rsid w:val="00590876"/>
    <w:rsid w:val="005908B3"/>
    <w:rsid w:val="00590A53"/>
    <w:rsid w:val="005915EF"/>
    <w:rsid w:val="005919C7"/>
    <w:rsid w:val="00591B5D"/>
    <w:rsid w:val="00591C5C"/>
    <w:rsid w:val="0059209B"/>
    <w:rsid w:val="0059229B"/>
    <w:rsid w:val="00592354"/>
    <w:rsid w:val="005925D5"/>
    <w:rsid w:val="0059267A"/>
    <w:rsid w:val="005928E2"/>
    <w:rsid w:val="00592BA2"/>
    <w:rsid w:val="00592EF0"/>
    <w:rsid w:val="005934FD"/>
    <w:rsid w:val="00593F36"/>
    <w:rsid w:val="00594500"/>
    <w:rsid w:val="00594604"/>
    <w:rsid w:val="00595017"/>
    <w:rsid w:val="00595184"/>
    <w:rsid w:val="0059608F"/>
    <w:rsid w:val="00596170"/>
    <w:rsid w:val="005962BE"/>
    <w:rsid w:val="00596A52"/>
    <w:rsid w:val="00596D9C"/>
    <w:rsid w:val="00596F3D"/>
    <w:rsid w:val="00597265"/>
    <w:rsid w:val="00597D7D"/>
    <w:rsid w:val="005A01D3"/>
    <w:rsid w:val="005A021B"/>
    <w:rsid w:val="005A038C"/>
    <w:rsid w:val="005A0457"/>
    <w:rsid w:val="005A1025"/>
    <w:rsid w:val="005A1744"/>
    <w:rsid w:val="005A1AC4"/>
    <w:rsid w:val="005A2359"/>
    <w:rsid w:val="005A23E4"/>
    <w:rsid w:val="005A2B61"/>
    <w:rsid w:val="005A3317"/>
    <w:rsid w:val="005A365D"/>
    <w:rsid w:val="005A3FA6"/>
    <w:rsid w:val="005A4049"/>
    <w:rsid w:val="005A4F5C"/>
    <w:rsid w:val="005A5112"/>
    <w:rsid w:val="005A5419"/>
    <w:rsid w:val="005A559F"/>
    <w:rsid w:val="005A5BF8"/>
    <w:rsid w:val="005A5F83"/>
    <w:rsid w:val="005A64F0"/>
    <w:rsid w:val="005A6526"/>
    <w:rsid w:val="005A6BC2"/>
    <w:rsid w:val="005A6F3E"/>
    <w:rsid w:val="005A75AA"/>
    <w:rsid w:val="005A75FB"/>
    <w:rsid w:val="005A79D8"/>
    <w:rsid w:val="005A7A33"/>
    <w:rsid w:val="005B0217"/>
    <w:rsid w:val="005B041A"/>
    <w:rsid w:val="005B07B4"/>
    <w:rsid w:val="005B0927"/>
    <w:rsid w:val="005B0D08"/>
    <w:rsid w:val="005B14E0"/>
    <w:rsid w:val="005B16B3"/>
    <w:rsid w:val="005B1C10"/>
    <w:rsid w:val="005B20DE"/>
    <w:rsid w:val="005B2A26"/>
    <w:rsid w:val="005B308E"/>
    <w:rsid w:val="005B3108"/>
    <w:rsid w:val="005B31BD"/>
    <w:rsid w:val="005B339F"/>
    <w:rsid w:val="005B38D3"/>
    <w:rsid w:val="005B3B42"/>
    <w:rsid w:val="005B4118"/>
    <w:rsid w:val="005B4240"/>
    <w:rsid w:val="005B42B8"/>
    <w:rsid w:val="005B46CF"/>
    <w:rsid w:val="005B4904"/>
    <w:rsid w:val="005B4C5E"/>
    <w:rsid w:val="005B4E0E"/>
    <w:rsid w:val="005B4F3A"/>
    <w:rsid w:val="005B6054"/>
    <w:rsid w:val="005B61FC"/>
    <w:rsid w:val="005B678A"/>
    <w:rsid w:val="005B69CA"/>
    <w:rsid w:val="005B6BE8"/>
    <w:rsid w:val="005B6C1B"/>
    <w:rsid w:val="005B70E7"/>
    <w:rsid w:val="005B79E3"/>
    <w:rsid w:val="005B7D00"/>
    <w:rsid w:val="005B7D3B"/>
    <w:rsid w:val="005C0253"/>
    <w:rsid w:val="005C0FD0"/>
    <w:rsid w:val="005C16DE"/>
    <w:rsid w:val="005C181E"/>
    <w:rsid w:val="005C183E"/>
    <w:rsid w:val="005C1A2C"/>
    <w:rsid w:val="005C1BEF"/>
    <w:rsid w:val="005C1FB9"/>
    <w:rsid w:val="005C324A"/>
    <w:rsid w:val="005C35CD"/>
    <w:rsid w:val="005C3632"/>
    <w:rsid w:val="005C3B45"/>
    <w:rsid w:val="005C3D92"/>
    <w:rsid w:val="005C46C7"/>
    <w:rsid w:val="005C4B94"/>
    <w:rsid w:val="005C52F5"/>
    <w:rsid w:val="005C5711"/>
    <w:rsid w:val="005C5722"/>
    <w:rsid w:val="005C5895"/>
    <w:rsid w:val="005C5961"/>
    <w:rsid w:val="005C61F7"/>
    <w:rsid w:val="005C67CE"/>
    <w:rsid w:val="005C692A"/>
    <w:rsid w:val="005C6B0F"/>
    <w:rsid w:val="005C6B33"/>
    <w:rsid w:val="005C6EB9"/>
    <w:rsid w:val="005C6EE4"/>
    <w:rsid w:val="005C70D9"/>
    <w:rsid w:val="005C74E8"/>
    <w:rsid w:val="005C780C"/>
    <w:rsid w:val="005C7F3A"/>
    <w:rsid w:val="005D0160"/>
    <w:rsid w:val="005D029A"/>
    <w:rsid w:val="005D04A6"/>
    <w:rsid w:val="005D063F"/>
    <w:rsid w:val="005D0980"/>
    <w:rsid w:val="005D0B0F"/>
    <w:rsid w:val="005D1096"/>
    <w:rsid w:val="005D1323"/>
    <w:rsid w:val="005D18CA"/>
    <w:rsid w:val="005D1A3C"/>
    <w:rsid w:val="005D1C7C"/>
    <w:rsid w:val="005D245C"/>
    <w:rsid w:val="005D25C1"/>
    <w:rsid w:val="005D2679"/>
    <w:rsid w:val="005D3005"/>
    <w:rsid w:val="005D3290"/>
    <w:rsid w:val="005D36DC"/>
    <w:rsid w:val="005D3C79"/>
    <w:rsid w:val="005D3D28"/>
    <w:rsid w:val="005D44DC"/>
    <w:rsid w:val="005D4910"/>
    <w:rsid w:val="005D4FCC"/>
    <w:rsid w:val="005D5D15"/>
    <w:rsid w:val="005D5FC6"/>
    <w:rsid w:val="005D6336"/>
    <w:rsid w:val="005D677C"/>
    <w:rsid w:val="005D683D"/>
    <w:rsid w:val="005D6BAE"/>
    <w:rsid w:val="005D72C6"/>
    <w:rsid w:val="005D738E"/>
    <w:rsid w:val="005D73A1"/>
    <w:rsid w:val="005D7495"/>
    <w:rsid w:val="005D76A6"/>
    <w:rsid w:val="005D7D95"/>
    <w:rsid w:val="005E01F1"/>
    <w:rsid w:val="005E022F"/>
    <w:rsid w:val="005E06E6"/>
    <w:rsid w:val="005E075F"/>
    <w:rsid w:val="005E07EB"/>
    <w:rsid w:val="005E084E"/>
    <w:rsid w:val="005E0885"/>
    <w:rsid w:val="005E097E"/>
    <w:rsid w:val="005E0B21"/>
    <w:rsid w:val="005E0BC8"/>
    <w:rsid w:val="005E133E"/>
    <w:rsid w:val="005E13E8"/>
    <w:rsid w:val="005E1CEB"/>
    <w:rsid w:val="005E1ECF"/>
    <w:rsid w:val="005E22A2"/>
    <w:rsid w:val="005E23D3"/>
    <w:rsid w:val="005E28CB"/>
    <w:rsid w:val="005E2A00"/>
    <w:rsid w:val="005E2DAC"/>
    <w:rsid w:val="005E3004"/>
    <w:rsid w:val="005E3036"/>
    <w:rsid w:val="005E323E"/>
    <w:rsid w:val="005E33D6"/>
    <w:rsid w:val="005E3F4F"/>
    <w:rsid w:val="005E425A"/>
    <w:rsid w:val="005E4B79"/>
    <w:rsid w:val="005E4D0E"/>
    <w:rsid w:val="005E4D6C"/>
    <w:rsid w:val="005E4DE1"/>
    <w:rsid w:val="005E4F6D"/>
    <w:rsid w:val="005E50BF"/>
    <w:rsid w:val="005E5472"/>
    <w:rsid w:val="005E57B4"/>
    <w:rsid w:val="005E5B30"/>
    <w:rsid w:val="005E60D7"/>
    <w:rsid w:val="005E6126"/>
    <w:rsid w:val="005E6684"/>
    <w:rsid w:val="005E6C04"/>
    <w:rsid w:val="005E7E0B"/>
    <w:rsid w:val="005F0116"/>
    <w:rsid w:val="005F0186"/>
    <w:rsid w:val="005F0221"/>
    <w:rsid w:val="005F06A6"/>
    <w:rsid w:val="005F0EE1"/>
    <w:rsid w:val="005F1038"/>
    <w:rsid w:val="005F1162"/>
    <w:rsid w:val="005F11E9"/>
    <w:rsid w:val="005F181D"/>
    <w:rsid w:val="005F193D"/>
    <w:rsid w:val="005F19F9"/>
    <w:rsid w:val="005F1FAB"/>
    <w:rsid w:val="005F205D"/>
    <w:rsid w:val="005F22DB"/>
    <w:rsid w:val="005F2A2D"/>
    <w:rsid w:val="005F3047"/>
    <w:rsid w:val="005F3391"/>
    <w:rsid w:val="005F35AF"/>
    <w:rsid w:val="005F3C93"/>
    <w:rsid w:val="005F4245"/>
    <w:rsid w:val="005F42AE"/>
    <w:rsid w:val="005F42D3"/>
    <w:rsid w:val="005F43B9"/>
    <w:rsid w:val="005F452C"/>
    <w:rsid w:val="005F4891"/>
    <w:rsid w:val="005F4917"/>
    <w:rsid w:val="005F4931"/>
    <w:rsid w:val="005F4CDB"/>
    <w:rsid w:val="005F533C"/>
    <w:rsid w:val="005F5433"/>
    <w:rsid w:val="005F58D7"/>
    <w:rsid w:val="005F6608"/>
    <w:rsid w:val="005F7249"/>
    <w:rsid w:val="005F77CD"/>
    <w:rsid w:val="005F7C31"/>
    <w:rsid w:val="005F7DAD"/>
    <w:rsid w:val="00600107"/>
    <w:rsid w:val="006001D1"/>
    <w:rsid w:val="00600248"/>
    <w:rsid w:val="00600448"/>
    <w:rsid w:val="006004A2"/>
    <w:rsid w:val="006009CC"/>
    <w:rsid w:val="00600CE6"/>
    <w:rsid w:val="006011F3"/>
    <w:rsid w:val="00601480"/>
    <w:rsid w:val="00601509"/>
    <w:rsid w:val="00601736"/>
    <w:rsid w:val="006019E4"/>
    <w:rsid w:val="00601A39"/>
    <w:rsid w:val="00601ABC"/>
    <w:rsid w:val="00601E99"/>
    <w:rsid w:val="00601FAB"/>
    <w:rsid w:val="006020BA"/>
    <w:rsid w:val="00602D58"/>
    <w:rsid w:val="00602DEE"/>
    <w:rsid w:val="006032B7"/>
    <w:rsid w:val="00603A48"/>
    <w:rsid w:val="00603F2B"/>
    <w:rsid w:val="00604813"/>
    <w:rsid w:val="00604BF4"/>
    <w:rsid w:val="00604D18"/>
    <w:rsid w:val="00604ED1"/>
    <w:rsid w:val="00604EE1"/>
    <w:rsid w:val="00605042"/>
    <w:rsid w:val="006052AA"/>
    <w:rsid w:val="00605303"/>
    <w:rsid w:val="00605970"/>
    <w:rsid w:val="00605A13"/>
    <w:rsid w:val="00605BE2"/>
    <w:rsid w:val="00605FC7"/>
    <w:rsid w:val="00605FC9"/>
    <w:rsid w:val="006065C3"/>
    <w:rsid w:val="006065C4"/>
    <w:rsid w:val="006065EB"/>
    <w:rsid w:val="006069D2"/>
    <w:rsid w:val="00606E8C"/>
    <w:rsid w:val="00606FD4"/>
    <w:rsid w:val="0060708F"/>
    <w:rsid w:val="00607248"/>
    <w:rsid w:val="00607910"/>
    <w:rsid w:val="00607A4D"/>
    <w:rsid w:val="00607A54"/>
    <w:rsid w:val="00607DB8"/>
    <w:rsid w:val="006100C0"/>
    <w:rsid w:val="006110A7"/>
    <w:rsid w:val="0061123D"/>
    <w:rsid w:val="0061173B"/>
    <w:rsid w:val="00611BDC"/>
    <w:rsid w:val="00611C6D"/>
    <w:rsid w:val="00612024"/>
    <w:rsid w:val="0061239E"/>
    <w:rsid w:val="00612D9B"/>
    <w:rsid w:val="006130AB"/>
    <w:rsid w:val="006130BA"/>
    <w:rsid w:val="006131E9"/>
    <w:rsid w:val="00613518"/>
    <w:rsid w:val="00613C0C"/>
    <w:rsid w:val="006141AF"/>
    <w:rsid w:val="006146D1"/>
    <w:rsid w:val="006149C0"/>
    <w:rsid w:val="006152D4"/>
    <w:rsid w:val="00615424"/>
    <w:rsid w:val="0061573B"/>
    <w:rsid w:val="00615907"/>
    <w:rsid w:val="00615B96"/>
    <w:rsid w:val="00616037"/>
    <w:rsid w:val="00616094"/>
    <w:rsid w:val="00616253"/>
    <w:rsid w:val="00616793"/>
    <w:rsid w:val="006169A7"/>
    <w:rsid w:val="006169CC"/>
    <w:rsid w:val="00616DEE"/>
    <w:rsid w:val="0061744E"/>
    <w:rsid w:val="0062015E"/>
    <w:rsid w:val="006204A6"/>
    <w:rsid w:val="0062065F"/>
    <w:rsid w:val="0062117B"/>
    <w:rsid w:val="006213CE"/>
    <w:rsid w:val="00621820"/>
    <w:rsid w:val="00621A44"/>
    <w:rsid w:val="00621A5B"/>
    <w:rsid w:val="00621A5E"/>
    <w:rsid w:val="00621CA1"/>
    <w:rsid w:val="00622350"/>
    <w:rsid w:val="006223B8"/>
    <w:rsid w:val="00622580"/>
    <w:rsid w:val="00622BF1"/>
    <w:rsid w:val="00622C84"/>
    <w:rsid w:val="0062308F"/>
    <w:rsid w:val="00623460"/>
    <w:rsid w:val="006237E6"/>
    <w:rsid w:val="0062382F"/>
    <w:rsid w:val="00623B46"/>
    <w:rsid w:val="00624BDC"/>
    <w:rsid w:val="00624C70"/>
    <w:rsid w:val="00624CF3"/>
    <w:rsid w:val="006257FB"/>
    <w:rsid w:val="00625DCF"/>
    <w:rsid w:val="00625E13"/>
    <w:rsid w:val="0062600A"/>
    <w:rsid w:val="00626260"/>
    <w:rsid w:val="0062669A"/>
    <w:rsid w:val="0062679A"/>
    <w:rsid w:val="00626F4B"/>
    <w:rsid w:val="00627226"/>
    <w:rsid w:val="006276BD"/>
    <w:rsid w:val="00627D52"/>
    <w:rsid w:val="00627F6C"/>
    <w:rsid w:val="006301D1"/>
    <w:rsid w:val="00630512"/>
    <w:rsid w:val="0063053F"/>
    <w:rsid w:val="006308DA"/>
    <w:rsid w:val="0063094D"/>
    <w:rsid w:val="00630971"/>
    <w:rsid w:val="006312B5"/>
    <w:rsid w:val="00631B71"/>
    <w:rsid w:val="00631CF1"/>
    <w:rsid w:val="00632911"/>
    <w:rsid w:val="00632BBC"/>
    <w:rsid w:val="00633179"/>
    <w:rsid w:val="00633835"/>
    <w:rsid w:val="00633A02"/>
    <w:rsid w:val="00633A04"/>
    <w:rsid w:val="00633F50"/>
    <w:rsid w:val="00634312"/>
    <w:rsid w:val="00634324"/>
    <w:rsid w:val="006345D4"/>
    <w:rsid w:val="006346F8"/>
    <w:rsid w:val="00634A2E"/>
    <w:rsid w:val="00634C34"/>
    <w:rsid w:val="00634CF4"/>
    <w:rsid w:val="00635B43"/>
    <w:rsid w:val="00635D6B"/>
    <w:rsid w:val="00635F52"/>
    <w:rsid w:val="00635FDD"/>
    <w:rsid w:val="00636C23"/>
    <w:rsid w:val="0063749B"/>
    <w:rsid w:val="00637B52"/>
    <w:rsid w:val="00640012"/>
    <w:rsid w:val="0064004D"/>
    <w:rsid w:val="00640218"/>
    <w:rsid w:val="0064026B"/>
    <w:rsid w:val="00640302"/>
    <w:rsid w:val="0064030B"/>
    <w:rsid w:val="0064061E"/>
    <w:rsid w:val="006407C5"/>
    <w:rsid w:val="006408EF"/>
    <w:rsid w:val="00640A4F"/>
    <w:rsid w:val="00640B3D"/>
    <w:rsid w:val="00640F69"/>
    <w:rsid w:val="0064151E"/>
    <w:rsid w:val="0064167E"/>
    <w:rsid w:val="00641B25"/>
    <w:rsid w:val="00641ED6"/>
    <w:rsid w:val="00642376"/>
    <w:rsid w:val="00642878"/>
    <w:rsid w:val="00642AE2"/>
    <w:rsid w:val="00642C34"/>
    <w:rsid w:val="00642EF1"/>
    <w:rsid w:val="006430A5"/>
    <w:rsid w:val="0064359B"/>
    <w:rsid w:val="0064373D"/>
    <w:rsid w:val="00643C63"/>
    <w:rsid w:val="006448B5"/>
    <w:rsid w:val="00644EB4"/>
    <w:rsid w:val="00645003"/>
    <w:rsid w:val="00645214"/>
    <w:rsid w:val="006454A0"/>
    <w:rsid w:val="0064554F"/>
    <w:rsid w:val="00645691"/>
    <w:rsid w:val="006457A4"/>
    <w:rsid w:val="00645C49"/>
    <w:rsid w:val="00645C9E"/>
    <w:rsid w:val="006468BC"/>
    <w:rsid w:val="00646F89"/>
    <w:rsid w:val="0064784F"/>
    <w:rsid w:val="00647A2C"/>
    <w:rsid w:val="006502EE"/>
    <w:rsid w:val="00650303"/>
    <w:rsid w:val="00650439"/>
    <w:rsid w:val="00650794"/>
    <w:rsid w:val="006509BC"/>
    <w:rsid w:val="00650FEF"/>
    <w:rsid w:val="00651396"/>
    <w:rsid w:val="00652195"/>
    <w:rsid w:val="006521BD"/>
    <w:rsid w:val="00652A77"/>
    <w:rsid w:val="006530E6"/>
    <w:rsid w:val="006533D6"/>
    <w:rsid w:val="00653B0C"/>
    <w:rsid w:val="00653C32"/>
    <w:rsid w:val="00653C55"/>
    <w:rsid w:val="0065456D"/>
    <w:rsid w:val="006545A3"/>
    <w:rsid w:val="00654687"/>
    <w:rsid w:val="0065468D"/>
    <w:rsid w:val="00654A21"/>
    <w:rsid w:val="00654F9E"/>
    <w:rsid w:val="0065525B"/>
    <w:rsid w:val="00655C3C"/>
    <w:rsid w:val="00655C4B"/>
    <w:rsid w:val="00656022"/>
    <w:rsid w:val="006561B9"/>
    <w:rsid w:val="0065626B"/>
    <w:rsid w:val="0065635B"/>
    <w:rsid w:val="00656529"/>
    <w:rsid w:val="006566CA"/>
    <w:rsid w:val="00656C99"/>
    <w:rsid w:val="00656D2F"/>
    <w:rsid w:val="00656D41"/>
    <w:rsid w:val="00657B98"/>
    <w:rsid w:val="00657CA6"/>
    <w:rsid w:val="00657CD2"/>
    <w:rsid w:val="00660393"/>
    <w:rsid w:val="00660881"/>
    <w:rsid w:val="00660BCB"/>
    <w:rsid w:val="00660C7B"/>
    <w:rsid w:val="00660E97"/>
    <w:rsid w:val="00661253"/>
    <w:rsid w:val="00661712"/>
    <w:rsid w:val="00661726"/>
    <w:rsid w:val="00661890"/>
    <w:rsid w:val="00661D4E"/>
    <w:rsid w:val="00661ED6"/>
    <w:rsid w:val="00661FA5"/>
    <w:rsid w:val="0066299A"/>
    <w:rsid w:val="00662AFF"/>
    <w:rsid w:val="00662CF4"/>
    <w:rsid w:val="006635D6"/>
    <w:rsid w:val="00663953"/>
    <w:rsid w:val="00663C66"/>
    <w:rsid w:val="00664575"/>
    <w:rsid w:val="00664AB7"/>
    <w:rsid w:val="00664AF6"/>
    <w:rsid w:val="00664F10"/>
    <w:rsid w:val="00665453"/>
    <w:rsid w:val="00665547"/>
    <w:rsid w:val="006659B8"/>
    <w:rsid w:val="00665A52"/>
    <w:rsid w:val="00665F00"/>
    <w:rsid w:val="00665FAD"/>
    <w:rsid w:val="00666321"/>
    <w:rsid w:val="00666564"/>
    <w:rsid w:val="00666682"/>
    <w:rsid w:val="00666721"/>
    <w:rsid w:val="00666959"/>
    <w:rsid w:val="00666A14"/>
    <w:rsid w:val="00666CC0"/>
    <w:rsid w:val="00666CD9"/>
    <w:rsid w:val="00666D33"/>
    <w:rsid w:val="00666F03"/>
    <w:rsid w:val="00666F77"/>
    <w:rsid w:val="00667A7E"/>
    <w:rsid w:val="0067014A"/>
    <w:rsid w:val="00670290"/>
    <w:rsid w:val="006702F7"/>
    <w:rsid w:val="00670CD7"/>
    <w:rsid w:val="00671688"/>
    <w:rsid w:val="0067175C"/>
    <w:rsid w:val="00671DCD"/>
    <w:rsid w:val="0067204C"/>
    <w:rsid w:val="00672675"/>
    <w:rsid w:val="0067276C"/>
    <w:rsid w:val="00672967"/>
    <w:rsid w:val="0067302B"/>
    <w:rsid w:val="0067311D"/>
    <w:rsid w:val="00673149"/>
    <w:rsid w:val="00673385"/>
    <w:rsid w:val="006733A7"/>
    <w:rsid w:val="006733AF"/>
    <w:rsid w:val="00673494"/>
    <w:rsid w:val="00673B9C"/>
    <w:rsid w:val="00673D87"/>
    <w:rsid w:val="00674289"/>
    <w:rsid w:val="00674347"/>
    <w:rsid w:val="00674540"/>
    <w:rsid w:val="006748F2"/>
    <w:rsid w:val="0067492D"/>
    <w:rsid w:val="0067510D"/>
    <w:rsid w:val="00675225"/>
    <w:rsid w:val="006753B1"/>
    <w:rsid w:val="006761E3"/>
    <w:rsid w:val="00676F56"/>
    <w:rsid w:val="006773E2"/>
    <w:rsid w:val="00677543"/>
    <w:rsid w:val="00677E02"/>
    <w:rsid w:val="00680722"/>
    <w:rsid w:val="006807BC"/>
    <w:rsid w:val="00680802"/>
    <w:rsid w:val="00680948"/>
    <w:rsid w:val="006811B4"/>
    <w:rsid w:val="0068155E"/>
    <w:rsid w:val="00681B91"/>
    <w:rsid w:val="00682032"/>
    <w:rsid w:val="0068235F"/>
    <w:rsid w:val="006824E6"/>
    <w:rsid w:val="00682A50"/>
    <w:rsid w:val="00682C6F"/>
    <w:rsid w:val="00682FA0"/>
    <w:rsid w:val="006838EA"/>
    <w:rsid w:val="00683C0A"/>
    <w:rsid w:val="00683D75"/>
    <w:rsid w:val="00683E51"/>
    <w:rsid w:val="00684613"/>
    <w:rsid w:val="006848AA"/>
    <w:rsid w:val="00684997"/>
    <w:rsid w:val="00684F90"/>
    <w:rsid w:val="006853C0"/>
    <w:rsid w:val="006853F0"/>
    <w:rsid w:val="00685451"/>
    <w:rsid w:val="00685A17"/>
    <w:rsid w:val="00685D6F"/>
    <w:rsid w:val="00686501"/>
    <w:rsid w:val="00686A32"/>
    <w:rsid w:val="00687049"/>
    <w:rsid w:val="006874B5"/>
    <w:rsid w:val="00687518"/>
    <w:rsid w:val="0068777A"/>
    <w:rsid w:val="00687A6C"/>
    <w:rsid w:val="00687A7B"/>
    <w:rsid w:val="00687DDE"/>
    <w:rsid w:val="00687E95"/>
    <w:rsid w:val="0069027C"/>
    <w:rsid w:val="0069035C"/>
    <w:rsid w:val="0069048D"/>
    <w:rsid w:val="006907DB"/>
    <w:rsid w:val="00690C03"/>
    <w:rsid w:val="00690CFA"/>
    <w:rsid w:val="00690F2C"/>
    <w:rsid w:val="00690FC3"/>
    <w:rsid w:val="006910CC"/>
    <w:rsid w:val="006912FA"/>
    <w:rsid w:val="0069197B"/>
    <w:rsid w:val="00691E17"/>
    <w:rsid w:val="00691FF4"/>
    <w:rsid w:val="0069208A"/>
    <w:rsid w:val="00692576"/>
    <w:rsid w:val="00692EE4"/>
    <w:rsid w:val="006936E6"/>
    <w:rsid w:val="006939C3"/>
    <w:rsid w:val="00693AA1"/>
    <w:rsid w:val="006940BF"/>
    <w:rsid w:val="006943E7"/>
    <w:rsid w:val="006946A2"/>
    <w:rsid w:val="006946CD"/>
    <w:rsid w:val="00694893"/>
    <w:rsid w:val="00694D98"/>
    <w:rsid w:val="006950FA"/>
    <w:rsid w:val="00695235"/>
    <w:rsid w:val="00695361"/>
    <w:rsid w:val="0069580B"/>
    <w:rsid w:val="006959EA"/>
    <w:rsid w:val="00695D2F"/>
    <w:rsid w:val="00695D58"/>
    <w:rsid w:val="00695E22"/>
    <w:rsid w:val="00695EEA"/>
    <w:rsid w:val="00696184"/>
    <w:rsid w:val="00696826"/>
    <w:rsid w:val="00696A4A"/>
    <w:rsid w:val="00696A4F"/>
    <w:rsid w:val="00696C10"/>
    <w:rsid w:val="006977CF"/>
    <w:rsid w:val="00697E3F"/>
    <w:rsid w:val="006A010A"/>
    <w:rsid w:val="006A0611"/>
    <w:rsid w:val="006A0B37"/>
    <w:rsid w:val="006A0D5A"/>
    <w:rsid w:val="006A10B0"/>
    <w:rsid w:val="006A13FF"/>
    <w:rsid w:val="006A1982"/>
    <w:rsid w:val="006A1FB0"/>
    <w:rsid w:val="006A28D2"/>
    <w:rsid w:val="006A2ABF"/>
    <w:rsid w:val="006A3243"/>
    <w:rsid w:val="006A3618"/>
    <w:rsid w:val="006A3A80"/>
    <w:rsid w:val="006A3B14"/>
    <w:rsid w:val="006A3C6C"/>
    <w:rsid w:val="006A3DCA"/>
    <w:rsid w:val="006A4127"/>
    <w:rsid w:val="006A4128"/>
    <w:rsid w:val="006A41AC"/>
    <w:rsid w:val="006A487D"/>
    <w:rsid w:val="006A4D66"/>
    <w:rsid w:val="006A5006"/>
    <w:rsid w:val="006A5477"/>
    <w:rsid w:val="006A63E8"/>
    <w:rsid w:val="006A6FB7"/>
    <w:rsid w:val="006A73CA"/>
    <w:rsid w:val="006A75EA"/>
    <w:rsid w:val="006A77F2"/>
    <w:rsid w:val="006A7927"/>
    <w:rsid w:val="006A7ADC"/>
    <w:rsid w:val="006A7C7D"/>
    <w:rsid w:val="006A7CEC"/>
    <w:rsid w:val="006A7DD6"/>
    <w:rsid w:val="006A7EE2"/>
    <w:rsid w:val="006B010F"/>
    <w:rsid w:val="006B0380"/>
    <w:rsid w:val="006B0409"/>
    <w:rsid w:val="006B06A2"/>
    <w:rsid w:val="006B081E"/>
    <w:rsid w:val="006B10F8"/>
    <w:rsid w:val="006B1AF2"/>
    <w:rsid w:val="006B1D1E"/>
    <w:rsid w:val="006B2187"/>
    <w:rsid w:val="006B286C"/>
    <w:rsid w:val="006B28C8"/>
    <w:rsid w:val="006B3C6B"/>
    <w:rsid w:val="006B4DC5"/>
    <w:rsid w:val="006B4E71"/>
    <w:rsid w:val="006B503A"/>
    <w:rsid w:val="006B5300"/>
    <w:rsid w:val="006B5392"/>
    <w:rsid w:val="006B53CE"/>
    <w:rsid w:val="006B540D"/>
    <w:rsid w:val="006B5536"/>
    <w:rsid w:val="006B5AD3"/>
    <w:rsid w:val="006B5D18"/>
    <w:rsid w:val="006B69CB"/>
    <w:rsid w:val="006B6F61"/>
    <w:rsid w:val="006B74F5"/>
    <w:rsid w:val="006B7E61"/>
    <w:rsid w:val="006C095C"/>
    <w:rsid w:val="006C0B49"/>
    <w:rsid w:val="006C1544"/>
    <w:rsid w:val="006C171B"/>
    <w:rsid w:val="006C19D3"/>
    <w:rsid w:val="006C2208"/>
    <w:rsid w:val="006C2A8E"/>
    <w:rsid w:val="006C2D04"/>
    <w:rsid w:val="006C3B5B"/>
    <w:rsid w:val="006C3CA6"/>
    <w:rsid w:val="006C3E1F"/>
    <w:rsid w:val="006C40BD"/>
    <w:rsid w:val="006C411C"/>
    <w:rsid w:val="006C44BD"/>
    <w:rsid w:val="006C4615"/>
    <w:rsid w:val="006C4CD1"/>
    <w:rsid w:val="006C55D2"/>
    <w:rsid w:val="006C5D54"/>
    <w:rsid w:val="006C6292"/>
    <w:rsid w:val="006C6619"/>
    <w:rsid w:val="006C67EC"/>
    <w:rsid w:val="006C685B"/>
    <w:rsid w:val="006C68A8"/>
    <w:rsid w:val="006C6E8E"/>
    <w:rsid w:val="006C6EB0"/>
    <w:rsid w:val="006C6F88"/>
    <w:rsid w:val="006C7562"/>
    <w:rsid w:val="006C758C"/>
    <w:rsid w:val="006C783A"/>
    <w:rsid w:val="006C7B8A"/>
    <w:rsid w:val="006D02E9"/>
    <w:rsid w:val="006D04F3"/>
    <w:rsid w:val="006D056C"/>
    <w:rsid w:val="006D06BC"/>
    <w:rsid w:val="006D07BD"/>
    <w:rsid w:val="006D0813"/>
    <w:rsid w:val="006D0DE7"/>
    <w:rsid w:val="006D1F11"/>
    <w:rsid w:val="006D2590"/>
    <w:rsid w:val="006D25B5"/>
    <w:rsid w:val="006D25FB"/>
    <w:rsid w:val="006D2B6C"/>
    <w:rsid w:val="006D2C6E"/>
    <w:rsid w:val="006D411D"/>
    <w:rsid w:val="006D440D"/>
    <w:rsid w:val="006D4587"/>
    <w:rsid w:val="006D4913"/>
    <w:rsid w:val="006D4B0C"/>
    <w:rsid w:val="006D4BC5"/>
    <w:rsid w:val="006D4D6E"/>
    <w:rsid w:val="006D4FA1"/>
    <w:rsid w:val="006D51F5"/>
    <w:rsid w:val="006D5881"/>
    <w:rsid w:val="006D65F0"/>
    <w:rsid w:val="006D6648"/>
    <w:rsid w:val="006D6FB4"/>
    <w:rsid w:val="006D70C5"/>
    <w:rsid w:val="006D71EB"/>
    <w:rsid w:val="006D73BA"/>
    <w:rsid w:val="006D76F4"/>
    <w:rsid w:val="006D7736"/>
    <w:rsid w:val="006E020A"/>
    <w:rsid w:val="006E0527"/>
    <w:rsid w:val="006E0FD1"/>
    <w:rsid w:val="006E12D3"/>
    <w:rsid w:val="006E14AE"/>
    <w:rsid w:val="006E1877"/>
    <w:rsid w:val="006E1946"/>
    <w:rsid w:val="006E1A4A"/>
    <w:rsid w:val="006E2B45"/>
    <w:rsid w:val="006E2B76"/>
    <w:rsid w:val="006E36A7"/>
    <w:rsid w:val="006E3717"/>
    <w:rsid w:val="006E3CE9"/>
    <w:rsid w:val="006E41D6"/>
    <w:rsid w:val="006E441B"/>
    <w:rsid w:val="006E55F6"/>
    <w:rsid w:val="006E5640"/>
    <w:rsid w:val="006E5E2B"/>
    <w:rsid w:val="006E5E36"/>
    <w:rsid w:val="006E6850"/>
    <w:rsid w:val="006E6C39"/>
    <w:rsid w:val="006E6D40"/>
    <w:rsid w:val="006E78BF"/>
    <w:rsid w:val="006E78E7"/>
    <w:rsid w:val="006E7E40"/>
    <w:rsid w:val="006F001B"/>
    <w:rsid w:val="006F005B"/>
    <w:rsid w:val="006F02B8"/>
    <w:rsid w:val="006F0C85"/>
    <w:rsid w:val="006F1233"/>
    <w:rsid w:val="006F132D"/>
    <w:rsid w:val="006F13C6"/>
    <w:rsid w:val="006F15A8"/>
    <w:rsid w:val="006F17E6"/>
    <w:rsid w:val="006F1D2C"/>
    <w:rsid w:val="006F1DE2"/>
    <w:rsid w:val="006F203C"/>
    <w:rsid w:val="006F2043"/>
    <w:rsid w:val="006F20C5"/>
    <w:rsid w:val="006F20FF"/>
    <w:rsid w:val="006F2348"/>
    <w:rsid w:val="006F261E"/>
    <w:rsid w:val="006F270C"/>
    <w:rsid w:val="006F28CC"/>
    <w:rsid w:val="006F3207"/>
    <w:rsid w:val="006F32BB"/>
    <w:rsid w:val="006F3481"/>
    <w:rsid w:val="006F3FEA"/>
    <w:rsid w:val="006F4170"/>
    <w:rsid w:val="006F4522"/>
    <w:rsid w:val="006F494A"/>
    <w:rsid w:val="006F4FAA"/>
    <w:rsid w:val="006F5401"/>
    <w:rsid w:val="006F55B0"/>
    <w:rsid w:val="006F55F4"/>
    <w:rsid w:val="006F5A1A"/>
    <w:rsid w:val="006F5D8B"/>
    <w:rsid w:val="006F5F97"/>
    <w:rsid w:val="006F6A15"/>
    <w:rsid w:val="006F6CDF"/>
    <w:rsid w:val="006F7651"/>
    <w:rsid w:val="00700163"/>
    <w:rsid w:val="00700239"/>
    <w:rsid w:val="007002AF"/>
    <w:rsid w:val="00700F20"/>
    <w:rsid w:val="00700FDD"/>
    <w:rsid w:val="00700FF6"/>
    <w:rsid w:val="007010C7"/>
    <w:rsid w:val="00701ACB"/>
    <w:rsid w:val="00701E6D"/>
    <w:rsid w:val="007027D2"/>
    <w:rsid w:val="00702E04"/>
    <w:rsid w:val="00702F28"/>
    <w:rsid w:val="00703341"/>
    <w:rsid w:val="00703D43"/>
    <w:rsid w:val="007044D7"/>
    <w:rsid w:val="00704B72"/>
    <w:rsid w:val="007054A1"/>
    <w:rsid w:val="00705501"/>
    <w:rsid w:val="007056A8"/>
    <w:rsid w:val="007061F3"/>
    <w:rsid w:val="007062F3"/>
    <w:rsid w:val="00706638"/>
    <w:rsid w:val="0070672B"/>
    <w:rsid w:val="00706B60"/>
    <w:rsid w:val="00707292"/>
    <w:rsid w:val="00707931"/>
    <w:rsid w:val="00707AA1"/>
    <w:rsid w:val="00707CFA"/>
    <w:rsid w:val="00707D0B"/>
    <w:rsid w:val="00707D3D"/>
    <w:rsid w:val="00707E77"/>
    <w:rsid w:val="0071021F"/>
    <w:rsid w:val="00710365"/>
    <w:rsid w:val="007103DA"/>
    <w:rsid w:val="00710545"/>
    <w:rsid w:val="007112D2"/>
    <w:rsid w:val="00711449"/>
    <w:rsid w:val="00711541"/>
    <w:rsid w:val="00711B96"/>
    <w:rsid w:val="00711E55"/>
    <w:rsid w:val="00711EBF"/>
    <w:rsid w:val="007129DA"/>
    <w:rsid w:val="00712C03"/>
    <w:rsid w:val="00712C73"/>
    <w:rsid w:val="00713053"/>
    <w:rsid w:val="007130D6"/>
    <w:rsid w:val="00713199"/>
    <w:rsid w:val="00713269"/>
    <w:rsid w:val="0071358D"/>
    <w:rsid w:val="00713B21"/>
    <w:rsid w:val="00713C42"/>
    <w:rsid w:val="00715117"/>
    <w:rsid w:val="00715323"/>
    <w:rsid w:val="00716355"/>
    <w:rsid w:val="0071647C"/>
    <w:rsid w:val="007167C7"/>
    <w:rsid w:val="007168E4"/>
    <w:rsid w:val="0071698C"/>
    <w:rsid w:val="00716A46"/>
    <w:rsid w:val="00716F14"/>
    <w:rsid w:val="00717484"/>
    <w:rsid w:val="007174B2"/>
    <w:rsid w:val="00717563"/>
    <w:rsid w:val="00717655"/>
    <w:rsid w:val="00717E51"/>
    <w:rsid w:val="00717FB0"/>
    <w:rsid w:val="00720955"/>
    <w:rsid w:val="00720B7B"/>
    <w:rsid w:val="00720BC8"/>
    <w:rsid w:val="00721327"/>
    <w:rsid w:val="00721374"/>
    <w:rsid w:val="007213B1"/>
    <w:rsid w:val="007215D1"/>
    <w:rsid w:val="00721C9A"/>
    <w:rsid w:val="007222EE"/>
    <w:rsid w:val="007223AB"/>
    <w:rsid w:val="007229C1"/>
    <w:rsid w:val="00722B2A"/>
    <w:rsid w:val="00723035"/>
    <w:rsid w:val="0072336E"/>
    <w:rsid w:val="0072358A"/>
    <w:rsid w:val="0072362F"/>
    <w:rsid w:val="00723645"/>
    <w:rsid w:val="00723E93"/>
    <w:rsid w:val="00723EA1"/>
    <w:rsid w:val="0072406D"/>
    <w:rsid w:val="0072419D"/>
    <w:rsid w:val="007245C2"/>
    <w:rsid w:val="0072478D"/>
    <w:rsid w:val="007247F4"/>
    <w:rsid w:val="007250ED"/>
    <w:rsid w:val="007256F3"/>
    <w:rsid w:val="007257EE"/>
    <w:rsid w:val="007258A4"/>
    <w:rsid w:val="007260FA"/>
    <w:rsid w:val="00726562"/>
    <w:rsid w:val="00726A0E"/>
    <w:rsid w:val="00727550"/>
    <w:rsid w:val="00727968"/>
    <w:rsid w:val="00727A06"/>
    <w:rsid w:val="00727B0E"/>
    <w:rsid w:val="00727C2C"/>
    <w:rsid w:val="00730162"/>
    <w:rsid w:val="00730163"/>
    <w:rsid w:val="00730270"/>
    <w:rsid w:val="007302B7"/>
    <w:rsid w:val="00730521"/>
    <w:rsid w:val="007305F1"/>
    <w:rsid w:val="0073164A"/>
    <w:rsid w:val="007317F0"/>
    <w:rsid w:val="00731814"/>
    <w:rsid w:val="00731820"/>
    <w:rsid w:val="0073292F"/>
    <w:rsid w:val="00732A8E"/>
    <w:rsid w:val="00733098"/>
    <w:rsid w:val="007330F9"/>
    <w:rsid w:val="007332A6"/>
    <w:rsid w:val="007334BA"/>
    <w:rsid w:val="007334E5"/>
    <w:rsid w:val="007337CD"/>
    <w:rsid w:val="00733868"/>
    <w:rsid w:val="00733AD6"/>
    <w:rsid w:val="00733CA7"/>
    <w:rsid w:val="0073412B"/>
    <w:rsid w:val="007345EB"/>
    <w:rsid w:val="007348B2"/>
    <w:rsid w:val="00734992"/>
    <w:rsid w:val="00734BC4"/>
    <w:rsid w:val="007350AD"/>
    <w:rsid w:val="007352D5"/>
    <w:rsid w:val="00735A44"/>
    <w:rsid w:val="00735AED"/>
    <w:rsid w:val="00735D70"/>
    <w:rsid w:val="00736529"/>
    <w:rsid w:val="00736A9F"/>
    <w:rsid w:val="00736D7D"/>
    <w:rsid w:val="00736E00"/>
    <w:rsid w:val="0073703C"/>
    <w:rsid w:val="00737311"/>
    <w:rsid w:val="0073745C"/>
    <w:rsid w:val="0073786D"/>
    <w:rsid w:val="00737C37"/>
    <w:rsid w:val="00737E78"/>
    <w:rsid w:val="0074050F"/>
    <w:rsid w:val="007408CF"/>
    <w:rsid w:val="00740B52"/>
    <w:rsid w:val="00741405"/>
    <w:rsid w:val="007414E2"/>
    <w:rsid w:val="007418F0"/>
    <w:rsid w:val="00741C95"/>
    <w:rsid w:val="00741ED6"/>
    <w:rsid w:val="00741EF4"/>
    <w:rsid w:val="00741F17"/>
    <w:rsid w:val="007426F4"/>
    <w:rsid w:val="00742829"/>
    <w:rsid w:val="0074296E"/>
    <w:rsid w:val="00742977"/>
    <w:rsid w:val="00742A4F"/>
    <w:rsid w:val="00742E7C"/>
    <w:rsid w:val="007432FC"/>
    <w:rsid w:val="0074358B"/>
    <w:rsid w:val="00743DBC"/>
    <w:rsid w:val="00744739"/>
    <w:rsid w:val="00744849"/>
    <w:rsid w:val="007449CE"/>
    <w:rsid w:val="00744A59"/>
    <w:rsid w:val="00744A9B"/>
    <w:rsid w:val="0074521D"/>
    <w:rsid w:val="007452DC"/>
    <w:rsid w:val="00745433"/>
    <w:rsid w:val="00745DC1"/>
    <w:rsid w:val="00746C51"/>
    <w:rsid w:val="00746C67"/>
    <w:rsid w:val="00747080"/>
    <w:rsid w:val="007477AE"/>
    <w:rsid w:val="0074783B"/>
    <w:rsid w:val="00747FED"/>
    <w:rsid w:val="00750A1F"/>
    <w:rsid w:val="00750ACB"/>
    <w:rsid w:val="00751066"/>
    <w:rsid w:val="00751ADB"/>
    <w:rsid w:val="00751E68"/>
    <w:rsid w:val="007523A2"/>
    <w:rsid w:val="0075249A"/>
    <w:rsid w:val="00752517"/>
    <w:rsid w:val="00752651"/>
    <w:rsid w:val="00752C37"/>
    <w:rsid w:val="007533D2"/>
    <w:rsid w:val="00753863"/>
    <w:rsid w:val="007538CA"/>
    <w:rsid w:val="00755440"/>
    <w:rsid w:val="00755847"/>
    <w:rsid w:val="007558BB"/>
    <w:rsid w:val="00755A1A"/>
    <w:rsid w:val="00755EAA"/>
    <w:rsid w:val="007561C3"/>
    <w:rsid w:val="00756902"/>
    <w:rsid w:val="00756A19"/>
    <w:rsid w:val="00756C00"/>
    <w:rsid w:val="00756F74"/>
    <w:rsid w:val="007570C1"/>
    <w:rsid w:val="0075752C"/>
    <w:rsid w:val="00757830"/>
    <w:rsid w:val="0075785B"/>
    <w:rsid w:val="00757B27"/>
    <w:rsid w:val="00757B6A"/>
    <w:rsid w:val="0076053F"/>
    <w:rsid w:val="007606E4"/>
    <w:rsid w:val="00760C01"/>
    <w:rsid w:val="00761551"/>
    <w:rsid w:val="007615F1"/>
    <w:rsid w:val="0076162A"/>
    <w:rsid w:val="007617C3"/>
    <w:rsid w:val="00761CAB"/>
    <w:rsid w:val="00761CE4"/>
    <w:rsid w:val="00762010"/>
    <w:rsid w:val="0076281E"/>
    <w:rsid w:val="007632DD"/>
    <w:rsid w:val="00763805"/>
    <w:rsid w:val="007638FC"/>
    <w:rsid w:val="0076392E"/>
    <w:rsid w:val="00763ED5"/>
    <w:rsid w:val="00764128"/>
    <w:rsid w:val="00764465"/>
    <w:rsid w:val="00764685"/>
    <w:rsid w:val="007648EE"/>
    <w:rsid w:val="00764BE5"/>
    <w:rsid w:val="00764C90"/>
    <w:rsid w:val="00765818"/>
    <w:rsid w:val="00766197"/>
    <w:rsid w:val="007664E9"/>
    <w:rsid w:val="00766577"/>
    <w:rsid w:val="007667C4"/>
    <w:rsid w:val="00766BED"/>
    <w:rsid w:val="00766D7E"/>
    <w:rsid w:val="00766E7B"/>
    <w:rsid w:val="00766F89"/>
    <w:rsid w:val="0076735D"/>
    <w:rsid w:val="00767405"/>
    <w:rsid w:val="00767442"/>
    <w:rsid w:val="00767639"/>
    <w:rsid w:val="00767D97"/>
    <w:rsid w:val="00770020"/>
    <w:rsid w:val="0077029A"/>
    <w:rsid w:val="0077036C"/>
    <w:rsid w:val="00770645"/>
    <w:rsid w:val="007707C8"/>
    <w:rsid w:val="00770BF2"/>
    <w:rsid w:val="00770DA0"/>
    <w:rsid w:val="00770E61"/>
    <w:rsid w:val="00771666"/>
    <w:rsid w:val="0077168D"/>
    <w:rsid w:val="0077179C"/>
    <w:rsid w:val="007717DE"/>
    <w:rsid w:val="00771C9D"/>
    <w:rsid w:val="00771E6E"/>
    <w:rsid w:val="00772221"/>
    <w:rsid w:val="007723A0"/>
    <w:rsid w:val="00772B51"/>
    <w:rsid w:val="00772C9C"/>
    <w:rsid w:val="00772D82"/>
    <w:rsid w:val="00772FEF"/>
    <w:rsid w:val="0077327D"/>
    <w:rsid w:val="00773526"/>
    <w:rsid w:val="007739CB"/>
    <w:rsid w:val="007750BF"/>
    <w:rsid w:val="00775228"/>
    <w:rsid w:val="00775403"/>
    <w:rsid w:val="007758DB"/>
    <w:rsid w:val="00775D95"/>
    <w:rsid w:val="007764B6"/>
    <w:rsid w:val="00776618"/>
    <w:rsid w:val="00776753"/>
    <w:rsid w:val="0077686A"/>
    <w:rsid w:val="0077699D"/>
    <w:rsid w:val="00777131"/>
    <w:rsid w:val="007772CB"/>
    <w:rsid w:val="007774E8"/>
    <w:rsid w:val="007778B5"/>
    <w:rsid w:val="00777980"/>
    <w:rsid w:val="00777DDF"/>
    <w:rsid w:val="00780B87"/>
    <w:rsid w:val="00780E99"/>
    <w:rsid w:val="00781083"/>
    <w:rsid w:val="00781138"/>
    <w:rsid w:val="00781232"/>
    <w:rsid w:val="00781278"/>
    <w:rsid w:val="007815B9"/>
    <w:rsid w:val="00781869"/>
    <w:rsid w:val="00781A80"/>
    <w:rsid w:val="00781B44"/>
    <w:rsid w:val="00781F18"/>
    <w:rsid w:val="0078200D"/>
    <w:rsid w:val="007820AB"/>
    <w:rsid w:val="007821C6"/>
    <w:rsid w:val="00782720"/>
    <w:rsid w:val="00783788"/>
    <w:rsid w:val="007838A3"/>
    <w:rsid w:val="007838CD"/>
    <w:rsid w:val="007842F4"/>
    <w:rsid w:val="0078431E"/>
    <w:rsid w:val="007847B8"/>
    <w:rsid w:val="007855BC"/>
    <w:rsid w:val="00785A2A"/>
    <w:rsid w:val="00785C31"/>
    <w:rsid w:val="00785C9C"/>
    <w:rsid w:val="00785D04"/>
    <w:rsid w:val="00785D40"/>
    <w:rsid w:val="00785D6A"/>
    <w:rsid w:val="00785F2B"/>
    <w:rsid w:val="007861CC"/>
    <w:rsid w:val="00786A12"/>
    <w:rsid w:val="00787523"/>
    <w:rsid w:val="00787653"/>
    <w:rsid w:val="00787902"/>
    <w:rsid w:val="00787FFC"/>
    <w:rsid w:val="00790124"/>
    <w:rsid w:val="007911B7"/>
    <w:rsid w:val="00791646"/>
    <w:rsid w:val="00791AEF"/>
    <w:rsid w:val="00791B5D"/>
    <w:rsid w:val="00791E66"/>
    <w:rsid w:val="00792256"/>
    <w:rsid w:val="0079241D"/>
    <w:rsid w:val="0079254D"/>
    <w:rsid w:val="00792A4B"/>
    <w:rsid w:val="00792C82"/>
    <w:rsid w:val="00793681"/>
    <w:rsid w:val="007937A0"/>
    <w:rsid w:val="007937AD"/>
    <w:rsid w:val="00793BF5"/>
    <w:rsid w:val="00793F42"/>
    <w:rsid w:val="00794238"/>
    <w:rsid w:val="007942BE"/>
    <w:rsid w:val="00794444"/>
    <w:rsid w:val="00794621"/>
    <w:rsid w:val="00794B47"/>
    <w:rsid w:val="00794CB6"/>
    <w:rsid w:val="00794D3C"/>
    <w:rsid w:val="00794DBF"/>
    <w:rsid w:val="00795190"/>
    <w:rsid w:val="007951AC"/>
    <w:rsid w:val="0079529B"/>
    <w:rsid w:val="007952B9"/>
    <w:rsid w:val="00795327"/>
    <w:rsid w:val="0079555D"/>
    <w:rsid w:val="007955DD"/>
    <w:rsid w:val="00795B27"/>
    <w:rsid w:val="00795B58"/>
    <w:rsid w:val="00795CF4"/>
    <w:rsid w:val="0079607D"/>
    <w:rsid w:val="00796257"/>
    <w:rsid w:val="00796766"/>
    <w:rsid w:val="0079678E"/>
    <w:rsid w:val="00796C85"/>
    <w:rsid w:val="00796F51"/>
    <w:rsid w:val="007970A9"/>
    <w:rsid w:val="0079721E"/>
    <w:rsid w:val="0079722F"/>
    <w:rsid w:val="00797A12"/>
    <w:rsid w:val="00797CF5"/>
    <w:rsid w:val="007A04C5"/>
    <w:rsid w:val="007A064B"/>
    <w:rsid w:val="007A0B1C"/>
    <w:rsid w:val="007A0C1F"/>
    <w:rsid w:val="007A0C80"/>
    <w:rsid w:val="007A0D12"/>
    <w:rsid w:val="007A0E66"/>
    <w:rsid w:val="007A1029"/>
    <w:rsid w:val="007A1260"/>
    <w:rsid w:val="007A142B"/>
    <w:rsid w:val="007A154E"/>
    <w:rsid w:val="007A15B7"/>
    <w:rsid w:val="007A18A3"/>
    <w:rsid w:val="007A1B47"/>
    <w:rsid w:val="007A1E4E"/>
    <w:rsid w:val="007A2D16"/>
    <w:rsid w:val="007A3267"/>
    <w:rsid w:val="007A3AD9"/>
    <w:rsid w:val="007A3CA1"/>
    <w:rsid w:val="007A453E"/>
    <w:rsid w:val="007A497A"/>
    <w:rsid w:val="007A4A98"/>
    <w:rsid w:val="007A51EB"/>
    <w:rsid w:val="007A5C95"/>
    <w:rsid w:val="007A5E14"/>
    <w:rsid w:val="007A5F6B"/>
    <w:rsid w:val="007A61D0"/>
    <w:rsid w:val="007A6711"/>
    <w:rsid w:val="007A6721"/>
    <w:rsid w:val="007A69B4"/>
    <w:rsid w:val="007A69CD"/>
    <w:rsid w:val="007A6D6C"/>
    <w:rsid w:val="007A724B"/>
    <w:rsid w:val="007A72FD"/>
    <w:rsid w:val="007A79C4"/>
    <w:rsid w:val="007A7E47"/>
    <w:rsid w:val="007B03FE"/>
    <w:rsid w:val="007B0658"/>
    <w:rsid w:val="007B06F3"/>
    <w:rsid w:val="007B197E"/>
    <w:rsid w:val="007B1ABD"/>
    <w:rsid w:val="007B213F"/>
    <w:rsid w:val="007B2154"/>
    <w:rsid w:val="007B2BB3"/>
    <w:rsid w:val="007B2E0E"/>
    <w:rsid w:val="007B2EB2"/>
    <w:rsid w:val="007B3066"/>
    <w:rsid w:val="007B31E0"/>
    <w:rsid w:val="007B34B6"/>
    <w:rsid w:val="007B3737"/>
    <w:rsid w:val="007B3779"/>
    <w:rsid w:val="007B40F6"/>
    <w:rsid w:val="007B4E4F"/>
    <w:rsid w:val="007B5B26"/>
    <w:rsid w:val="007B661B"/>
    <w:rsid w:val="007B6855"/>
    <w:rsid w:val="007B6DB7"/>
    <w:rsid w:val="007B6E82"/>
    <w:rsid w:val="007B71C6"/>
    <w:rsid w:val="007B7599"/>
    <w:rsid w:val="007B75B2"/>
    <w:rsid w:val="007B7641"/>
    <w:rsid w:val="007B766F"/>
    <w:rsid w:val="007B77CF"/>
    <w:rsid w:val="007C016D"/>
    <w:rsid w:val="007C06E1"/>
    <w:rsid w:val="007C1149"/>
    <w:rsid w:val="007C198E"/>
    <w:rsid w:val="007C1E44"/>
    <w:rsid w:val="007C1EC3"/>
    <w:rsid w:val="007C1F05"/>
    <w:rsid w:val="007C2063"/>
    <w:rsid w:val="007C291A"/>
    <w:rsid w:val="007C2AD0"/>
    <w:rsid w:val="007C3131"/>
    <w:rsid w:val="007C31E7"/>
    <w:rsid w:val="007C33E5"/>
    <w:rsid w:val="007C36E9"/>
    <w:rsid w:val="007C3B0B"/>
    <w:rsid w:val="007C3D1F"/>
    <w:rsid w:val="007C40F4"/>
    <w:rsid w:val="007C4666"/>
    <w:rsid w:val="007C4C92"/>
    <w:rsid w:val="007C5013"/>
    <w:rsid w:val="007C5341"/>
    <w:rsid w:val="007C53B2"/>
    <w:rsid w:val="007C5D08"/>
    <w:rsid w:val="007C618C"/>
    <w:rsid w:val="007C65B3"/>
    <w:rsid w:val="007C68E9"/>
    <w:rsid w:val="007C6B12"/>
    <w:rsid w:val="007C7F3C"/>
    <w:rsid w:val="007D09FC"/>
    <w:rsid w:val="007D102D"/>
    <w:rsid w:val="007D10FC"/>
    <w:rsid w:val="007D11AD"/>
    <w:rsid w:val="007D1213"/>
    <w:rsid w:val="007D178F"/>
    <w:rsid w:val="007D17CB"/>
    <w:rsid w:val="007D1E40"/>
    <w:rsid w:val="007D20A5"/>
    <w:rsid w:val="007D20DC"/>
    <w:rsid w:val="007D27C6"/>
    <w:rsid w:val="007D2B0E"/>
    <w:rsid w:val="007D2E05"/>
    <w:rsid w:val="007D327C"/>
    <w:rsid w:val="007D35F7"/>
    <w:rsid w:val="007D3D70"/>
    <w:rsid w:val="007D3DE5"/>
    <w:rsid w:val="007D3F04"/>
    <w:rsid w:val="007D4046"/>
    <w:rsid w:val="007D47AA"/>
    <w:rsid w:val="007D4B9F"/>
    <w:rsid w:val="007D4BC7"/>
    <w:rsid w:val="007D4E0F"/>
    <w:rsid w:val="007D5377"/>
    <w:rsid w:val="007D582A"/>
    <w:rsid w:val="007D5952"/>
    <w:rsid w:val="007D5984"/>
    <w:rsid w:val="007D5C56"/>
    <w:rsid w:val="007D5D54"/>
    <w:rsid w:val="007D5EBB"/>
    <w:rsid w:val="007D5F62"/>
    <w:rsid w:val="007D60BE"/>
    <w:rsid w:val="007D62B2"/>
    <w:rsid w:val="007D656B"/>
    <w:rsid w:val="007D6DFF"/>
    <w:rsid w:val="007D6EBE"/>
    <w:rsid w:val="007D7177"/>
    <w:rsid w:val="007D7204"/>
    <w:rsid w:val="007D7398"/>
    <w:rsid w:val="007D7662"/>
    <w:rsid w:val="007D7801"/>
    <w:rsid w:val="007E0011"/>
    <w:rsid w:val="007E016C"/>
    <w:rsid w:val="007E070F"/>
    <w:rsid w:val="007E0E8C"/>
    <w:rsid w:val="007E111F"/>
    <w:rsid w:val="007E1631"/>
    <w:rsid w:val="007E1845"/>
    <w:rsid w:val="007E18EB"/>
    <w:rsid w:val="007E1FDE"/>
    <w:rsid w:val="007E2160"/>
    <w:rsid w:val="007E2627"/>
    <w:rsid w:val="007E2A72"/>
    <w:rsid w:val="007E2C03"/>
    <w:rsid w:val="007E3139"/>
    <w:rsid w:val="007E39D7"/>
    <w:rsid w:val="007E3D4A"/>
    <w:rsid w:val="007E3F45"/>
    <w:rsid w:val="007E4310"/>
    <w:rsid w:val="007E4691"/>
    <w:rsid w:val="007E4A8E"/>
    <w:rsid w:val="007E4CD6"/>
    <w:rsid w:val="007E4F1F"/>
    <w:rsid w:val="007E516B"/>
    <w:rsid w:val="007E557A"/>
    <w:rsid w:val="007E59E3"/>
    <w:rsid w:val="007E5B09"/>
    <w:rsid w:val="007E5C91"/>
    <w:rsid w:val="007E5D87"/>
    <w:rsid w:val="007E5F18"/>
    <w:rsid w:val="007E63F6"/>
    <w:rsid w:val="007E6449"/>
    <w:rsid w:val="007E74BD"/>
    <w:rsid w:val="007E79D8"/>
    <w:rsid w:val="007F0298"/>
    <w:rsid w:val="007F02F1"/>
    <w:rsid w:val="007F0445"/>
    <w:rsid w:val="007F08F4"/>
    <w:rsid w:val="007F0925"/>
    <w:rsid w:val="007F092D"/>
    <w:rsid w:val="007F0EE9"/>
    <w:rsid w:val="007F0FEB"/>
    <w:rsid w:val="007F1433"/>
    <w:rsid w:val="007F1B7B"/>
    <w:rsid w:val="007F1D7F"/>
    <w:rsid w:val="007F211B"/>
    <w:rsid w:val="007F274A"/>
    <w:rsid w:val="007F28D4"/>
    <w:rsid w:val="007F338D"/>
    <w:rsid w:val="007F364D"/>
    <w:rsid w:val="007F3727"/>
    <w:rsid w:val="007F4226"/>
    <w:rsid w:val="007F4626"/>
    <w:rsid w:val="007F483F"/>
    <w:rsid w:val="007F4A50"/>
    <w:rsid w:val="007F4B3A"/>
    <w:rsid w:val="007F4B94"/>
    <w:rsid w:val="007F4C69"/>
    <w:rsid w:val="007F4E8A"/>
    <w:rsid w:val="007F4EFF"/>
    <w:rsid w:val="007F50BF"/>
    <w:rsid w:val="007F5478"/>
    <w:rsid w:val="007F5A6F"/>
    <w:rsid w:val="007F5CEC"/>
    <w:rsid w:val="007F6363"/>
    <w:rsid w:val="007F6438"/>
    <w:rsid w:val="007F66CA"/>
    <w:rsid w:val="007F67F2"/>
    <w:rsid w:val="007F6CC2"/>
    <w:rsid w:val="007F7164"/>
    <w:rsid w:val="007F738F"/>
    <w:rsid w:val="007F7416"/>
    <w:rsid w:val="008000FD"/>
    <w:rsid w:val="00800675"/>
    <w:rsid w:val="00800D58"/>
    <w:rsid w:val="00801179"/>
    <w:rsid w:val="0080133D"/>
    <w:rsid w:val="008013A6"/>
    <w:rsid w:val="0080147E"/>
    <w:rsid w:val="00801722"/>
    <w:rsid w:val="00802586"/>
    <w:rsid w:val="0080259C"/>
    <w:rsid w:val="008028F7"/>
    <w:rsid w:val="0080291E"/>
    <w:rsid w:val="008029E3"/>
    <w:rsid w:val="00803344"/>
    <w:rsid w:val="00803847"/>
    <w:rsid w:val="0080451C"/>
    <w:rsid w:val="008046F0"/>
    <w:rsid w:val="0080474F"/>
    <w:rsid w:val="00804A19"/>
    <w:rsid w:val="008050EC"/>
    <w:rsid w:val="0080540D"/>
    <w:rsid w:val="008057E5"/>
    <w:rsid w:val="00805DB2"/>
    <w:rsid w:val="008063DC"/>
    <w:rsid w:val="00807971"/>
    <w:rsid w:val="00807972"/>
    <w:rsid w:val="00807B77"/>
    <w:rsid w:val="00807BC8"/>
    <w:rsid w:val="00807BD2"/>
    <w:rsid w:val="00807BD3"/>
    <w:rsid w:val="00807CC2"/>
    <w:rsid w:val="0081092A"/>
    <w:rsid w:val="008109D9"/>
    <w:rsid w:val="00811366"/>
    <w:rsid w:val="008118D3"/>
    <w:rsid w:val="00811FB2"/>
    <w:rsid w:val="00813086"/>
    <w:rsid w:val="00813702"/>
    <w:rsid w:val="00813C73"/>
    <w:rsid w:val="008140CC"/>
    <w:rsid w:val="008141BE"/>
    <w:rsid w:val="0081421B"/>
    <w:rsid w:val="0081433C"/>
    <w:rsid w:val="00814743"/>
    <w:rsid w:val="00814AA7"/>
    <w:rsid w:val="008150E1"/>
    <w:rsid w:val="008158E9"/>
    <w:rsid w:val="00815C88"/>
    <w:rsid w:val="008160AF"/>
    <w:rsid w:val="0081666C"/>
    <w:rsid w:val="0081676D"/>
    <w:rsid w:val="00816988"/>
    <w:rsid w:val="00817675"/>
    <w:rsid w:val="0081772C"/>
    <w:rsid w:val="0082018F"/>
    <w:rsid w:val="00820433"/>
    <w:rsid w:val="00821C51"/>
    <w:rsid w:val="00821E27"/>
    <w:rsid w:val="00821E77"/>
    <w:rsid w:val="00821FCE"/>
    <w:rsid w:val="00822394"/>
    <w:rsid w:val="00822D97"/>
    <w:rsid w:val="00822E4B"/>
    <w:rsid w:val="00823302"/>
    <w:rsid w:val="008235B8"/>
    <w:rsid w:val="008235CD"/>
    <w:rsid w:val="00823761"/>
    <w:rsid w:val="00823A56"/>
    <w:rsid w:val="00823DF5"/>
    <w:rsid w:val="008243EB"/>
    <w:rsid w:val="00824495"/>
    <w:rsid w:val="008244D3"/>
    <w:rsid w:val="008249CC"/>
    <w:rsid w:val="00824B62"/>
    <w:rsid w:val="00825803"/>
    <w:rsid w:val="00825B91"/>
    <w:rsid w:val="00825CC9"/>
    <w:rsid w:val="00825D75"/>
    <w:rsid w:val="008267EC"/>
    <w:rsid w:val="008268DF"/>
    <w:rsid w:val="00826A76"/>
    <w:rsid w:val="00826B1A"/>
    <w:rsid w:val="00826CFC"/>
    <w:rsid w:val="008271D7"/>
    <w:rsid w:val="008272E4"/>
    <w:rsid w:val="00827500"/>
    <w:rsid w:val="0082771A"/>
    <w:rsid w:val="00827C5C"/>
    <w:rsid w:val="00827E4C"/>
    <w:rsid w:val="00827FC1"/>
    <w:rsid w:val="008300CC"/>
    <w:rsid w:val="008301FF"/>
    <w:rsid w:val="00830A74"/>
    <w:rsid w:val="00830A8F"/>
    <w:rsid w:val="00830B56"/>
    <w:rsid w:val="0083112F"/>
    <w:rsid w:val="00831228"/>
    <w:rsid w:val="008312B6"/>
    <w:rsid w:val="008313E7"/>
    <w:rsid w:val="00831B1A"/>
    <w:rsid w:val="008320C1"/>
    <w:rsid w:val="008322B6"/>
    <w:rsid w:val="00832F02"/>
    <w:rsid w:val="00832F10"/>
    <w:rsid w:val="00832F2B"/>
    <w:rsid w:val="008335EC"/>
    <w:rsid w:val="008336D3"/>
    <w:rsid w:val="0083391C"/>
    <w:rsid w:val="00833D66"/>
    <w:rsid w:val="00834317"/>
    <w:rsid w:val="00834E6C"/>
    <w:rsid w:val="0083523A"/>
    <w:rsid w:val="0083538C"/>
    <w:rsid w:val="0083549C"/>
    <w:rsid w:val="00835516"/>
    <w:rsid w:val="00835686"/>
    <w:rsid w:val="0083585F"/>
    <w:rsid w:val="00835B24"/>
    <w:rsid w:val="00835BDC"/>
    <w:rsid w:val="00835C78"/>
    <w:rsid w:val="008360FD"/>
    <w:rsid w:val="008362C6"/>
    <w:rsid w:val="008364E2"/>
    <w:rsid w:val="008365DC"/>
    <w:rsid w:val="00836A45"/>
    <w:rsid w:val="00836B3F"/>
    <w:rsid w:val="0083799A"/>
    <w:rsid w:val="00837A53"/>
    <w:rsid w:val="00837D05"/>
    <w:rsid w:val="008401C4"/>
    <w:rsid w:val="008402E2"/>
    <w:rsid w:val="008404AE"/>
    <w:rsid w:val="00840697"/>
    <w:rsid w:val="0084083C"/>
    <w:rsid w:val="008409E3"/>
    <w:rsid w:val="00840B40"/>
    <w:rsid w:val="00840CD9"/>
    <w:rsid w:val="00840F49"/>
    <w:rsid w:val="00840FC2"/>
    <w:rsid w:val="00841408"/>
    <w:rsid w:val="0084141E"/>
    <w:rsid w:val="008415F7"/>
    <w:rsid w:val="00841719"/>
    <w:rsid w:val="008418C8"/>
    <w:rsid w:val="00841DFB"/>
    <w:rsid w:val="00841E10"/>
    <w:rsid w:val="008421E0"/>
    <w:rsid w:val="00842E05"/>
    <w:rsid w:val="00842E0B"/>
    <w:rsid w:val="00842E7A"/>
    <w:rsid w:val="008432E6"/>
    <w:rsid w:val="008433E8"/>
    <w:rsid w:val="0084385A"/>
    <w:rsid w:val="00843865"/>
    <w:rsid w:val="008443B1"/>
    <w:rsid w:val="008447EE"/>
    <w:rsid w:val="00844CE5"/>
    <w:rsid w:val="00844F6C"/>
    <w:rsid w:val="008453D3"/>
    <w:rsid w:val="00845412"/>
    <w:rsid w:val="00845AD2"/>
    <w:rsid w:val="00845F59"/>
    <w:rsid w:val="00845FB3"/>
    <w:rsid w:val="008466E0"/>
    <w:rsid w:val="008468D5"/>
    <w:rsid w:val="00846C0E"/>
    <w:rsid w:val="00846C49"/>
    <w:rsid w:val="00846D7B"/>
    <w:rsid w:val="00846D7D"/>
    <w:rsid w:val="00846E34"/>
    <w:rsid w:val="00846EF7"/>
    <w:rsid w:val="008471B9"/>
    <w:rsid w:val="00847774"/>
    <w:rsid w:val="00847A37"/>
    <w:rsid w:val="0085016B"/>
    <w:rsid w:val="00850649"/>
    <w:rsid w:val="0085086D"/>
    <w:rsid w:val="00850AA4"/>
    <w:rsid w:val="00850B7D"/>
    <w:rsid w:val="00850BF2"/>
    <w:rsid w:val="00850F1F"/>
    <w:rsid w:val="00851123"/>
    <w:rsid w:val="0085166A"/>
    <w:rsid w:val="00851A0B"/>
    <w:rsid w:val="00851B8B"/>
    <w:rsid w:val="008520D6"/>
    <w:rsid w:val="00852293"/>
    <w:rsid w:val="0085258F"/>
    <w:rsid w:val="0085295E"/>
    <w:rsid w:val="00852B34"/>
    <w:rsid w:val="008532C0"/>
    <w:rsid w:val="00853717"/>
    <w:rsid w:val="00853922"/>
    <w:rsid w:val="008539A4"/>
    <w:rsid w:val="00853A03"/>
    <w:rsid w:val="00853D92"/>
    <w:rsid w:val="00854B52"/>
    <w:rsid w:val="00854D0F"/>
    <w:rsid w:val="00854E32"/>
    <w:rsid w:val="008551DE"/>
    <w:rsid w:val="0085562F"/>
    <w:rsid w:val="008557C8"/>
    <w:rsid w:val="0085636A"/>
    <w:rsid w:val="00856469"/>
    <w:rsid w:val="00856731"/>
    <w:rsid w:val="00856A27"/>
    <w:rsid w:val="00856E7D"/>
    <w:rsid w:val="00856F20"/>
    <w:rsid w:val="00856F5B"/>
    <w:rsid w:val="0085751D"/>
    <w:rsid w:val="0085783C"/>
    <w:rsid w:val="00857B7D"/>
    <w:rsid w:val="00857BC2"/>
    <w:rsid w:val="00857D51"/>
    <w:rsid w:val="00857EA1"/>
    <w:rsid w:val="00857EE6"/>
    <w:rsid w:val="00857F07"/>
    <w:rsid w:val="008609D4"/>
    <w:rsid w:val="00860F5E"/>
    <w:rsid w:val="00861181"/>
    <w:rsid w:val="008612A9"/>
    <w:rsid w:val="00861F71"/>
    <w:rsid w:val="008623C2"/>
    <w:rsid w:val="00862606"/>
    <w:rsid w:val="008626F6"/>
    <w:rsid w:val="00862B83"/>
    <w:rsid w:val="00862CEE"/>
    <w:rsid w:val="008632F6"/>
    <w:rsid w:val="00863488"/>
    <w:rsid w:val="008634C4"/>
    <w:rsid w:val="00863F84"/>
    <w:rsid w:val="0086432E"/>
    <w:rsid w:val="00864BCB"/>
    <w:rsid w:val="00864CBE"/>
    <w:rsid w:val="0086506F"/>
    <w:rsid w:val="008658B3"/>
    <w:rsid w:val="00865900"/>
    <w:rsid w:val="008659BB"/>
    <w:rsid w:val="008660F0"/>
    <w:rsid w:val="00866149"/>
    <w:rsid w:val="00866225"/>
    <w:rsid w:val="00866461"/>
    <w:rsid w:val="008666DC"/>
    <w:rsid w:val="00866D7C"/>
    <w:rsid w:val="00866DC7"/>
    <w:rsid w:val="00867035"/>
    <w:rsid w:val="00867260"/>
    <w:rsid w:val="0086741A"/>
    <w:rsid w:val="00867ABB"/>
    <w:rsid w:val="00870407"/>
    <w:rsid w:val="0087099B"/>
    <w:rsid w:val="00870AE9"/>
    <w:rsid w:val="00870C25"/>
    <w:rsid w:val="00870C7A"/>
    <w:rsid w:val="008710B6"/>
    <w:rsid w:val="008712F6"/>
    <w:rsid w:val="00872107"/>
    <w:rsid w:val="0087286D"/>
    <w:rsid w:val="00872BE4"/>
    <w:rsid w:val="00872FED"/>
    <w:rsid w:val="00873099"/>
    <w:rsid w:val="00873369"/>
    <w:rsid w:val="008733B8"/>
    <w:rsid w:val="00873430"/>
    <w:rsid w:val="00873DA7"/>
    <w:rsid w:val="00873F60"/>
    <w:rsid w:val="00873F9D"/>
    <w:rsid w:val="00873FAE"/>
    <w:rsid w:val="0087455D"/>
    <w:rsid w:val="00874C39"/>
    <w:rsid w:val="00875100"/>
    <w:rsid w:val="00875288"/>
    <w:rsid w:val="00875544"/>
    <w:rsid w:val="00875B85"/>
    <w:rsid w:val="00875E7F"/>
    <w:rsid w:val="008761C6"/>
    <w:rsid w:val="0087648E"/>
    <w:rsid w:val="008764B8"/>
    <w:rsid w:val="00876643"/>
    <w:rsid w:val="00876888"/>
    <w:rsid w:val="00876D25"/>
    <w:rsid w:val="00876EA8"/>
    <w:rsid w:val="008770C5"/>
    <w:rsid w:val="00877797"/>
    <w:rsid w:val="00877A56"/>
    <w:rsid w:val="00877C7B"/>
    <w:rsid w:val="00877E7A"/>
    <w:rsid w:val="00880052"/>
    <w:rsid w:val="008804C1"/>
    <w:rsid w:val="0088061B"/>
    <w:rsid w:val="008806EC"/>
    <w:rsid w:val="00880A43"/>
    <w:rsid w:val="00880C1B"/>
    <w:rsid w:val="00880CBB"/>
    <w:rsid w:val="008812F5"/>
    <w:rsid w:val="008815A4"/>
    <w:rsid w:val="00881966"/>
    <w:rsid w:val="00881C6B"/>
    <w:rsid w:val="00881D22"/>
    <w:rsid w:val="00881D8A"/>
    <w:rsid w:val="008821E8"/>
    <w:rsid w:val="00882824"/>
    <w:rsid w:val="00882A88"/>
    <w:rsid w:val="00882BF0"/>
    <w:rsid w:val="00882F8F"/>
    <w:rsid w:val="00883174"/>
    <w:rsid w:val="008834D5"/>
    <w:rsid w:val="008835A7"/>
    <w:rsid w:val="00883694"/>
    <w:rsid w:val="00883EE9"/>
    <w:rsid w:val="00883FC5"/>
    <w:rsid w:val="0088402B"/>
    <w:rsid w:val="008845AB"/>
    <w:rsid w:val="00884CB0"/>
    <w:rsid w:val="00884E53"/>
    <w:rsid w:val="0088522F"/>
    <w:rsid w:val="00885281"/>
    <w:rsid w:val="0088570D"/>
    <w:rsid w:val="00885A05"/>
    <w:rsid w:val="00885A48"/>
    <w:rsid w:val="00885AD6"/>
    <w:rsid w:val="00885B5A"/>
    <w:rsid w:val="00885BBA"/>
    <w:rsid w:val="008861B4"/>
    <w:rsid w:val="008866D2"/>
    <w:rsid w:val="0088682B"/>
    <w:rsid w:val="00886D16"/>
    <w:rsid w:val="00887A25"/>
    <w:rsid w:val="00887C0A"/>
    <w:rsid w:val="00890E23"/>
    <w:rsid w:val="00891063"/>
    <w:rsid w:val="00891276"/>
    <w:rsid w:val="00891E2E"/>
    <w:rsid w:val="00892485"/>
    <w:rsid w:val="00892AD3"/>
    <w:rsid w:val="00892AF3"/>
    <w:rsid w:val="008932E2"/>
    <w:rsid w:val="00893E35"/>
    <w:rsid w:val="00893F88"/>
    <w:rsid w:val="00894888"/>
    <w:rsid w:val="008949E7"/>
    <w:rsid w:val="008953D8"/>
    <w:rsid w:val="00895519"/>
    <w:rsid w:val="00895984"/>
    <w:rsid w:val="00895FA6"/>
    <w:rsid w:val="00895FEA"/>
    <w:rsid w:val="008960D2"/>
    <w:rsid w:val="00896463"/>
    <w:rsid w:val="00896513"/>
    <w:rsid w:val="00896DB7"/>
    <w:rsid w:val="0089724D"/>
    <w:rsid w:val="008973CD"/>
    <w:rsid w:val="00897DFC"/>
    <w:rsid w:val="00897EFE"/>
    <w:rsid w:val="008A012C"/>
    <w:rsid w:val="008A014E"/>
    <w:rsid w:val="008A023C"/>
    <w:rsid w:val="008A0333"/>
    <w:rsid w:val="008A06FD"/>
    <w:rsid w:val="008A070D"/>
    <w:rsid w:val="008A0E5C"/>
    <w:rsid w:val="008A174D"/>
    <w:rsid w:val="008A1975"/>
    <w:rsid w:val="008A1BFA"/>
    <w:rsid w:val="008A237B"/>
    <w:rsid w:val="008A27F3"/>
    <w:rsid w:val="008A2AC4"/>
    <w:rsid w:val="008A324E"/>
    <w:rsid w:val="008A32D8"/>
    <w:rsid w:val="008A33E9"/>
    <w:rsid w:val="008A343F"/>
    <w:rsid w:val="008A3572"/>
    <w:rsid w:val="008A359E"/>
    <w:rsid w:val="008A3ACD"/>
    <w:rsid w:val="008A3C37"/>
    <w:rsid w:val="008A470C"/>
    <w:rsid w:val="008A4938"/>
    <w:rsid w:val="008A4D13"/>
    <w:rsid w:val="008A5689"/>
    <w:rsid w:val="008A56A7"/>
    <w:rsid w:val="008A5B0E"/>
    <w:rsid w:val="008A5D98"/>
    <w:rsid w:val="008A5E08"/>
    <w:rsid w:val="008A5FDC"/>
    <w:rsid w:val="008A6686"/>
    <w:rsid w:val="008A6822"/>
    <w:rsid w:val="008A688E"/>
    <w:rsid w:val="008A689A"/>
    <w:rsid w:val="008A6B8D"/>
    <w:rsid w:val="008A6C7E"/>
    <w:rsid w:val="008A71B8"/>
    <w:rsid w:val="008A71DE"/>
    <w:rsid w:val="008A78A7"/>
    <w:rsid w:val="008B031E"/>
    <w:rsid w:val="008B035C"/>
    <w:rsid w:val="008B08B7"/>
    <w:rsid w:val="008B16B1"/>
    <w:rsid w:val="008B1A4C"/>
    <w:rsid w:val="008B21AD"/>
    <w:rsid w:val="008B2479"/>
    <w:rsid w:val="008B3153"/>
    <w:rsid w:val="008B32D4"/>
    <w:rsid w:val="008B33DF"/>
    <w:rsid w:val="008B360F"/>
    <w:rsid w:val="008B36AE"/>
    <w:rsid w:val="008B3968"/>
    <w:rsid w:val="008B3A58"/>
    <w:rsid w:val="008B3D62"/>
    <w:rsid w:val="008B3DD2"/>
    <w:rsid w:val="008B400E"/>
    <w:rsid w:val="008B401A"/>
    <w:rsid w:val="008B403F"/>
    <w:rsid w:val="008B4594"/>
    <w:rsid w:val="008B468C"/>
    <w:rsid w:val="008B4913"/>
    <w:rsid w:val="008B4BE2"/>
    <w:rsid w:val="008B53A6"/>
    <w:rsid w:val="008B556E"/>
    <w:rsid w:val="008B566C"/>
    <w:rsid w:val="008B5C1E"/>
    <w:rsid w:val="008B5FC0"/>
    <w:rsid w:val="008B74EF"/>
    <w:rsid w:val="008B762A"/>
    <w:rsid w:val="008B795E"/>
    <w:rsid w:val="008B7DC4"/>
    <w:rsid w:val="008C0066"/>
    <w:rsid w:val="008C05FC"/>
    <w:rsid w:val="008C0939"/>
    <w:rsid w:val="008C0B40"/>
    <w:rsid w:val="008C0EBF"/>
    <w:rsid w:val="008C0EC4"/>
    <w:rsid w:val="008C122A"/>
    <w:rsid w:val="008C1B96"/>
    <w:rsid w:val="008C1C20"/>
    <w:rsid w:val="008C1FA1"/>
    <w:rsid w:val="008C2076"/>
    <w:rsid w:val="008C2557"/>
    <w:rsid w:val="008C2597"/>
    <w:rsid w:val="008C286D"/>
    <w:rsid w:val="008C29DF"/>
    <w:rsid w:val="008C2D6A"/>
    <w:rsid w:val="008C2DA2"/>
    <w:rsid w:val="008C30AE"/>
    <w:rsid w:val="008C380D"/>
    <w:rsid w:val="008C3B69"/>
    <w:rsid w:val="008C3BE1"/>
    <w:rsid w:val="008C3C46"/>
    <w:rsid w:val="008C3CEA"/>
    <w:rsid w:val="008C4000"/>
    <w:rsid w:val="008C4063"/>
    <w:rsid w:val="008C4407"/>
    <w:rsid w:val="008C459D"/>
    <w:rsid w:val="008C4602"/>
    <w:rsid w:val="008C4781"/>
    <w:rsid w:val="008C496B"/>
    <w:rsid w:val="008C5589"/>
    <w:rsid w:val="008C55F6"/>
    <w:rsid w:val="008C5F0E"/>
    <w:rsid w:val="008C6215"/>
    <w:rsid w:val="008C6374"/>
    <w:rsid w:val="008C657A"/>
    <w:rsid w:val="008C6C7F"/>
    <w:rsid w:val="008C7195"/>
    <w:rsid w:val="008C7A43"/>
    <w:rsid w:val="008C7BEE"/>
    <w:rsid w:val="008C7D2C"/>
    <w:rsid w:val="008D003A"/>
    <w:rsid w:val="008D02B7"/>
    <w:rsid w:val="008D06D9"/>
    <w:rsid w:val="008D0DCD"/>
    <w:rsid w:val="008D1831"/>
    <w:rsid w:val="008D20B1"/>
    <w:rsid w:val="008D2797"/>
    <w:rsid w:val="008D2AF2"/>
    <w:rsid w:val="008D2BF8"/>
    <w:rsid w:val="008D2C90"/>
    <w:rsid w:val="008D360A"/>
    <w:rsid w:val="008D39ED"/>
    <w:rsid w:val="008D3B1B"/>
    <w:rsid w:val="008D41F4"/>
    <w:rsid w:val="008D4B06"/>
    <w:rsid w:val="008D4CAA"/>
    <w:rsid w:val="008D4CB3"/>
    <w:rsid w:val="008D4F73"/>
    <w:rsid w:val="008D4FAD"/>
    <w:rsid w:val="008D5255"/>
    <w:rsid w:val="008D52D8"/>
    <w:rsid w:val="008D550C"/>
    <w:rsid w:val="008D56D2"/>
    <w:rsid w:val="008D5807"/>
    <w:rsid w:val="008D5B69"/>
    <w:rsid w:val="008D5C78"/>
    <w:rsid w:val="008D6710"/>
    <w:rsid w:val="008D68F1"/>
    <w:rsid w:val="008D6F75"/>
    <w:rsid w:val="008D7111"/>
    <w:rsid w:val="008D71E0"/>
    <w:rsid w:val="008D722C"/>
    <w:rsid w:val="008D74EE"/>
    <w:rsid w:val="008E0065"/>
    <w:rsid w:val="008E0519"/>
    <w:rsid w:val="008E0660"/>
    <w:rsid w:val="008E0927"/>
    <w:rsid w:val="008E0A11"/>
    <w:rsid w:val="008E0EF7"/>
    <w:rsid w:val="008E1675"/>
    <w:rsid w:val="008E1A30"/>
    <w:rsid w:val="008E2242"/>
    <w:rsid w:val="008E2245"/>
    <w:rsid w:val="008E24C8"/>
    <w:rsid w:val="008E259F"/>
    <w:rsid w:val="008E2AF5"/>
    <w:rsid w:val="008E2FB1"/>
    <w:rsid w:val="008E3429"/>
    <w:rsid w:val="008E343A"/>
    <w:rsid w:val="008E3BE0"/>
    <w:rsid w:val="008E3C63"/>
    <w:rsid w:val="008E3F2A"/>
    <w:rsid w:val="008E3FC8"/>
    <w:rsid w:val="008E4557"/>
    <w:rsid w:val="008E464A"/>
    <w:rsid w:val="008E4C11"/>
    <w:rsid w:val="008E4CCE"/>
    <w:rsid w:val="008E5014"/>
    <w:rsid w:val="008E519A"/>
    <w:rsid w:val="008E5264"/>
    <w:rsid w:val="008E5FAF"/>
    <w:rsid w:val="008E5FF6"/>
    <w:rsid w:val="008E61AF"/>
    <w:rsid w:val="008E64FA"/>
    <w:rsid w:val="008E65B5"/>
    <w:rsid w:val="008E6A54"/>
    <w:rsid w:val="008E6B06"/>
    <w:rsid w:val="008E71E3"/>
    <w:rsid w:val="008E76DD"/>
    <w:rsid w:val="008E7D44"/>
    <w:rsid w:val="008E7D6C"/>
    <w:rsid w:val="008E7DB5"/>
    <w:rsid w:val="008F02C2"/>
    <w:rsid w:val="008F0908"/>
    <w:rsid w:val="008F0AE7"/>
    <w:rsid w:val="008F0C4E"/>
    <w:rsid w:val="008F0DD1"/>
    <w:rsid w:val="008F0F3E"/>
    <w:rsid w:val="008F1134"/>
    <w:rsid w:val="008F1E83"/>
    <w:rsid w:val="008F1EB2"/>
    <w:rsid w:val="008F2034"/>
    <w:rsid w:val="008F23B2"/>
    <w:rsid w:val="008F2BBB"/>
    <w:rsid w:val="008F2C9D"/>
    <w:rsid w:val="008F3067"/>
    <w:rsid w:val="008F3278"/>
    <w:rsid w:val="008F38F1"/>
    <w:rsid w:val="008F3ADC"/>
    <w:rsid w:val="008F420E"/>
    <w:rsid w:val="008F434A"/>
    <w:rsid w:val="008F48C1"/>
    <w:rsid w:val="008F499C"/>
    <w:rsid w:val="008F4B48"/>
    <w:rsid w:val="008F4BD3"/>
    <w:rsid w:val="008F5354"/>
    <w:rsid w:val="008F586B"/>
    <w:rsid w:val="008F5EB4"/>
    <w:rsid w:val="008F67C0"/>
    <w:rsid w:val="008F68FF"/>
    <w:rsid w:val="008F69C7"/>
    <w:rsid w:val="008F6C21"/>
    <w:rsid w:val="008F6DF1"/>
    <w:rsid w:val="008F766D"/>
    <w:rsid w:val="0090013D"/>
    <w:rsid w:val="00900686"/>
    <w:rsid w:val="009007B7"/>
    <w:rsid w:val="009009E7"/>
    <w:rsid w:val="00900C4B"/>
    <w:rsid w:val="00900D3E"/>
    <w:rsid w:val="00900E5C"/>
    <w:rsid w:val="00901107"/>
    <w:rsid w:val="0090162B"/>
    <w:rsid w:val="00901A25"/>
    <w:rsid w:val="00901A90"/>
    <w:rsid w:val="00901AE4"/>
    <w:rsid w:val="00901B90"/>
    <w:rsid w:val="00901DC0"/>
    <w:rsid w:val="00902036"/>
    <w:rsid w:val="0090258F"/>
    <w:rsid w:val="00902A13"/>
    <w:rsid w:val="00902D41"/>
    <w:rsid w:val="00902FE7"/>
    <w:rsid w:val="009033B1"/>
    <w:rsid w:val="009035C0"/>
    <w:rsid w:val="009039F8"/>
    <w:rsid w:val="00903A1D"/>
    <w:rsid w:val="00903B4E"/>
    <w:rsid w:val="00903E8E"/>
    <w:rsid w:val="00903F82"/>
    <w:rsid w:val="009041CB"/>
    <w:rsid w:val="009047BF"/>
    <w:rsid w:val="0090487F"/>
    <w:rsid w:val="00904E6D"/>
    <w:rsid w:val="009055AE"/>
    <w:rsid w:val="009058D0"/>
    <w:rsid w:val="0090658B"/>
    <w:rsid w:val="00906B82"/>
    <w:rsid w:val="00906EBE"/>
    <w:rsid w:val="00907271"/>
    <w:rsid w:val="00907552"/>
    <w:rsid w:val="009077D3"/>
    <w:rsid w:val="009079D6"/>
    <w:rsid w:val="00907D4F"/>
    <w:rsid w:val="00907F0D"/>
    <w:rsid w:val="00910271"/>
    <w:rsid w:val="009102F7"/>
    <w:rsid w:val="00910504"/>
    <w:rsid w:val="00910E72"/>
    <w:rsid w:val="00910F7B"/>
    <w:rsid w:val="00911713"/>
    <w:rsid w:val="0091196A"/>
    <w:rsid w:val="009121D6"/>
    <w:rsid w:val="00912487"/>
    <w:rsid w:val="0091269E"/>
    <w:rsid w:val="00912AD4"/>
    <w:rsid w:val="00912B1F"/>
    <w:rsid w:val="00912F1C"/>
    <w:rsid w:val="0091362D"/>
    <w:rsid w:val="009141C7"/>
    <w:rsid w:val="00914217"/>
    <w:rsid w:val="009144D5"/>
    <w:rsid w:val="009148AE"/>
    <w:rsid w:val="00914975"/>
    <w:rsid w:val="00914C6A"/>
    <w:rsid w:val="00915097"/>
    <w:rsid w:val="0091574D"/>
    <w:rsid w:val="00915D50"/>
    <w:rsid w:val="009163A4"/>
    <w:rsid w:val="0091655D"/>
    <w:rsid w:val="00916662"/>
    <w:rsid w:val="0091686C"/>
    <w:rsid w:val="0091692B"/>
    <w:rsid w:val="00916B8F"/>
    <w:rsid w:val="00917435"/>
    <w:rsid w:val="009175CD"/>
    <w:rsid w:val="00917C8F"/>
    <w:rsid w:val="00920005"/>
    <w:rsid w:val="009200C4"/>
    <w:rsid w:val="009202E8"/>
    <w:rsid w:val="009204B2"/>
    <w:rsid w:val="00920B9C"/>
    <w:rsid w:val="00920F9E"/>
    <w:rsid w:val="0092134F"/>
    <w:rsid w:val="00921820"/>
    <w:rsid w:val="009218F7"/>
    <w:rsid w:val="00921CAF"/>
    <w:rsid w:val="009224FB"/>
    <w:rsid w:val="00922739"/>
    <w:rsid w:val="009227C1"/>
    <w:rsid w:val="009227D4"/>
    <w:rsid w:val="009227DC"/>
    <w:rsid w:val="00922A24"/>
    <w:rsid w:val="00923836"/>
    <w:rsid w:val="0092470B"/>
    <w:rsid w:val="0092479A"/>
    <w:rsid w:val="009248F0"/>
    <w:rsid w:val="0092514E"/>
    <w:rsid w:val="009252AC"/>
    <w:rsid w:val="009252D8"/>
    <w:rsid w:val="00925459"/>
    <w:rsid w:val="00925557"/>
    <w:rsid w:val="00925EE0"/>
    <w:rsid w:val="009262E2"/>
    <w:rsid w:val="009265C1"/>
    <w:rsid w:val="0092667B"/>
    <w:rsid w:val="0092669A"/>
    <w:rsid w:val="009267DC"/>
    <w:rsid w:val="00926F9F"/>
    <w:rsid w:val="0092754E"/>
    <w:rsid w:val="009275AC"/>
    <w:rsid w:val="00927C1F"/>
    <w:rsid w:val="009306B6"/>
    <w:rsid w:val="0093071B"/>
    <w:rsid w:val="009307DA"/>
    <w:rsid w:val="00930932"/>
    <w:rsid w:val="00930C45"/>
    <w:rsid w:val="00930CB1"/>
    <w:rsid w:val="00930D00"/>
    <w:rsid w:val="009312B0"/>
    <w:rsid w:val="009318B3"/>
    <w:rsid w:val="00931A28"/>
    <w:rsid w:val="00931FB5"/>
    <w:rsid w:val="00932498"/>
    <w:rsid w:val="0093253E"/>
    <w:rsid w:val="009327BC"/>
    <w:rsid w:val="00933181"/>
    <w:rsid w:val="0093332D"/>
    <w:rsid w:val="00933398"/>
    <w:rsid w:val="009337E4"/>
    <w:rsid w:val="00933C4C"/>
    <w:rsid w:val="00933CAF"/>
    <w:rsid w:val="00933FED"/>
    <w:rsid w:val="009341B2"/>
    <w:rsid w:val="00934A51"/>
    <w:rsid w:val="00934CA9"/>
    <w:rsid w:val="009353BA"/>
    <w:rsid w:val="00935ECD"/>
    <w:rsid w:val="00935FFB"/>
    <w:rsid w:val="00936BA2"/>
    <w:rsid w:val="00936BDB"/>
    <w:rsid w:val="00936E38"/>
    <w:rsid w:val="00937105"/>
    <w:rsid w:val="0093722E"/>
    <w:rsid w:val="0093767C"/>
    <w:rsid w:val="0093770C"/>
    <w:rsid w:val="00937EA1"/>
    <w:rsid w:val="00940082"/>
    <w:rsid w:val="009406CC"/>
    <w:rsid w:val="00940F2C"/>
    <w:rsid w:val="00941872"/>
    <w:rsid w:val="00941B37"/>
    <w:rsid w:val="0094232C"/>
    <w:rsid w:val="00942644"/>
    <w:rsid w:val="00942866"/>
    <w:rsid w:val="00942CDD"/>
    <w:rsid w:val="009437EA"/>
    <w:rsid w:val="00943888"/>
    <w:rsid w:val="00943DD2"/>
    <w:rsid w:val="00943FD0"/>
    <w:rsid w:val="0094415A"/>
    <w:rsid w:val="00944234"/>
    <w:rsid w:val="00944618"/>
    <w:rsid w:val="00944EE0"/>
    <w:rsid w:val="009455A3"/>
    <w:rsid w:val="0094562F"/>
    <w:rsid w:val="00945D4D"/>
    <w:rsid w:val="00945F2F"/>
    <w:rsid w:val="009461DA"/>
    <w:rsid w:val="00946540"/>
    <w:rsid w:val="00946735"/>
    <w:rsid w:val="00946E54"/>
    <w:rsid w:val="00946ED6"/>
    <w:rsid w:val="00947087"/>
    <w:rsid w:val="009476CD"/>
    <w:rsid w:val="00947C04"/>
    <w:rsid w:val="00947DB2"/>
    <w:rsid w:val="00947F38"/>
    <w:rsid w:val="009506F4"/>
    <w:rsid w:val="00950E76"/>
    <w:rsid w:val="009512AC"/>
    <w:rsid w:val="009513F0"/>
    <w:rsid w:val="00951760"/>
    <w:rsid w:val="00951A1A"/>
    <w:rsid w:val="00951D43"/>
    <w:rsid w:val="00952126"/>
    <w:rsid w:val="00952152"/>
    <w:rsid w:val="0095219B"/>
    <w:rsid w:val="009521E7"/>
    <w:rsid w:val="00952297"/>
    <w:rsid w:val="00952574"/>
    <w:rsid w:val="00952AD7"/>
    <w:rsid w:val="00952D31"/>
    <w:rsid w:val="00953013"/>
    <w:rsid w:val="00953274"/>
    <w:rsid w:val="00953711"/>
    <w:rsid w:val="009537F0"/>
    <w:rsid w:val="009538BC"/>
    <w:rsid w:val="00953B1D"/>
    <w:rsid w:val="00953CC0"/>
    <w:rsid w:val="009548B7"/>
    <w:rsid w:val="00954E46"/>
    <w:rsid w:val="0095523A"/>
    <w:rsid w:val="00955261"/>
    <w:rsid w:val="0095537C"/>
    <w:rsid w:val="009553F4"/>
    <w:rsid w:val="00955498"/>
    <w:rsid w:val="00955687"/>
    <w:rsid w:val="0095598F"/>
    <w:rsid w:val="009565E8"/>
    <w:rsid w:val="009566F5"/>
    <w:rsid w:val="00956930"/>
    <w:rsid w:val="00956DF0"/>
    <w:rsid w:val="0095703C"/>
    <w:rsid w:val="009575C5"/>
    <w:rsid w:val="00957708"/>
    <w:rsid w:val="009577BC"/>
    <w:rsid w:val="0095784D"/>
    <w:rsid w:val="00957962"/>
    <w:rsid w:val="00957968"/>
    <w:rsid w:val="009579E7"/>
    <w:rsid w:val="00957C59"/>
    <w:rsid w:val="00960594"/>
    <w:rsid w:val="00960D01"/>
    <w:rsid w:val="00961969"/>
    <w:rsid w:val="0096196F"/>
    <w:rsid w:val="00961AF3"/>
    <w:rsid w:val="00961BA7"/>
    <w:rsid w:val="00961BB4"/>
    <w:rsid w:val="00961CE8"/>
    <w:rsid w:val="00961D72"/>
    <w:rsid w:val="00961E83"/>
    <w:rsid w:val="00961E8C"/>
    <w:rsid w:val="009624E2"/>
    <w:rsid w:val="0096299B"/>
    <w:rsid w:val="0096381D"/>
    <w:rsid w:val="00963854"/>
    <w:rsid w:val="00963C95"/>
    <w:rsid w:val="00963DD4"/>
    <w:rsid w:val="00963EB8"/>
    <w:rsid w:val="00964277"/>
    <w:rsid w:val="009644B1"/>
    <w:rsid w:val="00964741"/>
    <w:rsid w:val="00964971"/>
    <w:rsid w:val="009650EC"/>
    <w:rsid w:val="009652EC"/>
    <w:rsid w:val="0096560D"/>
    <w:rsid w:val="009657F3"/>
    <w:rsid w:val="00965BD5"/>
    <w:rsid w:val="00966684"/>
    <w:rsid w:val="0096668F"/>
    <w:rsid w:val="00966705"/>
    <w:rsid w:val="00966C06"/>
    <w:rsid w:val="00966C0D"/>
    <w:rsid w:val="00966CB7"/>
    <w:rsid w:val="00966E98"/>
    <w:rsid w:val="00967267"/>
    <w:rsid w:val="009675EC"/>
    <w:rsid w:val="009676DB"/>
    <w:rsid w:val="00967A1A"/>
    <w:rsid w:val="00967CCA"/>
    <w:rsid w:val="00967DED"/>
    <w:rsid w:val="00967E05"/>
    <w:rsid w:val="009705C1"/>
    <w:rsid w:val="00970C15"/>
    <w:rsid w:val="00970E61"/>
    <w:rsid w:val="00970EEF"/>
    <w:rsid w:val="00970EF1"/>
    <w:rsid w:val="00971324"/>
    <w:rsid w:val="00971618"/>
    <w:rsid w:val="00971803"/>
    <w:rsid w:val="00971A43"/>
    <w:rsid w:val="00971D62"/>
    <w:rsid w:val="009724F0"/>
    <w:rsid w:val="00972DF7"/>
    <w:rsid w:val="00973094"/>
    <w:rsid w:val="009730E1"/>
    <w:rsid w:val="009732F0"/>
    <w:rsid w:val="009734D6"/>
    <w:rsid w:val="00973791"/>
    <w:rsid w:val="0097433F"/>
    <w:rsid w:val="0097462C"/>
    <w:rsid w:val="009747C7"/>
    <w:rsid w:val="00974BA9"/>
    <w:rsid w:val="00975033"/>
    <w:rsid w:val="00975165"/>
    <w:rsid w:val="009759E5"/>
    <w:rsid w:val="00975AA5"/>
    <w:rsid w:val="00975D48"/>
    <w:rsid w:val="0097624C"/>
    <w:rsid w:val="00976F5B"/>
    <w:rsid w:val="00977204"/>
    <w:rsid w:val="009779F2"/>
    <w:rsid w:val="00977D8B"/>
    <w:rsid w:val="00977F09"/>
    <w:rsid w:val="00980A3B"/>
    <w:rsid w:val="00980DAC"/>
    <w:rsid w:val="0098118C"/>
    <w:rsid w:val="009812A0"/>
    <w:rsid w:val="0098140A"/>
    <w:rsid w:val="009815E3"/>
    <w:rsid w:val="00981832"/>
    <w:rsid w:val="0098189E"/>
    <w:rsid w:val="00981BC3"/>
    <w:rsid w:val="009823D4"/>
    <w:rsid w:val="00982587"/>
    <w:rsid w:val="0098269A"/>
    <w:rsid w:val="009832C0"/>
    <w:rsid w:val="0098342A"/>
    <w:rsid w:val="00983892"/>
    <w:rsid w:val="00983FC4"/>
    <w:rsid w:val="009840F0"/>
    <w:rsid w:val="009841A8"/>
    <w:rsid w:val="009842DC"/>
    <w:rsid w:val="0098436C"/>
    <w:rsid w:val="00984404"/>
    <w:rsid w:val="00984EC1"/>
    <w:rsid w:val="00984FCF"/>
    <w:rsid w:val="0098553D"/>
    <w:rsid w:val="0098570E"/>
    <w:rsid w:val="00985988"/>
    <w:rsid w:val="009859FA"/>
    <w:rsid w:val="00985BE5"/>
    <w:rsid w:val="00985E0A"/>
    <w:rsid w:val="009866CE"/>
    <w:rsid w:val="00986C86"/>
    <w:rsid w:val="00986CB8"/>
    <w:rsid w:val="00986D48"/>
    <w:rsid w:val="00986FB0"/>
    <w:rsid w:val="00986FD6"/>
    <w:rsid w:val="00987112"/>
    <w:rsid w:val="009879CB"/>
    <w:rsid w:val="00987FE9"/>
    <w:rsid w:val="009907D8"/>
    <w:rsid w:val="00990CBE"/>
    <w:rsid w:val="009911B2"/>
    <w:rsid w:val="0099196F"/>
    <w:rsid w:val="00991DB7"/>
    <w:rsid w:val="00992845"/>
    <w:rsid w:val="00992EC2"/>
    <w:rsid w:val="009930DF"/>
    <w:rsid w:val="00993370"/>
    <w:rsid w:val="00993394"/>
    <w:rsid w:val="00993951"/>
    <w:rsid w:val="00994952"/>
    <w:rsid w:val="0099581D"/>
    <w:rsid w:val="009959A0"/>
    <w:rsid w:val="00995C44"/>
    <w:rsid w:val="00995F6F"/>
    <w:rsid w:val="009960BD"/>
    <w:rsid w:val="0099630C"/>
    <w:rsid w:val="00996850"/>
    <w:rsid w:val="00996EAA"/>
    <w:rsid w:val="0099736A"/>
    <w:rsid w:val="0099739B"/>
    <w:rsid w:val="00997965"/>
    <w:rsid w:val="00997B7A"/>
    <w:rsid w:val="00997F0E"/>
    <w:rsid w:val="009A0936"/>
    <w:rsid w:val="009A0C70"/>
    <w:rsid w:val="009A1011"/>
    <w:rsid w:val="009A1FB0"/>
    <w:rsid w:val="009A216A"/>
    <w:rsid w:val="009A23B2"/>
    <w:rsid w:val="009A2609"/>
    <w:rsid w:val="009A266A"/>
    <w:rsid w:val="009A2767"/>
    <w:rsid w:val="009A340F"/>
    <w:rsid w:val="009A3BBC"/>
    <w:rsid w:val="009A3F32"/>
    <w:rsid w:val="009A40AF"/>
    <w:rsid w:val="009A4122"/>
    <w:rsid w:val="009A4139"/>
    <w:rsid w:val="009A4788"/>
    <w:rsid w:val="009A5220"/>
    <w:rsid w:val="009A580F"/>
    <w:rsid w:val="009A595B"/>
    <w:rsid w:val="009A5C30"/>
    <w:rsid w:val="009A5FC0"/>
    <w:rsid w:val="009A6102"/>
    <w:rsid w:val="009A6738"/>
    <w:rsid w:val="009A673A"/>
    <w:rsid w:val="009A687E"/>
    <w:rsid w:val="009A6947"/>
    <w:rsid w:val="009A6E71"/>
    <w:rsid w:val="009A73A1"/>
    <w:rsid w:val="009A7539"/>
    <w:rsid w:val="009A760F"/>
    <w:rsid w:val="009A7639"/>
    <w:rsid w:val="009A7659"/>
    <w:rsid w:val="009A7682"/>
    <w:rsid w:val="009A768C"/>
    <w:rsid w:val="009A76BE"/>
    <w:rsid w:val="009A7EFC"/>
    <w:rsid w:val="009A7FE9"/>
    <w:rsid w:val="009B00F7"/>
    <w:rsid w:val="009B0DE8"/>
    <w:rsid w:val="009B0F1C"/>
    <w:rsid w:val="009B0F6C"/>
    <w:rsid w:val="009B103D"/>
    <w:rsid w:val="009B112C"/>
    <w:rsid w:val="009B1286"/>
    <w:rsid w:val="009B15E6"/>
    <w:rsid w:val="009B15E8"/>
    <w:rsid w:val="009B27A0"/>
    <w:rsid w:val="009B28CE"/>
    <w:rsid w:val="009B2D4D"/>
    <w:rsid w:val="009B2E4C"/>
    <w:rsid w:val="009B2FB3"/>
    <w:rsid w:val="009B33DF"/>
    <w:rsid w:val="009B38F9"/>
    <w:rsid w:val="009B3C15"/>
    <w:rsid w:val="009B4062"/>
    <w:rsid w:val="009B40B2"/>
    <w:rsid w:val="009B470E"/>
    <w:rsid w:val="009B472E"/>
    <w:rsid w:val="009B4915"/>
    <w:rsid w:val="009B4DB8"/>
    <w:rsid w:val="009B5310"/>
    <w:rsid w:val="009B5FA7"/>
    <w:rsid w:val="009B6045"/>
    <w:rsid w:val="009B6270"/>
    <w:rsid w:val="009B627E"/>
    <w:rsid w:val="009B6B43"/>
    <w:rsid w:val="009B6D87"/>
    <w:rsid w:val="009B6DFF"/>
    <w:rsid w:val="009B7FA7"/>
    <w:rsid w:val="009C0394"/>
    <w:rsid w:val="009C03C4"/>
    <w:rsid w:val="009C08CB"/>
    <w:rsid w:val="009C0AD6"/>
    <w:rsid w:val="009C0EF2"/>
    <w:rsid w:val="009C1358"/>
    <w:rsid w:val="009C1600"/>
    <w:rsid w:val="009C164F"/>
    <w:rsid w:val="009C1727"/>
    <w:rsid w:val="009C1A05"/>
    <w:rsid w:val="009C2777"/>
    <w:rsid w:val="009C279B"/>
    <w:rsid w:val="009C2822"/>
    <w:rsid w:val="009C2B9D"/>
    <w:rsid w:val="009C3067"/>
    <w:rsid w:val="009C3E47"/>
    <w:rsid w:val="009C3ECD"/>
    <w:rsid w:val="009C42BC"/>
    <w:rsid w:val="009C434A"/>
    <w:rsid w:val="009C4B87"/>
    <w:rsid w:val="009C4D73"/>
    <w:rsid w:val="009C50CB"/>
    <w:rsid w:val="009C50DE"/>
    <w:rsid w:val="009C52B9"/>
    <w:rsid w:val="009C5402"/>
    <w:rsid w:val="009C54B8"/>
    <w:rsid w:val="009C582A"/>
    <w:rsid w:val="009C5863"/>
    <w:rsid w:val="009C5DA4"/>
    <w:rsid w:val="009C5DCC"/>
    <w:rsid w:val="009C644A"/>
    <w:rsid w:val="009C6851"/>
    <w:rsid w:val="009C68B7"/>
    <w:rsid w:val="009C6C87"/>
    <w:rsid w:val="009C6CB5"/>
    <w:rsid w:val="009C6DE3"/>
    <w:rsid w:val="009C7375"/>
    <w:rsid w:val="009C7443"/>
    <w:rsid w:val="009C7A54"/>
    <w:rsid w:val="009D05B9"/>
    <w:rsid w:val="009D0623"/>
    <w:rsid w:val="009D0675"/>
    <w:rsid w:val="009D06BC"/>
    <w:rsid w:val="009D07C9"/>
    <w:rsid w:val="009D0931"/>
    <w:rsid w:val="009D09A4"/>
    <w:rsid w:val="009D11CB"/>
    <w:rsid w:val="009D14CF"/>
    <w:rsid w:val="009D1544"/>
    <w:rsid w:val="009D1562"/>
    <w:rsid w:val="009D190B"/>
    <w:rsid w:val="009D195F"/>
    <w:rsid w:val="009D19AB"/>
    <w:rsid w:val="009D19AC"/>
    <w:rsid w:val="009D1E54"/>
    <w:rsid w:val="009D37E8"/>
    <w:rsid w:val="009D398B"/>
    <w:rsid w:val="009D3B04"/>
    <w:rsid w:val="009D4424"/>
    <w:rsid w:val="009D4711"/>
    <w:rsid w:val="009D4D1D"/>
    <w:rsid w:val="009D5279"/>
    <w:rsid w:val="009D532E"/>
    <w:rsid w:val="009D5420"/>
    <w:rsid w:val="009D5449"/>
    <w:rsid w:val="009D54CA"/>
    <w:rsid w:val="009D589C"/>
    <w:rsid w:val="009D5984"/>
    <w:rsid w:val="009D5CD8"/>
    <w:rsid w:val="009D5DCC"/>
    <w:rsid w:val="009D63DC"/>
    <w:rsid w:val="009D68E8"/>
    <w:rsid w:val="009D6B8D"/>
    <w:rsid w:val="009D709C"/>
    <w:rsid w:val="009D7DD5"/>
    <w:rsid w:val="009E080A"/>
    <w:rsid w:val="009E092C"/>
    <w:rsid w:val="009E1F74"/>
    <w:rsid w:val="009E2629"/>
    <w:rsid w:val="009E26FE"/>
    <w:rsid w:val="009E2832"/>
    <w:rsid w:val="009E2FE1"/>
    <w:rsid w:val="009E303C"/>
    <w:rsid w:val="009E3A0E"/>
    <w:rsid w:val="009E3F31"/>
    <w:rsid w:val="009E42B6"/>
    <w:rsid w:val="009E470D"/>
    <w:rsid w:val="009E4763"/>
    <w:rsid w:val="009E4C1F"/>
    <w:rsid w:val="009E4FEF"/>
    <w:rsid w:val="009E5176"/>
    <w:rsid w:val="009E542A"/>
    <w:rsid w:val="009E5A1A"/>
    <w:rsid w:val="009E5B09"/>
    <w:rsid w:val="009E652D"/>
    <w:rsid w:val="009E66BD"/>
    <w:rsid w:val="009E6808"/>
    <w:rsid w:val="009E6AE8"/>
    <w:rsid w:val="009E6B82"/>
    <w:rsid w:val="009E6C52"/>
    <w:rsid w:val="009E73BF"/>
    <w:rsid w:val="009E76C1"/>
    <w:rsid w:val="009E76E1"/>
    <w:rsid w:val="009E7EF6"/>
    <w:rsid w:val="009F03AB"/>
    <w:rsid w:val="009F0439"/>
    <w:rsid w:val="009F07B1"/>
    <w:rsid w:val="009F0D3B"/>
    <w:rsid w:val="009F0FEE"/>
    <w:rsid w:val="009F1690"/>
    <w:rsid w:val="009F183E"/>
    <w:rsid w:val="009F192B"/>
    <w:rsid w:val="009F1A29"/>
    <w:rsid w:val="009F1DD3"/>
    <w:rsid w:val="009F2786"/>
    <w:rsid w:val="009F28A5"/>
    <w:rsid w:val="009F28AE"/>
    <w:rsid w:val="009F2D5E"/>
    <w:rsid w:val="009F3754"/>
    <w:rsid w:val="009F39AC"/>
    <w:rsid w:val="009F3DD2"/>
    <w:rsid w:val="009F3EE4"/>
    <w:rsid w:val="009F4692"/>
    <w:rsid w:val="009F49B7"/>
    <w:rsid w:val="009F4BBA"/>
    <w:rsid w:val="009F4C7A"/>
    <w:rsid w:val="009F4D3C"/>
    <w:rsid w:val="009F4E30"/>
    <w:rsid w:val="009F4F40"/>
    <w:rsid w:val="009F5019"/>
    <w:rsid w:val="009F5311"/>
    <w:rsid w:val="009F5741"/>
    <w:rsid w:val="009F5BF5"/>
    <w:rsid w:val="009F5C4D"/>
    <w:rsid w:val="009F5E16"/>
    <w:rsid w:val="009F61A1"/>
    <w:rsid w:val="009F679E"/>
    <w:rsid w:val="009F67AB"/>
    <w:rsid w:val="009F6B05"/>
    <w:rsid w:val="009F7202"/>
    <w:rsid w:val="009F7434"/>
    <w:rsid w:val="009F7639"/>
    <w:rsid w:val="009F789D"/>
    <w:rsid w:val="009F7C4E"/>
    <w:rsid w:val="00A00541"/>
    <w:rsid w:val="00A007DF"/>
    <w:rsid w:val="00A00ACD"/>
    <w:rsid w:val="00A00AEC"/>
    <w:rsid w:val="00A00D6F"/>
    <w:rsid w:val="00A01418"/>
    <w:rsid w:val="00A01C3B"/>
    <w:rsid w:val="00A01CF9"/>
    <w:rsid w:val="00A01E60"/>
    <w:rsid w:val="00A01FBE"/>
    <w:rsid w:val="00A02358"/>
    <w:rsid w:val="00A0244F"/>
    <w:rsid w:val="00A0272F"/>
    <w:rsid w:val="00A02ACC"/>
    <w:rsid w:val="00A02ADD"/>
    <w:rsid w:val="00A02FCF"/>
    <w:rsid w:val="00A031A0"/>
    <w:rsid w:val="00A0350E"/>
    <w:rsid w:val="00A03949"/>
    <w:rsid w:val="00A03D9D"/>
    <w:rsid w:val="00A040D9"/>
    <w:rsid w:val="00A0425D"/>
    <w:rsid w:val="00A044E0"/>
    <w:rsid w:val="00A0451F"/>
    <w:rsid w:val="00A04669"/>
    <w:rsid w:val="00A0514D"/>
    <w:rsid w:val="00A054BA"/>
    <w:rsid w:val="00A0583D"/>
    <w:rsid w:val="00A05CE3"/>
    <w:rsid w:val="00A05E81"/>
    <w:rsid w:val="00A0629E"/>
    <w:rsid w:val="00A065F0"/>
    <w:rsid w:val="00A066D1"/>
    <w:rsid w:val="00A06AC8"/>
    <w:rsid w:val="00A06E3D"/>
    <w:rsid w:val="00A072A8"/>
    <w:rsid w:val="00A0756D"/>
    <w:rsid w:val="00A076B5"/>
    <w:rsid w:val="00A07A71"/>
    <w:rsid w:val="00A07CDA"/>
    <w:rsid w:val="00A10170"/>
    <w:rsid w:val="00A101EB"/>
    <w:rsid w:val="00A1050E"/>
    <w:rsid w:val="00A10BBD"/>
    <w:rsid w:val="00A10E7C"/>
    <w:rsid w:val="00A11428"/>
    <w:rsid w:val="00A11BDD"/>
    <w:rsid w:val="00A11D86"/>
    <w:rsid w:val="00A12074"/>
    <w:rsid w:val="00A122CC"/>
    <w:rsid w:val="00A129D7"/>
    <w:rsid w:val="00A12B59"/>
    <w:rsid w:val="00A13419"/>
    <w:rsid w:val="00A136AB"/>
    <w:rsid w:val="00A137DF"/>
    <w:rsid w:val="00A1429F"/>
    <w:rsid w:val="00A1459F"/>
    <w:rsid w:val="00A14EFB"/>
    <w:rsid w:val="00A153CB"/>
    <w:rsid w:val="00A15F84"/>
    <w:rsid w:val="00A162A9"/>
    <w:rsid w:val="00A174D6"/>
    <w:rsid w:val="00A177F5"/>
    <w:rsid w:val="00A17A1B"/>
    <w:rsid w:val="00A17F5B"/>
    <w:rsid w:val="00A20081"/>
    <w:rsid w:val="00A2011F"/>
    <w:rsid w:val="00A201ED"/>
    <w:rsid w:val="00A20362"/>
    <w:rsid w:val="00A20614"/>
    <w:rsid w:val="00A20759"/>
    <w:rsid w:val="00A20A00"/>
    <w:rsid w:val="00A20C93"/>
    <w:rsid w:val="00A20D66"/>
    <w:rsid w:val="00A21335"/>
    <w:rsid w:val="00A216EA"/>
    <w:rsid w:val="00A21B5D"/>
    <w:rsid w:val="00A2201A"/>
    <w:rsid w:val="00A2242F"/>
    <w:rsid w:val="00A227EA"/>
    <w:rsid w:val="00A22DD8"/>
    <w:rsid w:val="00A230A8"/>
    <w:rsid w:val="00A23258"/>
    <w:rsid w:val="00A233E9"/>
    <w:rsid w:val="00A23455"/>
    <w:rsid w:val="00A235CE"/>
    <w:rsid w:val="00A2363F"/>
    <w:rsid w:val="00A238D4"/>
    <w:rsid w:val="00A23A80"/>
    <w:rsid w:val="00A23CC6"/>
    <w:rsid w:val="00A2453A"/>
    <w:rsid w:val="00A248A0"/>
    <w:rsid w:val="00A24937"/>
    <w:rsid w:val="00A249ED"/>
    <w:rsid w:val="00A24A1E"/>
    <w:rsid w:val="00A24BA8"/>
    <w:rsid w:val="00A24E02"/>
    <w:rsid w:val="00A257E7"/>
    <w:rsid w:val="00A25D5C"/>
    <w:rsid w:val="00A25FC2"/>
    <w:rsid w:val="00A26225"/>
    <w:rsid w:val="00A26DC5"/>
    <w:rsid w:val="00A26FD3"/>
    <w:rsid w:val="00A271A1"/>
    <w:rsid w:val="00A27FEC"/>
    <w:rsid w:val="00A300F1"/>
    <w:rsid w:val="00A30899"/>
    <w:rsid w:val="00A309E4"/>
    <w:rsid w:val="00A30BB6"/>
    <w:rsid w:val="00A30EB8"/>
    <w:rsid w:val="00A3101C"/>
    <w:rsid w:val="00A31171"/>
    <w:rsid w:val="00A31228"/>
    <w:rsid w:val="00A3188D"/>
    <w:rsid w:val="00A31DC9"/>
    <w:rsid w:val="00A3267F"/>
    <w:rsid w:val="00A32D14"/>
    <w:rsid w:val="00A32FF4"/>
    <w:rsid w:val="00A330AB"/>
    <w:rsid w:val="00A33717"/>
    <w:rsid w:val="00A33852"/>
    <w:rsid w:val="00A33913"/>
    <w:rsid w:val="00A33B57"/>
    <w:rsid w:val="00A33DBE"/>
    <w:rsid w:val="00A341B1"/>
    <w:rsid w:val="00A3473D"/>
    <w:rsid w:val="00A34856"/>
    <w:rsid w:val="00A34BAE"/>
    <w:rsid w:val="00A354CE"/>
    <w:rsid w:val="00A356E7"/>
    <w:rsid w:val="00A356F4"/>
    <w:rsid w:val="00A359A0"/>
    <w:rsid w:val="00A35AA4"/>
    <w:rsid w:val="00A35D6E"/>
    <w:rsid w:val="00A35FC2"/>
    <w:rsid w:val="00A360C5"/>
    <w:rsid w:val="00A3624B"/>
    <w:rsid w:val="00A36321"/>
    <w:rsid w:val="00A36888"/>
    <w:rsid w:val="00A36B6E"/>
    <w:rsid w:val="00A36C25"/>
    <w:rsid w:val="00A37066"/>
    <w:rsid w:val="00A37574"/>
    <w:rsid w:val="00A377E6"/>
    <w:rsid w:val="00A37940"/>
    <w:rsid w:val="00A37C0D"/>
    <w:rsid w:val="00A37F9D"/>
    <w:rsid w:val="00A401F5"/>
    <w:rsid w:val="00A4037B"/>
    <w:rsid w:val="00A405CB"/>
    <w:rsid w:val="00A407EB"/>
    <w:rsid w:val="00A4083D"/>
    <w:rsid w:val="00A40938"/>
    <w:rsid w:val="00A40BCD"/>
    <w:rsid w:val="00A40F04"/>
    <w:rsid w:val="00A4199F"/>
    <w:rsid w:val="00A423CD"/>
    <w:rsid w:val="00A42411"/>
    <w:rsid w:val="00A4273D"/>
    <w:rsid w:val="00A42AF9"/>
    <w:rsid w:val="00A430E2"/>
    <w:rsid w:val="00A431C6"/>
    <w:rsid w:val="00A43857"/>
    <w:rsid w:val="00A43B5B"/>
    <w:rsid w:val="00A43BCA"/>
    <w:rsid w:val="00A43DE1"/>
    <w:rsid w:val="00A440E9"/>
    <w:rsid w:val="00A44225"/>
    <w:rsid w:val="00A444BF"/>
    <w:rsid w:val="00A4495C"/>
    <w:rsid w:val="00A44988"/>
    <w:rsid w:val="00A44BFD"/>
    <w:rsid w:val="00A44CF7"/>
    <w:rsid w:val="00A45688"/>
    <w:rsid w:val="00A4588B"/>
    <w:rsid w:val="00A45F7A"/>
    <w:rsid w:val="00A46347"/>
    <w:rsid w:val="00A46595"/>
    <w:rsid w:val="00A468FF"/>
    <w:rsid w:val="00A46C38"/>
    <w:rsid w:val="00A47755"/>
    <w:rsid w:val="00A47C8B"/>
    <w:rsid w:val="00A5094C"/>
    <w:rsid w:val="00A51695"/>
    <w:rsid w:val="00A518E7"/>
    <w:rsid w:val="00A51A99"/>
    <w:rsid w:val="00A51B9F"/>
    <w:rsid w:val="00A51D52"/>
    <w:rsid w:val="00A51EF1"/>
    <w:rsid w:val="00A51FB4"/>
    <w:rsid w:val="00A529D5"/>
    <w:rsid w:val="00A534F9"/>
    <w:rsid w:val="00A53AA1"/>
    <w:rsid w:val="00A53FF1"/>
    <w:rsid w:val="00A542D4"/>
    <w:rsid w:val="00A542E1"/>
    <w:rsid w:val="00A545ED"/>
    <w:rsid w:val="00A5523D"/>
    <w:rsid w:val="00A5528C"/>
    <w:rsid w:val="00A555AB"/>
    <w:rsid w:val="00A55A28"/>
    <w:rsid w:val="00A55F73"/>
    <w:rsid w:val="00A56093"/>
    <w:rsid w:val="00A56526"/>
    <w:rsid w:val="00A56DCB"/>
    <w:rsid w:val="00A57535"/>
    <w:rsid w:val="00A57725"/>
    <w:rsid w:val="00A5786B"/>
    <w:rsid w:val="00A60087"/>
    <w:rsid w:val="00A60550"/>
    <w:rsid w:val="00A60A45"/>
    <w:rsid w:val="00A610C3"/>
    <w:rsid w:val="00A61155"/>
    <w:rsid w:val="00A6134C"/>
    <w:rsid w:val="00A6151A"/>
    <w:rsid w:val="00A61648"/>
    <w:rsid w:val="00A61A7F"/>
    <w:rsid w:val="00A61E6F"/>
    <w:rsid w:val="00A621CF"/>
    <w:rsid w:val="00A624C0"/>
    <w:rsid w:val="00A62EF7"/>
    <w:rsid w:val="00A62F04"/>
    <w:rsid w:val="00A63240"/>
    <w:rsid w:val="00A63291"/>
    <w:rsid w:val="00A63C63"/>
    <w:rsid w:val="00A63CCA"/>
    <w:rsid w:val="00A645F9"/>
    <w:rsid w:val="00A64CAF"/>
    <w:rsid w:val="00A65232"/>
    <w:rsid w:val="00A65726"/>
    <w:rsid w:val="00A6596F"/>
    <w:rsid w:val="00A65E91"/>
    <w:rsid w:val="00A661E8"/>
    <w:rsid w:val="00A663B0"/>
    <w:rsid w:val="00A66DFB"/>
    <w:rsid w:val="00A6740E"/>
    <w:rsid w:val="00A677CD"/>
    <w:rsid w:val="00A67E61"/>
    <w:rsid w:val="00A67F1C"/>
    <w:rsid w:val="00A703E4"/>
    <w:rsid w:val="00A70B07"/>
    <w:rsid w:val="00A70B35"/>
    <w:rsid w:val="00A70D48"/>
    <w:rsid w:val="00A70DAC"/>
    <w:rsid w:val="00A711E1"/>
    <w:rsid w:val="00A7142D"/>
    <w:rsid w:val="00A71566"/>
    <w:rsid w:val="00A71C67"/>
    <w:rsid w:val="00A71F2F"/>
    <w:rsid w:val="00A71F9C"/>
    <w:rsid w:val="00A72478"/>
    <w:rsid w:val="00A72710"/>
    <w:rsid w:val="00A72B1D"/>
    <w:rsid w:val="00A72BD0"/>
    <w:rsid w:val="00A72E9D"/>
    <w:rsid w:val="00A72F94"/>
    <w:rsid w:val="00A72FDA"/>
    <w:rsid w:val="00A736B8"/>
    <w:rsid w:val="00A73900"/>
    <w:rsid w:val="00A73A36"/>
    <w:rsid w:val="00A73CED"/>
    <w:rsid w:val="00A73E8E"/>
    <w:rsid w:val="00A74061"/>
    <w:rsid w:val="00A743D5"/>
    <w:rsid w:val="00A743E7"/>
    <w:rsid w:val="00A74CCC"/>
    <w:rsid w:val="00A74D91"/>
    <w:rsid w:val="00A74ECE"/>
    <w:rsid w:val="00A75133"/>
    <w:rsid w:val="00A75BA2"/>
    <w:rsid w:val="00A75FE0"/>
    <w:rsid w:val="00A7601C"/>
    <w:rsid w:val="00A765BC"/>
    <w:rsid w:val="00A7726C"/>
    <w:rsid w:val="00A77452"/>
    <w:rsid w:val="00A777F7"/>
    <w:rsid w:val="00A77D29"/>
    <w:rsid w:val="00A8010B"/>
    <w:rsid w:val="00A80237"/>
    <w:rsid w:val="00A8029D"/>
    <w:rsid w:val="00A805F5"/>
    <w:rsid w:val="00A805FC"/>
    <w:rsid w:val="00A8096E"/>
    <w:rsid w:val="00A80F9C"/>
    <w:rsid w:val="00A8146A"/>
    <w:rsid w:val="00A816B6"/>
    <w:rsid w:val="00A816C1"/>
    <w:rsid w:val="00A822C6"/>
    <w:rsid w:val="00A82AA1"/>
    <w:rsid w:val="00A82BA6"/>
    <w:rsid w:val="00A82F3C"/>
    <w:rsid w:val="00A83037"/>
    <w:rsid w:val="00A8322A"/>
    <w:rsid w:val="00A83FD4"/>
    <w:rsid w:val="00A84444"/>
    <w:rsid w:val="00A84688"/>
    <w:rsid w:val="00A84BD7"/>
    <w:rsid w:val="00A85E62"/>
    <w:rsid w:val="00A8645C"/>
    <w:rsid w:val="00A86559"/>
    <w:rsid w:val="00A86D4C"/>
    <w:rsid w:val="00A872EA"/>
    <w:rsid w:val="00A8769B"/>
    <w:rsid w:val="00A8788D"/>
    <w:rsid w:val="00A8793B"/>
    <w:rsid w:val="00A87CDA"/>
    <w:rsid w:val="00A90118"/>
    <w:rsid w:val="00A903A3"/>
    <w:rsid w:val="00A905A4"/>
    <w:rsid w:val="00A9081D"/>
    <w:rsid w:val="00A90A57"/>
    <w:rsid w:val="00A90E79"/>
    <w:rsid w:val="00A9108C"/>
    <w:rsid w:val="00A9128B"/>
    <w:rsid w:val="00A9135B"/>
    <w:rsid w:val="00A91390"/>
    <w:rsid w:val="00A917D7"/>
    <w:rsid w:val="00A917DA"/>
    <w:rsid w:val="00A919B6"/>
    <w:rsid w:val="00A91B38"/>
    <w:rsid w:val="00A91C31"/>
    <w:rsid w:val="00A91DCA"/>
    <w:rsid w:val="00A91E3B"/>
    <w:rsid w:val="00A9264F"/>
    <w:rsid w:val="00A927AA"/>
    <w:rsid w:val="00A927E1"/>
    <w:rsid w:val="00A929AD"/>
    <w:rsid w:val="00A92C01"/>
    <w:rsid w:val="00A92D78"/>
    <w:rsid w:val="00A92DBF"/>
    <w:rsid w:val="00A938C0"/>
    <w:rsid w:val="00A93A15"/>
    <w:rsid w:val="00A93ADE"/>
    <w:rsid w:val="00A944B2"/>
    <w:rsid w:val="00A95086"/>
    <w:rsid w:val="00A954B0"/>
    <w:rsid w:val="00A955C4"/>
    <w:rsid w:val="00A9596B"/>
    <w:rsid w:val="00A959D2"/>
    <w:rsid w:val="00A965DE"/>
    <w:rsid w:val="00A968F4"/>
    <w:rsid w:val="00A969E3"/>
    <w:rsid w:val="00A969EC"/>
    <w:rsid w:val="00A96CAF"/>
    <w:rsid w:val="00A97257"/>
    <w:rsid w:val="00A97276"/>
    <w:rsid w:val="00A975B8"/>
    <w:rsid w:val="00A97EDB"/>
    <w:rsid w:val="00AA10AE"/>
    <w:rsid w:val="00AA1302"/>
    <w:rsid w:val="00AA15B5"/>
    <w:rsid w:val="00AA1762"/>
    <w:rsid w:val="00AA18E0"/>
    <w:rsid w:val="00AA1CB6"/>
    <w:rsid w:val="00AA1F13"/>
    <w:rsid w:val="00AA209A"/>
    <w:rsid w:val="00AA26F3"/>
    <w:rsid w:val="00AA28C7"/>
    <w:rsid w:val="00AA2C84"/>
    <w:rsid w:val="00AA2D74"/>
    <w:rsid w:val="00AA304B"/>
    <w:rsid w:val="00AA31BF"/>
    <w:rsid w:val="00AA36E6"/>
    <w:rsid w:val="00AA3BDB"/>
    <w:rsid w:val="00AA3F48"/>
    <w:rsid w:val="00AA4099"/>
    <w:rsid w:val="00AA4451"/>
    <w:rsid w:val="00AA5575"/>
    <w:rsid w:val="00AA55E7"/>
    <w:rsid w:val="00AA5719"/>
    <w:rsid w:val="00AA5AB6"/>
    <w:rsid w:val="00AA5C9B"/>
    <w:rsid w:val="00AA66F4"/>
    <w:rsid w:val="00AA6703"/>
    <w:rsid w:val="00AA6A0C"/>
    <w:rsid w:val="00AA6B3D"/>
    <w:rsid w:val="00AA6D30"/>
    <w:rsid w:val="00AA73B6"/>
    <w:rsid w:val="00AA73D8"/>
    <w:rsid w:val="00AA789F"/>
    <w:rsid w:val="00AA7C81"/>
    <w:rsid w:val="00AA7CF6"/>
    <w:rsid w:val="00AB0585"/>
    <w:rsid w:val="00AB0596"/>
    <w:rsid w:val="00AB06F2"/>
    <w:rsid w:val="00AB070D"/>
    <w:rsid w:val="00AB0DD4"/>
    <w:rsid w:val="00AB0EAE"/>
    <w:rsid w:val="00AB0FF5"/>
    <w:rsid w:val="00AB114C"/>
    <w:rsid w:val="00AB1238"/>
    <w:rsid w:val="00AB1EA4"/>
    <w:rsid w:val="00AB1FDC"/>
    <w:rsid w:val="00AB200B"/>
    <w:rsid w:val="00AB217E"/>
    <w:rsid w:val="00AB2E74"/>
    <w:rsid w:val="00AB2F7A"/>
    <w:rsid w:val="00AB37FF"/>
    <w:rsid w:val="00AB3B59"/>
    <w:rsid w:val="00AB3B9D"/>
    <w:rsid w:val="00AB3C0C"/>
    <w:rsid w:val="00AB3D8D"/>
    <w:rsid w:val="00AB4583"/>
    <w:rsid w:val="00AB4D80"/>
    <w:rsid w:val="00AB5083"/>
    <w:rsid w:val="00AB57BA"/>
    <w:rsid w:val="00AB582C"/>
    <w:rsid w:val="00AB5D10"/>
    <w:rsid w:val="00AB5E0B"/>
    <w:rsid w:val="00AB5FC5"/>
    <w:rsid w:val="00AB6AEC"/>
    <w:rsid w:val="00AB6B14"/>
    <w:rsid w:val="00AB6C9E"/>
    <w:rsid w:val="00AB708E"/>
    <w:rsid w:val="00AC0126"/>
    <w:rsid w:val="00AC01F5"/>
    <w:rsid w:val="00AC085C"/>
    <w:rsid w:val="00AC0CD6"/>
    <w:rsid w:val="00AC0F43"/>
    <w:rsid w:val="00AC16E3"/>
    <w:rsid w:val="00AC20B1"/>
    <w:rsid w:val="00AC23CE"/>
    <w:rsid w:val="00AC23EF"/>
    <w:rsid w:val="00AC250C"/>
    <w:rsid w:val="00AC2945"/>
    <w:rsid w:val="00AC3846"/>
    <w:rsid w:val="00AC3BB3"/>
    <w:rsid w:val="00AC3FF4"/>
    <w:rsid w:val="00AC4212"/>
    <w:rsid w:val="00AC437E"/>
    <w:rsid w:val="00AC452D"/>
    <w:rsid w:val="00AC525D"/>
    <w:rsid w:val="00AC56F5"/>
    <w:rsid w:val="00AC586E"/>
    <w:rsid w:val="00AC5AD9"/>
    <w:rsid w:val="00AC6304"/>
    <w:rsid w:val="00AC6C40"/>
    <w:rsid w:val="00AC6C85"/>
    <w:rsid w:val="00AC7439"/>
    <w:rsid w:val="00AC7674"/>
    <w:rsid w:val="00AD02E5"/>
    <w:rsid w:val="00AD0758"/>
    <w:rsid w:val="00AD0B01"/>
    <w:rsid w:val="00AD0D23"/>
    <w:rsid w:val="00AD0E15"/>
    <w:rsid w:val="00AD1B54"/>
    <w:rsid w:val="00AD22C1"/>
    <w:rsid w:val="00AD30BF"/>
    <w:rsid w:val="00AD321B"/>
    <w:rsid w:val="00AD3BC1"/>
    <w:rsid w:val="00AD3FF4"/>
    <w:rsid w:val="00AD40CC"/>
    <w:rsid w:val="00AD4195"/>
    <w:rsid w:val="00AD4B66"/>
    <w:rsid w:val="00AD4C4F"/>
    <w:rsid w:val="00AD4E78"/>
    <w:rsid w:val="00AD4F42"/>
    <w:rsid w:val="00AD4F78"/>
    <w:rsid w:val="00AD5013"/>
    <w:rsid w:val="00AD5185"/>
    <w:rsid w:val="00AD566E"/>
    <w:rsid w:val="00AD56CA"/>
    <w:rsid w:val="00AD58A3"/>
    <w:rsid w:val="00AD5967"/>
    <w:rsid w:val="00AD5BCB"/>
    <w:rsid w:val="00AD5FDF"/>
    <w:rsid w:val="00AD60D7"/>
    <w:rsid w:val="00AD62D3"/>
    <w:rsid w:val="00AD663B"/>
    <w:rsid w:val="00AD699A"/>
    <w:rsid w:val="00AD6DC9"/>
    <w:rsid w:val="00AD7064"/>
    <w:rsid w:val="00AD759E"/>
    <w:rsid w:val="00AE0370"/>
    <w:rsid w:val="00AE041E"/>
    <w:rsid w:val="00AE0614"/>
    <w:rsid w:val="00AE0A4D"/>
    <w:rsid w:val="00AE0EA6"/>
    <w:rsid w:val="00AE0ECB"/>
    <w:rsid w:val="00AE11D5"/>
    <w:rsid w:val="00AE139D"/>
    <w:rsid w:val="00AE142C"/>
    <w:rsid w:val="00AE14A2"/>
    <w:rsid w:val="00AE1757"/>
    <w:rsid w:val="00AE1824"/>
    <w:rsid w:val="00AE18F2"/>
    <w:rsid w:val="00AE2071"/>
    <w:rsid w:val="00AE2AD2"/>
    <w:rsid w:val="00AE2C86"/>
    <w:rsid w:val="00AE30F1"/>
    <w:rsid w:val="00AE33EB"/>
    <w:rsid w:val="00AE38CB"/>
    <w:rsid w:val="00AE3C52"/>
    <w:rsid w:val="00AE4624"/>
    <w:rsid w:val="00AE4B76"/>
    <w:rsid w:val="00AE4FC2"/>
    <w:rsid w:val="00AE5306"/>
    <w:rsid w:val="00AE54E8"/>
    <w:rsid w:val="00AE5A7A"/>
    <w:rsid w:val="00AE5D27"/>
    <w:rsid w:val="00AE5F94"/>
    <w:rsid w:val="00AE6147"/>
    <w:rsid w:val="00AE65C5"/>
    <w:rsid w:val="00AE66B8"/>
    <w:rsid w:val="00AE6905"/>
    <w:rsid w:val="00AE6B85"/>
    <w:rsid w:val="00AE6DCB"/>
    <w:rsid w:val="00AE741D"/>
    <w:rsid w:val="00AE743B"/>
    <w:rsid w:val="00AE74B3"/>
    <w:rsid w:val="00AE7558"/>
    <w:rsid w:val="00AE7DEC"/>
    <w:rsid w:val="00AF00AD"/>
    <w:rsid w:val="00AF06AB"/>
    <w:rsid w:val="00AF08F6"/>
    <w:rsid w:val="00AF0B3F"/>
    <w:rsid w:val="00AF0ED7"/>
    <w:rsid w:val="00AF12CA"/>
    <w:rsid w:val="00AF1599"/>
    <w:rsid w:val="00AF17E1"/>
    <w:rsid w:val="00AF1929"/>
    <w:rsid w:val="00AF19FE"/>
    <w:rsid w:val="00AF1BCA"/>
    <w:rsid w:val="00AF1D0D"/>
    <w:rsid w:val="00AF1F8E"/>
    <w:rsid w:val="00AF2220"/>
    <w:rsid w:val="00AF26E9"/>
    <w:rsid w:val="00AF28D1"/>
    <w:rsid w:val="00AF29CA"/>
    <w:rsid w:val="00AF2DA6"/>
    <w:rsid w:val="00AF3C18"/>
    <w:rsid w:val="00AF3E83"/>
    <w:rsid w:val="00AF3ED4"/>
    <w:rsid w:val="00AF4059"/>
    <w:rsid w:val="00AF4105"/>
    <w:rsid w:val="00AF421A"/>
    <w:rsid w:val="00AF433B"/>
    <w:rsid w:val="00AF4619"/>
    <w:rsid w:val="00AF4744"/>
    <w:rsid w:val="00AF4A80"/>
    <w:rsid w:val="00AF4B3E"/>
    <w:rsid w:val="00AF4B5C"/>
    <w:rsid w:val="00AF4CF4"/>
    <w:rsid w:val="00AF4D98"/>
    <w:rsid w:val="00AF5169"/>
    <w:rsid w:val="00AF5231"/>
    <w:rsid w:val="00AF5622"/>
    <w:rsid w:val="00AF5732"/>
    <w:rsid w:val="00AF5CAB"/>
    <w:rsid w:val="00AF5E96"/>
    <w:rsid w:val="00AF6184"/>
    <w:rsid w:val="00AF6188"/>
    <w:rsid w:val="00AF62D6"/>
    <w:rsid w:val="00AF6588"/>
    <w:rsid w:val="00AF69C2"/>
    <w:rsid w:val="00AF6BBC"/>
    <w:rsid w:val="00AF71CD"/>
    <w:rsid w:val="00AF7733"/>
    <w:rsid w:val="00AF79F9"/>
    <w:rsid w:val="00AF7BEA"/>
    <w:rsid w:val="00AF7F75"/>
    <w:rsid w:val="00B00235"/>
    <w:rsid w:val="00B00B70"/>
    <w:rsid w:val="00B00BF7"/>
    <w:rsid w:val="00B00E84"/>
    <w:rsid w:val="00B0137A"/>
    <w:rsid w:val="00B016FA"/>
    <w:rsid w:val="00B019ED"/>
    <w:rsid w:val="00B01A2C"/>
    <w:rsid w:val="00B01A60"/>
    <w:rsid w:val="00B01C93"/>
    <w:rsid w:val="00B02279"/>
    <w:rsid w:val="00B02417"/>
    <w:rsid w:val="00B031ED"/>
    <w:rsid w:val="00B03447"/>
    <w:rsid w:val="00B0357E"/>
    <w:rsid w:val="00B0358F"/>
    <w:rsid w:val="00B03639"/>
    <w:rsid w:val="00B038F2"/>
    <w:rsid w:val="00B03E0A"/>
    <w:rsid w:val="00B041C3"/>
    <w:rsid w:val="00B0466A"/>
    <w:rsid w:val="00B04692"/>
    <w:rsid w:val="00B0548F"/>
    <w:rsid w:val="00B05CC1"/>
    <w:rsid w:val="00B069EF"/>
    <w:rsid w:val="00B06B7A"/>
    <w:rsid w:val="00B07367"/>
    <w:rsid w:val="00B075D2"/>
    <w:rsid w:val="00B07738"/>
    <w:rsid w:val="00B07859"/>
    <w:rsid w:val="00B0789B"/>
    <w:rsid w:val="00B07B06"/>
    <w:rsid w:val="00B10048"/>
    <w:rsid w:val="00B102A9"/>
    <w:rsid w:val="00B102F7"/>
    <w:rsid w:val="00B1035C"/>
    <w:rsid w:val="00B108AB"/>
    <w:rsid w:val="00B10D92"/>
    <w:rsid w:val="00B10F72"/>
    <w:rsid w:val="00B11045"/>
    <w:rsid w:val="00B11A69"/>
    <w:rsid w:val="00B11C0D"/>
    <w:rsid w:val="00B1230D"/>
    <w:rsid w:val="00B1249B"/>
    <w:rsid w:val="00B12A61"/>
    <w:rsid w:val="00B12D87"/>
    <w:rsid w:val="00B14FC5"/>
    <w:rsid w:val="00B153D9"/>
    <w:rsid w:val="00B1562F"/>
    <w:rsid w:val="00B15D5F"/>
    <w:rsid w:val="00B16118"/>
    <w:rsid w:val="00B16153"/>
    <w:rsid w:val="00B164B8"/>
    <w:rsid w:val="00B166E1"/>
    <w:rsid w:val="00B166E8"/>
    <w:rsid w:val="00B16D22"/>
    <w:rsid w:val="00B17212"/>
    <w:rsid w:val="00B17D43"/>
    <w:rsid w:val="00B17FD4"/>
    <w:rsid w:val="00B20879"/>
    <w:rsid w:val="00B210D6"/>
    <w:rsid w:val="00B21201"/>
    <w:rsid w:val="00B212EF"/>
    <w:rsid w:val="00B214F6"/>
    <w:rsid w:val="00B2152F"/>
    <w:rsid w:val="00B215EA"/>
    <w:rsid w:val="00B21B74"/>
    <w:rsid w:val="00B22577"/>
    <w:rsid w:val="00B227B7"/>
    <w:rsid w:val="00B229AF"/>
    <w:rsid w:val="00B22A10"/>
    <w:rsid w:val="00B22BCA"/>
    <w:rsid w:val="00B2315B"/>
    <w:rsid w:val="00B23753"/>
    <w:rsid w:val="00B237B7"/>
    <w:rsid w:val="00B23A3B"/>
    <w:rsid w:val="00B23A95"/>
    <w:rsid w:val="00B24595"/>
    <w:rsid w:val="00B249F7"/>
    <w:rsid w:val="00B24C94"/>
    <w:rsid w:val="00B24DEC"/>
    <w:rsid w:val="00B24F6D"/>
    <w:rsid w:val="00B2544B"/>
    <w:rsid w:val="00B258AA"/>
    <w:rsid w:val="00B26978"/>
    <w:rsid w:val="00B269F0"/>
    <w:rsid w:val="00B26B80"/>
    <w:rsid w:val="00B26C1B"/>
    <w:rsid w:val="00B26D25"/>
    <w:rsid w:val="00B2735F"/>
    <w:rsid w:val="00B2756B"/>
    <w:rsid w:val="00B27A29"/>
    <w:rsid w:val="00B27E4D"/>
    <w:rsid w:val="00B27F0B"/>
    <w:rsid w:val="00B304B8"/>
    <w:rsid w:val="00B30B97"/>
    <w:rsid w:val="00B30DB3"/>
    <w:rsid w:val="00B30F9A"/>
    <w:rsid w:val="00B30FAB"/>
    <w:rsid w:val="00B31643"/>
    <w:rsid w:val="00B31BB2"/>
    <w:rsid w:val="00B32003"/>
    <w:rsid w:val="00B320A8"/>
    <w:rsid w:val="00B3219E"/>
    <w:rsid w:val="00B321FF"/>
    <w:rsid w:val="00B32292"/>
    <w:rsid w:val="00B32327"/>
    <w:rsid w:val="00B32BD7"/>
    <w:rsid w:val="00B33059"/>
    <w:rsid w:val="00B33128"/>
    <w:rsid w:val="00B3362C"/>
    <w:rsid w:val="00B33A4A"/>
    <w:rsid w:val="00B33BB8"/>
    <w:rsid w:val="00B34070"/>
    <w:rsid w:val="00B34509"/>
    <w:rsid w:val="00B34F6D"/>
    <w:rsid w:val="00B34F7B"/>
    <w:rsid w:val="00B350D5"/>
    <w:rsid w:val="00B3557C"/>
    <w:rsid w:val="00B35ADA"/>
    <w:rsid w:val="00B35BD9"/>
    <w:rsid w:val="00B3631E"/>
    <w:rsid w:val="00B3635C"/>
    <w:rsid w:val="00B36571"/>
    <w:rsid w:val="00B36599"/>
    <w:rsid w:val="00B366AB"/>
    <w:rsid w:val="00B36C27"/>
    <w:rsid w:val="00B36D07"/>
    <w:rsid w:val="00B37654"/>
    <w:rsid w:val="00B37DA8"/>
    <w:rsid w:val="00B40222"/>
    <w:rsid w:val="00B4074D"/>
    <w:rsid w:val="00B40963"/>
    <w:rsid w:val="00B409D8"/>
    <w:rsid w:val="00B40C77"/>
    <w:rsid w:val="00B40D5A"/>
    <w:rsid w:val="00B40F7D"/>
    <w:rsid w:val="00B4159A"/>
    <w:rsid w:val="00B417D0"/>
    <w:rsid w:val="00B41BBB"/>
    <w:rsid w:val="00B41DCC"/>
    <w:rsid w:val="00B42456"/>
    <w:rsid w:val="00B424CA"/>
    <w:rsid w:val="00B4285A"/>
    <w:rsid w:val="00B42F8C"/>
    <w:rsid w:val="00B42F9F"/>
    <w:rsid w:val="00B43045"/>
    <w:rsid w:val="00B4309C"/>
    <w:rsid w:val="00B43376"/>
    <w:rsid w:val="00B4339A"/>
    <w:rsid w:val="00B4354D"/>
    <w:rsid w:val="00B439E1"/>
    <w:rsid w:val="00B43BAD"/>
    <w:rsid w:val="00B44453"/>
    <w:rsid w:val="00B4474D"/>
    <w:rsid w:val="00B44969"/>
    <w:rsid w:val="00B44D20"/>
    <w:rsid w:val="00B45237"/>
    <w:rsid w:val="00B457BF"/>
    <w:rsid w:val="00B45953"/>
    <w:rsid w:val="00B45BDF"/>
    <w:rsid w:val="00B461A7"/>
    <w:rsid w:val="00B467EF"/>
    <w:rsid w:val="00B467F9"/>
    <w:rsid w:val="00B4798D"/>
    <w:rsid w:val="00B50D33"/>
    <w:rsid w:val="00B50ED5"/>
    <w:rsid w:val="00B51141"/>
    <w:rsid w:val="00B52249"/>
    <w:rsid w:val="00B52312"/>
    <w:rsid w:val="00B52316"/>
    <w:rsid w:val="00B5234D"/>
    <w:rsid w:val="00B52491"/>
    <w:rsid w:val="00B526F2"/>
    <w:rsid w:val="00B52C72"/>
    <w:rsid w:val="00B53144"/>
    <w:rsid w:val="00B532AC"/>
    <w:rsid w:val="00B53AA0"/>
    <w:rsid w:val="00B53DAE"/>
    <w:rsid w:val="00B53E91"/>
    <w:rsid w:val="00B5415E"/>
    <w:rsid w:val="00B541FC"/>
    <w:rsid w:val="00B54844"/>
    <w:rsid w:val="00B548B8"/>
    <w:rsid w:val="00B54974"/>
    <w:rsid w:val="00B55009"/>
    <w:rsid w:val="00B5521A"/>
    <w:rsid w:val="00B553B3"/>
    <w:rsid w:val="00B55538"/>
    <w:rsid w:val="00B55A88"/>
    <w:rsid w:val="00B55B0F"/>
    <w:rsid w:val="00B55C75"/>
    <w:rsid w:val="00B56AB7"/>
    <w:rsid w:val="00B578CC"/>
    <w:rsid w:val="00B57F47"/>
    <w:rsid w:val="00B60CCE"/>
    <w:rsid w:val="00B60DC9"/>
    <w:rsid w:val="00B60E1B"/>
    <w:rsid w:val="00B60F73"/>
    <w:rsid w:val="00B6125E"/>
    <w:rsid w:val="00B61278"/>
    <w:rsid w:val="00B61533"/>
    <w:rsid w:val="00B61680"/>
    <w:rsid w:val="00B61A83"/>
    <w:rsid w:val="00B61B95"/>
    <w:rsid w:val="00B61EB9"/>
    <w:rsid w:val="00B6209D"/>
    <w:rsid w:val="00B620E5"/>
    <w:rsid w:val="00B624FE"/>
    <w:rsid w:val="00B6256D"/>
    <w:rsid w:val="00B625B0"/>
    <w:rsid w:val="00B62B58"/>
    <w:rsid w:val="00B62D45"/>
    <w:rsid w:val="00B631E1"/>
    <w:rsid w:val="00B6376F"/>
    <w:rsid w:val="00B63974"/>
    <w:rsid w:val="00B63C10"/>
    <w:rsid w:val="00B63FD4"/>
    <w:rsid w:val="00B64222"/>
    <w:rsid w:val="00B6492C"/>
    <w:rsid w:val="00B64E07"/>
    <w:rsid w:val="00B65450"/>
    <w:rsid w:val="00B6601A"/>
    <w:rsid w:val="00B66BBF"/>
    <w:rsid w:val="00B66D4A"/>
    <w:rsid w:val="00B66E01"/>
    <w:rsid w:val="00B66E26"/>
    <w:rsid w:val="00B67B69"/>
    <w:rsid w:val="00B67DDF"/>
    <w:rsid w:val="00B67EAF"/>
    <w:rsid w:val="00B7002C"/>
    <w:rsid w:val="00B709A5"/>
    <w:rsid w:val="00B70A43"/>
    <w:rsid w:val="00B70FBF"/>
    <w:rsid w:val="00B70FC9"/>
    <w:rsid w:val="00B70FF2"/>
    <w:rsid w:val="00B7105A"/>
    <w:rsid w:val="00B713DD"/>
    <w:rsid w:val="00B71B88"/>
    <w:rsid w:val="00B71D7F"/>
    <w:rsid w:val="00B72172"/>
    <w:rsid w:val="00B72216"/>
    <w:rsid w:val="00B7229E"/>
    <w:rsid w:val="00B72422"/>
    <w:rsid w:val="00B72EAE"/>
    <w:rsid w:val="00B72EBF"/>
    <w:rsid w:val="00B738E1"/>
    <w:rsid w:val="00B73AD5"/>
    <w:rsid w:val="00B73BF8"/>
    <w:rsid w:val="00B7401B"/>
    <w:rsid w:val="00B74E24"/>
    <w:rsid w:val="00B751FC"/>
    <w:rsid w:val="00B75311"/>
    <w:rsid w:val="00B758B9"/>
    <w:rsid w:val="00B75909"/>
    <w:rsid w:val="00B75BFC"/>
    <w:rsid w:val="00B75E61"/>
    <w:rsid w:val="00B75FBB"/>
    <w:rsid w:val="00B769FE"/>
    <w:rsid w:val="00B76B0E"/>
    <w:rsid w:val="00B76F45"/>
    <w:rsid w:val="00B772BF"/>
    <w:rsid w:val="00B7741D"/>
    <w:rsid w:val="00B77833"/>
    <w:rsid w:val="00B77842"/>
    <w:rsid w:val="00B77CB4"/>
    <w:rsid w:val="00B77F57"/>
    <w:rsid w:val="00B804E1"/>
    <w:rsid w:val="00B8067C"/>
    <w:rsid w:val="00B80897"/>
    <w:rsid w:val="00B80915"/>
    <w:rsid w:val="00B80EE8"/>
    <w:rsid w:val="00B81531"/>
    <w:rsid w:val="00B8164B"/>
    <w:rsid w:val="00B81AAA"/>
    <w:rsid w:val="00B81B93"/>
    <w:rsid w:val="00B82243"/>
    <w:rsid w:val="00B8255D"/>
    <w:rsid w:val="00B82659"/>
    <w:rsid w:val="00B82784"/>
    <w:rsid w:val="00B828DE"/>
    <w:rsid w:val="00B82BBE"/>
    <w:rsid w:val="00B82FF5"/>
    <w:rsid w:val="00B8314A"/>
    <w:rsid w:val="00B834A9"/>
    <w:rsid w:val="00B83CA8"/>
    <w:rsid w:val="00B845D0"/>
    <w:rsid w:val="00B84F15"/>
    <w:rsid w:val="00B85296"/>
    <w:rsid w:val="00B8585F"/>
    <w:rsid w:val="00B85896"/>
    <w:rsid w:val="00B858EF"/>
    <w:rsid w:val="00B85B01"/>
    <w:rsid w:val="00B85BCB"/>
    <w:rsid w:val="00B8624F"/>
    <w:rsid w:val="00B86524"/>
    <w:rsid w:val="00B866B4"/>
    <w:rsid w:val="00B86815"/>
    <w:rsid w:val="00B868BB"/>
    <w:rsid w:val="00B869A8"/>
    <w:rsid w:val="00B86AC3"/>
    <w:rsid w:val="00B86E68"/>
    <w:rsid w:val="00B87A9A"/>
    <w:rsid w:val="00B87E88"/>
    <w:rsid w:val="00B9069A"/>
    <w:rsid w:val="00B90ADC"/>
    <w:rsid w:val="00B90C59"/>
    <w:rsid w:val="00B91275"/>
    <w:rsid w:val="00B91292"/>
    <w:rsid w:val="00B914AF"/>
    <w:rsid w:val="00B916CF"/>
    <w:rsid w:val="00B91724"/>
    <w:rsid w:val="00B919BE"/>
    <w:rsid w:val="00B920AA"/>
    <w:rsid w:val="00B92B52"/>
    <w:rsid w:val="00B92B93"/>
    <w:rsid w:val="00B938E3"/>
    <w:rsid w:val="00B93C92"/>
    <w:rsid w:val="00B94558"/>
    <w:rsid w:val="00B948F0"/>
    <w:rsid w:val="00B94A51"/>
    <w:rsid w:val="00B94F02"/>
    <w:rsid w:val="00B953AC"/>
    <w:rsid w:val="00B95A1F"/>
    <w:rsid w:val="00B95AD1"/>
    <w:rsid w:val="00B95D32"/>
    <w:rsid w:val="00B95EFB"/>
    <w:rsid w:val="00B9653D"/>
    <w:rsid w:val="00B965D6"/>
    <w:rsid w:val="00B965FC"/>
    <w:rsid w:val="00B96818"/>
    <w:rsid w:val="00B96B50"/>
    <w:rsid w:val="00B96C39"/>
    <w:rsid w:val="00B9707F"/>
    <w:rsid w:val="00B9747E"/>
    <w:rsid w:val="00B974AA"/>
    <w:rsid w:val="00B9770D"/>
    <w:rsid w:val="00B979DB"/>
    <w:rsid w:val="00BA010D"/>
    <w:rsid w:val="00BA0CD9"/>
    <w:rsid w:val="00BA0D23"/>
    <w:rsid w:val="00BA0DC3"/>
    <w:rsid w:val="00BA10C0"/>
    <w:rsid w:val="00BA152F"/>
    <w:rsid w:val="00BA19DC"/>
    <w:rsid w:val="00BA1BEA"/>
    <w:rsid w:val="00BA1E22"/>
    <w:rsid w:val="00BA1FF2"/>
    <w:rsid w:val="00BA2301"/>
    <w:rsid w:val="00BA2358"/>
    <w:rsid w:val="00BA250D"/>
    <w:rsid w:val="00BA2598"/>
    <w:rsid w:val="00BA2792"/>
    <w:rsid w:val="00BA2B01"/>
    <w:rsid w:val="00BA2B8F"/>
    <w:rsid w:val="00BA2DB8"/>
    <w:rsid w:val="00BA2EA8"/>
    <w:rsid w:val="00BA2EDF"/>
    <w:rsid w:val="00BA3C98"/>
    <w:rsid w:val="00BA3F04"/>
    <w:rsid w:val="00BA42DD"/>
    <w:rsid w:val="00BA4DD8"/>
    <w:rsid w:val="00BA52BC"/>
    <w:rsid w:val="00BA5395"/>
    <w:rsid w:val="00BA5676"/>
    <w:rsid w:val="00BA580F"/>
    <w:rsid w:val="00BA5F6D"/>
    <w:rsid w:val="00BA6DD4"/>
    <w:rsid w:val="00BA7192"/>
    <w:rsid w:val="00BA71CC"/>
    <w:rsid w:val="00BA78BE"/>
    <w:rsid w:val="00BA792A"/>
    <w:rsid w:val="00BA7DB1"/>
    <w:rsid w:val="00BA7F58"/>
    <w:rsid w:val="00BB007F"/>
    <w:rsid w:val="00BB0276"/>
    <w:rsid w:val="00BB0545"/>
    <w:rsid w:val="00BB0633"/>
    <w:rsid w:val="00BB0A54"/>
    <w:rsid w:val="00BB184B"/>
    <w:rsid w:val="00BB2023"/>
    <w:rsid w:val="00BB2464"/>
    <w:rsid w:val="00BB2649"/>
    <w:rsid w:val="00BB27C2"/>
    <w:rsid w:val="00BB2A5A"/>
    <w:rsid w:val="00BB2E7B"/>
    <w:rsid w:val="00BB2F74"/>
    <w:rsid w:val="00BB2FF6"/>
    <w:rsid w:val="00BB4471"/>
    <w:rsid w:val="00BB4529"/>
    <w:rsid w:val="00BB4BD9"/>
    <w:rsid w:val="00BB4E28"/>
    <w:rsid w:val="00BB6895"/>
    <w:rsid w:val="00BB6A4F"/>
    <w:rsid w:val="00BB6EC8"/>
    <w:rsid w:val="00BB77DD"/>
    <w:rsid w:val="00BC05A7"/>
    <w:rsid w:val="00BC05E7"/>
    <w:rsid w:val="00BC0D59"/>
    <w:rsid w:val="00BC105D"/>
    <w:rsid w:val="00BC138D"/>
    <w:rsid w:val="00BC1602"/>
    <w:rsid w:val="00BC188A"/>
    <w:rsid w:val="00BC1980"/>
    <w:rsid w:val="00BC2549"/>
    <w:rsid w:val="00BC2744"/>
    <w:rsid w:val="00BC2A3F"/>
    <w:rsid w:val="00BC2BEA"/>
    <w:rsid w:val="00BC2D58"/>
    <w:rsid w:val="00BC3775"/>
    <w:rsid w:val="00BC3BD1"/>
    <w:rsid w:val="00BC3BDE"/>
    <w:rsid w:val="00BC44F9"/>
    <w:rsid w:val="00BC4DCE"/>
    <w:rsid w:val="00BC4FCA"/>
    <w:rsid w:val="00BC503F"/>
    <w:rsid w:val="00BC51E4"/>
    <w:rsid w:val="00BC52E3"/>
    <w:rsid w:val="00BC55C3"/>
    <w:rsid w:val="00BC58F0"/>
    <w:rsid w:val="00BC5B3B"/>
    <w:rsid w:val="00BC5EC1"/>
    <w:rsid w:val="00BC60A0"/>
    <w:rsid w:val="00BC686A"/>
    <w:rsid w:val="00BC687F"/>
    <w:rsid w:val="00BC769A"/>
    <w:rsid w:val="00BC79BC"/>
    <w:rsid w:val="00BC7C27"/>
    <w:rsid w:val="00BC7D5D"/>
    <w:rsid w:val="00BD0055"/>
    <w:rsid w:val="00BD0263"/>
    <w:rsid w:val="00BD036A"/>
    <w:rsid w:val="00BD0AAE"/>
    <w:rsid w:val="00BD0D08"/>
    <w:rsid w:val="00BD0DC0"/>
    <w:rsid w:val="00BD0F5A"/>
    <w:rsid w:val="00BD168D"/>
    <w:rsid w:val="00BD1855"/>
    <w:rsid w:val="00BD1B5A"/>
    <w:rsid w:val="00BD1C2D"/>
    <w:rsid w:val="00BD1D6A"/>
    <w:rsid w:val="00BD1DDE"/>
    <w:rsid w:val="00BD1F69"/>
    <w:rsid w:val="00BD2197"/>
    <w:rsid w:val="00BD234B"/>
    <w:rsid w:val="00BD2472"/>
    <w:rsid w:val="00BD28EC"/>
    <w:rsid w:val="00BD2A53"/>
    <w:rsid w:val="00BD2DE7"/>
    <w:rsid w:val="00BD303F"/>
    <w:rsid w:val="00BD30C5"/>
    <w:rsid w:val="00BD3297"/>
    <w:rsid w:val="00BD32E3"/>
    <w:rsid w:val="00BD332F"/>
    <w:rsid w:val="00BD3354"/>
    <w:rsid w:val="00BD5227"/>
    <w:rsid w:val="00BD5503"/>
    <w:rsid w:val="00BD562D"/>
    <w:rsid w:val="00BD5C88"/>
    <w:rsid w:val="00BD5E42"/>
    <w:rsid w:val="00BD61C2"/>
    <w:rsid w:val="00BD61C5"/>
    <w:rsid w:val="00BD6403"/>
    <w:rsid w:val="00BD644C"/>
    <w:rsid w:val="00BD69D7"/>
    <w:rsid w:val="00BD7503"/>
    <w:rsid w:val="00BD7598"/>
    <w:rsid w:val="00BD75B4"/>
    <w:rsid w:val="00BD7A3C"/>
    <w:rsid w:val="00BD7BC1"/>
    <w:rsid w:val="00BD7CFB"/>
    <w:rsid w:val="00BE0DAB"/>
    <w:rsid w:val="00BE1631"/>
    <w:rsid w:val="00BE174A"/>
    <w:rsid w:val="00BE1C70"/>
    <w:rsid w:val="00BE1DCD"/>
    <w:rsid w:val="00BE1F16"/>
    <w:rsid w:val="00BE2689"/>
    <w:rsid w:val="00BE27A0"/>
    <w:rsid w:val="00BE290A"/>
    <w:rsid w:val="00BE297A"/>
    <w:rsid w:val="00BE324B"/>
    <w:rsid w:val="00BE41FD"/>
    <w:rsid w:val="00BE4214"/>
    <w:rsid w:val="00BE4234"/>
    <w:rsid w:val="00BE4929"/>
    <w:rsid w:val="00BE50F0"/>
    <w:rsid w:val="00BE5499"/>
    <w:rsid w:val="00BE568E"/>
    <w:rsid w:val="00BE593E"/>
    <w:rsid w:val="00BE5E71"/>
    <w:rsid w:val="00BE6342"/>
    <w:rsid w:val="00BE6441"/>
    <w:rsid w:val="00BE6574"/>
    <w:rsid w:val="00BE6702"/>
    <w:rsid w:val="00BE7775"/>
    <w:rsid w:val="00BE77C1"/>
    <w:rsid w:val="00BE784F"/>
    <w:rsid w:val="00BE7B7F"/>
    <w:rsid w:val="00BF00B4"/>
    <w:rsid w:val="00BF013E"/>
    <w:rsid w:val="00BF022F"/>
    <w:rsid w:val="00BF0487"/>
    <w:rsid w:val="00BF0FA6"/>
    <w:rsid w:val="00BF120E"/>
    <w:rsid w:val="00BF1509"/>
    <w:rsid w:val="00BF1A94"/>
    <w:rsid w:val="00BF32D4"/>
    <w:rsid w:val="00BF3782"/>
    <w:rsid w:val="00BF3D8E"/>
    <w:rsid w:val="00BF46DE"/>
    <w:rsid w:val="00BF4883"/>
    <w:rsid w:val="00BF4BB3"/>
    <w:rsid w:val="00BF4D10"/>
    <w:rsid w:val="00BF502A"/>
    <w:rsid w:val="00BF523A"/>
    <w:rsid w:val="00BF551F"/>
    <w:rsid w:val="00BF59C0"/>
    <w:rsid w:val="00BF5C90"/>
    <w:rsid w:val="00BF5FC9"/>
    <w:rsid w:val="00BF62BF"/>
    <w:rsid w:val="00BF700B"/>
    <w:rsid w:val="00BF7027"/>
    <w:rsid w:val="00BF757B"/>
    <w:rsid w:val="00BF7702"/>
    <w:rsid w:val="00BF7D95"/>
    <w:rsid w:val="00BF7F9D"/>
    <w:rsid w:val="00C003C6"/>
    <w:rsid w:val="00C00BB9"/>
    <w:rsid w:val="00C00C20"/>
    <w:rsid w:val="00C00CF8"/>
    <w:rsid w:val="00C00D24"/>
    <w:rsid w:val="00C00E60"/>
    <w:rsid w:val="00C0144D"/>
    <w:rsid w:val="00C0154F"/>
    <w:rsid w:val="00C01925"/>
    <w:rsid w:val="00C01BE4"/>
    <w:rsid w:val="00C01D24"/>
    <w:rsid w:val="00C023E1"/>
    <w:rsid w:val="00C02F92"/>
    <w:rsid w:val="00C032B7"/>
    <w:rsid w:val="00C03B30"/>
    <w:rsid w:val="00C03D33"/>
    <w:rsid w:val="00C03DCD"/>
    <w:rsid w:val="00C046B5"/>
    <w:rsid w:val="00C0471E"/>
    <w:rsid w:val="00C04E99"/>
    <w:rsid w:val="00C051F1"/>
    <w:rsid w:val="00C05647"/>
    <w:rsid w:val="00C056CA"/>
    <w:rsid w:val="00C05799"/>
    <w:rsid w:val="00C05DB7"/>
    <w:rsid w:val="00C05F41"/>
    <w:rsid w:val="00C064FB"/>
    <w:rsid w:val="00C065A3"/>
    <w:rsid w:val="00C06CDF"/>
    <w:rsid w:val="00C07051"/>
    <w:rsid w:val="00C0723E"/>
    <w:rsid w:val="00C0794E"/>
    <w:rsid w:val="00C07D3B"/>
    <w:rsid w:val="00C07E99"/>
    <w:rsid w:val="00C07ECE"/>
    <w:rsid w:val="00C10C33"/>
    <w:rsid w:val="00C10DDB"/>
    <w:rsid w:val="00C11332"/>
    <w:rsid w:val="00C117AD"/>
    <w:rsid w:val="00C11AB1"/>
    <w:rsid w:val="00C11B08"/>
    <w:rsid w:val="00C11C27"/>
    <w:rsid w:val="00C1246D"/>
    <w:rsid w:val="00C1253B"/>
    <w:rsid w:val="00C125FE"/>
    <w:rsid w:val="00C1274E"/>
    <w:rsid w:val="00C127D6"/>
    <w:rsid w:val="00C12D01"/>
    <w:rsid w:val="00C133B8"/>
    <w:rsid w:val="00C142C4"/>
    <w:rsid w:val="00C1440E"/>
    <w:rsid w:val="00C14C37"/>
    <w:rsid w:val="00C14DA9"/>
    <w:rsid w:val="00C157F7"/>
    <w:rsid w:val="00C1598C"/>
    <w:rsid w:val="00C16293"/>
    <w:rsid w:val="00C1688D"/>
    <w:rsid w:val="00C1690D"/>
    <w:rsid w:val="00C16C75"/>
    <w:rsid w:val="00C16F1C"/>
    <w:rsid w:val="00C17284"/>
    <w:rsid w:val="00C17D79"/>
    <w:rsid w:val="00C2065B"/>
    <w:rsid w:val="00C2072D"/>
    <w:rsid w:val="00C2088C"/>
    <w:rsid w:val="00C209FC"/>
    <w:rsid w:val="00C214EB"/>
    <w:rsid w:val="00C215D5"/>
    <w:rsid w:val="00C22364"/>
    <w:rsid w:val="00C22CCF"/>
    <w:rsid w:val="00C2362E"/>
    <w:rsid w:val="00C23CCC"/>
    <w:rsid w:val="00C24485"/>
    <w:rsid w:val="00C24568"/>
    <w:rsid w:val="00C24948"/>
    <w:rsid w:val="00C2496D"/>
    <w:rsid w:val="00C25224"/>
    <w:rsid w:val="00C26341"/>
    <w:rsid w:val="00C26856"/>
    <w:rsid w:val="00C269CC"/>
    <w:rsid w:val="00C26A79"/>
    <w:rsid w:val="00C26AE1"/>
    <w:rsid w:val="00C26F8E"/>
    <w:rsid w:val="00C2722F"/>
    <w:rsid w:val="00C27356"/>
    <w:rsid w:val="00C27425"/>
    <w:rsid w:val="00C300EA"/>
    <w:rsid w:val="00C305C9"/>
    <w:rsid w:val="00C3068F"/>
    <w:rsid w:val="00C30AC7"/>
    <w:rsid w:val="00C30B55"/>
    <w:rsid w:val="00C30DA0"/>
    <w:rsid w:val="00C30EBD"/>
    <w:rsid w:val="00C31248"/>
    <w:rsid w:val="00C31687"/>
    <w:rsid w:val="00C31AC2"/>
    <w:rsid w:val="00C31C18"/>
    <w:rsid w:val="00C31D55"/>
    <w:rsid w:val="00C320E0"/>
    <w:rsid w:val="00C32310"/>
    <w:rsid w:val="00C3255D"/>
    <w:rsid w:val="00C32BBD"/>
    <w:rsid w:val="00C32C78"/>
    <w:rsid w:val="00C32D07"/>
    <w:rsid w:val="00C32E01"/>
    <w:rsid w:val="00C32F45"/>
    <w:rsid w:val="00C32FFE"/>
    <w:rsid w:val="00C33D42"/>
    <w:rsid w:val="00C342C5"/>
    <w:rsid w:val="00C344F7"/>
    <w:rsid w:val="00C349A4"/>
    <w:rsid w:val="00C349F8"/>
    <w:rsid w:val="00C34F7D"/>
    <w:rsid w:val="00C3531E"/>
    <w:rsid w:val="00C361DE"/>
    <w:rsid w:val="00C36730"/>
    <w:rsid w:val="00C36865"/>
    <w:rsid w:val="00C368BA"/>
    <w:rsid w:val="00C36A4D"/>
    <w:rsid w:val="00C36B6C"/>
    <w:rsid w:val="00C36CFA"/>
    <w:rsid w:val="00C371DD"/>
    <w:rsid w:val="00C40038"/>
    <w:rsid w:val="00C4063B"/>
    <w:rsid w:val="00C40734"/>
    <w:rsid w:val="00C40862"/>
    <w:rsid w:val="00C40FAD"/>
    <w:rsid w:val="00C41682"/>
    <w:rsid w:val="00C4182F"/>
    <w:rsid w:val="00C41BC4"/>
    <w:rsid w:val="00C41EAB"/>
    <w:rsid w:val="00C41EE8"/>
    <w:rsid w:val="00C4255C"/>
    <w:rsid w:val="00C42C5A"/>
    <w:rsid w:val="00C430D4"/>
    <w:rsid w:val="00C430F3"/>
    <w:rsid w:val="00C43205"/>
    <w:rsid w:val="00C4343A"/>
    <w:rsid w:val="00C437AF"/>
    <w:rsid w:val="00C43A55"/>
    <w:rsid w:val="00C44367"/>
    <w:rsid w:val="00C446CB"/>
    <w:rsid w:val="00C448A1"/>
    <w:rsid w:val="00C44F12"/>
    <w:rsid w:val="00C4503A"/>
    <w:rsid w:val="00C456E7"/>
    <w:rsid w:val="00C456F6"/>
    <w:rsid w:val="00C4588A"/>
    <w:rsid w:val="00C45A3B"/>
    <w:rsid w:val="00C45F62"/>
    <w:rsid w:val="00C4627C"/>
    <w:rsid w:val="00C469E9"/>
    <w:rsid w:val="00C47316"/>
    <w:rsid w:val="00C47577"/>
    <w:rsid w:val="00C47CF8"/>
    <w:rsid w:val="00C5014F"/>
    <w:rsid w:val="00C502DB"/>
    <w:rsid w:val="00C50574"/>
    <w:rsid w:val="00C5118D"/>
    <w:rsid w:val="00C51338"/>
    <w:rsid w:val="00C51AA0"/>
    <w:rsid w:val="00C51AAD"/>
    <w:rsid w:val="00C51C4F"/>
    <w:rsid w:val="00C51E03"/>
    <w:rsid w:val="00C523E0"/>
    <w:rsid w:val="00C529B5"/>
    <w:rsid w:val="00C53034"/>
    <w:rsid w:val="00C53386"/>
    <w:rsid w:val="00C53926"/>
    <w:rsid w:val="00C539B6"/>
    <w:rsid w:val="00C5426F"/>
    <w:rsid w:val="00C54328"/>
    <w:rsid w:val="00C5467E"/>
    <w:rsid w:val="00C54740"/>
    <w:rsid w:val="00C54CCC"/>
    <w:rsid w:val="00C54D23"/>
    <w:rsid w:val="00C55847"/>
    <w:rsid w:val="00C5595B"/>
    <w:rsid w:val="00C55996"/>
    <w:rsid w:val="00C559E2"/>
    <w:rsid w:val="00C56132"/>
    <w:rsid w:val="00C561FB"/>
    <w:rsid w:val="00C5622E"/>
    <w:rsid w:val="00C562F1"/>
    <w:rsid w:val="00C563C1"/>
    <w:rsid w:val="00C5645A"/>
    <w:rsid w:val="00C56786"/>
    <w:rsid w:val="00C56C92"/>
    <w:rsid w:val="00C57247"/>
    <w:rsid w:val="00C5798F"/>
    <w:rsid w:val="00C57BFA"/>
    <w:rsid w:val="00C6004E"/>
    <w:rsid w:val="00C60D5A"/>
    <w:rsid w:val="00C60D9A"/>
    <w:rsid w:val="00C60F5D"/>
    <w:rsid w:val="00C60F6B"/>
    <w:rsid w:val="00C61289"/>
    <w:rsid w:val="00C61871"/>
    <w:rsid w:val="00C61F06"/>
    <w:rsid w:val="00C62396"/>
    <w:rsid w:val="00C626AE"/>
    <w:rsid w:val="00C626F5"/>
    <w:rsid w:val="00C628CE"/>
    <w:rsid w:val="00C62AC0"/>
    <w:rsid w:val="00C63944"/>
    <w:rsid w:val="00C63B02"/>
    <w:rsid w:val="00C63B5F"/>
    <w:rsid w:val="00C63DD2"/>
    <w:rsid w:val="00C6405F"/>
    <w:rsid w:val="00C64120"/>
    <w:rsid w:val="00C644D5"/>
    <w:rsid w:val="00C64C8E"/>
    <w:rsid w:val="00C65045"/>
    <w:rsid w:val="00C6525D"/>
    <w:rsid w:val="00C65474"/>
    <w:rsid w:val="00C65574"/>
    <w:rsid w:val="00C655D4"/>
    <w:rsid w:val="00C656E4"/>
    <w:rsid w:val="00C659E0"/>
    <w:rsid w:val="00C66122"/>
    <w:rsid w:val="00C66503"/>
    <w:rsid w:val="00C66928"/>
    <w:rsid w:val="00C669DF"/>
    <w:rsid w:val="00C66C3C"/>
    <w:rsid w:val="00C67F02"/>
    <w:rsid w:val="00C702F6"/>
    <w:rsid w:val="00C70EA0"/>
    <w:rsid w:val="00C710EA"/>
    <w:rsid w:val="00C71706"/>
    <w:rsid w:val="00C71784"/>
    <w:rsid w:val="00C71797"/>
    <w:rsid w:val="00C72079"/>
    <w:rsid w:val="00C72D64"/>
    <w:rsid w:val="00C72E6B"/>
    <w:rsid w:val="00C731EB"/>
    <w:rsid w:val="00C739D9"/>
    <w:rsid w:val="00C73C31"/>
    <w:rsid w:val="00C74188"/>
    <w:rsid w:val="00C74932"/>
    <w:rsid w:val="00C749F4"/>
    <w:rsid w:val="00C74A51"/>
    <w:rsid w:val="00C765E8"/>
    <w:rsid w:val="00C76B33"/>
    <w:rsid w:val="00C76FC4"/>
    <w:rsid w:val="00C7746E"/>
    <w:rsid w:val="00C77D63"/>
    <w:rsid w:val="00C77DBA"/>
    <w:rsid w:val="00C8039D"/>
    <w:rsid w:val="00C809EC"/>
    <w:rsid w:val="00C80BFF"/>
    <w:rsid w:val="00C81411"/>
    <w:rsid w:val="00C81825"/>
    <w:rsid w:val="00C81C4D"/>
    <w:rsid w:val="00C81D6D"/>
    <w:rsid w:val="00C828BF"/>
    <w:rsid w:val="00C82BA4"/>
    <w:rsid w:val="00C83178"/>
    <w:rsid w:val="00C836E6"/>
    <w:rsid w:val="00C83BD4"/>
    <w:rsid w:val="00C83E74"/>
    <w:rsid w:val="00C84023"/>
    <w:rsid w:val="00C8452D"/>
    <w:rsid w:val="00C8482C"/>
    <w:rsid w:val="00C84992"/>
    <w:rsid w:val="00C849E5"/>
    <w:rsid w:val="00C84B86"/>
    <w:rsid w:val="00C84D12"/>
    <w:rsid w:val="00C84D71"/>
    <w:rsid w:val="00C84E04"/>
    <w:rsid w:val="00C84E24"/>
    <w:rsid w:val="00C85701"/>
    <w:rsid w:val="00C85A23"/>
    <w:rsid w:val="00C8602E"/>
    <w:rsid w:val="00C86246"/>
    <w:rsid w:val="00C8650C"/>
    <w:rsid w:val="00C8683F"/>
    <w:rsid w:val="00C86940"/>
    <w:rsid w:val="00C86E9E"/>
    <w:rsid w:val="00C86F49"/>
    <w:rsid w:val="00C86F60"/>
    <w:rsid w:val="00C87692"/>
    <w:rsid w:val="00C87AEC"/>
    <w:rsid w:val="00C87EB3"/>
    <w:rsid w:val="00C87F6D"/>
    <w:rsid w:val="00C9072B"/>
    <w:rsid w:val="00C90FBA"/>
    <w:rsid w:val="00C90FDA"/>
    <w:rsid w:val="00C9153B"/>
    <w:rsid w:val="00C91898"/>
    <w:rsid w:val="00C918AA"/>
    <w:rsid w:val="00C91901"/>
    <w:rsid w:val="00C91B63"/>
    <w:rsid w:val="00C91D1A"/>
    <w:rsid w:val="00C91D9B"/>
    <w:rsid w:val="00C922E5"/>
    <w:rsid w:val="00C92480"/>
    <w:rsid w:val="00C925D0"/>
    <w:rsid w:val="00C92950"/>
    <w:rsid w:val="00C92CD3"/>
    <w:rsid w:val="00C93672"/>
    <w:rsid w:val="00C93A41"/>
    <w:rsid w:val="00C941DF"/>
    <w:rsid w:val="00C94513"/>
    <w:rsid w:val="00C9475F"/>
    <w:rsid w:val="00C94A87"/>
    <w:rsid w:val="00C94CFA"/>
    <w:rsid w:val="00C94D2C"/>
    <w:rsid w:val="00C94F2E"/>
    <w:rsid w:val="00C9555C"/>
    <w:rsid w:val="00C95ED7"/>
    <w:rsid w:val="00C9605E"/>
    <w:rsid w:val="00C964A7"/>
    <w:rsid w:val="00C9665D"/>
    <w:rsid w:val="00C971CC"/>
    <w:rsid w:val="00C9745F"/>
    <w:rsid w:val="00C97684"/>
    <w:rsid w:val="00CA0751"/>
    <w:rsid w:val="00CA0DC8"/>
    <w:rsid w:val="00CA0F85"/>
    <w:rsid w:val="00CA11F2"/>
    <w:rsid w:val="00CA14A4"/>
    <w:rsid w:val="00CA1660"/>
    <w:rsid w:val="00CA18C1"/>
    <w:rsid w:val="00CA1E9B"/>
    <w:rsid w:val="00CA212B"/>
    <w:rsid w:val="00CA2759"/>
    <w:rsid w:val="00CA2BFA"/>
    <w:rsid w:val="00CA2FE4"/>
    <w:rsid w:val="00CA339D"/>
    <w:rsid w:val="00CA3733"/>
    <w:rsid w:val="00CA385E"/>
    <w:rsid w:val="00CA38A1"/>
    <w:rsid w:val="00CA3957"/>
    <w:rsid w:val="00CA3D47"/>
    <w:rsid w:val="00CA4441"/>
    <w:rsid w:val="00CA46E2"/>
    <w:rsid w:val="00CA498C"/>
    <w:rsid w:val="00CA4A3B"/>
    <w:rsid w:val="00CA4C4A"/>
    <w:rsid w:val="00CA5A12"/>
    <w:rsid w:val="00CA60F3"/>
    <w:rsid w:val="00CA6154"/>
    <w:rsid w:val="00CA69C9"/>
    <w:rsid w:val="00CA6B6E"/>
    <w:rsid w:val="00CA6D20"/>
    <w:rsid w:val="00CA707B"/>
    <w:rsid w:val="00CA7246"/>
    <w:rsid w:val="00CA75F3"/>
    <w:rsid w:val="00CA7B09"/>
    <w:rsid w:val="00CB00ED"/>
    <w:rsid w:val="00CB0244"/>
    <w:rsid w:val="00CB02A1"/>
    <w:rsid w:val="00CB0467"/>
    <w:rsid w:val="00CB04FB"/>
    <w:rsid w:val="00CB0653"/>
    <w:rsid w:val="00CB0DD0"/>
    <w:rsid w:val="00CB10C9"/>
    <w:rsid w:val="00CB15E7"/>
    <w:rsid w:val="00CB17D7"/>
    <w:rsid w:val="00CB1BDD"/>
    <w:rsid w:val="00CB1D60"/>
    <w:rsid w:val="00CB1DE3"/>
    <w:rsid w:val="00CB264E"/>
    <w:rsid w:val="00CB2655"/>
    <w:rsid w:val="00CB29CF"/>
    <w:rsid w:val="00CB2C32"/>
    <w:rsid w:val="00CB2C81"/>
    <w:rsid w:val="00CB2E13"/>
    <w:rsid w:val="00CB2F46"/>
    <w:rsid w:val="00CB3182"/>
    <w:rsid w:val="00CB38CF"/>
    <w:rsid w:val="00CB3BCC"/>
    <w:rsid w:val="00CB3D29"/>
    <w:rsid w:val="00CB3E43"/>
    <w:rsid w:val="00CB3E83"/>
    <w:rsid w:val="00CB454D"/>
    <w:rsid w:val="00CB45BC"/>
    <w:rsid w:val="00CB476E"/>
    <w:rsid w:val="00CB499E"/>
    <w:rsid w:val="00CB4B92"/>
    <w:rsid w:val="00CB4BC7"/>
    <w:rsid w:val="00CB4CFA"/>
    <w:rsid w:val="00CB4DF6"/>
    <w:rsid w:val="00CB5055"/>
    <w:rsid w:val="00CB629D"/>
    <w:rsid w:val="00CB6322"/>
    <w:rsid w:val="00CB6EA7"/>
    <w:rsid w:val="00CB6FAD"/>
    <w:rsid w:val="00CB73DA"/>
    <w:rsid w:val="00CB78B2"/>
    <w:rsid w:val="00CB79DC"/>
    <w:rsid w:val="00CB7E02"/>
    <w:rsid w:val="00CB7F7E"/>
    <w:rsid w:val="00CC000A"/>
    <w:rsid w:val="00CC0202"/>
    <w:rsid w:val="00CC0376"/>
    <w:rsid w:val="00CC056D"/>
    <w:rsid w:val="00CC0BC6"/>
    <w:rsid w:val="00CC0C9E"/>
    <w:rsid w:val="00CC0DA0"/>
    <w:rsid w:val="00CC1551"/>
    <w:rsid w:val="00CC1892"/>
    <w:rsid w:val="00CC18A9"/>
    <w:rsid w:val="00CC1968"/>
    <w:rsid w:val="00CC1F32"/>
    <w:rsid w:val="00CC23FB"/>
    <w:rsid w:val="00CC2504"/>
    <w:rsid w:val="00CC2526"/>
    <w:rsid w:val="00CC2B65"/>
    <w:rsid w:val="00CC2B85"/>
    <w:rsid w:val="00CC2DEA"/>
    <w:rsid w:val="00CC2EA8"/>
    <w:rsid w:val="00CC3026"/>
    <w:rsid w:val="00CC3EC9"/>
    <w:rsid w:val="00CC4735"/>
    <w:rsid w:val="00CC4796"/>
    <w:rsid w:val="00CC4B27"/>
    <w:rsid w:val="00CC54A4"/>
    <w:rsid w:val="00CC5AC3"/>
    <w:rsid w:val="00CC5EA7"/>
    <w:rsid w:val="00CC61E3"/>
    <w:rsid w:val="00CC7448"/>
    <w:rsid w:val="00CC7BF6"/>
    <w:rsid w:val="00CC7FB6"/>
    <w:rsid w:val="00CD05CC"/>
    <w:rsid w:val="00CD1250"/>
    <w:rsid w:val="00CD1A44"/>
    <w:rsid w:val="00CD1C0D"/>
    <w:rsid w:val="00CD1DBD"/>
    <w:rsid w:val="00CD2198"/>
    <w:rsid w:val="00CD25E0"/>
    <w:rsid w:val="00CD2641"/>
    <w:rsid w:val="00CD2881"/>
    <w:rsid w:val="00CD30E5"/>
    <w:rsid w:val="00CD32AB"/>
    <w:rsid w:val="00CD336C"/>
    <w:rsid w:val="00CD35CA"/>
    <w:rsid w:val="00CD36CC"/>
    <w:rsid w:val="00CD3A49"/>
    <w:rsid w:val="00CD4014"/>
    <w:rsid w:val="00CD4072"/>
    <w:rsid w:val="00CD49D1"/>
    <w:rsid w:val="00CD4B98"/>
    <w:rsid w:val="00CD5171"/>
    <w:rsid w:val="00CD58B5"/>
    <w:rsid w:val="00CD5C51"/>
    <w:rsid w:val="00CD6D39"/>
    <w:rsid w:val="00CD6ED6"/>
    <w:rsid w:val="00CD78EC"/>
    <w:rsid w:val="00CD7EE3"/>
    <w:rsid w:val="00CE073B"/>
    <w:rsid w:val="00CE078C"/>
    <w:rsid w:val="00CE0A94"/>
    <w:rsid w:val="00CE0C11"/>
    <w:rsid w:val="00CE0E0C"/>
    <w:rsid w:val="00CE10E8"/>
    <w:rsid w:val="00CE1161"/>
    <w:rsid w:val="00CE1198"/>
    <w:rsid w:val="00CE123E"/>
    <w:rsid w:val="00CE127F"/>
    <w:rsid w:val="00CE1768"/>
    <w:rsid w:val="00CE17AF"/>
    <w:rsid w:val="00CE19A7"/>
    <w:rsid w:val="00CE1ADE"/>
    <w:rsid w:val="00CE1FF0"/>
    <w:rsid w:val="00CE2091"/>
    <w:rsid w:val="00CE214F"/>
    <w:rsid w:val="00CE2475"/>
    <w:rsid w:val="00CE2A02"/>
    <w:rsid w:val="00CE2B23"/>
    <w:rsid w:val="00CE3280"/>
    <w:rsid w:val="00CE32F7"/>
    <w:rsid w:val="00CE34B4"/>
    <w:rsid w:val="00CE379A"/>
    <w:rsid w:val="00CE4332"/>
    <w:rsid w:val="00CE44A8"/>
    <w:rsid w:val="00CE472B"/>
    <w:rsid w:val="00CE4795"/>
    <w:rsid w:val="00CE47A9"/>
    <w:rsid w:val="00CE4CAC"/>
    <w:rsid w:val="00CE4E78"/>
    <w:rsid w:val="00CE4F77"/>
    <w:rsid w:val="00CE54BD"/>
    <w:rsid w:val="00CE5E17"/>
    <w:rsid w:val="00CE6385"/>
    <w:rsid w:val="00CE67A2"/>
    <w:rsid w:val="00CE6FC1"/>
    <w:rsid w:val="00CE6FF1"/>
    <w:rsid w:val="00CE729C"/>
    <w:rsid w:val="00CE73FA"/>
    <w:rsid w:val="00CE74FF"/>
    <w:rsid w:val="00CE76BF"/>
    <w:rsid w:val="00CE7777"/>
    <w:rsid w:val="00CE7A93"/>
    <w:rsid w:val="00CE7BF0"/>
    <w:rsid w:val="00CE7C3F"/>
    <w:rsid w:val="00CE7C46"/>
    <w:rsid w:val="00CF087D"/>
    <w:rsid w:val="00CF0D20"/>
    <w:rsid w:val="00CF0FC8"/>
    <w:rsid w:val="00CF1390"/>
    <w:rsid w:val="00CF1543"/>
    <w:rsid w:val="00CF1801"/>
    <w:rsid w:val="00CF1A04"/>
    <w:rsid w:val="00CF1AFB"/>
    <w:rsid w:val="00CF1C0F"/>
    <w:rsid w:val="00CF20FB"/>
    <w:rsid w:val="00CF212F"/>
    <w:rsid w:val="00CF2824"/>
    <w:rsid w:val="00CF2A97"/>
    <w:rsid w:val="00CF2CFD"/>
    <w:rsid w:val="00CF3186"/>
    <w:rsid w:val="00CF32A4"/>
    <w:rsid w:val="00CF3332"/>
    <w:rsid w:val="00CF3728"/>
    <w:rsid w:val="00CF3AEF"/>
    <w:rsid w:val="00CF3EDC"/>
    <w:rsid w:val="00CF3F7D"/>
    <w:rsid w:val="00CF46E3"/>
    <w:rsid w:val="00CF46FE"/>
    <w:rsid w:val="00CF4810"/>
    <w:rsid w:val="00CF48D6"/>
    <w:rsid w:val="00CF4B70"/>
    <w:rsid w:val="00CF4C59"/>
    <w:rsid w:val="00CF4C98"/>
    <w:rsid w:val="00CF5258"/>
    <w:rsid w:val="00CF5415"/>
    <w:rsid w:val="00CF575F"/>
    <w:rsid w:val="00CF578D"/>
    <w:rsid w:val="00CF57FE"/>
    <w:rsid w:val="00CF5970"/>
    <w:rsid w:val="00CF60F5"/>
    <w:rsid w:val="00CF6602"/>
    <w:rsid w:val="00CF7008"/>
    <w:rsid w:val="00CF70CE"/>
    <w:rsid w:val="00CF71A8"/>
    <w:rsid w:val="00CF71D3"/>
    <w:rsid w:val="00CF7289"/>
    <w:rsid w:val="00CF72ED"/>
    <w:rsid w:val="00CF7524"/>
    <w:rsid w:val="00CF7E3A"/>
    <w:rsid w:val="00D004C1"/>
    <w:rsid w:val="00D00520"/>
    <w:rsid w:val="00D00526"/>
    <w:rsid w:val="00D01018"/>
    <w:rsid w:val="00D01135"/>
    <w:rsid w:val="00D01EEC"/>
    <w:rsid w:val="00D0220B"/>
    <w:rsid w:val="00D02684"/>
    <w:rsid w:val="00D02EE6"/>
    <w:rsid w:val="00D038FD"/>
    <w:rsid w:val="00D03B08"/>
    <w:rsid w:val="00D03B0B"/>
    <w:rsid w:val="00D03C09"/>
    <w:rsid w:val="00D047A1"/>
    <w:rsid w:val="00D04DFD"/>
    <w:rsid w:val="00D04E33"/>
    <w:rsid w:val="00D052FF"/>
    <w:rsid w:val="00D05838"/>
    <w:rsid w:val="00D05A5B"/>
    <w:rsid w:val="00D05E1E"/>
    <w:rsid w:val="00D05EC1"/>
    <w:rsid w:val="00D06D02"/>
    <w:rsid w:val="00D06F4F"/>
    <w:rsid w:val="00D06F74"/>
    <w:rsid w:val="00D076C3"/>
    <w:rsid w:val="00D078D2"/>
    <w:rsid w:val="00D07987"/>
    <w:rsid w:val="00D07B05"/>
    <w:rsid w:val="00D101D2"/>
    <w:rsid w:val="00D103CF"/>
    <w:rsid w:val="00D10765"/>
    <w:rsid w:val="00D107C7"/>
    <w:rsid w:val="00D116D2"/>
    <w:rsid w:val="00D117C9"/>
    <w:rsid w:val="00D11F48"/>
    <w:rsid w:val="00D12419"/>
    <w:rsid w:val="00D12799"/>
    <w:rsid w:val="00D128ED"/>
    <w:rsid w:val="00D12A6B"/>
    <w:rsid w:val="00D12FE2"/>
    <w:rsid w:val="00D13042"/>
    <w:rsid w:val="00D13253"/>
    <w:rsid w:val="00D1357C"/>
    <w:rsid w:val="00D155FA"/>
    <w:rsid w:val="00D156A7"/>
    <w:rsid w:val="00D156E5"/>
    <w:rsid w:val="00D15C4A"/>
    <w:rsid w:val="00D15C7E"/>
    <w:rsid w:val="00D15E84"/>
    <w:rsid w:val="00D15FB5"/>
    <w:rsid w:val="00D16373"/>
    <w:rsid w:val="00D16675"/>
    <w:rsid w:val="00D17024"/>
    <w:rsid w:val="00D170AB"/>
    <w:rsid w:val="00D177F9"/>
    <w:rsid w:val="00D17CCE"/>
    <w:rsid w:val="00D17DEB"/>
    <w:rsid w:val="00D202D5"/>
    <w:rsid w:val="00D20486"/>
    <w:rsid w:val="00D204AF"/>
    <w:rsid w:val="00D20DB5"/>
    <w:rsid w:val="00D20E37"/>
    <w:rsid w:val="00D21381"/>
    <w:rsid w:val="00D21BCD"/>
    <w:rsid w:val="00D21E72"/>
    <w:rsid w:val="00D226D9"/>
    <w:rsid w:val="00D2274D"/>
    <w:rsid w:val="00D227EB"/>
    <w:rsid w:val="00D22BE1"/>
    <w:rsid w:val="00D22D76"/>
    <w:rsid w:val="00D22FA3"/>
    <w:rsid w:val="00D235F2"/>
    <w:rsid w:val="00D23A11"/>
    <w:rsid w:val="00D23F0B"/>
    <w:rsid w:val="00D2415B"/>
    <w:rsid w:val="00D24DAB"/>
    <w:rsid w:val="00D25143"/>
    <w:rsid w:val="00D252CB"/>
    <w:rsid w:val="00D25421"/>
    <w:rsid w:val="00D2573B"/>
    <w:rsid w:val="00D25BBB"/>
    <w:rsid w:val="00D25CC0"/>
    <w:rsid w:val="00D25DB1"/>
    <w:rsid w:val="00D25DB3"/>
    <w:rsid w:val="00D262E9"/>
    <w:rsid w:val="00D26485"/>
    <w:rsid w:val="00D264F0"/>
    <w:rsid w:val="00D26763"/>
    <w:rsid w:val="00D268DE"/>
    <w:rsid w:val="00D268F0"/>
    <w:rsid w:val="00D2691D"/>
    <w:rsid w:val="00D26F93"/>
    <w:rsid w:val="00D27D3D"/>
    <w:rsid w:val="00D303ED"/>
    <w:rsid w:val="00D304E4"/>
    <w:rsid w:val="00D3096D"/>
    <w:rsid w:val="00D310BD"/>
    <w:rsid w:val="00D31152"/>
    <w:rsid w:val="00D31312"/>
    <w:rsid w:val="00D3154B"/>
    <w:rsid w:val="00D31603"/>
    <w:rsid w:val="00D3183C"/>
    <w:rsid w:val="00D31C9B"/>
    <w:rsid w:val="00D31D0A"/>
    <w:rsid w:val="00D320A8"/>
    <w:rsid w:val="00D32780"/>
    <w:rsid w:val="00D329D8"/>
    <w:rsid w:val="00D32A02"/>
    <w:rsid w:val="00D32C40"/>
    <w:rsid w:val="00D332A0"/>
    <w:rsid w:val="00D3356A"/>
    <w:rsid w:val="00D337C0"/>
    <w:rsid w:val="00D33BA7"/>
    <w:rsid w:val="00D33D08"/>
    <w:rsid w:val="00D34589"/>
    <w:rsid w:val="00D34825"/>
    <w:rsid w:val="00D34A08"/>
    <w:rsid w:val="00D34FB6"/>
    <w:rsid w:val="00D35417"/>
    <w:rsid w:val="00D35439"/>
    <w:rsid w:val="00D35601"/>
    <w:rsid w:val="00D357F0"/>
    <w:rsid w:val="00D35A31"/>
    <w:rsid w:val="00D35CDA"/>
    <w:rsid w:val="00D35DB1"/>
    <w:rsid w:val="00D35E9B"/>
    <w:rsid w:val="00D35FE7"/>
    <w:rsid w:val="00D3633E"/>
    <w:rsid w:val="00D36FED"/>
    <w:rsid w:val="00D370F9"/>
    <w:rsid w:val="00D37230"/>
    <w:rsid w:val="00D37705"/>
    <w:rsid w:val="00D37A8D"/>
    <w:rsid w:val="00D37D01"/>
    <w:rsid w:val="00D37F98"/>
    <w:rsid w:val="00D40770"/>
    <w:rsid w:val="00D41610"/>
    <w:rsid w:val="00D41624"/>
    <w:rsid w:val="00D4168B"/>
    <w:rsid w:val="00D418BF"/>
    <w:rsid w:val="00D41F85"/>
    <w:rsid w:val="00D41FC4"/>
    <w:rsid w:val="00D42231"/>
    <w:rsid w:val="00D426E7"/>
    <w:rsid w:val="00D42819"/>
    <w:rsid w:val="00D42F08"/>
    <w:rsid w:val="00D431CC"/>
    <w:rsid w:val="00D43292"/>
    <w:rsid w:val="00D433B2"/>
    <w:rsid w:val="00D435A4"/>
    <w:rsid w:val="00D43A99"/>
    <w:rsid w:val="00D43D62"/>
    <w:rsid w:val="00D43FD5"/>
    <w:rsid w:val="00D4435C"/>
    <w:rsid w:val="00D44917"/>
    <w:rsid w:val="00D44D99"/>
    <w:rsid w:val="00D44E76"/>
    <w:rsid w:val="00D454F0"/>
    <w:rsid w:val="00D4592C"/>
    <w:rsid w:val="00D46489"/>
    <w:rsid w:val="00D468D8"/>
    <w:rsid w:val="00D46D0E"/>
    <w:rsid w:val="00D46E85"/>
    <w:rsid w:val="00D4740A"/>
    <w:rsid w:val="00D475B7"/>
    <w:rsid w:val="00D47779"/>
    <w:rsid w:val="00D47873"/>
    <w:rsid w:val="00D47E4A"/>
    <w:rsid w:val="00D50201"/>
    <w:rsid w:val="00D507A7"/>
    <w:rsid w:val="00D50F79"/>
    <w:rsid w:val="00D51068"/>
    <w:rsid w:val="00D5126C"/>
    <w:rsid w:val="00D51A1B"/>
    <w:rsid w:val="00D51D5A"/>
    <w:rsid w:val="00D5210B"/>
    <w:rsid w:val="00D521C8"/>
    <w:rsid w:val="00D525EC"/>
    <w:rsid w:val="00D52935"/>
    <w:rsid w:val="00D53148"/>
    <w:rsid w:val="00D532E3"/>
    <w:rsid w:val="00D546BE"/>
    <w:rsid w:val="00D551E1"/>
    <w:rsid w:val="00D552B4"/>
    <w:rsid w:val="00D55777"/>
    <w:rsid w:val="00D55B13"/>
    <w:rsid w:val="00D55BFC"/>
    <w:rsid w:val="00D5692B"/>
    <w:rsid w:val="00D56D8D"/>
    <w:rsid w:val="00D5751B"/>
    <w:rsid w:val="00D57C99"/>
    <w:rsid w:val="00D57F4F"/>
    <w:rsid w:val="00D57F87"/>
    <w:rsid w:val="00D603E4"/>
    <w:rsid w:val="00D60655"/>
    <w:rsid w:val="00D618E2"/>
    <w:rsid w:val="00D61B63"/>
    <w:rsid w:val="00D61D5B"/>
    <w:rsid w:val="00D62103"/>
    <w:rsid w:val="00D62574"/>
    <w:rsid w:val="00D628BA"/>
    <w:rsid w:val="00D62C72"/>
    <w:rsid w:val="00D635A7"/>
    <w:rsid w:val="00D63BE4"/>
    <w:rsid w:val="00D64108"/>
    <w:rsid w:val="00D64BFF"/>
    <w:rsid w:val="00D64D90"/>
    <w:rsid w:val="00D650C8"/>
    <w:rsid w:val="00D655D1"/>
    <w:rsid w:val="00D65961"/>
    <w:rsid w:val="00D659B7"/>
    <w:rsid w:val="00D65D42"/>
    <w:rsid w:val="00D65DAA"/>
    <w:rsid w:val="00D662FA"/>
    <w:rsid w:val="00D66369"/>
    <w:rsid w:val="00D664EC"/>
    <w:rsid w:val="00D66548"/>
    <w:rsid w:val="00D66A1D"/>
    <w:rsid w:val="00D66AB2"/>
    <w:rsid w:val="00D66C85"/>
    <w:rsid w:val="00D6718A"/>
    <w:rsid w:val="00D672B1"/>
    <w:rsid w:val="00D67D28"/>
    <w:rsid w:val="00D700C6"/>
    <w:rsid w:val="00D700E9"/>
    <w:rsid w:val="00D7081B"/>
    <w:rsid w:val="00D70853"/>
    <w:rsid w:val="00D70C9D"/>
    <w:rsid w:val="00D70DFA"/>
    <w:rsid w:val="00D71143"/>
    <w:rsid w:val="00D71231"/>
    <w:rsid w:val="00D716E3"/>
    <w:rsid w:val="00D71CDF"/>
    <w:rsid w:val="00D71D1A"/>
    <w:rsid w:val="00D71E04"/>
    <w:rsid w:val="00D726C2"/>
    <w:rsid w:val="00D729C4"/>
    <w:rsid w:val="00D72B9D"/>
    <w:rsid w:val="00D738D0"/>
    <w:rsid w:val="00D738F1"/>
    <w:rsid w:val="00D73B4B"/>
    <w:rsid w:val="00D73E2E"/>
    <w:rsid w:val="00D740CC"/>
    <w:rsid w:val="00D75013"/>
    <w:rsid w:val="00D75025"/>
    <w:rsid w:val="00D75227"/>
    <w:rsid w:val="00D7534E"/>
    <w:rsid w:val="00D7562B"/>
    <w:rsid w:val="00D7566A"/>
    <w:rsid w:val="00D76452"/>
    <w:rsid w:val="00D767CB"/>
    <w:rsid w:val="00D767DC"/>
    <w:rsid w:val="00D769F2"/>
    <w:rsid w:val="00D76DFB"/>
    <w:rsid w:val="00D774C4"/>
    <w:rsid w:val="00D7758A"/>
    <w:rsid w:val="00D77899"/>
    <w:rsid w:val="00D77D6D"/>
    <w:rsid w:val="00D80283"/>
    <w:rsid w:val="00D8044F"/>
    <w:rsid w:val="00D809BB"/>
    <w:rsid w:val="00D80C95"/>
    <w:rsid w:val="00D80EAC"/>
    <w:rsid w:val="00D81270"/>
    <w:rsid w:val="00D81342"/>
    <w:rsid w:val="00D816FD"/>
    <w:rsid w:val="00D81C15"/>
    <w:rsid w:val="00D81DEA"/>
    <w:rsid w:val="00D82116"/>
    <w:rsid w:val="00D82468"/>
    <w:rsid w:val="00D82546"/>
    <w:rsid w:val="00D8269E"/>
    <w:rsid w:val="00D82A44"/>
    <w:rsid w:val="00D82D46"/>
    <w:rsid w:val="00D82E3F"/>
    <w:rsid w:val="00D83057"/>
    <w:rsid w:val="00D837F6"/>
    <w:rsid w:val="00D83DA4"/>
    <w:rsid w:val="00D843AA"/>
    <w:rsid w:val="00D84729"/>
    <w:rsid w:val="00D84A4E"/>
    <w:rsid w:val="00D850D5"/>
    <w:rsid w:val="00D85185"/>
    <w:rsid w:val="00D852C0"/>
    <w:rsid w:val="00D85B77"/>
    <w:rsid w:val="00D85BB9"/>
    <w:rsid w:val="00D85EE2"/>
    <w:rsid w:val="00D8633A"/>
    <w:rsid w:val="00D863FA"/>
    <w:rsid w:val="00D86408"/>
    <w:rsid w:val="00D8658C"/>
    <w:rsid w:val="00D866E6"/>
    <w:rsid w:val="00D86716"/>
    <w:rsid w:val="00D86D4D"/>
    <w:rsid w:val="00D86E82"/>
    <w:rsid w:val="00D8706D"/>
    <w:rsid w:val="00D871B0"/>
    <w:rsid w:val="00D8725C"/>
    <w:rsid w:val="00D87929"/>
    <w:rsid w:val="00D87E57"/>
    <w:rsid w:val="00D902E1"/>
    <w:rsid w:val="00D903CA"/>
    <w:rsid w:val="00D9040A"/>
    <w:rsid w:val="00D9045D"/>
    <w:rsid w:val="00D90723"/>
    <w:rsid w:val="00D9080C"/>
    <w:rsid w:val="00D91062"/>
    <w:rsid w:val="00D91413"/>
    <w:rsid w:val="00D9141E"/>
    <w:rsid w:val="00D917CD"/>
    <w:rsid w:val="00D91AE1"/>
    <w:rsid w:val="00D91CED"/>
    <w:rsid w:val="00D91D1A"/>
    <w:rsid w:val="00D91EF8"/>
    <w:rsid w:val="00D920C8"/>
    <w:rsid w:val="00D922CA"/>
    <w:rsid w:val="00D922D3"/>
    <w:rsid w:val="00D923E9"/>
    <w:rsid w:val="00D925E9"/>
    <w:rsid w:val="00D92F69"/>
    <w:rsid w:val="00D93032"/>
    <w:rsid w:val="00D938DD"/>
    <w:rsid w:val="00D93EB5"/>
    <w:rsid w:val="00D93F20"/>
    <w:rsid w:val="00D9448B"/>
    <w:rsid w:val="00D944C2"/>
    <w:rsid w:val="00D94601"/>
    <w:rsid w:val="00D9463A"/>
    <w:rsid w:val="00D94A57"/>
    <w:rsid w:val="00D94E8A"/>
    <w:rsid w:val="00D954C6"/>
    <w:rsid w:val="00D9590C"/>
    <w:rsid w:val="00D95A2B"/>
    <w:rsid w:val="00D95B32"/>
    <w:rsid w:val="00D95B36"/>
    <w:rsid w:val="00D95E29"/>
    <w:rsid w:val="00D96045"/>
    <w:rsid w:val="00D96285"/>
    <w:rsid w:val="00D9688E"/>
    <w:rsid w:val="00D96B0F"/>
    <w:rsid w:val="00D97680"/>
    <w:rsid w:val="00D97688"/>
    <w:rsid w:val="00D977FE"/>
    <w:rsid w:val="00D97AB4"/>
    <w:rsid w:val="00D97AB9"/>
    <w:rsid w:val="00D97C00"/>
    <w:rsid w:val="00DA03DD"/>
    <w:rsid w:val="00DA0759"/>
    <w:rsid w:val="00DA0C22"/>
    <w:rsid w:val="00DA2234"/>
    <w:rsid w:val="00DA25B2"/>
    <w:rsid w:val="00DA2645"/>
    <w:rsid w:val="00DA271B"/>
    <w:rsid w:val="00DA2BB0"/>
    <w:rsid w:val="00DA2CB6"/>
    <w:rsid w:val="00DA2F9D"/>
    <w:rsid w:val="00DA30E1"/>
    <w:rsid w:val="00DA3398"/>
    <w:rsid w:val="00DA33A8"/>
    <w:rsid w:val="00DA36C1"/>
    <w:rsid w:val="00DA4513"/>
    <w:rsid w:val="00DA4BDA"/>
    <w:rsid w:val="00DA4C4B"/>
    <w:rsid w:val="00DA4CDA"/>
    <w:rsid w:val="00DA4F1C"/>
    <w:rsid w:val="00DA4FEE"/>
    <w:rsid w:val="00DA504D"/>
    <w:rsid w:val="00DA50BB"/>
    <w:rsid w:val="00DA515D"/>
    <w:rsid w:val="00DA5171"/>
    <w:rsid w:val="00DA5410"/>
    <w:rsid w:val="00DA5AF0"/>
    <w:rsid w:val="00DA6197"/>
    <w:rsid w:val="00DA61C9"/>
    <w:rsid w:val="00DA65F9"/>
    <w:rsid w:val="00DA6D10"/>
    <w:rsid w:val="00DA6FDC"/>
    <w:rsid w:val="00DA6FFF"/>
    <w:rsid w:val="00DA712E"/>
    <w:rsid w:val="00DA7605"/>
    <w:rsid w:val="00DA778E"/>
    <w:rsid w:val="00DA788F"/>
    <w:rsid w:val="00DA79F1"/>
    <w:rsid w:val="00DA7A73"/>
    <w:rsid w:val="00DA7F92"/>
    <w:rsid w:val="00DB01CD"/>
    <w:rsid w:val="00DB027F"/>
    <w:rsid w:val="00DB03E5"/>
    <w:rsid w:val="00DB063F"/>
    <w:rsid w:val="00DB0973"/>
    <w:rsid w:val="00DB0F6C"/>
    <w:rsid w:val="00DB1E11"/>
    <w:rsid w:val="00DB2526"/>
    <w:rsid w:val="00DB2949"/>
    <w:rsid w:val="00DB2BCE"/>
    <w:rsid w:val="00DB2EBE"/>
    <w:rsid w:val="00DB34D5"/>
    <w:rsid w:val="00DB35B6"/>
    <w:rsid w:val="00DB36BC"/>
    <w:rsid w:val="00DB3802"/>
    <w:rsid w:val="00DB3841"/>
    <w:rsid w:val="00DB3D76"/>
    <w:rsid w:val="00DB49E5"/>
    <w:rsid w:val="00DB4C4E"/>
    <w:rsid w:val="00DB4CDF"/>
    <w:rsid w:val="00DB4E0B"/>
    <w:rsid w:val="00DB4F7F"/>
    <w:rsid w:val="00DB4FFC"/>
    <w:rsid w:val="00DB53B5"/>
    <w:rsid w:val="00DB5542"/>
    <w:rsid w:val="00DB5672"/>
    <w:rsid w:val="00DB57FD"/>
    <w:rsid w:val="00DB5FDA"/>
    <w:rsid w:val="00DB610C"/>
    <w:rsid w:val="00DB6874"/>
    <w:rsid w:val="00DB688F"/>
    <w:rsid w:val="00DB6CA3"/>
    <w:rsid w:val="00DB6D83"/>
    <w:rsid w:val="00DB6F6B"/>
    <w:rsid w:val="00DB70D6"/>
    <w:rsid w:val="00DB7498"/>
    <w:rsid w:val="00DB7AD0"/>
    <w:rsid w:val="00DB7C6E"/>
    <w:rsid w:val="00DC0106"/>
    <w:rsid w:val="00DC01BB"/>
    <w:rsid w:val="00DC07D8"/>
    <w:rsid w:val="00DC0BD0"/>
    <w:rsid w:val="00DC0CC8"/>
    <w:rsid w:val="00DC1151"/>
    <w:rsid w:val="00DC1D7E"/>
    <w:rsid w:val="00DC1E9F"/>
    <w:rsid w:val="00DC22A0"/>
    <w:rsid w:val="00DC248C"/>
    <w:rsid w:val="00DC27A1"/>
    <w:rsid w:val="00DC2AD7"/>
    <w:rsid w:val="00DC2AF7"/>
    <w:rsid w:val="00DC2CA4"/>
    <w:rsid w:val="00DC3272"/>
    <w:rsid w:val="00DC36CA"/>
    <w:rsid w:val="00DC36E2"/>
    <w:rsid w:val="00DC38AE"/>
    <w:rsid w:val="00DC3F80"/>
    <w:rsid w:val="00DC4356"/>
    <w:rsid w:val="00DC4470"/>
    <w:rsid w:val="00DC4BFB"/>
    <w:rsid w:val="00DC4C80"/>
    <w:rsid w:val="00DC4F4F"/>
    <w:rsid w:val="00DC5097"/>
    <w:rsid w:val="00DC516B"/>
    <w:rsid w:val="00DC5631"/>
    <w:rsid w:val="00DC58B5"/>
    <w:rsid w:val="00DC5EC2"/>
    <w:rsid w:val="00DC5F20"/>
    <w:rsid w:val="00DC6F35"/>
    <w:rsid w:val="00DC7110"/>
    <w:rsid w:val="00DC71F7"/>
    <w:rsid w:val="00DC7204"/>
    <w:rsid w:val="00DC7912"/>
    <w:rsid w:val="00DC7DE7"/>
    <w:rsid w:val="00DC7FED"/>
    <w:rsid w:val="00DD00A9"/>
    <w:rsid w:val="00DD033E"/>
    <w:rsid w:val="00DD05DA"/>
    <w:rsid w:val="00DD0687"/>
    <w:rsid w:val="00DD0799"/>
    <w:rsid w:val="00DD0A04"/>
    <w:rsid w:val="00DD0E02"/>
    <w:rsid w:val="00DD158B"/>
    <w:rsid w:val="00DD1B5D"/>
    <w:rsid w:val="00DD20FB"/>
    <w:rsid w:val="00DD2207"/>
    <w:rsid w:val="00DD2474"/>
    <w:rsid w:val="00DD29D4"/>
    <w:rsid w:val="00DD29F0"/>
    <w:rsid w:val="00DD2B3C"/>
    <w:rsid w:val="00DD2DCB"/>
    <w:rsid w:val="00DD2F71"/>
    <w:rsid w:val="00DD30B2"/>
    <w:rsid w:val="00DD36FF"/>
    <w:rsid w:val="00DD3871"/>
    <w:rsid w:val="00DD38F9"/>
    <w:rsid w:val="00DD3A72"/>
    <w:rsid w:val="00DD3FD6"/>
    <w:rsid w:val="00DD4454"/>
    <w:rsid w:val="00DD489C"/>
    <w:rsid w:val="00DD5412"/>
    <w:rsid w:val="00DD54ED"/>
    <w:rsid w:val="00DD587A"/>
    <w:rsid w:val="00DD58BB"/>
    <w:rsid w:val="00DD64F8"/>
    <w:rsid w:val="00DD65C6"/>
    <w:rsid w:val="00DD6695"/>
    <w:rsid w:val="00DD6806"/>
    <w:rsid w:val="00DD6A52"/>
    <w:rsid w:val="00DD7209"/>
    <w:rsid w:val="00DD7344"/>
    <w:rsid w:val="00DD7357"/>
    <w:rsid w:val="00DD7367"/>
    <w:rsid w:val="00DD7503"/>
    <w:rsid w:val="00DD771C"/>
    <w:rsid w:val="00DD783A"/>
    <w:rsid w:val="00DD7ACD"/>
    <w:rsid w:val="00DD7C4F"/>
    <w:rsid w:val="00DD7EF1"/>
    <w:rsid w:val="00DE0159"/>
    <w:rsid w:val="00DE07E8"/>
    <w:rsid w:val="00DE0A22"/>
    <w:rsid w:val="00DE0A7A"/>
    <w:rsid w:val="00DE0A93"/>
    <w:rsid w:val="00DE0D0F"/>
    <w:rsid w:val="00DE0D2D"/>
    <w:rsid w:val="00DE10C3"/>
    <w:rsid w:val="00DE1162"/>
    <w:rsid w:val="00DE1585"/>
    <w:rsid w:val="00DE18C5"/>
    <w:rsid w:val="00DE1B1F"/>
    <w:rsid w:val="00DE278D"/>
    <w:rsid w:val="00DE286C"/>
    <w:rsid w:val="00DE2CF6"/>
    <w:rsid w:val="00DE2ED2"/>
    <w:rsid w:val="00DE3150"/>
    <w:rsid w:val="00DE3175"/>
    <w:rsid w:val="00DE34F5"/>
    <w:rsid w:val="00DE386D"/>
    <w:rsid w:val="00DE3BD0"/>
    <w:rsid w:val="00DE41F0"/>
    <w:rsid w:val="00DE4424"/>
    <w:rsid w:val="00DE47C0"/>
    <w:rsid w:val="00DE498D"/>
    <w:rsid w:val="00DE4C2A"/>
    <w:rsid w:val="00DE50B7"/>
    <w:rsid w:val="00DE524C"/>
    <w:rsid w:val="00DE578E"/>
    <w:rsid w:val="00DE5B3A"/>
    <w:rsid w:val="00DE5D7E"/>
    <w:rsid w:val="00DE6019"/>
    <w:rsid w:val="00DE6047"/>
    <w:rsid w:val="00DE628A"/>
    <w:rsid w:val="00DE635D"/>
    <w:rsid w:val="00DE67E8"/>
    <w:rsid w:val="00DE69A2"/>
    <w:rsid w:val="00DE6F35"/>
    <w:rsid w:val="00DE7195"/>
    <w:rsid w:val="00DE7196"/>
    <w:rsid w:val="00DE7263"/>
    <w:rsid w:val="00DE768F"/>
    <w:rsid w:val="00DE7802"/>
    <w:rsid w:val="00DE7A7A"/>
    <w:rsid w:val="00DE7B41"/>
    <w:rsid w:val="00DE7D59"/>
    <w:rsid w:val="00DE7DF8"/>
    <w:rsid w:val="00DE7EFC"/>
    <w:rsid w:val="00DF02CB"/>
    <w:rsid w:val="00DF0C9B"/>
    <w:rsid w:val="00DF0DEE"/>
    <w:rsid w:val="00DF1122"/>
    <w:rsid w:val="00DF1651"/>
    <w:rsid w:val="00DF1FB5"/>
    <w:rsid w:val="00DF22C4"/>
    <w:rsid w:val="00DF29E4"/>
    <w:rsid w:val="00DF2DAF"/>
    <w:rsid w:val="00DF3343"/>
    <w:rsid w:val="00DF3350"/>
    <w:rsid w:val="00DF34B2"/>
    <w:rsid w:val="00DF3E6D"/>
    <w:rsid w:val="00DF3F4B"/>
    <w:rsid w:val="00DF412B"/>
    <w:rsid w:val="00DF5CCA"/>
    <w:rsid w:val="00DF5DDE"/>
    <w:rsid w:val="00DF60A5"/>
    <w:rsid w:val="00DF62EC"/>
    <w:rsid w:val="00DF65E4"/>
    <w:rsid w:val="00DF6831"/>
    <w:rsid w:val="00DF6B71"/>
    <w:rsid w:val="00DF6D2E"/>
    <w:rsid w:val="00DF6ECB"/>
    <w:rsid w:val="00DF758D"/>
    <w:rsid w:val="00DF7A11"/>
    <w:rsid w:val="00DF7BD7"/>
    <w:rsid w:val="00DF7D99"/>
    <w:rsid w:val="00DF7E6D"/>
    <w:rsid w:val="00E0010D"/>
    <w:rsid w:val="00E00163"/>
    <w:rsid w:val="00E001F8"/>
    <w:rsid w:val="00E003D8"/>
    <w:rsid w:val="00E00813"/>
    <w:rsid w:val="00E00961"/>
    <w:rsid w:val="00E00CAC"/>
    <w:rsid w:val="00E00E83"/>
    <w:rsid w:val="00E0138F"/>
    <w:rsid w:val="00E01B70"/>
    <w:rsid w:val="00E01C0A"/>
    <w:rsid w:val="00E023C1"/>
    <w:rsid w:val="00E025D5"/>
    <w:rsid w:val="00E02BB7"/>
    <w:rsid w:val="00E02C64"/>
    <w:rsid w:val="00E03218"/>
    <w:rsid w:val="00E034D4"/>
    <w:rsid w:val="00E0375E"/>
    <w:rsid w:val="00E039DD"/>
    <w:rsid w:val="00E03A35"/>
    <w:rsid w:val="00E03A38"/>
    <w:rsid w:val="00E03A74"/>
    <w:rsid w:val="00E03C71"/>
    <w:rsid w:val="00E04205"/>
    <w:rsid w:val="00E042AE"/>
    <w:rsid w:val="00E043A0"/>
    <w:rsid w:val="00E0469C"/>
    <w:rsid w:val="00E04955"/>
    <w:rsid w:val="00E04E8A"/>
    <w:rsid w:val="00E04FEF"/>
    <w:rsid w:val="00E05A26"/>
    <w:rsid w:val="00E05C8B"/>
    <w:rsid w:val="00E05CB9"/>
    <w:rsid w:val="00E05D72"/>
    <w:rsid w:val="00E066BE"/>
    <w:rsid w:val="00E06A0B"/>
    <w:rsid w:val="00E06B32"/>
    <w:rsid w:val="00E06BBC"/>
    <w:rsid w:val="00E06F49"/>
    <w:rsid w:val="00E06F7A"/>
    <w:rsid w:val="00E06F7C"/>
    <w:rsid w:val="00E07AF9"/>
    <w:rsid w:val="00E07BD3"/>
    <w:rsid w:val="00E1018D"/>
    <w:rsid w:val="00E104F0"/>
    <w:rsid w:val="00E10584"/>
    <w:rsid w:val="00E106AC"/>
    <w:rsid w:val="00E109E3"/>
    <w:rsid w:val="00E10BE1"/>
    <w:rsid w:val="00E10DA1"/>
    <w:rsid w:val="00E10DDF"/>
    <w:rsid w:val="00E10F8A"/>
    <w:rsid w:val="00E1167E"/>
    <w:rsid w:val="00E11804"/>
    <w:rsid w:val="00E12154"/>
    <w:rsid w:val="00E122D5"/>
    <w:rsid w:val="00E1242D"/>
    <w:rsid w:val="00E12639"/>
    <w:rsid w:val="00E12824"/>
    <w:rsid w:val="00E12830"/>
    <w:rsid w:val="00E12B2D"/>
    <w:rsid w:val="00E12C3F"/>
    <w:rsid w:val="00E12C43"/>
    <w:rsid w:val="00E12CBD"/>
    <w:rsid w:val="00E13493"/>
    <w:rsid w:val="00E13F42"/>
    <w:rsid w:val="00E1408A"/>
    <w:rsid w:val="00E140FF"/>
    <w:rsid w:val="00E14492"/>
    <w:rsid w:val="00E14E80"/>
    <w:rsid w:val="00E1538C"/>
    <w:rsid w:val="00E1552A"/>
    <w:rsid w:val="00E16635"/>
    <w:rsid w:val="00E16821"/>
    <w:rsid w:val="00E1688D"/>
    <w:rsid w:val="00E16EE7"/>
    <w:rsid w:val="00E17278"/>
    <w:rsid w:val="00E172CC"/>
    <w:rsid w:val="00E176B3"/>
    <w:rsid w:val="00E200D4"/>
    <w:rsid w:val="00E2013C"/>
    <w:rsid w:val="00E20249"/>
    <w:rsid w:val="00E20712"/>
    <w:rsid w:val="00E2074B"/>
    <w:rsid w:val="00E20B41"/>
    <w:rsid w:val="00E20C36"/>
    <w:rsid w:val="00E20D8D"/>
    <w:rsid w:val="00E20E7C"/>
    <w:rsid w:val="00E20FD1"/>
    <w:rsid w:val="00E21026"/>
    <w:rsid w:val="00E2110A"/>
    <w:rsid w:val="00E21468"/>
    <w:rsid w:val="00E21933"/>
    <w:rsid w:val="00E21A56"/>
    <w:rsid w:val="00E21CAF"/>
    <w:rsid w:val="00E2252A"/>
    <w:rsid w:val="00E2335E"/>
    <w:rsid w:val="00E23A09"/>
    <w:rsid w:val="00E23A1D"/>
    <w:rsid w:val="00E23C07"/>
    <w:rsid w:val="00E23D33"/>
    <w:rsid w:val="00E245CA"/>
    <w:rsid w:val="00E247C7"/>
    <w:rsid w:val="00E24A58"/>
    <w:rsid w:val="00E24E72"/>
    <w:rsid w:val="00E24FFD"/>
    <w:rsid w:val="00E252D7"/>
    <w:rsid w:val="00E25501"/>
    <w:rsid w:val="00E25585"/>
    <w:rsid w:val="00E263BB"/>
    <w:rsid w:val="00E263EC"/>
    <w:rsid w:val="00E275EB"/>
    <w:rsid w:val="00E30A94"/>
    <w:rsid w:val="00E30BCE"/>
    <w:rsid w:val="00E30D57"/>
    <w:rsid w:val="00E30ED3"/>
    <w:rsid w:val="00E30F4D"/>
    <w:rsid w:val="00E31097"/>
    <w:rsid w:val="00E313F9"/>
    <w:rsid w:val="00E3145C"/>
    <w:rsid w:val="00E319B9"/>
    <w:rsid w:val="00E322CE"/>
    <w:rsid w:val="00E32587"/>
    <w:rsid w:val="00E32C0D"/>
    <w:rsid w:val="00E32CEF"/>
    <w:rsid w:val="00E335E9"/>
    <w:rsid w:val="00E33788"/>
    <w:rsid w:val="00E337F9"/>
    <w:rsid w:val="00E33E62"/>
    <w:rsid w:val="00E34825"/>
    <w:rsid w:val="00E34930"/>
    <w:rsid w:val="00E34C5B"/>
    <w:rsid w:val="00E34D1E"/>
    <w:rsid w:val="00E34DF0"/>
    <w:rsid w:val="00E34EB6"/>
    <w:rsid w:val="00E35264"/>
    <w:rsid w:val="00E364C5"/>
    <w:rsid w:val="00E36504"/>
    <w:rsid w:val="00E366EE"/>
    <w:rsid w:val="00E36FD9"/>
    <w:rsid w:val="00E37312"/>
    <w:rsid w:val="00E37421"/>
    <w:rsid w:val="00E37B27"/>
    <w:rsid w:val="00E37C7A"/>
    <w:rsid w:val="00E37D51"/>
    <w:rsid w:val="00E40045"/>
    <w:rsid w:val="00E40151"/>
    <w:rsid w:val="00E402B3"/>
    <w:rsid w:val="00E4087F"/>
    <w:rsid w:val="00E409F8"/>
    <w:rsid w:val="00E40C28"/>
    <w:rsid w:val="00E40E3D"/>
    <w:rsid w:val="00E41641"/>
    <w:rsid w:val="00E41778"/>
    <w:rsid w:val="00E41C0B"/>
    <w:rsid w:val="00E41E21"/>
    <w:rsid w:val="00E4253E"/>
    <w:rsid w:val="00E4286B"/>
    <w:rsid w:val="00E42D14"/>
    <w:rsid w:val="00E43701"/>
    <w:rsid w:val="00E4386B"/>
    <w:rsid w:val="00E43BAD"/>
    <w:rsid w:val="00E43CEA"/>
    <w:rsid w:val="00E43E9B"/>
    <w:rsid w:val="00E4414D"/>
    <w:rsid w:val="00E4424C"/>
    <w:rsid w:val="00E443A9"/>
    <w:rsid w:val="00E44546"/>
    <w:rsid w:val="00E44A26"/>
    <w:rsid w:val="00E4542D"/>
    <w:rsid w:val="00E45987"/>
    <w:rsid w:val="00E45ABD"/>
    <w:rsid w:val="00E45AE5"/>
    <w:rsid w:val="00E45FDA"/>
    <w:rsid w:val="00E4650B"/>
    <w:rsid w:val="00E46734"/>
    <w:rsid w:val="00E469F1"/>
    <w:rsid w:val="00E46A8C"/>
    <w:rsid w:val="00E46AFD"/>
    <w:rsid w:val="00E46C27"/>
    <w:rsid w:val="00E46ED1"/>
    <w:rsid w:val="00E46F31"/>
    <w:rsid w:val="00E47623"/>
    <w:rsid w:val="00E47702"/>
    <w:rsid w:val="00E47910"/>
    <w:rsid w:val="00E47A57"/>
    <w:rsid w:val="00E47AA0"/>
    <w:rsid w:val="00E50178"/>
    <w:rsid w:val="00E50467"/>
    <w:rsid w:val="00E506E3"/>
    <w:rsid w:val="00E50F51"/>
    <w:rsid w:val="00E50FE0"/>
    <w:rsid w:val="00E516A1"/>
    <w:rsid w:val="00E51995"/>
    <w:rsid w:val="00E52520"/>
    <w:rsid w:val="00E5264E"/>
    <w:rsid w:val="00E52B02"/>
    <w:rsid w:val="00E52C74"/>
    <w:rsid w:val="00E52F17"/>
    <w:rsid w:val="00E52FE2"/>
    <w:rsid w:val="00E53557"/>
    <w:rsid w:val="00E5355B"/>
    <w:rsid w:val="00E53799"/>
    <w:rsid w:val="00E53A25"/>
    <w:rsid w:val="00E53BC3"/>
    <w:rsid w:val="00E54413"/>
    <w:rsid w:val="00E544E4"/>
    <w:rsid w:val="00E545F4"/>
    <w:rsid w:val="00E548CC"/>
    <w:rsid w:val="00E54B36"/>
    <w:rsid w:val="00E550A9"/>
    <w:rsid w:val="00E5528D"/>
    <w:rsid w:val="00E5562C"/>
    <w:rsid w:val="00E55C62"/>
    <w:rsid w:val="00E55D56"/>
    <w:rsid w:val="00E562AF"/>
    <w:rsid w:val="00E563D8"/>
    <w:rsid w:val="00E564FC"/>
    <w:rsid w:val="00E56875"/>
    <w:rsid w:val="00E568B4"/>
    <w:rsid w:val="00E56D18"/>
    <w:rsid w:val="00E56F6C"/>
    <w:rsid w:val="00E5732C"/>
    <w:rsid w:val="00E57A44"/>
    <w:rsid w:val="00E57AFA"/>
    <w:rsid w:val="00E57B7B"/>
    <w:rsid w:val="00E60150"/>
    <w:rsid w:val="00E60191"/>
    <w:rsid w:val="00E60409"/>
    <w:rsid w:val="00E60674"/>
    <w:rsid w:val="00E606FB"/>
    <w:rsid w:val="00E60A62"/>
    <w:rsid w:val="00E60B74"/>
    <w:rsid w:val="00E617B9"/>
    <w:rsid w:val="00E61B91"/>
    <w:rsid w:val="00E622CD"/>
    <w:rsid w:val="00E62417"/>
    <w:rsid w:val="00E62575"/>
    <w:rsid w:val="00E62751"/>
    <w:rsid w:val="00E62908"/>
    <w:rsid w:val="00E63321"/>
    <w:rsid w:val="00E63579"/>
    <w:rsid w:val="00E636E3"/>
    <w:rsid w:val="00E637CC"/>
    <w:rsid w:val="00E638A2"/>
    <w:rsid w:val="00E63BDC"/>
    <w:rsid w:val="00E64911"/>
    <w:rsid w:val="00E65D71"/>
    <w:rsid w:val="00E6647F"/>
    <w:rsid w:val="00E66704"/>
    <w:rsid w:val="00E668E1"/>
    <w:rsid w:val="00E66BD9"/>
    <w:rsid w:val="00E66E2B"/>
    <w:rsid w:val="00E6710A"/>
    <w:rsid w:val="00E672FA"/>
    <w:rsid w:val="00E676D0"/>
    <w:rsid w:val="00E67C7A"/>
    <w:rsid w:val="00E67CAD"/>
    <w:rsid w:val="00E67F69"/>
    <w:rsid w:val="00E67FF0"/>
    <w:rsid w:val="00E70132"/>
    <w:rsid w:val="00E7061C"/>
    <w:rsid w:val="00E70A98"/>
    <w:rsid w:val="00E70DB0"/>
    <w:rsid w:val="00E70ED7"/>
    <w:rsid w:val="00E70FF2"/>
    <w:rsid w:val="00E7197D"/>
    <w:rsid w:val="00E71D3C"/>
    <w:rsid w:val="00E71EC9"/>
    <w:rsid w:val="00E720C1"/>
    <w:rsid w:val="00E72AAA"/>
    <w:rsid w:val="00E72C7A"/>
    <w:rsid w:val="00E731F6"/>
    <w:rsid w:val="00E7361D"/>
    <w:rsid w:val="00E73B3C"/>
    <w:rsid w:val="00E73D58"/>
    <w:rsid w:val="00E743B0"/>
    <w:rsid w:val="00E743CB"/>
    <w:rsid w:val="00E74479"/>
    <w:rsid w:val="00E74B30"/>
    <w:rsid w:val="00E750D2"/>
    <w:rsid w:val="00E751E2"/>
    <w:rsid w:val="00E7527A"/>
    <w:rsid w:val="00E755E1"/>
    <w:rsid w:val="00E75CD5"/>
    <w:rsid w:val="00E7624B"/>
    <w:rsid w:val="00E765F0"/>
    <w:rsid w:val="00E76ABF"/>
    <w:rsid w:val="00E76ADE"/>
    <w:rsid w:val="00E770A1"/>
    <w:rsid w:val="00E77904"/>
    <w:rsid w:val="00E77AE3"/>
    <w:rsid w:val="00E77DB9"/>
    <w:rsid w:val="00E800B2"/>
    <w:rsid w:val="00E8022F"/>
    <w:rsid w:val="00E802FE"/>
    <w:rsid w:val="00E80B65"/>
    <w:rsid w:val="00E80BBA"/>
    <w:rsid w:val="00E8130F"/>
    <w:rsid w:val="00E81409"/>
    <w:rsid w:val="00E81A47"/>
    <w:rsid w:val="00E81D02"/>
    <w:rsid w:val="00E81F6C"/>
    <w:rsid w:val="00E827E9"/>
    <w:rsid w:val="00E82B44"/>
    <w:rsid w:val="00E83259"/>
    <w:rsid w:val="00E83446"/>
    <w:rsid w:val="00E8364E"/>
    <w:rsid w:val="00E8368E"/>
    <w:rsid w:val="00E83EDB"/>
    <w:rsid w:val="00E84A31"/>
    <w:rsid w:val="00E84BF3"/>
    <w:rsid w:val="00E84D3E"/>
    <w:rsid w:val="00E85091"/>
    <w:rsid w:val="00E85370"/>
    <w:rsid w:val="00E85D3C"/>
    <w:rsid w:val="00E85E6E"/>
    <w:rsid w:val="00E862EE"/>
    <w:rsid w:val="00E86ABC"/>
    <w:rsid w:val="00E86E71"/>
    <w:rsid w:val="00E86F5C"/>
    <w:rsid w:val="00E8711E"/>
    <w:rsid w:val="00E87670"/>
    <w:rsid w:val="00E878FD"/>
    <w:rsid w:val="00E87AC3"/>
    <w:rsid w:val="00E87B29"/>
    <w:rsid w:val="00E87CA0"/>
    <w:rsid w:val="00E87D17"/>
    <w:rsid w:val="00E87D60"/>
    <w:rsid w:val="00E903BD"/>
    <w:rsid w:val="00E9175D"/>
    <w:rsid w:val="00E9180A"/>
    <w:rsid w:val="00E91FB5"/>
    <w:rsid w:val="00E92218"/>
    <w:rsid w:val="00E93157"/>
    <w:rsid w:val="00E933E2"/>
    <w:rsid w:val="00E9349A"/>
    <w:rsid w:val="00E93985"/>
    <w:rsid w:val="00E93B45"/>
    <w:rsid w:val="00E94120"/>
    <w:rsid w:val="00E9457F"/>
    <w:rsid w:val="00E94A1F"/>
    <w:rsid w:val="00E94CB5"/>
    <w:rsid w:val="00E94D0B"/>
    <w:rsid w:val="00E94E8F"/>
    <w:rsid w:val="00E957BA"/>
    <w:rsid w:val="00E958B0"/>
    <w:rsid w:val="00E95B87"/>
    <w:rsid w:val="00E95B8A"/>
    <w:rsid w:val="00E9625F"/>
    <w:rsid w:val="00E96475"/>
    <w:rsid w:val="00E967E5"/>
    <w:rsid w:val="00E96A06"/>
    <w:rsid w:val="00E96A38"/>
    <w:rsid w:val="00E96E41"/>
    <w:rsid w:val="00E96EE0"/>
    <w:rsid w:val="00E970B6"/>
    <w:rsid w:val="00E9761D"/>
    <w:rsid w:val="00E97A2A"/>
    <w:rsid w:val="00EA0031"/>
    <w:rsid w:val="00EA082F"/>
    <w:rsid w:val="00EA09E7"/>
    <w:rsid w:val="00EA0E3E"/>
    <w:rsid w:val="00EA1262"/>
    <w:rsid w:val="00EA130E"/>
    <w:rsid w:val="00EA138C"/>
    <w:rsid w:val="00EA1391"/>
    <w:rsid w:val="00EA1E02"/>
    <w:rsid w:val="00EA2049"/>
    <w:rsid w:val="00EA21A4"/>
    <w:rsid w:val="00EA2418"/>
    <w:rsid w:val="00EA2B82"/>
    <w:rsid w:val="00EA2DAB"/>
    <w:rsid w:val="00EA3505"/>
    <w:rsid w:val="00EA3630"/>
    <w:rsid w:val="00EA3AA9"/>
    <w:rsid w:val="00EA3AC1"/>
    <w:rsid w:val="00EA3B9F"/>
    <w:rsid w:val="00EA3CA0"/>
    <w:rsid w:val="00EA41FB"/>
    <w:rsid w:val="00EA44AF"/>
    <w:rsid w:val="00EA4929"/>
    <w:rsid w:val="00EA4B4F"/>
    <w:rsid w:val="00EA4EC8"/>
    <w:rsid w:val="00EA516F"/>
    <w:rsid w:val="00EA52C5"/>
    <w:rsid w:val="00EA5776"/>
    <w:rsid w:val="00EA5847"/>
    <w:rsid w:val="00EA5BE3"/>
    <w:rsid w:val="00EA5D78"/>
    <w:rsid w:val="00EA6343"/>
    <w:rsid w:val="00EA638D"/>
    <w:rsid w:val="00EA6612"/>
    <w:rsid w:val="00EA6955"/>
    <w:rsid w:val="00EA6BFC"/>
    <w:rsid w:val="00EA6CAB"/>
    <w:rsid w:val="00EA6F33"/>
    <w:rsid w:val="00EA7196"/>
    <w:rsid w:val="00EA728E"/>
    <w:rsid w:val="00EA7789"/>
    <w:rsid w:val="00EA78F8"/>
    <w:rsid w:val="00EA7AC3"/>
    <w:rsid w:val="00EA7ECF"/>
    <w:rsid w:val="00EB0F24"/>
    <w:rsid w:val="00EB11AD"/>
    <w:rsid w:val="00EB17F6"/>
    <w:rsid w:val="00EB1A41"/>
    <w:rsid w:val="00EB1C31"/>
    <w:rsid w:val="00EB1D3C"/>
    <w:rsid w:val="00EB248D"/>
    <w:rsid w:val="00EB249B"/>
    <w:rsid w:val="00EB33CF"/>
    <w:rsid w:val="00EB3502"/>
    <w:rsid w:val="00EB3856"/>
    <w:rsid w:val="00EB3B1B"/>
    <w:rsid w:val="00EB3EAC"/>
    <w:rsid w:val="00EB4242"/>
    <w:rsid w:val="00EB42B6"/>
    <w:rsid w:val="00EB4C30"/>
    <w:rsid w:val="00EB4F2E"/>
    <w:rsid w:val="00EB4FB9"/>
    <w:rsid w:val="00EB5421"/>
    <w:rsid w:val="00EB5758"/>
    <w:rsid w:val="00EB5C58"/>
    <w:rsid w:val="00EB5DD5"/>
    <w:rsid w:val="00EB60AD"/>
    <w:rsid w:val="00EB61E4"/>
    <w:rsid w:val="00EB6726"/>
    <w:rsid w:val="00EB6760"/>
    <w:rsid w:val="00EB67FD"/>
    <w:rsid w:val="00EB6AB3"/>
    <w:rsid w:val="00EB6B9D"/>
    <w:rsid w:val="00EB7552"/>
    <w:rsid w:val="00EB75CE"/>
    <w:rsid w:val="00EB7953"/>
    <w:rsid w:val="00EB7BF8"/>
    <w:rsid w:val="00EB7E4F"/>
    <w:rsid w:val="00EB7F46"/>
    <w:rsid w:val="00EC0340"/>
    <w:rsid w:val="00EC086C"/>
    <w:rsid w:val="00EC0B8C"/>
    <w:rsid w:val="00EC0C81"/>
    <w:rsid w:val="00EC152A"/>
    <w:rsid w:val="00EC1709"/>
    <w:rsid w:val="00EC170C"/>
    <w:rsid w:val="00EC172D"/>
    <w:rsid w:val="00EC2172"/>
    <w:rsid w:val="00EC259E"/>
    <w:rsid w:val="00EC2835"/>
    <w:rsid w:val="00EC294D"/>
    <w:rsid w:val="00EC2A53"/>
    <w:rsid w:val="00EC357C"/>
    <w:rsid w:val="00EC376B"/>
    <w:rsid w:val="00EC49CD"/>
    <w:rsid w:val="00EC4B2D"/>
    <w:rsid w:val="00EC54AD"/>
    <w:rsid w:val="00EC572C"/>
    <w:rsid w:val="00EC5912"/>
    <w:rsid w:val="00EC5DC2"/>
    <w:rsid w:val="00EC5DF2"/>
    <w:rsid w:val="00EC6051"/>
    <w:rsid w:val="00EC6223"/>
    <w:rsid w:val="00EC665C"/>
    <w:rsid w:val="00EC6D5D"/>
    <w:rsid w:val="00EC79EA"/>
    <w:rsid w:val="00EC7DAB"/>
    <w:rsid w:val="00ED00D8"/>
    <w:rsid w:val="00ED0865"/>
    <w:rsid w:val="00ED0C05"/>
    <w:rsid w:val="00ED0D32"/>
    <w:rsid w:val="00ED0DB3"/>
    <w:rsid w:val="00ED1141"/>
    <w:rsid w:val="00ED1297"/>
    <w:rsid w:val="00ED1577"/>
    <w:rsid w:val="00ED1949"/>
    <w:rsid w:val="00ED1CDE"/>
    <w:rsid w:val="00ED1EED"/>
    <w:rsid w:val="00ED2380"/>
    <w:rsid w:val="00ED24C6"/>
    <w:rsid w:val="00ED298F"/>
    <w:rsid w:val="00ED2B04"/>
    <w:rsid w:val="00ED3207"/>
    <w:rsid w:val="00ED3538"/>
    <w:rsid w:val="00ED36F1"/>
    <w:rsid w:val="00ED3A82"/>
    <w:rsid w:val="00ED3B61"/>
    <w:rsid w:val="00ED3B68"/>
    <w:rsid w:val="00ED3CAB"/>
    <w:rsid w:val="00ED4261"/>
    <w:rsid w:val="00ED4637"/>
    <w:rsid w:val="00ED47EE"/>
    <w:rsid w:val="00ED4E67"/>
    <w:rsid w:val="00ED551E"/>
    <w:rsid w:val="00ED55C0"/>
    <w:rsid w:val="00ED5B4E"/>
    <w:rsid w:val="00ED5D75"/>
    <w:rsid w:val="00ED6307"/>
    <w:rsid w:val="00ED63DF"/>
    <w:rsid w:val="00ED6C0F"/>
    <w:rsid w:val="00ED6CA0"/>
    <w:rsid w:val="00ED70B6"/>
    <w:rsid w:val="00ED7560"/>
    <w:rsid w:val="00ED7F91"/>
    <w:rsid w:val="00ED7FE5"/>
    <w:rsid w:val="00EE024F"/>
    <w:rsid w:val="00EE02DF"/>
    <w:rsid w:val="00EE046D"/>
    <w:rsid w:val="00EE0538"/>
    <w:rsid w:val="00EE074A"/>
    <w:rsid w:val="00EE086E"/>
    <w:rsid w:val="00EE0908"/>
    <w:rsid w:val="00EE0988"/>
    <w:rsid w:val="00EE0E36"/>
    <w:rsid w:val="00EE0E90"/>
    <w:rsid w:val="00EE15B9"/>
    <w:rsid w:val="00EE1A0B"/>
    <w:rsid w:val="00EE1C2B"/>
    <w:rsid w:val="00EE1F42"/>
    <w:rsid w:val="00EE2C12"/>
    <w:rsid w:val="00EE2C87"/>
    <w:rsid w:val="00EE3123"/>
    <w:rsid w:val="00EE3628"/>
    <w:rsid w:val="00EE3655"/>
    <w:rsid w:val="00EE3B65"/>
    <w:rsid w:val="00EE3D7F"/>
    <w:rsid w:val="00EE3F04"/>
    <w:rsid w:val="00EE3F4B"/>
    <w:rsid w:val="00EE40F4"/>
    <w:rsid w:val="00EE4236"/>
    <w:rsid w:val="00EE43F6"/>
    <w:rsid w:val="00EE441E"/>
    <w:rsid w:val="00EE455B"/>
    <w:rsid w:val="00EE49A5"/>
    <w:rsid w:val="00EE4AD2"/>
    <w:rsid w:val="00EE4D3E"/>
    <w:rsid w:val="00EE51DF"/>
    <w:rsid w:val="00EE52D5"/>
    <w:rsid w:val="00EE6240"/>
    <w:rsid w:val="00EE6568"/>
    <w:rsid w:val="00EE6733"/>
    <w:rsid w:val="00EE6761"/>
    <w:rsid w:val="00EE6940"/>
    <w:rsid w:val="00EE69E9"/>
    <w:rsid w:val="00EE6CA0"/>
    <w:rsid w:val="00EE6FA0"/>
    <w:rsid w:val="00EE6FD7"/>
    <w:rsid w:val="00EE705D"/>
    <w:rsid w:val="00EE718E"/>
    <w:rsid w:val="00EE753D"/>
    <w:rsid w:val="00EE7608"/>
    <w:rsid w:val="00EE7648"/>
    <w:rsid w:val="00EE76CD"/>
    <w:rsid w:val="00EE7AE0"/>
    <w:rsid w:val="00EF056C"/>
    <w:rsid w:val="00EF0B40"/>
    <w:rsid w:val="00EF0E20"/>
    <w:rsid w:val="00EF0EAF"/>
    <w:rsid w:val="00EF11BF"/>
    <w:rsid w:val="00EF1266"/>
    <w:rsid w:val="00EF146B"/>
    <w:rsid w:val="00EF15D3"/>
    <w:rsid w:val="00EF161D"/>
    <w:rsid w:val="00EF16ED"/>
    <w:rsid w:val="00EF1BAE"/>
    <w:rsid w:val="00EF1C2C"/>
    <w:rsid w:val="00EF1EE7"/>
    <w:rsid w:val="00EF2233"/>
    <w:rsid w:val="00EF2396"/>
    <w:rsid w:val="00EF25FA"/>
    <w:rsid w:val="00EF2BB1"/>
    <w:rsid w:val="00EF2C56"/>
    <w:rsid w:val="00EF33D2"/>
    <w:rsid w:val="00EF3651"/>
    <w:rsid w:val="00EF39C7"/>
    <w:rsid w:val="00EF3C0C"/>
    <w:rsid w:val="00EF431D"/>
    <w:rsid w:val="00EF43A2"/>
    <w:rsid w:val="00EF4B1D"/>
    <w:rsid w:val="00EF4D79"/>
    <w:rsid w:val="00EF5250"/>
    <w:rsid w:val="00EF54BB"/>
    <w:rsid w:val="00EF554D"/>
    <w:rsid w:val="00EF56E2"/>
    <w:rsid w:val="00EF5AE6"/>
    <w:rsid w:val="00EF633E"/>
    <w:rsid w:val="00EF658C"/>
    <w:rsid w:val="00EF6645"/>
    <w:rsid w:val="00EF67B7"/>
    <w:rsid w:val="00EF6ED0"/>
    <w:rsid w:val="00EF75DA"/>
    <w:rsid w:val="00EF76B9"/>
    <w:rsid w:val="00EF790D"/>
    <w:rsid w:val="00EF7DC5"/>
    <w:rsid w:val="00EF7FAB"/>
    <w:rsid w:val="00F006F1"/>
    <w:rsid w:val="00F007CB"/>
    <w:rsid w:val="00F00C7B"/>
    <w:rsid w:val="00F0103A"/>
    <w:rsid w:val="00F0105C"/>
    <w:rsid w:val="00F0120D"/>
    <w:rsid w:val="00F012B2"/>
    <w:rsid w:val="00F0130F"/>
    <w:rsid w:val="00F0156F"/>
    <w:rsid w:val="00F0158F"/>
    <w:rsid w:val="00F01BD1"/>
    <w:rsid w:val="00F01DAD"/>
    <w:rsid w:val="00F0214C"/>
    <w:rsid w:val="00F02331"/>
    <w:rsid w:val="00F0393D"/>
    <w:rsid w:val="00F03B79"/>
    <w:rsid w:val="00F03C5A"/>
    <w:rsid w:val="00F03EFC"/>
    <w:rsid w:val="00F04097"/>
    <w:rsid w:val="00F046F6"/>
    <w:rsid w:val="00F0472B"/>
    <w:rsid w:val="00F04906"/>
    <w:rsid w:val="00F04C0C"/>
    <w:rsid w:val="00F04F89"/>
    <w:rsid w:val="00F0515A"/>
    <w:rsid w:val="00F05206"/>
    <w:rsid w:val="00F05404"/>
    <w:rsid w:val="00F05678"/>
    <w:rsid w:val="00F058BB"/>
    <w:rsid w:val="00F06179"/>
    <w:rsid w:val="00F0673A"/>
    <w:rsid w:val="00F07389"/>
    <w:rsid w:val="00F07434"/>
    <w:rsid w:val="00F07622"/>
    <w:rsid w:val="00F0768F"/>
    <w:rsid w:val="00F07A55"/>
    <w:rsid w:val="00F07C06"/>
    <w:rsid w:val="00F07E8F"/>
    <w:rsid w:val="00F102AE"/>
    <w:rsid w:val="00F105EA"/>
    <w:rsid w:val="00F10649"/>
    <w:rsid w:val="00F10A87"/>
    <w:rsid w:val="00F10FBA"/>
    <w:rsid w:val="00F11165"/>
    <w:rsid w:val="00F117C7"/>
    <w:rsid w:val="00F12126"/>
    <w:rsid w:val="00F1221D"/>
    <w:rsid w:val="00F123F5"/>
    <w:rsid w:val="00F1274A"/>
    <w:rsid w:val="00F128CD"/>
    <w:rsid w:val="00F12920"/>
    <w:rsid w:val="00F12DB2"/>
    <w:rsid w:val="00F13596"/>
    <w:rsid w:val="00F138C5"/>
    <w:rsid w:val="00F13C31"/>
    <w:rsid w:val="00F13F7C"/>
    <w:rsid w:val="00F13FB0"/>
    <w:rsid w:val="00F14713"/>
    <w:rsid w:val="00F14936"/>
    <w:rsid w:val="00F14E9A"/>
    <w:rsid w:val="00F1529B"/>
    <w:rsid w:val="00F158B2"/>
    <w:rsid w:val="00F167C0"/>
    <w:rsid w:val="00F16865"/>
    <w:rsid w:val="00F168AD"/>
    <w:rsid w:val="00F16F6E"/>
    <w:rsid w:val="00F17322"/>
    <w:rsid w:val="00F17398"/>
    <w:rsid w:val="00F17585"/>
    <w:rsid w:val="00F17833"/>
    <w:rsid w:val="00F17AE2"/>
    <w:rsid w:val="00F203E0"/>
    <w:rsid w:val="00F2084A"/>
    <w:rsid w:val="00F20B70"/>
    <w:rsid w:val="00F210A0"/>
    <w:rsid w:val="00F21C89"/>
    <w:rsid w:val="00F21E41"/>
    <w:rsid w:val="00F2206C"/>
    <w:rsid w:val="00F222F3"/>
    <w:rsid w:val="00F2324D"/>
    <w:rsid w:val="00F23259"/>
    <w:rsid w:val="00F23F55"/>
    <w:rsid w:val="00F24588"/>
    <w:rsid w:val="00F24745"/>
    <w:rsid w:val="00F24814"/>
    <w:rsid w:val="00F2497D"/>
    <w:rsid w:val="00F24C20"/>
    <w:rsid w:val="00F24D43"/>
    <w:rsid w:val="00F24ED5"/>
    <w:rsid w:val="00F2517D"/>
    <w:rsid w:val="00F2551B"/>
    <w:rsid w:val="00F25DB7"/>
    <w:rsid w:val="00F263A7"/>
    <w:rsid w:val="00F2668E"/>
    <w:rsid w:val="00F2674F"/>
    <w:rsid w:val="00F268FF"/>
    <w:rsid w:val="00F2699B"/>
    <w:rsid w:val="00F26AD3"/>
    <w:rsid w:val="00F26C5E"/>
    <w:rsid w:val="00F26E1C"/>
    <w:rsid w:val="00F27161"/>
    <w:rsid w:val="00F275DF"/>
    <w:rsid w:val="00F27895"/>
    <w:rsid w:val="00F27A5F"/>
    <w:rsid w:val="00F27F40"/>
    <w:rsid w:val="00F30220"/>
    <w:rsid w:val="00F302B4"/>
    <w:rsid w:val="00F30531"/>
    <w:rsid w:val="00F3091B"/>
    <w:rsid w:val="00F30A68"/>
    <w:rsid w:val="00F30F03"/>
    <w:rsid w:val="00F31105"/>
    <w:rsid w:val="00F312E7"/>
    <w:rsid w:val="00F31429"/>
    <w:rsid w:val="00F316B6"/>
    <w:rsid w:val="00F31BAC"/>
    <w:rsid w:val="00F31D83"/>
    <w:rsid w:val="00F3200F"/>
    <w:rsid w:val="00F32050"/>
    <w:rsid w:val="00F32E09"/>
    <w:rsid w:val="00F32E33"/>
    <w:rsid w:val="00F332A4"/>
    <w:rsid w:val="00F33450"/>
    <w:rsid w:val="00F3368F"/>
    <w:rsid w:val="00F3396C"/>
    <w:rsid w:val="00F3398C"/>
    <w:rsid w:val="00F341DE"/>
    <w:rsid w:val="00F343AC"/>
    <w:rsid w:val="00F34830"/>
    <w:rsid w:val="00F34A74"/>
    <w:rsid w:val="00F351DA"/>
    <w:rsid w:val="00F35382"/>
    <w:rsid w:val="00F353C6"/>
    <w:rsid w:val="00F35535"/>
    <w:rsid w:val="00F3584B"/>
    <w:rsid w:val="00F35EB7"/>
    <w:rsid w:val="00F3625F"/>
    <w:rsid w:val="00F36527"/>
    <w:rsid w:val="00F36595"/>
    <w:rsid w:val="00F36A28"/>
    <w:rsid w:val="00F36CB6"/>
    <w:rsid w:val="00F37B0F"/>
    <w:rsid w:val="00F4044A"/>
    <w:rsid w:val="00F404B6"/>
    <w:rsid w:val="00F405CC"/>
    <w:rsid w:val="00F4085E"/>
    <w:rsid w:val="00F40915"/>
    <w:rsid w:val="00F40C88"/>
    <w:rsid w:val="00F40D8A"/>
    <w:rsid w:val="00F415C1"/>
    <w:rsid w:val="00F41940"/>
    <w:rsid w:val="00F419E6"/>
    <w:rsid w:val="00F41ED4"/>
    <w:rsid w:val="00F42710"/>
    <w:rsid w:val="00F4303D"/>
    <w:rsid w:val="00F430C3"/>
    <w:rsid w:val="00F432C1"/>
    <w:rsid w:val="00F43BF7"/>
    <w:rsid w:val="00F4402F"/>
    <w:rsid w:val="00F440D3"/>
    <w:rsid w:val="00F44236"/>
    <w:rsid w:val="00F443AB"/>
    <w:rsid w:val="00F44722"/>
    <w:rsid w:val="00F44814"/>
    <w:rsid w:val="00F44B1D"/>
    <w:rsid w:val="00F44B90"/>
    <w:rsid w:val="00F44CA1"/>
    <w:rsid w:val="00F44E39"/>
    <w:rsid w:val="00F44E89"/>
    <w:rsid w:val="00F4554A"/>
    <w:rsid w:val="00F4586A"/>
    <w:rsid w:val="00F45BAD"/>
    <w:rsid w:val="00F45D08"/>
    <w:rsid w:val="00F46065"/>
    <w:rsid w:val="00F463FC"/>
    <w:rsid w:val="00F4640A"/>
    <w:rsid w:val="00F465C1"/>
    <w:rsid w:val="00F4687E"/>
    <w:rsid w:val="00F46DAF"/>
    <w:rsid w:val="00F46E35"/>
    <w:rsid w:val="00F46F29"/>
    <w:rsid w:val="00F47275"/>
    <w:rsid w:val="00F473D7"/>
    <w:rsid w:val="00F47627"/>
    <w:rsid w:val="00F479F5"/>
    <w:rsid w:val="00F47BCC"/>
    <w:rsid w:val="00F47EA6"/>
    <w:rsid w:val="00F501D7"/>
    <w:rsid w:val="00F501DC"/>
    <w:rsid w:val="00F50363"/>
    <w:rsid w:val="00F506C4"/>
    <w:rsid w:val="00F50958"/>
    <w:rsid w:val="00F51621"/>
    <w:rsid w:val="00F516A5"/>
    <w:rsid w:val="00F51B75"/>
    <w:rsid w:val="00F51D91"/>
    <w:rsid w:val="00F51F2C"/>
    <w:rsid w:val="00F52507"/>
    <w:rsid w:val="00F52644"/>
    <w:rsid w:val="00F52813"/>
    <w:rsid w:val="00F52AA4"/>
    <w:rsid w:val="00F535E2"/>
    <w:rsid w:val="00F53979"/>
    <w:rsid w:val="00F53B5E"/>
    <w:rsid w:val="00F544C2"/>
    <w:rsid w:val="00F54C62"/>
    <w:rsid w:val="00F55324"/>
    <w:rsid w:val="00F554BF"/>
    <w:rsid w:val="00F555E7"/>
    <w:rsid w:val="00F556DE"/>
    <w:rsid w:val="00F55802"/>
    <w:rsid w:val="00F558EF"/>
    <w:rsid w:val="00F560AF"/>
    <w:rsid w:val="00F563CD"/>
    <w:rsid w:val="00F565BD"/>
    <w:rsid w:val="00F56A46"/>
    <w:rsid w:val="00F56B33"/>
    <w:rsid w:val="00F56D08"/>
    <w:rsid w:val="00F578BF"/>
    <w:rsid w:val="00F579DB"/>
    <w:rsid w:val="00F57ADD"/>
    <w:rsid w:val="00F6037A"/>
    <w:rsid w:val="00F60DB0"/>
    <w:rsid w:val="00F60F42"/>
    <w:rsid w:val="00F61441"/>
    <w:rsid w:val="00F61456"/>
    <w:rsid w:val="00F61A1A"/>
    <w:rsid w:val="00F62003"/>
    <w:rsid w:val="00F62AE8"/>
    <w:rsid w:val="00F630E9"/>
    <w:rsid w:val="00F6348B"/>
    <w:rsid w:val="00F63B35"/>
    <w:rsid w:val="00F63BDC"/>
    <w:rsid w:val="00F63F21"/>
    <w:rsid w:val="00F64276"/>
    <w:rsid w:val="00F64517"/>
    <w:rsid w:val="00F6492A"/>
    <w:rsid w:val="00F652B0"/>
    <w:rsid w:val="00F654E1"/>
    <w:rsid w:val="00F65A58"/>
    <w:rsid w:val="00F65DDB"/>
    <w:rsid w:val="00F65FF6"/>
    <w:rsid w:val="00F6627D"/>
    <w:rsid w:val="00F6629A"/>
    <w:rsid w:val="00F6649A"/>
    <w:rsid w:val="00F6677C"/>
    <w:rsid w:val="00F66A45"/>
    <w:rsid w:val="00F66ABF"/>
    <w:rsid w:val="00F66D93"/>
    <w:rsid w:val="00F66E3D"/>
    <w:rsid w:val="00F66E42"/>
    <w:rsid w:val="00F671F2"/>
    <w:rsid w:val="00F6748C"/>
    <w:rsid w:val="00F67B04"/>
    <w:rsid w:val="00F7044C"/>
    <w:rsid w:val="00F7049F"/>
    <w:rsid w:val="00F7059F"/>
    <w:rsid w:val="00F7080C"/>
    <w:rsid w:val="00F7091B"/>
    <w:rsid w:val="00F70954"/>
    <w:rsid w:val="00F71095"/>
    <w:rsid w:val="00F715B5"/>
    <w:rsid w:val="00F716B8"/>
    <w:rsid w:val="00F7179B"/>
    <w:rsid w:val="00F71D19"/>
    <w:rsid w:val="00F72275"/>
    <w:rsid w:val="00F72A50"/>
    <w:rsid w:val="00F72E57"/>
    <w:rsid w:val="00F72E7E"/>
    <w:rsid w:val="00F73268"/>
    <w:rsid w:val="00F732E7"/>
    <w:rsid w:val="00F739A3"/>
    <w:rsid w:val="00F74616"/>
    <w:rsid w:val="00F7514B"/>
    <w:rsid w:val="00F752E0"/>
    <w:rsid w:val="00F753A9"/>
    <w:rsid w:val="00F7544A"/>
    <w:rsid w:val="00F75652"/>
    <w:rsid w:val="00F76400"/>
    <w:rsid w:val="00F7658B"/>
    <w:rsid w:val="00F76A2A"/>
    <w:rsid w:val="00F76B94"/>
    <w:rsid w:val="00F76C3F"/>
    <w:rsid w:val="00F76C9B"/>
    <w:rsid w:val="00F76CF3"/>
    <w:rsid w:val="00F76F7B"/>
    <w:rsid w:val="00F77597"/>
    <w:rsid w:val="00F77714"/>
    <w:rsid w:val="00F77CED"/>
    <w:rsid w:val="00F8007F"/>
    <w:rsid w:val="00F8032D"/>
    <w:rsid w:val="00F805E1"/>
    <w:rsid w:val="00F80961"/>
    <w:rsid w:val="00F80C4D"/>
    <w:rsid w:val="00F81461"/>
    <w:rsid w:val="00F814BE"/>
    <w:rsid w:val="00F815D8"/>
    <w:rsid w:val="00F81A8D"/>
    <w:rsid w:val="00F820B3"/>
    <w:rsid w:val="00F829C3"/>
    <w:rsid w:val="00F82AB1"/>
    <w:rsid w:val="00F82B42"/>
    <w:rsid w:val="00F8399E"/>
    <w:rsid w:val="00F83E41"/>
    <w:rsid w:val="00F83FAC"/>
    <w:rsid w:val="00F84228"/>
    <w:rsid w:val="00F8442E"/>
    <w:rsid w:val="00F84819"/>
    <w:rsid w:val="00F85011"/>
    <w:rsid w:val="00F8568D"/>
    <w:rsid w:val="00F85712"/>
    <w:rsid w:val="00F857FC"/>
    <w:rsid w:val="00F858A5"/>
    <w:rsid w:val="00F85C86"/>
    <w:rsid w:val="00F85ECF"/>
    <w:rsid w:val="00F86211"/>
    <w:rsid w:val="00F863B6"/>
    <w:rsid w:val="00F866DA"/>
    <w:rsid w:val="00F86D01"/>
    <w:rsid w:val="00F86E24"/>
    <w:rsid w:val="00F87241"/>
    <w:rsid w:val="00F8784F"/>
    <w:rsid w:val="00F87FF3"/>
    <w:rsid w:val="00F900A4"/>
    <w:rsid w:val="00F9032F"/>
    <w:rsid w:val="00F9056C"/>
    <w:rsid w:val="00F909B9"/>
    <w:rsid w:val="00F909ED"/>
    <w:rsid w:val="00F90A9B"/>
    <w:rsid w:val="00F90F47"/>
    <w:rsid w:val="00F9124F"/>
    <w:rsid w:val="00F914FA"/>
    <w:rsid w:val="00F9154D"/>
    <w:rsid w:val="00F91927"/>
    <w:rsid w:val="00F91A3A"/>
    <w:rsid w:val="00F91C16"/>
    <w:rsid w:val="00F91DAA"/>
    <w:rsid w:val="00F9201F"/>
    <w:rsid w:val="00F920BC"/>
    <w:rsid w:val="00F92214"/>
    <w:rsid w:val="00F9253A"/>
    <w:rsid w:val="00F9255D"/>
    <w:rsid w:val="00F92B0D"/>
    <w:rsid w:val="00F92E03"/>
    <w:rsid w:val="00F92E29"/>
    <w:rsid w:val="00F940C3"/>
    <w:rsid w:val="00F9431F"/>
    <w:rsid w:val="00F949FE"/>
    <w:rsid w:val="00F94E98"/>
    <w:rsid w:val="00F94EFE"/>
    <w:rsid w:val="00F95318"/>
    <w:rsid w:val="00F9532C"/>
    <w:rsid w:val="00F95596"/>
    <w:rsid w:val="00F95BEC"/>
    <w:rsid w:val="00F95C5B"/>
    <w:rsid w:val="00F96605"/>
    <w:rsid w:val="00F96906"/>
    <w:rsid w:val="00F96B2F"/>
    <w:rsid w:val="00F96C37"/>
    <w:rsid w:val="00F96D53"/>
    <w:rsid w:val="00F96EC9"/>
    <w:rsid w:val="00F97504"/>
    <w:rsid w:val="00F97E98"/>
    <w:rsid w:val="00FA034F"/>
    <w:rsid w:val="00FA043D"/>
    <w:rsid w:val="00FA0D2D"/>
    <w:rsid w:val="00FA0D31"/>
    <w:rsid w:val="00FA196A"/>
    <w:rsid w:val="00FA1C69"/>
    <w:rsid w:val="00FA1E66"/>
    <w:rsid w:val="00FA1F2A"/>
    <w:rsid w:val="00FA1FBF"/>
    <w:rsid w:val="00FA25EA"/>
    <w:rsid w:val="00FA3149"/>
    <w:rsid w:val="00FA3504"/>
    <w:rsid w:val="00FA36BA"/>
    <w:rsid w:val="00FA3735"/>
    <w:rsid w:val="00FA3E34"/>
    <w:rsid w:val="00FA44C0"/>
    <w:rsid w:val="00FA4570"/>
    <w:rsid w:val="00FA516F"/>
    <w:rsid w:val="00FA57DF"/>
    <w:rsid w:val="00FA57E4"/>
    <w:rsid w:val="00FA5C87"/>
    <w:rsid w:val="00FA5D1C"/>
    <w:rsid w:val="00FA608E"/>
    <w:rsid w:val="00FA6B57"/>
    <w:rsid w:val="00FA71C8"/>
    <w:rsid w:val="00FA72A8"/>
    <w:rsid w:val="00FA7411"/>
    <w:rsid w:val="00FA76E1"/>
    <w:rsid w:val="00FA7E91"/>
    <w:rsid w:val="00FB050A"/>
    <w:rsid w:val="00FB07EB"/>
    <w:rsid w:val="00FB0966"/>
    <w:rsid w:val="00FB0984"/>
    <w:rsid w:val="00FB0B54"/>
    <w:rsid w:val="00FB1298"/>
    <w:rsid w:val="00FB16DF"/>
    <w:rsid w:val="00FB2063"/>
    <w:rsid w:val="00FB2099"/>
    <w:rsid w:val="00FB2357"/>
    <w:rsid w:val="00FB250C"/>
    <w:rsid w:val="00FB25D3"/>
    <w:rsid w:val="00FB2666"/>
    <w:rsid w:val="00FB2941"/>
    <w:rsid w:val="00FB31BB"/>
    <w:rsid w:val="00FB31EC"/>
    <w:rsid w:val="00FB3435"/>
    <w:rsid w:val="00FB3464"/>
    <w:rsid w:val="00FB375C"/>
    <w:rsid w:val="00FB3988"/>
    <w:rsid w:val="00FB4A00"/>
    <w:rsid w:val="00FB5F89"/>
    <w:rsid w:val="00FB63CE"/>
    <w:rsid w:val="00FB641E"/>
    <w:rsid w:val="00FB6762"/>
    <w:rsid w:val="00FB6A49"/>
    <w:rsid w:val="00FB6E5E"/>
    <w:rsid w:val="00FB730E"/>
    <w:rsid w:val="00FB75E5"/>
    <w:rsid w:val="00FB7746"/>
    <w:rsid w:val="00FB7C91"/>
    <w:rsid w:val="00FB7CA9"/>
    <w:rsid w:val="00FC013B"/>
    <w:rsid w:val="00FC0416"/>
    <w:rsid w:val="00FC0901"/>
    <w:rsid w:val="00FC0937"/>
    <w:rsid w:val="00FC0B2A"/>
    <w:rsid w:val="00FC0BF2"/>
    <w:rsid w:val="00FC0F90"/>
    <w:rsid w:val="00FC130B"/>
    <w:rsid w:val="00FC2252"/>
    <w:rsid w:val="00FC2518"/>
    <w:rsid w:val="00FC2582"/>
    <w:rsid w:val="00FC266C"/>
    <w:rsid w:val="00FC2A28"/>
    <w:rsid w:val="00FC2CEE"/>
    <w:rsid w:val="00FC2D58"/>
    <w:rsid w:val="00FC2ED5"/>
    <w:rsid w:val="00FC331F"/>
    <w:rsid w:val="00FC33F1"/>
    <w:rsid w:val="00FC37A3"/>
    <w:rsid w:val="00FC39A1"/>
    <w:rsid w:val="00FC3A1A"/>
    <w:rsid w:val="00FC3F57"/>
    <w:rsid w:val="00FC42ED"/>
    <w:rsid w:val="00FC432C"/>
    <w:rsid w:val="00FC446F"/>
    <w:rsid w:val="00FC4933"/>
    <w:rsid w:val="00FC4A8F"/>
    <w:rsid w:val="00FC4BFB"/>
    <w:rsid w:val="00FC4F6E"/>
    <w:rsid w:val="00FC503B"/>
    <w:rsid w:val="00FC5304"/>
    <w:rsid w:val="00FC55D3"/>
    <w:rsid w:val="00FC64B1"/>
    <w:rsid w:val="00FC65F4"/>
    <w:rsid w:val="00FC663B"/>
    <w:rsid w:val="00FC678F"/>
    <w:rsid w:val="00FC6B60"/>
    <w:rsid w:val="00FC6F19"/>
    <w:rsid w:val="00FC7034"/>
    <w:rsid w:val="00FC711D"/>
    <w:rsid w:val="00FC7684"/>
    <w:rsid w:val="00FC7BDD"/>
    <w:rsid w:val="00FC7FEF"/>
    <w:rsid w:val="00FD0350"/>
    <w:rsid w:val="00FD041B"/>
    <w:rsid w:val="00FD09BF"/>
    <w:rsid w:val="00FD0F12"/>
    <w:rsid w:val="00FD13A2"/>
    <w:rsid w:val="00FD1803"/>
    <w:rsid w:val="00FD1853"/>
    <w:rsid w:val="00FD1C06"/>
    <w:rsid w:val="00FD24EF"/>
    <w:rsid w:val="00FD2768"/>
    <w:rsid w:val="00FD28C5"/>
    <w:rsid w:val="00FD2A15"/>
    <w:rsid w:val="00FD2A98"/>
    <w:rsid w:val="00FD2C34"/>
    <w:rsid w:val="00FD3234"/>
    <w:rsid w:val="00FD3322"/>
    <w:rsid w:val="00FD345A"/>
    <w:rsid w:val="00FD363B"/>
    <w:rsid w:val="00FD382A"/>
    <w:rsid w:val="00FD428B"/>
    <w:rsid w:val="00FD49B0"/>
    <w:rsid w:val="00FD4E47"/>
    <w:rsid w:val="00FD50F2"/>
    <w:rsid w:val="00FD530C"/>
    <w:rsid w:val="00FD5830"/>
    <w:rsid w:val="00FD5856"/>
    <w:rsid w:val="00FD58AA"/>
    <w:rsid w:val="00FD5AE6"/>
    <w:rsid w:val="00FD5C06"/>
    <w:rsid w:val="00FD6164"/>
    <w:rsid w:val="00FD671D"/>
    <w:rsid w:val="00FD6780"/>
    <w:rsid w:val="00FD6984"/>
    <w:rsid w:val="00FD6AAC"/>
    <w:rsid w:val="00FD6BEE"/>
    <w:rsid w:val="00FD6E64"/>
    <w:rsid w:val="00FD6EE5"/>
    <w:rsid w:val="00FD6F7F"/>
    <w:rsid w:val="00FD73ED"/>
    <w:rsid w:val="00FD75D7"/>
    <w:rsid w:val="00FD7612"/>
    <w:rsid w:val="00FD7E1C"/>
    <w:rsid w:val="00FD7EA3"/>
    <w:rsid w:val="00FE0282"/>
    <w:rsid w:val="00FE037A"/>
    <w:rsid w:val="00FE061D"/>
    <w:rsid w:val="00FE0968"/>
    <w:rsid w:val="00FE0A34"/>
    <w:rsid w:val="00FE113D"/>
    <w:rsid w:val="00FE135A"/>
    <w:rsid w:val="00FE135D"/>
    <w:rsid w:val="00FE18E6"/>
    <w:rsid w:val="00FE1D2D"/>
    <w:rsid w:val="00FE1DB2"/>
    <w:rsid w:val="00FE1ED3"/>
    <w:rsid w:val="00FE25CC"/>
    <w:rsid w:val="00FE31E5"/>
    <w:rsid w:val="00FE3213"/>
    <w:rsid w:val="00FE370D"/>
    <w:rsid w:val="00FE44AB"/>
    <w:rsid w:val="00FE460C"/>
    <w:rsid w:val="00FE4DF1"/>
    <w:rsid w:val="00FE5027"/>
    <w:rsid w:val="00FE52CD"/>
    <w:rsid w:val="00FE5421"/>
    <w:rsid w:val="00FE56BE"/>
    <w:rsid w:val="00FE579C"/>
    <w:rsid w:val="00FE5C5A"/>
    <w:rsid w:val="00FE5E84"/>
    <w:rsid w:val="00FE5FCD"/>
    <w:rsid w:val="00FE6209"/>
    <w:rsid w:val="00FE695E"/>
    <w:rsid w:val="00FE6C12"/>
    <w:rsid w:val="00FE6D74"/>
    <w:rsid w:val="00FE6F1B"/>
    <w:rsid w:val="00FE74F8"/>
    <w:rsid w:val="00FE7575"/>
    <w:rsid w:val="00FE7586"/>
    <w:rsid w:val="00FE7CA9"/>
    <w:rsid w:val="00FE7DDA"/>
    <w:rsid w:val="00FF00FD"/>
    <w:rsid w:val="00FF010B"/>
    <w:rsid w:val="00FF0582"/>
    <w:rsid w:val="00FF09C2"/>
    <w:rsid w:val="00FF0C31"/>
    <w:rsid w:val="00FF1413"/>
    <w:rsid w:val="00FF17DB"/>
    <w:rsid w:val="00FF1893"/>
    <w:rsid w:val="00FF1CB7"/>
    <w:rsid w:val="00FF1D33"/>
    <w:rsid w:val="00FF1F7B"/>
    <w:rsid w:val="00FF2016"/>
    <w:rsid w:val="00FF20CC"/>
    <w:rsid w:val="00FF24CF"/>
    <w:rsid w:val="00FF2BBA"/>
    <w:rsid w:val="00FF2E7F"/>
    <w:rsid w:val="00FF303A"/>
    <w:rsid w:val="00FF32A6"/>
    <w:rsid w:val="00FF34E5"/>
    <w:rsid w:val="00FF36A3"/>
    <w:rsid w:val="00FF4014"/>
    <w:rsid w:val="00FF407B"/>
    <w:rsid w:val="00FF408E"/>
    <w:rsid w:val="00FF41E5"/>
    <w:rsid w:val="00FF4304"/>
    <w:rsid w:val="00FF454E"/>
    <w:rsid w:val="00FF4BB9"/>
    <w:rsid w:val="00FF4C0A"/>
    <w:rsid w:val="00FF4D75"/>
    <w:rsid w:val="00FF5038"/>
    <w:rsid w:val="00FF5097"/>
    <w:rsid w:val="00FF5A0F"/>
    <w:rsid w:val="00FF5B36"/>
    <w:rsid w:val="00FF5F9B"/>
    <w:rsid w:val="00FF66FE"/>
    <w:rsid w:val="00FF6CDC"/>
    <w:rsid w:val="00FF710E"/>
    <w:rsid w:val="00FF710F"/>
    <w:rsid w:val="00FF71EA"/>
    <w:rsid w:val="00FF72DF"/>
    <w:rsid w:val="00FF7B39"/>
    <w:rsid w:val="00FF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F02C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굴림" w:hAnsi="Times New Roman" w:cs="Times New Roman"/>
        <w:color w:val="000000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0" w:qFormat="1"/>
    <w:lsdException w:name="annotation reference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F0439"/>
    <w:pPr>
      <w:spacing w:after="200" w:line="480" w:lineRule="auto"/>
    </w:pPr>
  </w:style>
  <w:style w:type="paragraph" w:styleId="1">
    <w:name w:val="heading 1"/>
    <w:basedOn w:val="a"/>
    <w:qFormat/>
    <w:rsid w:val="00AE7558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qFormat/>
    <w:rsid w:val="00AE7558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qFormat/>
    <w:rsid w:val="00AE7558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qFormat/>
    <w:rsid w:val="00AE7558"/>
    <w:pPr>
      <w:keepNext/>
      <w:keepLines/>
      <w:spacing w:before="240" w:after="40"/>
      <w:contextualSpacing/>
      <w:outlineLvl w:val="3"/>
    </w:pPr>
    <w:rPr>
      <w:b/>
    </w:rPr>
  </w:style>
  <w:style w:type="paragraph" w:styleId="5">
    <w:name w:val="heading 5"/>
    <w:basedOn w:val="a"/>
    <w:qFormat/>
    <w:rsid w:val="00AE7558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6">
    <w:name w:val="heading 6"/>
    <w:basedOn w:val="a"/>
    <w:qFormat/>
    <w:rsid w:val="00AE7558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메모 텍스트 Char"/>
    <w:basedOn w:val="a0"/>
    <w:link w:val="a3"/>
    <w:uiPriority w:val="99"/>
    <w:semiHidden/>
    <w:qFormat/>
    <w:rsid w:val="00AE7558"/>
  </w:style>
  <w:style w:type="paragraph" w:styleId="a3">
    <w:name w:val="annotation text"/>
    <w:basedOn w:val="a"/>
    <w:link w:val="Char"/>
    <w:uiPriority w:val="99"/>
    <w:semiHidden/>
    <w:unhideWhenUsed/>
    <w:qFormat/>
    <w:rsid w:val="00AE7558"/>
  </w:style>
  <w:style w:type="character" w:styleId="a4">
    <w:name w:val="annotation reference"/>
    <w:basedOn w:val="a0"/>
    <w:uiPriority w:val="99"/>
    <w:semiHidden/>
    <w:unhideWhenUsed/>
    <w:qFormat/>
    <w:rsid w:val="00AE7558"/>
    <w:rPr>
      <w:sz w:val="18"/>
      <w:szCs w:val="18"/>
    </w:rPr>
  </w:style>
  <w:style w:type="character" w:customStyle="1" w:styleId="Char0">
    <w:name w:val="머리글 Char"/>
    <w:basedOn w:val="a0"/>
    <w:link w:val="a5"/>
    <w:uiPriority w:val="99"/>
    <w:semiHidden/>
    <w:qFormat/>
    <w:rsid w:val="0004652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8E312F"/>
    <w:pPr>
      <w:tabs>
        <w:tab w:val="center" w:pos="4513"/>
        <w:tab w:val="right" w:pos="9026"/>
      </w:tabs>
      <w:snapToGrid w:val="0"/>
    </w:pPr>
  </w:style>
  <w:style w:type="character" w:customStyle="1" w:styleId="a6">
    <w:name w:val="인터넷 링크"/>
    <w:basedOn w:val="a0"/>
    <w:uiPriority w:val="99"/>
    <w:unhideWhenUsed/>
    <w:rsid w:val="00046524"/>
    <w:rPr>
      <w:color w:val="0000FF" w:themeColor="hyperlink"/>
      <w:u w:val="single"/>
    </w:rPr>
  </w:style>
  <w:style w:type="character" w:customStyle="1" w:styleId="EndNoteBibliographyTitleChar">
    <w:name w:val="EndNote Bibliography Title Char"/>
    <w:basedOn w:val="a0"/>
    <w:link w:val="EndNoteBibliographyTitle"/>
    <w:qFormat/>
    <w:rsid w:val="00ED1BC8"/>
    <w:rPr>
      <w:rFonts w:ascii="맑은 고딕" w:eastAsia="맑은 고딕" w:hAnsi="맑은 고딕"/>
      <w:sz w:val="20"/>
    </w:rPr>
  </w:style>
  <w:style w:type="paragraph" w:customStyle="1" w:styleId="EndNoteBibliographyTitle">
    <w:name w:val="EndNote Bibliography Title"/>
    <w:basedOn w:val="a"/>
    <w:link w:val="EndNoteBibliographyTitleChar"/>
    <w:qFormat/>
    <w:rsid w:val="00ED1BC8"/>
    <w:pPr>
      <w:spacing w:after="0"/>
      <w:jc w:val="center"/>
    </w:pPr>
    <w:rPr>
      <w:rFonts w:ascii="맑은 고딕" w:eastAsia="맑은 고딕" w:hAnsi="맑은 고딕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sid w:val="00ED1BC8"/>
    <w:rPr>
      <w:rFonts w:ascii="맑은 고딕" w:eastAsia="맑은 고딕" w:hAnsi="맑은 고딕"/>
      <w:sz w:val="20"/>
    </w:rPr>
  </w:style>
  <w:style w:type="paragraph" w:customStyle="1" w:styleId="EndNoteBibliography">
    <w:name w:val="EndNote Bibliography"/>
    <w:basedOn w:val="a"/>
    <w:link w:val="EndNoteBibliographyChar"/>
    <w:qFormat/>
    <w:rsid w:val="00ED1BC8"/>
    <w:pPr>
      <w:spacing w:line="240" w:lineRule="auto"/>
    </w:pPr>
    <w:rPr>
      <w:rFonts w:ascii="맑은 고딕" w:eastAsia="맑은 고딕" w:hAnsi="맑은 고딕"/>
      <w:sz w:val="20"/>
    </w:rPr>
  </w:style>
  <w:style w:type="character" w:customStyle="1" w:styleId="Char1">
    <w:name w:val="바닥글 Char1"/>
    <w:basedOn w:val="a0"/>
    <w:link w:val="a7"/>
    <w:uiPriority w:val="99"/>
    <w:qFormat/>
    <w:rsid w:val="008E312F"/>
  </w:style>
  <w:style w:type="paragraph" w:styleId="a7">
    <w:name w:val="footer"/>
    <w:basedOn w:val="a"/>
    <w:link w:val="Char1"/>
    <w:uiPriority w:val="99"/>
    <w:unhideWhenUsed/>
    <w:rsid w:val="008E312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uiPriority w:val="99"/>
    <w:qFormat/>
    <w:rsid w:val="008E312F"/>
  </w:style>
  <w:style w:type="paragraph" w:styleId="a8">
    <w:name w:val="Title"/>
    <w:basedOn w:val="a"/>
    <w:next w:val="a9"/>
    <w:qFormat/>
    <w:rsid w:val="00AE7558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9">
    <w:name w:val="Body Text"/>
    <w:basedOn w:val="a"/>
    <w:rsid w:val="00AE7558"/>
    <w:pPr>
      <w:spacing w:after="140" w:line="288" w:lineRule="auto"/>
    </w:pPr>
  </w:style>
  <w:style w:type="paragraph" w:styleId="aa">
    <w:name w:val="List"/>
    <w:basedOn w:val="a9"/>
    <w:rsid w:val="00AE7558"/>
    <w:rPr>
      <w:rFonts w:cs="Mangal"/>
    </w:rPr>
  </w:style>
  <w:style w:type="paragraph" w:styleId="ab">
    <w:name w:val="caption"/>
    <w:basedOn w:val="a"/>
    <w:qFormat/>
    <w:rsid w:val="00AE7558"/>
    <w:pPr>
      <w:suppressLineNumbers/>
      <w:spacing w:before="120" w:after="120"/>
    </w:pPr>
    <w:rPr>
      <w:rFonts w:cs="Mangal"/>
      <w:i/>
      <w:iCs/>
    </w:rPr>
  </w:style>
  <w:style w:type="paragraph" w:customStyle="1" w:styleId="ac">
    <w:name w:val="색인"/>
    <w:basedOn w:val="a"/>
    <w:qFormat/>
    <w:rsid w:val="00AE7558"/>
    <w:pPr>
      <w:suppressLineNumbers/>
    </w:pPr>
    <w:rPr>
      <w:rFonts w:cs="Mangal"/>
    </w:rPr>
  </w:style>
  <w:style w:type="paragraph" w:styleId="ad">
    <w:name w:val="Subtitle"/>
    <w:basedOn w:val="a"/>
    <w:qFormat/>
    <w:rsid w:val="00AE7558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e">
    <w:name w:val="Balloon Text"/>
    <w:basedOn w:val="a"/>
    <w:uiPriority w:val="99"/>
    <w:semiHidden/>
    <w:unhideWhenUsed/>
    <w:qFormat/>
    <w:rsid w:val="0004652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EE1B66"/>
    <w:pPr>
      <w:ind w:left="800"/>
    </w:pPr>
  </w:style>
  <w:style w:type="table" w:customStyle="1" w:styleId="TableNormal1">
    <w:name w:val="Table Normal1"/>
    <w:rsid w:val="00AE7558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0">
    <w:name w:val="line number"/>
    <w:basedOn w:val="a0"/>
    <w:uiPriority w:val="99"/>
    <w:semiHidden/>
    <w:unhideWhenUsed/>
    <w:rsid w:val="000A149C"/>
  </w:style>
  <w:style w:type="paragraph" w:styleId="af1">
    <w:name w:val="annotation subject"/>
    <w:basedOn w:val="a3"/>
    <w:next w:val="a3"/>
    <w:link w:val="Char3"/>
    <w:uiPriority w:val="99"/>
    <w:semiHidden/>
    <w:unhideWhenUsed/>
    <w:rsid w:val="00A300F1"/>
    <w:pPr>
      <w:spacing w:line="240" w:lineRule="auto"/>
    </w:pPr>
    <w:rPr>
      <w:b/>
      <w:bCs/>
    </w:rPr>
  </w:style>
  <w:style w:type="character" w:customStyle="1" w:styleId="Char3">
    <w:name w:val="메모 주제 Char"/>
    <w:basedOn w:val="Char"/>
    <w:link w:val="af1"/>
    <w:uiPriority w:val="99"/>
    <w:semiHidden/>
    <w:rsid w:val="00A300F1"/>
    <w:rPr>
      <w:b/>
      <w:bCs/>
    </w:rPr>
  </w:style>
  <w:style w:type="character" w:styleId="af2">
    <w:name w:val="Hyperlink"/>
    <w:basedOn w:val="a0"/>
    <w:uiPriority w:val="99"/>
    <w:unhideWhenUsed/>
    <w:rsid w:val="004D7A81"/>
    <w:rPr>
      <w:color w:val="0000FF" w:themeColor="hyperlink"/>
      <w:u w:val="single"/>
    </w:rPr>
  </w:style>
  <w:style w:type="paragraph" w:styleId="af3">
    <w:name w:val="Revision"/>
    <w:hidden/>
    <w:uiPriority w:val="99"/>
    <w:semiHidden/>
    <w:rsid w:val="00FC64B1"/>
  </w:style>
  <w:style w:type="character" w:customStyle="1" w:styleId="citation">
    <w:name w:val="citation"/>
    <w:basedOn w:val="a0"/>
    <w:rsid w:val="006065C3"/>
  </w:style>
  <w:style w:type="character" w:styleId="af4">
    <w:name w:val="FollowedHyperlink"/>
    <w:basedOn w:val="a0"/>
    <w:uiPriority w:val="99"/>
    <w:semiHidden/>
    <w:unhideWhenUsed/>
    <w:rsid w:val="002E6A60"/>
    <w:rPr>
      <w:color w:val="800080" w:themeColor="followedHyperlink"/>
      <w:u w:val="single"/>
    </w:rPr>
  </w:style>
  <w:style w:type="character" w:styleId="af5">
    <w:name w:val="Placeholder Text"/>
    <w:basedOn w:val="a0"/>
    <w:uiPriority w:val="99"/>
    <w:semiHidden/>
    <w:rsid w:val="00DA65F9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4D22D2"/>
    <w:rPr>
      <w:color w:val="808080"/>
      <w:shd w:val="clear" w:color="auto" w:fill="E6E6E6"/>
    </w:rPr>
  </w:style>
  <w:style w:type="paragraph" w:styleId="af6">
    <w:name w:val="Normal (Web)"/>
    <w:basedOn w:val="a"/>
    <w:uiPriority w:val="99"/>
    <w:unhideWhenUsed/>
    <w:rsid w:val="00140D5E"/>
    <w:pP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character" w:customStyle="1" w:styleId="apple-tab-span">
    <w:name w:val="apple-tab-span"/>
    <w:basedOn w:val="a0"/>
    <w:rsid w:val="00A201ED"/>
  </w:style>
  <w:style w:type="paragraph" w:customStyle="1" w:styleId="font5">
    <w:name w:val="font5"/>
    <w:basedOn w:val="a"/>
    <w:rsid w:val="0091362D"/>
    <w:pPr>
      <w:spacing w:before="100" w:beforeAutospacing="1" w:after="100" w:afterAutospacing="1" w:line="240" w:lineRule="auto"/>
    </w:pPr>
    <w:rPr>
      <w:rFonts w:ascii="맑은 고딕" w:hAnsi="맑은 고딕" w:cs="굴림"/>
      <w:color w:val="auto"/>
      <w:sz w:val="16"/>
      <w:szCs w:val="16"/>
    </w:rPr>
  </w:style>
  <w:style w:type="paragraph" w:customStyle="1" w:styleId="xl65">
    <w:name w:val="xl65"/>
    <w:basedOn w:val="a"/>
    <w:rsid w:val="0091362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66">
    <w:name w:val="xl66"/>
    <w:basedOn w:val="a"/>
    <w:rsid w:val="0091362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i/>
      <w:iCs/>
      <w:color w:val="auto"/>
      <w:sz w:val="16"/>
      <w:szCs w:val="16"/>
    </w:rPr>
  </w:style>
  <w:style w:type="paragraph" w:customStyle="1" w:styleId="xl67">
    <w:name w:val="xl67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68">
    <w:name w:val="xl68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69">
    <w:name w:val="xl69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0">
    <w:name w:val="xl70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1">
    <w:name w:val="xl71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2">
    <w:name w:val="xl72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3">
    <w:name w:val="xl73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4">
    <w:name w:val="xl74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5">
    <w:name w:val="xl75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6">
    <w:name w:val="xl76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7">
    <w:name w:val="xl77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8">
    <w:name w:val="xl78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9">
    <w:name w:val="xl79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80">
    <w:name w:val="xl80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1">
    <w:name w:val="xl81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2">
    <w:name w:val="xl82"/>
    <w:basedOn w:val="a"/>
    <w:rsid w:val="0091362D"/>
    <w:pPr>
      <w:spacing w:before="100" w:beforeAutospacing="1" w:after="100" w:afterAutospacing="1" w:line="240" w:lineRule="auto"/>
    </w:pPr>
    <w:rPr>
      <w:i/>
      <w:iCs/>
      <w:color w:val="auto"/>
      <w:sz w:val="16"/>
      <w:szCs w:val="16"/>
    </w:rPr>
  </w:style>
  <w:style w:type="paragraph" w:customStyle="1" w:styleId="xl83">
    <w:name w:val="xl83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84">
    <w:name w:val="xl84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5">
    <w:name w:val="xl85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6">
    <w:name w:val="xl86"/>
    <w:basedOn w:val="a"/>
    <w:rsid w:val="008A27F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87">
    <w:name w:val="xl87"/>
    <w:basedOn w:val="a"/>
    <w:rsid w:val="008A27F3"/>
    <w:pPr>
      <w:spacing w:before="100" w:beforeAutospacing="1" w:after="100" w:afterAutospacing="1" w:line="240" w:lineRule="auto"/>
      <w:jc w:val="center"/>
    </w:pPr>
    <w:rPr>
      <w:rFonts w:ascii="굴림" w:hAnsi="굴림" w:cs="굴림"/>
      <w:color w:val="auto"/>
    </w:rPr>
  </w:style>
  <w:style w:type="paragraph" w:customStyle="1" w:styleId="xl88">
    <w:name w:val="xl88"/>
    <w:basedOn w:val="a"/>
    <w:rsid w:val="008A27F3"/>
    <w:pPr>
      <w:spacing w:before="100" w:beforeAutospacing="1" w:after="100" w:afterAutospacing="1" w:line="240" w:lineRule="auto"/>
      <w:jc w:val="right"/>
    </w:pPr>
    <w:rPr>
      <w:color w:val="auto"/>
      <w:sz w:val="14"/>
      <w:szCs w:val="14"/>
    </w:rPr>
  </w:style>
  <w:style w:type="paragraph" w:customStyle="1" w:styleId="xl89">
    <w:name w:val="xl89"/>
    <w:basedOn w:val="a"/>
    <w:rsid w:val="008A27F3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customStyle="1" w:styleId="xl63">
    <w:name w:val="xl63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64">
    <w:name w:val="xl64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90">
    <w:name w:val="xl90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1">
    <w:name w:val="xl91"/>
    <w:basedOn w:val="a"/>
    <w:rsid w:val="009730E1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2">
    <w:name w:val="xl92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3">
    <w:name w:val="xl93"/>
    <w:basedOn w:val="a"/>
    <w:rsid w:val="009730E1"/>
    <w:pPr>
      <w:shd w:val="clear" w:color="000000" w:fill="FFFFFF"/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94">
    <w:name w:val="xl94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5">
    <w:name w:val="xl95"/>
    <w:basedOn w:val="a"/>
    <w:rsid w:val="009730E1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6">
    <w:name w:val="xl96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7">
    <w:name w:val="xl97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98">
    <w:name w:val="xl98"/>
    <w:basedOn w:val="a"/>
    <w:rsid w:val="009730E1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99">
    <w:name w:val="xl99"/>
    <w:basedOn w:val="a"/>
    <w:rsid w:val="009730E1"/>
    <w:pPr>
      <w:spacing w:before="100" w:beforeAutospacing="1" w:after="100" w:afterAutospacing="1" w:line="240" w:lineRule="auto"/>
      <w:jc w:val="center"/>
    </w:pPr>
    <w:rPr>
      <w:rFonts w:ascii="굴림" w:hAnsi="굴림" w:cs="굴림"/>
      <w:color w:val="auto"/>
    </w:rPr>
  </w:style>
  <w:style w:type="paragraph" w:customStyle="1" w:styleId="xl100">
    <w:name w:val="xl100"/>
    <w:basedOn w:val="a"/>
    <w:rsid w:val="009730E1"/>
    <w:pPr>
      <w:spacing w:before="100" w:beforeAutospacing="1" w:after="100" w:afterAutospacing="1" w:line="240" w:lineRule="auto"/>
      <w:jc w:val="right"/>
    </w:pPr>
    <w:rPr>
      <w:color w:val="auto"/>
      <w:sz w:val="14"/>
      <w:szCs w:val="14"/>
    </w:rPr>
  </w:style>
  <w:style w:type="paragraph" w:customStyle="1" w:styleId="xl101">
    <w:name w:val="xl101"/>
    <w:basedOn w:val="a"/>
    <w:rsid w:val="009730E1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customStyle="1" w:styleId="xl102">
    <w:name w:val="xl102"/>
    <w:basedOn w:val="a"/>
    <w:rsid w:val="00972DF7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styleId="TOC">
    <w:name w:val="TOC Heading"/>
    <w:basedOn w:val="1"/>
    <w:next w:val="a"/>
    <w:uiPriority w:val="39"/>
    <w:unhideWhenUsed/>
    <w:qFormat/>
    <w:rsid w:val="006A2ABF"/>
    <w:pPr>
      <w:spacing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20">
    <w:name w:val="toc 2"/>
    <w:basedOn w:val="a"/>
    <w:next w:val="a"/>
    <w:autoRedefine/>
    <w:uiPriority w:val="39"/>
    <w:semiHidden/>
    <w:unhideWhenUsed/>
    <w:qFormat/>
    <w:rsid w:val="006A2ABF"/>
    <w:pPr>
      <w:spacing w:after="100" w:line="276" w:lineRule="auto"/>
      <w:ind w:left="220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qFormat/>
    <w:rsid w:val="00540596"/>
    <w:pPr>
      <w:spacing w:after="100" w:line="360" w:lineRule="auto"/>
      <w:ind w:firstLine="216"/>
    </w:pPr>
    <w:rPr>
      <w:rFonts w:eastAsiaTheme="minorEastAsia"/>
      <w:bCs/>
      <w:color w:val="auto"/>
      <w:sz w:val="20"/>
      <w:szCs w:val="20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6A2ABF"/>
    <w:pPr>
      <w:spacing w:after="100" w:line="276" w:lineRule="auto"/>
      <w:ind w:left="440"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굴림" w:hAnsi="Times New Roman" w:cs="Times New Roman"/>
        <w:color w:val="000000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0" w:qFormat="1"/>
    <w:lsdException w:name="annotation reference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F0439"/>
    <w:pPr>
      <w:spacing w:after="200" w:line="480" w:lineRule="auto"/>
    </w:pPr>
  </w:style>
  <w:style w:type="paragraph" w:styleId="1">
    <w:name w:val="heading 1"/>
    <w:basedOn w:val="a"/>
    <w:qFormat/>
    <w:rsid w:val="00AE7558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qFormat/>
    <w:rsid w:val="00AE7558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qFormat/>
    <w:rsid w:val="00AE7558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qFormat/>
    <w:rsid w:val="00AE7558"/>
    <w:pPr>
      <w:keepNext/>
      <w:keepLines/>
      <w:spacing w:before="240" w:after="40"/>
      <w:contextualSpacing/>
      <w:outlineLvl w:val="3"/>
    </w:pPr>
    <w:rPr>
      <w:b/>
    </w:rPr>
  </w:style>
  <w:style w:type="paragraph" w:styleId="5">
    <w:name w:val="heading 5"/>
    <w:basedOn w:val="a"/>
    <w:qFormat/>
    <w:rsid w:val="00AE7558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6">
    <w:name w:val="heading 6"/>
    <w:basedOn w:val="a"/>
    <w:qFormat/>
    <w:rsid w:val="00AE7558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메모 텍스트 Char"/>
    <w:basedOn w:val="a0"/>
    <w:link w:val="a3"/>
    <w:uiPriority w:val="99"/>
    <w:semiHidden/>
    <w:qFormat/>
    <w:rsid w:val="00AE7558"/>
  </w:style>
  <w:style w:type="paragraph" w:styleId="a3">
    <w:name w:val="annotation text"/>
    <w:basedOn w:val="a"/>
    <w:link w:val="Char"/>
    <w:uiPriority w:val="99"/>
    <w:semiHidden/>
    <w:unhideWhenUsed/>
    <w:qFormat/>
    <w:rsid w:val="00AE7558"/>
  </w:style>
  <w:style w:type="character" w:styleId="a4">
    <w:name w:val="annotation reference"/>
    <w:basedOn w:val="a0"/>
    <w:uiPriority w:val="99"/>
    <w:semiHidden/>
    <w:unhideWhenUsed/>
    <w:qFormat/>
    <w:rsid w:val="00AE7558"/>
    <w:rPr>
      <w:sz w:val="18"/>
      <w:szCs w:val="18"/>
    </w:rPr>
  </w:style>
  <w:style w:type="character" w:customStyle="1" w:styleId="Char0">
    <w:name w:val="머리글 Char"/>
    <w:basedOn w:val="a0"/>
    <w:link w:val="a5"/>
    <w:uiPriority w:val="99"/>
    <w:semiHidden/>
    <w:qFormat/>
    <w:rsid w:val="0004652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8E312F"/>
    <w:pPr>
      <w:tabs>
        <w:tab w:val="center" w:pos="4513"/>
        <w:tab w:val="right" w:pos="9026"/>
      </w:tabs>
      <w:snapToGrid w:val="0"/>
    </w:pPr>
  </w:style>
  <w:style w:type="character" w:customStyle="1" w:styleId="a6">
    <w:name w:val="인터넷 링크"/>
    <w:basedOn w:val="a0"/>
    <w:uiPriority w:val="99"/>
    <w:unhideWhenUsed/>
    <w:rsid w:val="00046524"/>
    <w:rPr>
      <w:color w:val="0000FF" w:themeColor="hyperlink"/>
      <w:u w:val="single"/>
    </w:rPr>
  </w:style>
  <w:style w:type="character" w:customStyle="1" w:styleId="EndNoteBibliographyTitleChar">
    <w:name w:val="EndNote Bibliography Title Char"/>
    <w:basedOn w:val="a0"/>
    <w:link w:val="EndNoteBibliographyTitle"/>
    <w:qFormat/>
    <w:rsid w:val="00ED1BC8"/>
    <w:rPr>
      <w:rFonts w:ascii="맑은 고딕" w:eastAsia="맑은 고딕" w:hAnsi="맑은 고딕"/>
      <w:sz w:val="20"/>
    </w:rPr>
  </w:style>
  <w:style w:type="paragraph" w:customStyle="1" w:styleId="EndNoteBibliographyTitle">
    <w:name w:val="EndNote Bibliography Title"/>
    <w:basedOn w:val="a"/>
    <w:link w:val="EndNoteBibliographyTitleChar"/>
    <w:qFormat/>
    <w:rsid w:val="00ED1BC8"/>
    <w:pPr>
      <w:spacing w:after="0"/>
      <w:jc w:val="center"/>
    </w:pPr>
    <w:rPr>
      <w:rFonts w:ascii="맑은 고딕" w:eastAsia="맑은 고딕" w:hAnsi="맑은 고딕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sid w:val="00ED1BC8"/>
    <w:rPr>
      <w:rFonts w:ascii="맑은 고딕" w:eastAsia="맑은 고딕" w:hAnsi="맑은 고딕"/>
      <w:sz w:val="20"/>
    </w:rPr>
  </w:style>
  <w:style w:type="paragraph" w:customStyle="1" w:styleId="EndNoteBibliography">
    <w:name w:val="EndNote Bibliography"/>
    <w:basedOn w:val="a"/>
    <w:link w:val="EndNoteBibliographyChar"/>
    <w:qFormat/>
    <w:rsid w:val="00ED1BC8"/>
    <w:pPr>
      <w:spacing w:line="240" w:lineRule="auto"/>
    </w:pPr>
    <w:rPr>
      <w:rFonts w:ascii="맑은 고딕" w:eastAsia="맑은 고딕" w:hAnsi="맑은 고딕"/>
      <w:sz w:val="20"/>
    </w:rPr>
  </w:style>
  <w:style w:type="character" w:customStyle="1" w:styleId="Char1">
    <w:name w:val="바닥글 Char1"/>
    <w:basedOn w:val="a0"/>
    <w:link w:val="a7"/>
    <w:uiPriority w:val="99"/>
    <w:qFormat/>
    <w:rsid w:val="008E312F"/>
  </w:style>
  <w:style w:type="paragraph" w:styleId="a7">
    <w:name w:val="footer"/>
    <w:basedOn w:val="a"/>
    <w:link w:val="Char1"/>
    <w:uiPriority w:val="99"/>
    <w:unhideWhenUsed/>
    <w:rsid w:val="008E312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uiPriority w:val="99"/>
    <w:qFormat/>
    <w:rsid w:val="008E312F"/>
  </w:style>
  <w:style w:type="paragraph" w:styleId="a8">
    <w:name w:val="Title"/>
    <w:basedOn w:val="a"/>
    <w:next w:val="a9"/>
    <w:qFormat/>
    <w:rsid w:val="00AE7558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9">
    <w:name w:val="Body Text"/>
    <w:basedOn w:val="a"/>
    <w:rsid w:val="00AE7558"/>
    <w:pPr>
      <w:spacing w:after="140" w:line="288" w:lineRule="auto"/>
    </w:pPr>
  </w:style>
  <w:style w:type="paragraph" w:styleId="aa">
    <w:name w:val="List"/>
    <w:basedOn w:val="a9"/>
    <w:rsid w:val="00AE7558"/>
    <w:rPr>
      <w:rFonts w:cs="Mangal"/>
    </w:rPr>
  </w:style>
  <w:style w:type="paragraph" w:styleId="ab">
    <w:name w:val="caption"/>
    <w:basedOn w:val="a"/>
    <w:qFormat/>
    <w:rsid w:val="00AE7558"/>
    <w:pPr>
      <w:suppressLineNumbers/>
      <w:spacing w:before="120" w:after="120"/>
    </w:pPr>
    <w:rPr>
      <w:rFonts w:cs="Mangal"/>
      <w:i/>
      <w:iCs/>
    </w:rPr>
  </w:style>
  <w:style w:type="paragraph" w:customStyle="1" w:styleId="ac">
    <w:name w:val="색인"/>
    <w:basedOn w:val="a"/>
    <w:qFormat/>
    <w:rsid w:val="00AE7558"/>
    <w:pPr>
      <w:suppressLineNumbers/>
    </w:pPr>
    <w:rPr>
      <w:rFonts w:cs="Mangal"/>
    </w:rPr>
  </w:style>
  <w:style w:type="paragraph" w:styleId="ad">
    <w:name w:val="Subtitle"/>
    <w:basedOn w:val="a"/>
    <w:qFormat/>
    <w:rsid w:val="00AE7558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e">
    <w:name w:val="Balloon Text"/>
    <w:basedOn w:val="a"/>
    <w:uiPriority w:val="99"/>
    <w:semiHidden/>
    <w:unhideWhenUsed/>
    <w:qFormat/>
    <w:rsid w:val="0004652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EE1B66"/>
    <w:pPr>
      <w:ind w:left="800"/>
    </w:pPr>
  </w:style>
  <w:style w:type="table" w:customStyle="1" w:styleId="TableNormal1">
    <w:name w:val="Table Normal1"/>
    <w:rsid w:val="00AE7558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0">
    <w:name w:val="line number"/>
    <w:basedOn w:val="a0"/>
    <w:uiPriority w:val="99"/>
    <w:semiHidden/>
    <w:unhideWhenUsed/>
    <w:rsid w:val="000A149C"/>
  </w:style>
  <w:style w:type="paragraph" w:styleId="af1">
    <w:name w:val="annotation subject"/>
    <w:basedOn w:val="a3"/>
    <w:next w:val="a3"/>
    <w:link w:val="Char3"/>
    <w:uiPriority w:val="99"/>
    <w:semiHidden/>
    <w:unhideWhenUsed/>
    <w:rsid w:val="00A300F1"/>
    <w:pPr>
      <w:spacing w:line="240" w:lineRule="auto"/>
    </w:pPr>
    <w:rPr>
      <w:b/>
      <w:bCs/>
    </w:rPr>
  </w:style>
  <w:style w:type="character" w:customStyle="1" w:styleId="Char3">
    <w:name w:val="메모 주제 Char"/>
    <w:basedOn w:val="Char"/>
    <w:link w:val="af1"/>
    <w:uiPriority w:val="99"/>
    <w:semiHidden/>
    <w:rsid w:val="00A300F1"/>
    <w:rPr>
      <w:b/>
      <w:bCs/>
    </w:rPr>
  </w:style>
  <w:style w:type="character" w:styleId="af2">
    <w:name w:val="Hyperlink"/>
    <w:basedOn w:val="a0"/>
    <w:uiPriority w:val="99"/>
    <w:unhideWhenUsed/>
    <w:rsid w:val="004D7A81"/>
    <w:rPr>
      <w:color w:val="0000FF" w:themeColor="hyperlink"/>
      <w:u w:val="single"/>
    </w:rPr>
  </w:style>
  <w:style w:type="paragraph" w:styleId="af3">
    <w:name w:val="Revision"/>
    <w:hidden/>
    <w:uiPriority w:val="99"/>
    <w:semiHidden/>
    <w:rsid w:val="00FC64B1"/>
  </w:style>
  <w:style w:type="character" w:customStyle="1" w:styleId="citation">
    <w:name w:val="citation"/>
    <w:basedOn w:val="a0"/>
    <w:rsid w:val="006065C3"/>
  </w:style>
  <w:style w:type="character" w:styleId="af4">
    <w:name w:val="FollowedHyperlink"/>
    <w:basedOn w:val="a0"/>
    <w:uiPriority w:val="99"/>
    <w:semiHidden/>
    <w:unhideWhenUsed/>
    <w:rsid w:val="002E6A60"/>
    <w:rPr>
      <w:color w:val="800080" w:themeColor="followedHyperlink"/>
      <w:u w:val="single"/>
    </w:rPr>
  </w:style>
  <w:style w:type="character" w:styleId="af5">
    <w:name w:val="Placeholder Text"/>
    <w:basedOn w:val="a0"/>
    <w:uiPriority w:val="99"/>
    <w:semiHidden/>
    <w:rsid w:val="00DA65F9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4D22D2"/>
    <w:rPr>
      <w:color w:val="808080"/>
      <w:shd w:val="clear" w:color="auto" w:fill="E6E6E6"/>
    </w:rPr>
  </w:style>
  <w:style w:type="paragraph" w:styleId="af6">
    <w:name w:val="Normal (Web)"/>
    <w:basedOn w:val="a"/>
    <w:uiPriority w:val="99"/>
    <w:unhideWhenUsed/>
    <w:rsid w:val="00140D5E"/>
    <w:pP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character" w:customStyle="1" w:styleId="apple-tab-span">
    <w:name w:val="apple-tab-span"/>
    <w:basedOn w:val="a0"/>
    <w:rsid w:val="00A201ED"/>
  </w:style>
  <w:style w:type="paragraph" w:customStyle="1" w:styleId="font5">
    <w:name w:val="font5"/>
    <w:basedOn w:val="a"/>
    <w:rsid w:val="0091362D"/>
    <w:pPr>
      <w:spacing w:before="100" w:beforeAutospacing="1" w:after="100" w:afterAutospacing="1" w:line="240" w:lineRule="auto"/>
    </w:pPr>
    <w:rPr>
      <w:rFonts w:ascii="맑은 고딕" w:hAnsi="맑은 고딕" w:cs="굴림"/>
      <w:color w:val="auto"/>
      <w:sz w:val="16"/>
      <w:szCs w:val="16"/>
    </w:rPr>
  </w:style>
  <w:style w:type="paragraph" w:customStyle="1" w:styleId="xl65">
    <w:name w:val="xl65"/>
    <w:basedOn w:val="a"/>
    <w:rsid w:val="0091362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66">
    <w:name w:val="xl66"/>
    <w:basedOn w:val="a"/>
    <w:rsid w:val="0091362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i/>
      <w:iCs/>
      <w:color w:val="auto"/>
      <w:sz w:val="16"/>
      <w:szCs w:val="16"/>
    </w:rPr>
  </w:style>
  <w:style w:type="paragraph" w:customStyle="1" w:styleId="xl67">
    <w:name w:val="xl67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68">
    <w:name w:val="xl68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69">
    <w:name w:val="xl69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0">
    <w:name w:val="xl70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1">
    <w:name w:val="xl71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2">
    <w:name w:val="xl72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3">
    <w:name w:val="xl73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4">
    <w:name w:val="xl74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5">
    <w:name w:val="xl75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6">
    <w:name w:val="xl76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77">
    <w:name w:val="xl77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8">
    <w:name w:val="xl78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79">
    <w:name w:val="xl79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80">
    <w:name w:val="xl80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1">
    <w:name w:val="xl81"/>
    <w:basedOn w:val="a"/>
    <w:rsid w:val="0091362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2">
    <w:name w:val="xl82"/>
    <w:basedOn w:val="a"/>
    <w:rsid w:val="0091362D"/>
    <w:pPr>
      <w:spacing w:before="100" w:beforeAutospacing="1" w:after="100" w:afterAutospacing="1" w:line="240" w:lineRule="auto"/>
    </w:pPr>
    <w:rPr>
      <w:i/>
      <w:iCs/>
      <w:color w:val="auto"/>
      <w:sz w:val="16"/>
      <w:szCs w:val="16"/>
    </w:rPr>
  </w:style>
  <w:style w:type="paragraph" w:customStyle="1" w:styleId="xl83">
    <w:name w:val="xl83"/>
    <w:basedOn w:val="a"/>
    <w:rsid w:val="0091362D"/>
    <w:pPr>
      <w:spacing w:before="100" w:beforeAutospacing="1" w:after="100" w:afterAutospacing="1" w:line="240" w:lineRule="auto"/>
    </w:pPr>
    <w:rPr>
      <w:color w:val="auto"/>
      <w:sz w:val="16"/>
      <w:szCs w:val="16"/>
    </w:rPr>
  </w:style>
  <w:style w:type="paragraph" w:customStyle="1" w:styleId="xl84">
    <w:name w:val="xl84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5">
    <w:name w:val="xl85"/>
    <w:basedOn w:val="a"/>
    <w:rsid w:val="0091362D"/>
    <w:pPr>
      <w:spacing w:before="100" w:beforeAutospacing="1" w:after="100" w:afterAutospacing="1" w:line="240" w:lineRule="auto"/>
      <w:jc w:val="center"/>
    </w:pPr>
    <w:rPr>
      <w:color w:val="auto"/>
      <w:sz w:val="16"/>
      <w:szCs w:val="16"/>
    </w:rPr>
  </w:style>
  <w:style w:type="paragraph" w:customStyle="1" w:styleId="xl86">
    <w:name w:val="xl86"/>
    <w:basedOn w:val="a"/>
    <w:rsid w:val="008A27F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87">
    <w:name w:val="xl87"/>
    <w:basedOn w:val="a"/>
    <w:rsid w:val="008A27F3"/>
    <w:pPr>
      <w:spacing w:before="100" w:beforeAutospacing="1" w:after="100" w:afterAutospacing="1" w:line="240" w:lineRule="auto"/>
      <w:jc w:val="center"/>
    </w:pPr>
    <w:rPr>
      <w:rFonts w:ascii="굴림" w:hAnsi="굴림" w:cs="굴림"/>
      <w:color w:val="auto"/>
    </w:rPr>
  </w:style>
  <w:style w:type="paragraph" w:customStyle="1" w:styleId="xl88">
    <w:name w:val="xl88"/>
    <w:basedOn w:val="a"/>
    <w:rsid w:val="008A27F3"/>
    <w:pPr>
      <w:spacing w:before="100" w:beforeAutospacing="1" w:after="100" w:afterAutospacing="1" w:line="240" w:lineRule="auto"/>
      <w:jc w:val="right"/>
    </w:pPr>
    <w:rPr>
      <w:color w:val="auto"/>
      <w:sz w:val="14"/>
      <w:szCs w:val="14"/>
    </w:rPr>
  </w:style>
  <w:style w:type="paragraph" w:customStyle="1" w:styleId="xl89">
    <w:name w:val="xl89"/>
    <w:basedOn w:val="a"/>
    <w:rsid w:val="008A27F3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customStyle="1" w:styleId="xl63">
    <w:name w:val="xl63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64">
    <w:name w:val="xl64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90">
    <w:name w:val="xl90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1">
    <w:name w:val="xl91"/>
    <w:basedOn w:val="a"/>
    <w:rsid w:val="009730E1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2">
    <w:name w:val="xl92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3">
    <w:name w:val="xl93"/>
    <w:basedOn w:val="a"/>
    <w:rsid w:val="009730E1"/>
    <w:pPr>
      <w:shd w:val="clear" w:color="000000" w:fill="FFFFFF"/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94">
    <w:name w:val="xl94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5">
    <w:name w:val="xl95"/>
    <w:basedOn w:val="a"/>
    <w:rsid w:val="009730E1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6">
    <w:name w:val="xl96"/>
    <w:basedOn w:val="a"/>
    <w:rsid w:val="009730E1"/>
    <w:pPr>
      <w:shd w:val="clear" w:color="000000" w:fill="FFFFFF"/>
      <w:spacing w:before="100" w:beforeAutospacing="1" w:after="100" w:afterAutospacing="1" w:line="240" w:lineRule="auto"/>
      <w:jc w:val="center"/>
    </w:pPr>
    <w:rPr>
      <w:color w:val="auto"/>
      <w:sz w:val="14"/>
      <w:szCs w:val="14"/>
    </w:rPr>
  </w:style>
  <w:style w:type="paragraph" w:customStyle="1" w:styleId="xl97">
    <w:name w:val="xl97"/>
    <w:basedOn w:val="a"/>
    <w:rsid w:val="009730E1"/>
    <w:pPr>
      <w:spacing w:before="100" w:beforeAutospacing="1" w:after="100" w:afterAutospacing="1" w:line="240" w:lineRule="auto"/>
    </w:pPr>
    <w:rPr>
      <w:color w:val="auto"/>
      <w:sz w:val="14"/>
      <w:szCs w:val="14"/>
    </w:rPr>
  </w:style>
  <w:style w:type="paragraph" w:customStyle="1" w:styleId="xl98">
    <w:name w:val="xl98"/>
    <w:basedOn w:val="a"/>
    <w:rsid w:val="009730E1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굴림" w:hAnsi="굴림" w:cs="굴림"/>
      <w:color w:val="auto"/>
    </w:rPr>
  </w:style>
  <w:style w:type="paragraph" w:customStyle="1" w:styleId="xl99">
    <w:name w:val="xl99"/>
    <w:basedOn w:val="a"/>
    <w:rsid w:val="009730E1"/>
    <w:pPr>
      <w:spacing w:before="100" w:beforeAutospacing="1" w:after="100" w:afterAutospacing="1" w:line="240" w:lineRule="auto"/>
      <w:jc w:val="center"/>
    </w:pPr>
    <w:rPr>
      <w:rFonts w:ascii="굴림" w:hAnsi="굴림" w:cs="굴림"/>
      <w:color w:val="auto"/>
    </w:rPr>
  </w:style>
  <w:style w:type="paragraph" w:customStyle="1" w:styleId="xl100">
    <w:name w:val="xl100"/>
    <w:basedOn w:val="a"/>
    <w:rsid w:val="009730E1"/>
    <w:pPr>
      <w:spacing w:before="100" w:beforeAutospacing="1" w:after="100" w:afterAutospacing="1" w:line="240" w:lineRule="auto"/>
      <w:jc w:val="right"/>
    </w:pPr>
    <w:rPr>
      <w:color w:val="auto"/>
      <w:sz w:val="14"/>
      <w:szCs w:val="14"/>
    </w:rPr>
  </w:style>
  <w:style w:type="paragraph" w:customStyle="1" w:styleId="xl101">
    <w:name w:val="xl101"/>
    <w:basedOn w:val="a"/>
    <w:rsid w:val="009730E1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customStyle="1" w:styleId="xl102">
    <w:name w:val="xl102"/>
    <w:basedOn w:val="a"/>
    <w:rsid w:val="00972DF7"/>
    <w:pPr>
      <w:spacing w:before="100" w:beforeAutospacing="1" w:after="100" w:afterAutospacing="1" w:line="240" w:lineRule="auto"/>
      <w:jc w:val="center"/>
    </w:pPr>
    <w:rPr>
      <w:i/>
      <w:iCs/>
      <w:color w:val="auto"/>
      <w:sz w:val="14"/>
      <w:szCs w:val="14"/>
    </w:rPr>
  </w:style>
  <w:style w:type="paragraph" w:styleId="TOC">
    <w:name w:val="TOC Heading"/>
    <w:basedOn w:val="1"/>
    <w:next w:val="a"/>
    <w:uiPriority w:val="39"/>
    <w:unhideWhenUsed/>
    <w:qFormat/>
    <w:rsid w:val="006A2ABF"/>
    <w:pPr>
      <w:spacing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20">
    <w:name w:val="toc 2"/>
    <w:basedOn w:val="a"/>
    <w:next w:val="a"/>
    <w:autoRedefine/>
    <w:uiPriority w:val="39"/>
    <w:semiHidden/>
    <w:unhideWhenUsed/>
    <w:qFormat/>
    <w:rsid w:val="006A2ABF"/>
    <w:pPr>
      <w:spacing w:after="100" w:line="276" w:lineRule="auto"/>
      <w:ind w:left="220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qFormat/>
    <w:rsid w:val="00540596"/>
    <w:pPr>
      <w:spacing w:after="100" w:line="360" w:lineRule="auto"/>
      <w:ind w:firstLine="216"/>
    </w:pPr>
    <w:rPr>
      <w:rFonts w:eastAsiaTheme="minorEastAsia"/>
      <w:bCs/>
      <w:color w:val="auto"/>
      <w:sz w:val="20"/>
      <w:szCs w:val="20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6A2ABF"/>
    <w:pPr>
      <w:spacing w:after="100" w:line="276" w:lineRule="auto"/>
      <w:ind w:left="440"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6A364-B34A-4E3F-82B2-7DE1B49BF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64</Words>
  <Characters>2648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ria2</dc:creator>
  <cp:lastModifiedBy>whria78@gmail.com</cp:lastModifiedBy>
  <cp:revision>39</cp:revision>
  <cp:lastPrinted>2019-03-27T14:52:00Z</cp:lastPrinted>
  <dcterms:created xsi:type="dcterms:W3CDTF">2020-06-04T12:14:00Z</dcterms:created>
  <dcterms:modified xsi:type="dcterms:W3CDTF">2020-09-2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true</vt:bool>
  </property>
  <property fmtid="{D5CDD505-2E9C-101B-9397-08002B2CF9AE}" pid="5" name="LinksUpToDate">
    <vt:bool>true</vt:bool>
  </property>
  <property fmtid="{D5CDD505-2E9C-101B-9397-08002B2CF9AE}" pid="6" name="ScaleCrop">
    <vt:bool>true</vt:bool>
  </property>
  <property fmtid="{D5CDD505-2E9C-101B-9397-08002B2CF9AE}" pid="7" name="ShareDoc">
    <vt:bool>true</vt:bool>
  </property>
</Properties>
</file>